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67560B">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67560B">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67560B">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67560B">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67560B">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67560B">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67560B">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67560B">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67560B">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67560B">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67560B">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67560B">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67560B">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22A2A187"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 xml:space="preserve">Function </w:t>
            </w:r>
            <w:r w:rsidR="00FC52DE">
              <w:rPr>
                <w:rStyle w:val="Hyperlnk"/>
                <w:noProof/>
              </w:rPr>
              <w:t>Definition</w:t>
            </w:r>
            <w:r w:rsidR="00416F32" w:rsidRPr="00EC76D5">
              <w:rPr>
                <w:rStyle w:val="Hyperlnk"/>
                <w:noProof/>
              </w:rPr>
              <w: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67560B">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67560B">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67560B">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67560B">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67560B">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67560B">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67560B">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67560B">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67560B">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67560B">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67560B">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67560B">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67560B">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67560B">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67560B">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67560B">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67560B">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67560B">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67560B">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67560B">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67560B">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67560B">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67560B">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67560B">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67560B">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3CB90AD0"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FC52DE">
              <w:rPr>
                <w:rStyle w:val="Hyperlnk"/>
                <w:noProof/>
              </w:rPr>
              <w:t>Definition</w:t>
            </w:r>
            <w:r w:rsidR="00416F32" w:rsidRPr="00EC76D5">
              <w:rPr>
                <w:rStyle w:val="Hyperlnk"/>
                <w:noProof/>
              </w:rPr>
              <w:t xml:space="preserve">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67560B">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67560B">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67560B">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67560B">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67560B">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67560B">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67560B">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67560B">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67560B">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67560B">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67560B">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67560B">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67560B">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67560B">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67560B">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67560B">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67560B">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2A1286" w:rsidRDefault="002A1286" w:rsidP="007016BF">
                              <w:pPr>
                                <w:spacing w:before="60" w:after="0"/>
                                <w:jc w:val="center"/>
                                <w:rPr>
                                  <w:lang w:val="sv-SE"/>
                                </w:rPr>
                              </w:pPr>
                              <w:r>
                                <w:rPr>
                                  <w:lang w:val="sv-SE"/>
                                </w:rPr>
                                <w:t>Register Preparator</w:t>
                              </w:r>
                            </w:p>
                            <w:p w14:paraId="5B7E5EAE" w14:textId="77777777" w:rsidR="002A1286" w:rsidRPr="00C7380D" w:rsidRDefault="002A1286"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2A1286" w:rsidRDefault="002A1286" w:rsidP="00F52895">
                              <w:pPr>
                                <w:spacing w:before="60" w:after="0"/>
                                <w:jc w:val="center"/>
                                <w:rPr>
                                  <w:lang w:val="sv-SE"/>
                                </w:rPr>
                              </w:pPr>
                              <w:r>
                                <w:rPr>
                                  <w:lang w:val="sv-SE"/>
                                </w:rPr>
                                <w:t>Register Allocator</w:t>
                              </w:r>
                            </w:p>
                            <w:p w14:paraId="49971E8A" w14:textId="77777777" w:rsidR="002A1286" w:rsidRDefault="002A1286"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2A1286" w:rsidRPr="009C410A" w:rsidRDefault="002A1286"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A1286" w:rsidRPr="009C410A" w:rsidRDefault="002A1286"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2A1286" w:rsidRDefault="002A1286"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2A1286" w:rsidRDefault="002A1286"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2A1286" w:rsidRDefault="002A1286" w:rsidP="007016BF">
                              <w:pPr>
                                <w:pStyle w:val="Normalwebb"/>
                                <w:spacing w:before="60" w:line="252" w:lineRule="auto"/>
                                <w:jc w:val="center"/>
                              </w:pPr>
                              <w:r>
                                <w:rPr>
                                  <w:rFonts w:eastAsia="Calibri"/>
                                  <w:sz w:val="22"/>
                                  <w:szCs w:val="22"/>
                                  <w:lang w:val="en-US"/>
                                </w:rPr>
                                <w:t>Object Code</w:t>
                              </w:r>
                            </w:p>
                            <w:p w14:paraId="774C3A6C" w14:textId="77777777" w:rsidR="002A1286" w:rsidRDefault="002A1286"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2A1286" w:rsidRDefault="002A1286"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2A1286" w:rsidRDefault="002A1286"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2A1286" w:rsidRDefault="002A1286" w:rsidP="007016BF">
                        <w:pPr>
                          <w:spacing w:before="60" w:after="0"/>
                          <w:jc w:val="center"/>
                          <w:rPr>
                            <w:lang w:val="sv-SE"/>
                          </w:rPr>
                        </w:pPr>
                        <w:r>
                          <w:rPr>
                            <w:lang w:val="sv-SE"/>
                          </w:rPr>
                          <w:t>Register Preparator</w:t>
                        </w:r>
                      </w:p>
                      <w:p w14:paraId="5B7E5EAE" w14:textId="77777777" w:rsidR="002A1286" w:rsidRPr="00C7380D" w:rsidRDefault="002A1286"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2A1286" w:rsidRDefault="002A1286" w:rsidP="00F52895">
                        <w:pPr>
                          <w:spacing w:before="60" w:after="0"/>
                          <w:jc w:val="center"/>
                          <w:rPr>
                            <w:lang w:val="sv-SE"/>
                          </w:rPr>
                        </w:pPr>
                        <w:r>
                          <w:rPr>
                            <w:lang w:val="sv-SE"/>
                          </w:rPr>
                          <w:t>Register Allocator</w:t>
                        </w:r>
                      </w:p>
                      <w:p w14:paraId="49971E8A" w14:textId="77777777" w:rsidR="002A1286" w:rsidRDefault="002A1286"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2A1286" w:rsidRPr="009C410A" w:rsidRDefault="002A1286"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A1286" w:rsidRPr="009C410A" w:rsidRDefault="002A1286"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2A1286" w:rsidRDefault="002A1286"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2A1286" w:rsidRDefault="002A1286"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2A1286" w:rsidRDefault="002A1286" w:rsidP="007016BF">
                        <w:pPr>
                          <w:pStyle w:val="Normalwebb"/>
                          <w:spacing w:before="60" w:line="252" w:lineRule="auto"/>
                          <w:jc w:val="center"/>
                        </w:pPr>
                        <w:r>
                          <w:rPr>
                            <w:rFonts w:eastAsia="Calibri"/>
                            <w:sz w:val="22"/>
                            <w:szCs w:val="22"/>
                            <w:lang w:val="en-US"/>
                          </w:rPr>
                          <w:t>Object Code</w:t>
                        </w:r>
                      </w:p>
                      <w:p w14:paraId="774C3A6C" w14:textId="77777777" w:rsidR="002A1286" w:rsidRDefault="002A1286"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2A1286" w:rsidRDefault="002A1286"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2A1286" w:rsidRDefault="002A1286"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81936128"/>
      <w:r w:rsidRPr="00EC76D5">
        <w:lastRenderedPageBreak/>
        <w:t>The Preprocessor</w:t>
      </w:r>
      <w:bookmarkEnd w:id="21"/>
      <w:bookmarkEnd w:id="22"/>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81936129"/>
      <w:r w:rsidRPr="00EC76D5">
        <w:t>The Expression Parser</w:t>
      </w:r>
      <w:bookmarkEnd w:id="23"/>
      <w:bookmarkEnd w:id="24"/>
    </w:p>
    <w:p w14:paraId="57B573D1" w14:textId="77777777" w:rsidR="00611A0A" w:rsidRPr="00EC76D5" w:rsidRDefault="00611A0A" w:rsidP="00611A0A">
      <w:pPr>
        <w:pStyle w:val="Rubrik3"/>
      </w:pPr>
      <w:bookmarkStart w:id="25" w:name="_Toc481936130"/>
      <w:r w:rsidRPr="00EC76D5">
        <w:t>The Grammar</w:t>
      </w:r>
      <w:bookmarkEnd w:id="25"/>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26" w:name="_Ref418278877"/>
      <w:bookmarkStart w:id="27" w:name="_Toc481936131"/>
      <w:r w:rsidRPr="00EC76D5">
        <w:t>The Scanner</w:t>
      </w:r>
      <w:bookmarkEnd w:id="26"/>
      <w:bookmarkEnd w:id="27"/>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28" w:name="_Toc481936132"/>
      <w:r w:rsidRPr="00EC76D5">
        <w:t>The Preprocessor</w:t>
      </w:r>
      <w:bookmarkEnd w:id="28"/>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29" w:name="_Toc481936133"/>
      <w:r w:rsidRPr="00EC76D5">
        <w:t>Tri Graphs</w:t>
      </w:r>
      <w:bookmarkEnd w:id="29"/>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0" w:name="_Toc481936134"/>
      <w:r w:rsidRPr="00EC76D5">
        <w:t>Comments, Strings, and Characters</w:t>
      </w:r>
      <w:bookmarkEnd w:id="30"/>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1" w:name="_Ref418258402"/>
      <w:bookmarkStart w:id="32" w:name="_Toc481936135"/>
      <w:r w:rsidRPr="00EC76D5">
        <w:t>Slash Codes</w:t>
      </w:r>
      <w:bookmarkEnd w:id="31"/>
      <w:bookmarkEnd w:id="32"/>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3" w:name="_Toc481936136"/>
      <w:r w:rsidRPr="00EC76D5">
        <w:lastRenderedPageBreak/>
        <w:t xml:space="preserve">The </w:t>
      </w:r>
      <w:r w:rsidR="002F2810" w:rsidRPr="00EC76D5">
        <w:t>Line</w:t>
      </w:r>
      <w:r w:rsidRPr="00EC76D5">
        <w:t xml:space="preserve"> List</w:t>
      </w:r>
      <w:bookmarkEnd w:id="33"/>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4" w:name="_Toc481936137"/>
      <w:r w:rsidRPr="00EC76D5">
        <w:t>Lines</w:t>
      </w:r>
      <w:bookmarkEnd w:id="34"/>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5" w:name="_Toc481936138"/>
      <w:r w:rsidRPr="00EC76D5">
        <w:t>Includes</w:t>
      </w:r>
      <w:bookmarkEnd w:id="35"/>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36" w:name="_Toc481936139"/>
      <w:r w:rsidRPr="00EC76D5">
        <w:t>Macros</w:t>
      </w:r>
      <w:bookmarkEnd w:id="36"/>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37" w:name="_Toc481936140"/>
      <w:r w:rsidRPr="00EC76D5">
        <w:t>Conditional Programming</w:t>
      </w:r>
      <w:bookmarkEnd w:id="37"/>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38" w:name="_Toc481936141"/>
      <w:r w:rsidRPr="00EC76D5">
        <w:t>Macro Expan</w:t>
      </w:r>
      <w:r w:rsidR="003565E2" w:rsidRPr="00EC76D5">
        <w:t>sion</w:t>
      </w:r>
      <w:bookmarkEnd w:id="38"/>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39" w:name="_Toc481936142"/>
      <w:r w:rsidRPr="00EC76D5">
        <w:t>String Merging</w:t>
      </w:r>
      <w:bookmarkEnd w:id="39"/>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0" w:name="_Toc481936143"/>
      <w:r w:rsidRPr="00EC76D5">
        <w:lastRenderedPageBreak/>
        <w:t>Scanning</w:t>
      </w:r>
      <w:bookmarkEnd w:id="40"/>
    </w:p>
    <w:p w14:paraId="61A78CB4" w14:textId="35B00108" w:rsidR="00B51A9D" w:rsidRPr="00EC76D5" w:rsidRDefault="00B51A9D" w:rsidP="00432E51">
      <w:bookmarkStart w:id="41"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1"/>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2" w:name="_Toc481936145"/>
      <w:r w:rsidRPr="00EC76D5">
        <w:t>The Scanner</w:t>
      </w:r>
      <w:bookmarkEnd w:id="42"/>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3"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3"/>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4" w:name="_Ref418260937"/>
      <w:bookmarkStart w:id="45"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4"/>
      <w:bookmarkEnd w:id="45"/>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46" w:name="_Toc481936147"/>
      <w:r w:rsidRPr="00EC76D5">
        <w:t>Declarations</w:t>
      </w:r>
      <w:bookmarkStart w:id="47" w:name="_Toc481936148"/>
      <w:bookmarkEnd w:id="46"/>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48" w:author="Stefan Bjornander" w:date="2015-04-26T09:16:00Z">
        <w:r w:rsidR="000865C3" w:rsidRPr="00EC76D5">
          <w:t xml:space="preserve">The </w:t>
        </w:r>
        <w:proofErr w:type="spellStart"/>
        <w:r w:rsidR="000865C3" w:rsidRPr="00EC76D5">
          <w:rPr>
            <w:rStyle w:val="CodeInText"/>
            <w:color w:val="auto"/>
            <w:rPrChange w:id="49"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r w:rsidRPr="00EC76D5">
        <w:t>Function</w:t>
      </w:r>
      <w:r w:rsidR="00015AA9" w:rsidRPr="00EC76D5">
        <w:t xml:space="preserve"> </w:t>
      </w:r>
      <w:r w:rsidR="00FC52DE">
        <w:t>Definition</w:t>
      </w:r>
      <w:bookmarkEnd w:id="47"/>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1F2CBF7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r w:rsidR="00B63B96">
        <w:rPr>
          <w:highlight w:val="white"/>
          <w:lang w:val="sv-SE"/>
        </w:rPr>
        <w:t xml:space="preserve"> XXX</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26DDCB6B" w14:textId="77777777" w:rsidR="005E02A6" w:rsidRPr="00EC76D5" w:rsidRDefault="005E02A6" w:rsidP="005E02A6">
      <w:pPr>
        <w:pStyle w:val="Code"/>
      </w:pPr>
      <w:r w:rsidRPr="00EC76D5">
        <w:t>declaration:</w:t>
      </w:r>
    </w:p>
    <w:p w14:paraId="25D1913A" w14:textId="77777777" w:rsidR="005E02A6" w:rsidRPr="00EC76D5" w:rsidRDefault="005E02A6" w:rsidP="005E02A6">
      <w:pPr>
        <w:pStyle w:val="Code"/>
      </w:pPr>
      <w:r w:rsidRPr="00EC76D5">
        <w:t xml:space="preserve">    declaration_specifier_list SEMICOLON {</w:t>
      </w:r>
    </w:p>
    <w:p w14:paraId="73BD313D" w14:textId="77777777" w:rsidR="005E02A6" w:rsidRPr="00EC76D5" w:rsidRDefault="005E02A6" w:rsidP="005E02A6">
      <w:pPr>
        <w:pStyle w:val="Code"/>
      </w:pPr>
      <w:r w:rsidRPr="00EC76D5">
        <w:t xml:space="preserve">      Main.SpecifierStack.pop().generate();</w:t>
      </w:r>
    </w:p>
    <w:p w14:paraId="3C16E2D4" w14:textId="77777777" w:rsidR="005E02A6" w:rsidRPr="00EC76D5" w:rsidRDefault="005E02A6" w:rsidP="005E02A6">
      <w:pPr>
        <w:pStyle w:val="Code"/>
      </w:pPr>
      <w:r w:rsidRPr="00EC76D5">
        <w:t xml:space="preserve">      $$ = new LinkedList&lt;&gt;();</w:t>
      </w:r>
    </w:p>
    <w:p w14:paraId="5508A79F" w14:textId="77777777" w:rsidR="005E02A6" w:rsidRPr="00EC76D5" w:rsidRDefault="005E02A6" w:rsidP="005E02A6">
      <w:pPr>
        <w:pStyle w:val="Code"/>
      </w:pPr>
      <w:r w:rsidRPr="00EC76D5">
        <w:t xml:space="preserve">    }</w:t>
      </w:r>
    </w:p>
    <w:p w14:paraId="481358FA" w14:textId="77777777" w:rsidR="005E02A6" w:rsidRPr="00EC76D5" w:rsidRDefault="005E02A6" w:rsidP="005E02A6">
      <w:pPr>
        <w:pStyle w:val="Code"/>
      </w:pPr>
      <w:r w:rsidRPr="00EC76D5">
        <w:t xml:space="preserve">  | declaration_specifier_list </w:t>
      </w:r>
      <w:r>
        <w:t>declarator_list</w:t>
      </w:r>
      <w:r w:rsidRPr="00EC76D5">
        <w:t xml:space="preserve"> SEMICOLON {</w:t>
      </w:r>
    </w:p>
    <w:p w14:paraId="29493CF9" w14:textId="77777777" w:rsidR="005E02A6" w:rsidRPr="00EC76D5" w:rsidRDefault="005E02A6" w:rsidP="005E02A6">
      <w:pPr>
        <w:pStyle w:val="Code"/>
      </w:pPr>
      <w:r w:rsidRPr="00EC76D5">
        <w:t xml:space="preserve">      Main.SpecifierStack.pop().generate();</w:t>
      </w:r>
    </w:p>
    <w:p w14:paraId="79B4E13D" w14:textId="77777777" w:rsidR="005E02A6" w:rsidRPr="00EC76D5" w:rsidRDefault="005E02A6" w:rsidP="005E02A6">
      <w:pPr>
        <w:pStyle w:val="Code"/>
      </w:pPr>
      <w:r w:rsidRPr="00EC76D5">
        <w:t xml:space="preserve">      $$ = $2;</w:t>
      </w:r>
    </w:p>
    <w:p w14:paraId="2B31D7A0" w14:textId="77777777" w:rsidR="005E02A6" w:rsidRPr="00EC76D5" w:rsidRDefault="005E02A6" w:rsidP="005E02A6">
      <w:pPr>
        <w:pStyle w:val="Code"/>
      </w:pPr>
      <w:r w:rsidRPr="00EC76D5">
        <w:t xml:space="preserve">    };</w:t>
      </w:r>
    </w:p>
    <w:p w14:paraId="3229CF58" w14:textId="77777777" w:rsidR="005E02A6" w:rsidRPr="00EC76D5" w:rsidRDefault="005E02A6" w:rsidP="005E02A6">
      <w:pPr>
        <w:pStyle w:val="Code"/>
      </w:pPr>
    </w:p>
    <w:p w14:paraId="090441FB" w14:textId="77777777" w:rsidR="005E02A6" w:rsidRPr="00EC76D5" w:rsidRDefault="005E02A6" w:rsidP="005E02A6">
      <w:pPr>
        <w:pStyle w:val="Code"/>
      </w:pPr>
      <w:r w:rsidRPr="00EC76D5">
        <w:t>declaration_specifier_list:</w:t>
      </w:r>
    </w:p>
    <w:p w14:paraId="0363F9F4" w14:textId="77777777" w:rsidR="005E02A6" w:rsidRPr="00EC76D5" w:rsidRDefault="005E02A6" w:rsidP="005E02A6">
      <w:pPr>
        <w:pStyle w:val="Code"/>
      </w:pPr>
      <w:r w:rsidRPr="00EC76D5">
        <w:t xml:space="preserve">    declaration_specifier {</w:t>
      </w:r>
    </w:p>
    <w:p w14:paraId="2D78A8DC" w14:textId="77777777" w:rsidR="005E02A6" w:rsidRPr="00EC76D5" w:rsidRDefault="005E02A6" w:rsidP="005E02A6">
      <w:pPr>
        <w:pStyle w:val="Code"/>
      </w:pPr>
      <w:r w:rsidRPr="00EC76D5">
        <w:t xml:space="preserve">      Specifier specifier = new Specifier();</w:t>
      </w:r>
    </w:p>
    <w:p w14:paraId="08F2C1A3" w14:textId="77777777" w:rsidR="005E02A6" w:rsidRPr="00EC76D5" w:rsidRDefault="005E02A6" w:rsidP="005E02A6">
      <w:pPr>
        <w:pStyle w:val="Code"/>
      </w:pPr>
      <w:r w:rsidRPr="00EC76D5">
        <w:t xml:space="preserve">      specifier.add($1);</w:t>
      </w:r>
    </w:p>
    <w:p w14:paraId="63FB4927" w14:textId="77777777" w:rsidR="005E02A6" w:rsidRPr="00EC76D5" w:rsidRDefault="005E02A6" w:rsidP="005E02A6">
      <w:pPr>
        <w:pStyle w:val="Code"/>
      </w:pPr>
      <w:r w:rsidRPr="00EC76D5">
        <w:t xml:space="preserve">      Main.SpecifierStack.push(specifier);</w:t>
      </w:r>
    </w:p>
    <w:p w14:paraId="3A324D30" w14:textId="77777777" w:rsidR="005E02A6" w:rsidRPr="00EC76D5" w:rsidRDefault="005E02A6" w:rsidP="005E02A6">
      <w:pPr>
        <w:pStyle w:val="Code"/>
      </w:pPr>
      <w:r w:rsidRPr="00EC76D5">
        <w:t xml:space="preserve">    }</w:t>
      </w:r>
    </w:p>
    <w:p w14:paraId="36C7F31E" w14:textId="77777777" w:rsidR="005E02A6" w:rsidRPr="00EC76D5" w:rsidRDefault="005E02A6" w:rsidP="005E02A6">
      <w:pPr>
        <w:pStyle w:val="Code"/>
      </w:pPr>
      <w:r w:rsidRPr="00EC76D5">
        <w:t xml:space="preserve">  | declaration_specifier_list declaration_specifier {</w:t>
      </w:r>
    </w:p>
    <w:p w14:paraId="2FC6A715" w14:textId="77777777" w:rsidR="005E02A6" w:rsidRPr="00EC76D5" w:rsidRDefault="005E02A6" w:rsidP="005E02A6">
      <w:pPr>
        <w:pStyle w:val="Code"/>
      </w:pPr>
      <w:r w:rsidRPr="00EC76D5">
        <w:t xml:space="preserve">      Specifier specifier = Main.SpecifierStack.peek();</w:t>
      </w:r>
    </w:p>
    <w:p w14:paraId="73049AA8" w14:textId="77777777" w:rsidR="005E02A6" w:rsidRPr="00EC76D5" w:rsidRDefault="005E02A6" w:rsidP="005E02A6">
      <w:pPr>
        <w:pStyle w:val="Code"/>
      </w:pPr>
      <w:r w:rsidRPr="00EC76D5">
        <w:t xml:space="preserve">      specifier.add($2);</w:t>
      </w:r>
    </w:p>
    <w:p w14:paraId="12AE0A8E" w14:textId="77777777" w:rsidR="005E02A6" w:rsidRPr="00EC76D5" w:rsidRDefault="005E02A6" w:rsidP="005E02A6">
      <w:pPr>
        <w:pStyle w:val="Code"/>
      </w:pPr>
      <w:r w:rsidRPr="00EC76D5">
        <w:t xml:space="preserve">    };</w:t>
      </w:r>
    </w:p>
    <w:p w14:paraId="39D7B63D" w14:textId="77777777" w:rsidR="005E02A6" w:rsidRPr="00EC76D5" w:rsidRDefault="005E02A6" w:rsidP="005E02A6">
      <w:pPr>
        <w:pStyle w:val="Code"/>
      </w:pPr>
    </w:p>
    <w:p w14:paraId="23771508" w14:textId="77777777" w:rsidR="005E02A6" w:rsidRPr="00EC76D5" w:rsidRDefault="005E02A6" w:rsidP="005E02A6">
      <w:pPr>
        <w:pStyle w:val="Code"/>
      </w:pPr>
      <w:r w:rsidRPr="00EC76D5">
        <w:t>declaration_specifier:</w:t>
      </w:r>
    </w:p>
    <w:p w14:paraId="2A6EA9B3" w14:textId="77777777" w:rsidR="005E02A6" w:rsidRPr="00EC76D5" w:rsidRDefault="005E02A6" w:rsidP="005E02A6">
      <w:pPr>
        <w:pStyle w:val="Code"/>
      </w:pPr>
      <w:r w:rsidRPr="00EC76D5">
        <w:t xml:space="preserve">    CONSTANT { $$ = Mask.Constant; }</w:t>
      </w:r>
    </w:p>
    <w:p w14:paraId="7271110A" w14:textId="77777777" w:rsidR="005E02A6" w:rsidRPr="00EC76D5" w:rsidRDefault="005E02A6" w:rsidP="005E02A6">
      <w:pPr>
        <w:pStyle w:val="Code"/>
      </w:pPr>
      <w:r w:rsidRPr="00EC76D5">
        <w:t xml:space="preserve">  | VOLATILE { $$ = Mask.Volatile; }</w:t>
      </w:r>
    </w:p>
    <w:p w14:paraId="76A7A4BD" w14:textId="77777777" w:rsidR="005E02A6" w:rsidRPr="00EC76D5" w:rsidRDefault="005E02A6" w:rsidP="005E02A6">
      <w:pPr>
        <w:pStyle w:val="Code"/>
      </w:pPr>
      <w:r w:rsidRPr="00EC76D5">
        <w:t xml:space="preserve">  | AUTO     { $$ = Mask.Auto;     }</w:t>
      </w:r>
    </w:p>
    <w:p w14:paraId="1867ED75" w14:textId="77777777" w:rsidR="005E02A6" w:rsidRPr="00EC76D5" w:rsidRDefault="005E02A6" w:rsidP="005E02A6">
      <w:pPr>
        <w:pStyle w:val="Code"/>
      </w:pPr>
      <w:r w:rsidRPr="00EC76D5">
        <w:lastRenderedPageBreak/>
        <w:t xml:space="preserve">  | REGISTER { $$ = Mask.Register; }</w:t>
      </w:r>
    </w:p>
    <w:p w14:paraId="41BCAEE8" w14:textId="2EF8DA3E" w:rsidR="00BF559D" w:rsidRPr="00BF559D" w:rsidRDefault="00BF559D" w:rsidP="00BF559D">
      <w:pPr>
        <w:pStyle w:val="Code"/>
        <w:rPr>
          <w:highlight w:val="white"/>
        </w:rPr>
      </w:pPr>
      <w:r w:rsidRPr="00BF559D">
        <w:rPr>
          <w:highlight w:val="white"/>
        </w:rPr>
        <w:t xml:space="preserve">  | STATIC   { $$ = Mask.Static;   }</w:t>
      </w:r>
    </w:p>
    <w:p w14:paraId="313A61A7" w14:textId="77777777" w:rsidR="005E02A6" w:rsidRPr="00EC76D5" w:rsidRDefault="005E02A6" w:rsidP="005E02A6">
      <w:pPr>
        <w:pStyle w:val="Code"/>
      </w:pPr>
      <w:r w:rsidRPr="00EC76D5">
        <w:t xml:space="preserve">  | EXTERN   { $$ = Mask.Extern;   }</w:t>
      </w:r>
    </w:p>
    <w:p w14:paraId="27C10CCD" w14:textId="77777777" w:rsidR="005E02A6" w:rsidRPr="00EC76D5" w:rsidRDefault="005E02A6" w:rsidP="005E02A6">
      <w:pPr>
        <w:pStyle w:val="Code"/>
      </w:pPr>
      <w:r w:rsidRPr="00EC76D5">
        <w:t xml:space="preserve">  | TYPEDEF  { $$ = Mask.Typedef;  }</w:t>
      </w:r>
    </w:p>
    <w:p w14:paraId="3414D2BD" w14:textId="77777777" w:rsidR="005E02A6" w:rsidRPr="00EC76D5" w:rsidRDefault="005E02A6" w:rsidP="005E02A6">
      <w:pPr>
        <w:pStyle w:val="Code"/>
      </w:pPr>
      <w:r w:rsidRPr="00EC76D5">
        <w:t xml:space="preserve">  | VOID     { $$ = Mask.Void;     }</w:t>
      </w:r>
    </w:p>
    <w:p w14:paraId="1DE57454" w14:textId="77777777" w:rsidR="005E02A6" w:rsidRPr="00EC76D5" w:rsidRDefault="005E02A6" w:rsidP="005E02A6">
      <w:pPr>
        <w:pStyle w:val="Code"/>
      </w:pPr>
      <w:r w:rsidRPr="00EC76D5">
        <w:t xml:space="preserve">  | CHAR     { $$ = Mask.Char;     }</w:t>
      </w:r>
    </w:p>
    <w:p w14:paraId="06AC81ED" w14:textId="77777777" w:rsidR="005E02A6" w:rsidRPr="00EC76D5" w:rsidRDefault="005E02A6" w:rsidP="005E02A6">
      <w:pPr>
        <w:pStyle w:val="Code"/>
      </w:pPr>
      <w:r w:rsidRPr="00EC76D5">
        <w:t xml:space="preserve">  | WCHAR_T  { $$ = Mask.WChar_T;  }</w:t>
      </w:r>
    </w:p>
    <w:p w14:paraId="2301188C" w14:textId="77777777" w:rsidR="005E02A6" w:rsidRPr="00EC76D5" w:rsidRDefault="005E02A6" w:rsidP="005E02A6">
      <w:pPr>
        <w:pStyle w:val="Code"/>
      </w:pPr>
      <w:r w:rsidRPr="00EC76D5">
        <w:t xml:space="preserve">  | SHORT    { $$ = Mask.Short;    }</w:t>
      </w:r>
    </w:p>
    <w:p w14:paraId="7C177637" w14:textId="77777777" w:rsidR="005E02A6" w:rsidRPr="00EC76D5" w:rsidRDefault="005E02A6" w:rsidP="005E02A6">
      <w:pPr>
        <w:pStyle w:val="Code"/>
      </w:pPr>
      <w:r w:rsidRPr="00EC76D5">
        <w:t xml:space="preserve">  | INT      { $$ = Mask.Int;      }</w:t>
      </w:r>
    </w:p>
    <w:p w14:paraId="2B1F2780" w14:textId="77777777" w:rsidR="005E02A6" w:rsidRPr="00EC76D5" w:rsidRDefault="005E02A6" w:rsidP="005E02A6">
      <w:pPr>
        <w:pStyle w:val="Code"/>
      </w:pPr>
      <w:r w:rsidRPr="00EC76D5">
        <w:t xml:space="preserve">  | LONG     { $$ = Mask.Long;     }</w:t>
      </w:r>
    </w:p>
    <w:p w14:paraId="653B155E" w14:textId="77777777" w:rsidR="005E02A6" w:rsidRPr="00EC76D5" w:rsidRDefault="005E02A6" w:rsidP="005E02A6">
      <w:pPr>
        <w:pStyle w:val="Code"/>
      </w:pPr>
      <w:r w:rsidRPr="00EC76D5">
        <w:t xml:space="preserve">  | FLOAT    { $$ = Mask.Float;    }</w:t>
      </w:r>
    </w:p>
    <w:p w14:paraId="26AF9602" w14:textId="77777777" w:rsidR="005E02A6" w:rsidRPr="00EC76D5" w:rsidRDefault="005E02A6" w:rsidP="005E02A6">
      <w:pPr>
        <w:pStyle w:val="Code"/>
      </w:pPr>
      <w:r w:rsidRPr="00EC76D5">
        <w:t xml:space="preserve">  | DOUBLE   { $$ = Mask.Double;   }</w:t>
      </w:r>
    </w:p>
    <w:p w14:paraId="391AA2EB" w14:textId="77777777" w:rsidR="005E02A6" w:rsidRPr="00EC76D5" w:rsidRDefault="005E02A6" w:rsidP="005E02A6">
      <w:pPr>
        <w:pStyle w:val="Code"/>
      </w:pPr>
      <w:r w:rsidRPr="00EC76D5">
        <w:t xml:space="preserve">  | SIGNED   { $$ = Mask.Signed;   }</w:t>
      </w:r>
    </w:p>
    <w:p w14:paraId="4DE8E331" w14:textId="77777777" w:rsidR="005E02A6" w:rsidRPr="00EC76D5" w:rsidRDefault="005E02A6" w:rsidP="005E02A6">
      <w:pPr>
        <w:pStyle w:val="Code"/>
      </w:pPr>
      <w:r w:rsidRPr="00EC76D5">
        <w:t xml:space="preserve">  | UNSIGNED { $$ = Mask.Unsigned; }</w:t>
      </w:r>
    </w:p>
    <w:p w14:paraId="7A60B620" w14:textId="77777777" w:rsidR="005E02A6" w:rsidRPr="00EC76D5" w:rsidRDefault="005E02A6" w:rsidP="005E02A6">
      <w:pPr>
        <w:pStyle w:val="Code"/>
      </w:pPr>
      <w:r w:rsidRPr="00EC76D5">
        <w:t xml:space="preserve">  | struct_union_specifier { $$ = $1; }</w:t>
      </w:r>
    </w:p>
    <w:p w14:paraId="6B37D5F8" w14:textId="77777777" w:rsidR="005E02A6" w:rsidRPr="00EC76D5" w:rsidRDefault="005E02A6" w:rsidP="005E02A6">
      <w:pPr>
        <w:pStyle w:val="Code"/>
      </w:pPr>
      <w:r w:rsidRPr="00EC76D5">
        <w:t xml:space="preserve">  | enum_specifier         { $$ = $1; }</w:t>
      </w:r>
    </w:p>
    <w:p w14:paraId="58187E1C" w14:textId="77777777" w:rsidR="005E02A6" w:rsidRPr="00EC76D5" w:rsidRDefault="005E02A6" w:rsidP="005E02A6">
      <w:pPr>
        <w:pStyle w:val="Code"/>
      </w:pPr>
      <w:r w:rsidRPr="00EC76D5">
        <w:t xml:space="preserve">  | TYPEDEF_NAME           { $$ = $1; };</w:t>
      </w:r>
    </w:p>
    <w:p w14:paraId="3EAACB1E" w14:textId="77777777" w:rsidR="005E02A6" w:rsidRPr="00EC76D5" w:rsidRDefault="005E02A6" w:rsidP="005E02A6">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393F1AA9" w14:textId="77777777" w:rsidR="005E02A6" w:rsidRPr="00EC76D5" w:rsidRDefault="005E02A6" w:rsidP="005E02A6">
      <w:pPr>
        <w:pStyle w:val="CodeHeader"/>
      </w:pPr>
      <w:proofErr w:type="spellStart"/>
      <w:r w:rsidRPr="00EC76D5">
        <w:t>Mask.java</w:t>
      </w:r>
      <w:proofErr w:type="spellEnd"/>
    </w:p>
    <w:p w14:paraId="44EE9A4A" w14:textId="77777777" w:rsidR="005E02A6" w:rsidRPr="00EC76D5" w:rsidRDefault="005E02A6" w:rsidP="005E02A6">
      <w:pPr>
        <w:pStyle w:val="Code"/>
      </w:pPr>
      <w:r w:rsidRPr="00EC76D5">
        <w:t>package c_compiler;</w:t>
      </w:r>
    </w:p>
    <w:p w14:paraId="10A1DB02" w14:textId="77777777" w:rsidR="005E02A6" w:rsidRPr="00EC76D5" w:rsidRDefault="005E02A6" w:rsidP="005E02A6">
      <w:pPr>
        <w:pStyle w:val="Code"/>
      </w:pPr>
      <w:r w:rsidRPr="00EC76D5">
        <w:t>import java.util.*;</w:t>
      </w:r>
    </w:p>
    <w:p w14:paraId="2C5B9233" w14:textId="77777777" w:rsidR="005E02A6" w:rsidRPr="00EC76D5" w:rsidRDefault="005E02A6" w:rsidP="005E02A6">
      <w:pPr>
        <w:pStyle w:val="Code"/>
      </w:pPr>
    </w:p>
    <w:p w14:paraId="50048A64" w14:textId="77777777" w:rsidR="005E02A6" w:rsidRPr="00EC76D5" w:rsidRDefault="005E02A6" w:rsidP="005E02A6">
      <w:pPr>
        <w:pStyle w:val="Code"/>
      </w:pPr>
      <w:r w:rsidRPr="00EC76D5">
        <w:t>public class Mask {</w:t>
      </w:r>
    </w:p>
    <w:p w14:paraId="593DEC54" w14:textId="77777777" w:rsidR="005E02A6" w:rsidRPr="00EC76D5" w:rsidRDefault="005E02A6" w:rsidP="005E02A6">
      <w:pPr>
        <w:pStyle w:val="Code"/>
      </w:pPr>
      <w:r w:rsidRPr="00EC76D5">
        <w:t xml:space="preserve">  public static final int StorageMask = 0x0000FFF;</w:t>
      </w:r>
    </w:p>
    <w:p w14:paraId="37A02FBA" w14:textId="77777777" w:rsidR="005E02A6" w:rsidRPr="00EC76D5" w:rsidRDefault="005E02A6" w:rsidP="005E02A6">
      <w:pPr>
        <w:pStyle w:val="Code"/>
      </w:pPr>
      <w:r w:rsidRPr="00EC76D5">
        <w:t xml:space="preserve">  public static final int Auto        = 0x0000010;</w:t>
      </w:r>
    </w:p>
    <w:p w14:paraId="1753CAEA" w14:textId="77777777" w:rsidR="005E02A6" w:rsidRPr="00EC76D5" w:rsidRDefault="005E02A6" w:rsidP="005E02A6">
      <w:pPr>
        <w:pStyle w:val="Code"/>
      </w:pPr>
      <w:r w:rsidRPr="00EC76D5">
        <w:t xml:space="preserve">  public static final int Register    = 0x0000020;</w:t>
      </w:r>
    </w:p>
    <w:p w14:paraId="049C2C68" w14:textId="77777777" w:rsidR="005E02A6" w:rsidRPr="00EC76D5" w:rsidRDefault="005E02A6" w:rsidP="005E02A6">
      <w:pPr>
        <w:pStyle w:val="Code"/>
      </w:pPr>
      <w:r w:rsidRPr="00EC76D5">
        <w:t xml:space="preserve">  public static final int Static      = 0x0000040;</w:t>
      </w:r>
    </w:p>
    <w:p w14:paraId="76604A80" w14:textId="77777777" w:rsidR="005E02A6" w:rsidRPr="00EC76D5" w:rsidRDefault="005E02A6" w:rsidP="005E02A6">
      <w:pPr>
        <w:pStyle w:val="Code"/>
      </w:pPr>
      <w:r w:rsidRPr="00EC76D5">
        <w:t xml:space="preserve">  public static final int Extern      = 0x0000080;</w:t>
      </w:r>
    </w:p>
    <w:p w14:paraId="6716FD98" w14:textId="77777777" w:rsidR="005E02A6" w:rsidRPr="00EC76D5" w:rsidRDefault="005E02A6" w:rsidP="005E02A6">
      <w:pPr>
        <w:pStyle w:val="Code"/>
      </w:pPr>
      <w:r w:rsidRPr="00EC76D5">
        <w:t xml:space="preserve">  public static final int Typedef     = 0x0000100;</w:t>
      </w:r>
    </w:p>
    <w:p w14:paraId="780B9C0A" w14:textId="77777777" w:rsidR="005E02A6" w:rsidRPr="00EC76D5" w:rsidRDefault="005E02A6" w:rsidP="005E02A6">
      <w:pPr>
        <w:pStyle w:val="Code"/>
      </w:pPr>
    </w:p>
    <w:p w14:paraId="706E1415" w14:textId="77777777" w:rsidR="005E02A6" w:rsidRPr="00EC76D5" w:rsidRDefault="005E02A6" w:rsidP="005E02A6">
      <w:pPr>
        <w:pStyle w:val="Code"/>
      </w:pPr>
      <w:r w:rsidRPr="00EC76D5">
        <w:t xml:space="preserve">  public static final int QualifierMask = 0x000F000;</w:t>
      </w:r>
    </w:p>
    <w:p w14:paraId="4A054B8F" w14:textId="77777777" w:rsidR="005E02A6" w:rsidRPr="00EC76D5" w:rsidRDefault="005E02A6" w:rsidP="005E02A6">
      <w:pPr>
        <w:pStyle w:val="Code"/>
      </w:pPr>
      <w:r w:rsidRPr="00EC76D5">
        <w:t xml:space="preserve">  public static final int Constant      = 0x0001000;</w:t>
      </w:r>
    </w:p>
    <w:p w14:paraId="48309660" w14:textId="77777777" w:rsidR="005E02A6" w:rsidRPr="00EC76D5" w:rsidRDefault="005E02A6" w:rsidP="005E02A6">
      <w:pPr>
        <w:pStyle w:val="Code"/>
      </w:pPr>
      <w:r w:rsidRPr="00EC76D5">
        <w:t xml:space="preserve">  public static final int Volatile      = 0x0002000;</w:t>
      </w:r>
    </w:p>
    <w:p w14:paraId="0B05AA29" w14:textId="77777777" w:rsidR="005E02A6" w:rsidRPr="00EC76D5" w:rsidRDefault="005E02A6" w:rsidP="005E02A6">
      <w:pPr>
        <w:pStyle w:val="Code"/>
      </w:pPr>
      <w:r w:rsidRPr="00EC76D5">
        <w:t xml:space="preserve">  public static final int Private       = 0x0004000;</w:t>
      </w:r>
    </w:p>
    <w:p w14:paraId="735D8CBB" w14:textId="77777777" w:rsidR="005E02A6" w:rsidRPr="00EC76D5" w:rsidRDefault="005E02A6" w:rsidP="005E02A6">
      <w:pPr>
        <w:pStyle w:val="Code"/>
      </w:pPr>
    </w:p>
    <w:p w14:paraId="66ECD7B8" w14:textId="77777777" w:rsidR="005E02A6" w:rsidRPr="00EC76D5" w:rsidRDefault="005E02A6" w:rsidP="005E02A6">
      <w:pPr>
        <w:pStyle w:val="Code"/>
      </w:pPr>
      <w:r w:rsidRPr="00EC76D5">
        <w:t xml:space="preserve">  public static final int SortMask  = 0xFFF0000;</w:t>
      </w:r>
    </w:p>
    <w:p w14:paraId="271C9C5D" w14:textId="77777777" w:rsidR="005E02A6" w:rsidRPr="00EC76D5" w:rsidRDefault="005E02A6" w:rsidP="005E02A6">
      <w:pPr>
        <w:pStyle w:val="Code"/>
      </w:pPr>
      <w:r w:rsidRPr="00EC76D5">
        <w:t xml:space="preserve">  public static final int Signed    = 0x0010000;</w:t>
      </w:r>
    </w:p>
    <w:p w14:paraId="0FA7728E" w14:textId="77777777" w:rsidR="005E02A6" w:rsidRPr="00EC76D5" w:rsidRDefault="005E02A6" w:rsidP="005E02A6">
      <w:pPr>
        <w:pStyle w:val="Code"/>
      </w:pPr>
      <w:r w:rsidRPr="00EC76D5">
        <w:t xml:space="preserve">  public static final int Unsigned  = 0x0020000;</w:t>
      </w:r>
    </w:p>
    <w:p w14:paraId="25E2721A" w14:textId="77777777" w:rsidR="005E02A6" w:rsidRPr="00EC76D5" w:rsidRDefault="005E02A6" w:rsidP="005E02A6">
      <w:pPr>
        <w:pStyle w:val="Code"/>
      </w:pPr>
      <w:r w:rsidRPr="00EC76D5">
        <w:t xml:space="preserve">  public static final int Char      = 0x0040000;</w:t>
      </w:r>
    </w:p>
    <w:p w14:paraId="7B4011FA" w14:textId="77777777" w:rsidR="005E02A6" w:rsidRPr="00EC76D5" w:rsidRDefault="005E02A6" w:rsidP="005E02A6">
      <w:pPr>
        <w:pStyle w:val="Code"/>
      </w:pPr>
      <w:r w:rsidRPr="00EC76D5">
        <w:t xml:space="preserve">  public static final int WChar_T   = 0x0080000;</w:t>
      </w:r>
    </w:p>
    <w:p w14:paraId="63FEAF69" w14:textId="77777777" w:rsidR="005E02A6" w:rsidRPr="00EC76D5" w:rsidRDefault="005E02A6" w:rsidP="005E02A6">
      <w:pPr>
        <w:pStyle w:val="Code"/>
      </w:pPr>
      <w:r w:rsidRPr="00EC76D5">
        <w:t xml:space="preserve">  public static final int Short     = 0x0100000;</w:t>
      </w:r>
    </w:p>
    <w:p w14:paraId="3C9C3845" w14:textId="77777777" w:rsidR="005E02A6" w:rsidRPr="00EC76D5" w:rsidRDefault="005E02A6" w:rsidP="005E02A6">
      <w:pPr>
        <w:pStyle w:val="Code"/>
      </w:pPr>
      <w:r w:rsidRPr="00EC76D5">
        <w:t xml:space="preserve">  public static final int Int       = 0x0200000;</w:t>
      </w:r>
    </w:p>
    <w:p w14:paraId="502782D6" w14:textId="77777777" w:rsidR="005E02A6" w:rsidRPr="00EC76D5" w:rsidRDefault="005E02A6" w:rsidP="005E02A6">
      <w:pPr>
        <w:pStyle w:val="Code"/>
      </w:pPr>
      <w:r w:rsidRPr="00EC76D5">
        <w:t xml:space="preserve">  public static final int Long      = 0x0400000;</w:t>
      </w:r>
    </w:p>
    <w:p w14:paraId="16D3286E" w14:textId="77777777" w:rsidR="005E02A6" w:rsidRPr="00EC76D5" w:rsidRDefault="005E02A6" w:rsidP="005E02A6">
      <w:pPr>
        <w:pStyle w:val="Code"/>
      </w:pPr>
      <w:r w:rsidRPr="00EC76D5">
        <w:t xml:space="preserve">  public static final int Float     = 0x0800000;</w:t>
      </w:r>
    </w:p>
    <w:p w14:paraId="3DC2D1E3" w14:textId="77777777" w:rsidR="005E02A6" w:rsidRPr="00EC76D5" w:rsidRDefault="005E02A6" w:rsidP="005E02A6">
      <w:pPr>
        <w:pStyle w:val="Code"/>
      </w:pPr>
      <w:r w:rsidRPr="00EC76D5">
        <w:t xml:space="preserve">  public static final int Double    = 0x1000000;</w:t>
      </w:r>
    </w:p>
    <w:p w14:paraId="75FAC7B4" w14:textId="77777777" w:rsidR="005E02A6" w:rsidRPr="00EC76D5" w:rsidRDefault="005E02A6" w:rsidP="005E02A6">
      <w:pPr>
        <w:pStyle w:val="Code"/>
      </w:pPr>
      <w:r w:rsidRPr="00EC76D5">
        <w:t xml:space="preserve">  public static final int Void      = 0x2000000;</w:t>
      </w:r>
    </w:p>
    <w:p w14:paraId="30CC4737" w14:textId="77777777" w:rsidR="005E02A6" w:rsidRPr="00EC76D5" w:rsidRDefault="005E02A6" w:rsidP="005E02A6">
      <w:pPr>
        <w:pStyle w:val="Code"/>
      </w:pPr>
    </w:p>
    <w:p w14:paraId="27D4E884" w14:textId="77777777" w:rsidR="005E02A6" w:rsidRPr="00EC76D5" w:rsidRDefault="005E02A6" w:rsidP="005E02A6">
      <w:pPr>
        <w:pStyle w:val="Code"/>
      </w:pPr>
      <w:r w:rsidRPr="00EC76D5">
        <w:t xml:space="preserve">  public static final int SignedChar = Signed | Char;</w:t>
      </w:r>
    </w:p>
    <w:p w14:paraId="2DE8DA22" w14:textId="77777777" w:rsidR="005E02A6" w:rsidRPr="00EC76D5" w:rsidRDefault="005E02A6" w:rsidP="005E02A6">
      <w:pPr>
        <w:pStyle w:val="Code"/>
      </w:pPr>
      <w:r w:rsidRPr="00EC76D5">
        <w:t xml:space="preserve">  public static final int UnsignedChar = Unsigned | Char;</w:t>
      </w:r>
    </w:p>
    <w:p w14:paraId="59051D72" w14:textId="77777777" w:rsidR="005E02A6" w:rsidRPr="00EC76D5" w:rsidRDefault="005E02A6" w:rsidP="005E02A6">
      <w:pPr>
        <w:pStyle w:val="Code"/>
      </w:pPr>
      <w:r w:rsidRPr="00EC76D5">
        <w:t xml:space="preserve">  public static final int ShortInt = Short | Int;</w:t>
      </w:r>
    </w:p>
    <w:p w14:paraId="3447891D" w14:textId="77777777" w:rsidR="005E02A6" w:rsidRPr="00EC76D5" w:rsidRDefault="005E02A6" w:rsidP="005E02A6">
      <w:pPr>
        <w:pStyle w:val="Code"/>
      </w:pPr>
      <w:r w:rsidRPr="00EC76D5">
        <w:t xml:space="preserve">  public static final int SignedShort = Signed | Short;</w:t>
      </w:r>
    </w:p>
    <w:p w14:paraId="3763EA30" w14:textId="77777777" w:rsidR="005E02A6" w:rsidRPr="00EC76D5" w:rsidRDefault="005E02A6" w:rsidP="005E02A6">
      <w:pPr>
        <w:pStyle w:val="Code"/>
      </w:pPr>
      <w:r w:rsidRPr="00EC76D5">
        <w:t xml:space="preserve">  public static final int SignedShortInt = Signed | Short | Int;</w:t>
      </w:r>
    </w:p>
    <w:p w14:paraId="0F1C0650" w14:textId="77777777" w:rsidR="005E02A6" w:rsidRPr="00EC76D5" w:rsidRDefault="005E02A6" w:rsidP="005E02A6">
      <w:pPr>
        <w:pStyle w:val="Code"/>
      </w:pPr>
      <w:r w:rsidRPr="00EC76D5">
        <w:t xml:space="preserve">  public static final int UnsignedShort = Unsigned | Short;</w:t>
      </w:r>
    </w:p>
    <w:p w14:paraId="412ADA7E" w14:textId="77777777" w:rsidR="005E02A6" w:rsidRPr="00EC76D5" w:rsidRDefault="005E02A6" w:rsidP="005E02A6">
      <w:pPr>
        <w:pStyle w:val="Code"/>
      </w:pPr>
      <w:r w:rsidRPr="00EC76D5">
        <w:t xml:space="preserve">  public static final int UnsignedShortInt = Unsigned | Short | Int;</w:t>
      </w:r>
    </w:p>
    <w:p w14:paraId="240CECCA" w14:textId="77777777" w:rsidR="005E02A6" w:rsidRPr="00EC76D5" w:rsidRDefault="005E02A6" w:rsidP="005E02A6">
      <w:pPr>
        <w:pStyle w:val="Code"/>
      </w:pPr>
      <w:r w:rsidRPr="00EC76D5">
        <w:lastRenderedPageBreak/>
        <w:t xml:space="preserve">  public static final int SignedInt = Signed | Int;</w:t>
      </w:r>
    </w:p>
    <w:p w14:paraId="1EE4D322" w14:textId="77777777" w:rsidR="005E02A6" w:rsidRPr="00EC76D5" w:rsidRDefault="005E02A6" w:rsidP="005E02A6">
      <w:pPr>
        <w:pStyle w:val="Code"/>
      </w:pPr>
      <w:r w:rsidRPr="00EC76D5">
        <w:t xml:space="preserve">  public static final int UnsignedInt = Unsigned | Int;</w:t>
      </w:r>
    </w:p>
    <w:p w14:paraId="4B847958" w14:textId="77777777" w:rsidR="005E02A6" w:rsidRPr="00EC76D5" w:rsidRDefault="005E02A6" w:rsidP="005E02A6">
      <w:pPr>
        <w:pStyle w:val="Code"/>
      </w:pPr>
      <w:r w:rsidRPr="00EC76D5">
        <w:t xml:space="preserve">  public static final int LongInt = Long | Int;</w:t>
      </w:r>
    </w:p>
    <w:p w14:paraId="34301570" w14:textId="77777777" w:rsidR="005E02A6" w:rsidRPr="00EC76D5" w:rsidRDefault="005E02A6" w:rsidP="005E02A6">
      <w:pPr>
        <w:pStyle w:val="Code"/>
      </w:pPr>
      <w:r w:rsidRPr="00EC76D5">
        <w:t xml:space="preserve">  public static final int SignedLong = Signed | Long;</w:t>
      </w:r>
    </w:p>
    <w:p w14:paraId="33B335D1" w14:textId="77777777" w:rsidR="005E02A6" w:rsidRPr="00EC76D5" w:rsidRDefault="005E02A6" w:rsidP="005E02A6">
      <w:pPr>
        <w:pStyle w:val="Code"/>
      </w:pPr>
      <w:r w:rsidRPr="00EC76D5">
        <w:t xml:space="preserve">  public static final int SignedLongInt = Signed | Long | Int;</w:t>
      </w:r>
    </w:p>
    <w:p w14:paraId="7D245B61" w14:textId="77777777" w:rsidR="005E02A6" w:rsidRPr="00EC76D5" w:rsidRDefault="005E02A6" w:rsidP="005E02A6">
      <w:pPr>
        <w:pStyle w:val="Code"/>
      </w:pPr>
      <w:r w:rsidRPr="00EC76D5">
        <w:t xml:space="preserve">  public static final int UnsignedLong = Unsigned | Long;</w:t>
      </w:r>
    </w:p>
    <w:p w14:paraId="76D28AE0" w14:textId="77777777" w:rsidR="005E02A6" w:rsidRPr="00EC76D5" w:rsidRDefault="005E02A6" w:rsidP="005E02A6">
      <w:pPr>
        <w:pStyle w:val="Code"/>
      </w:pPr>
      <w:r w:rsidRPr="00EC76D5">
        <w:t xml:space="preserve">  public static final int UnsignedLongInt = Unsigned | Long | Int;</w:t>
      </w:r>
    </w:p>
    <w:p w14:paraId="0626B049" w14:textId="77777777" w:rsidR="005E02A6" w:rsidRPr="00EC76D5" w:rsidRDefault="005E02A6" w:rsidP="005E02A6">
      <w:pPr>
        <w:pStyle w:val="Code"/>
      </w:pPr>
      <w:r w:rsidRPr="00EC76D5">
        <w:t xml:space="preserve">  public static final int LongDouble = Long | Double;</w:t>
      </w:r>
    </w:p>
    <w:p w14:paraId="15458C35" w14:textId="77777777" w:rsidR="005E02A6" w:rsidRPr="00EC76D5" w:rsidRDefault="005E02A6" w:rsidP="005E02A6">
      <w:pPr>
        <w:pStyle w:val="Code"/>
      </w:pPr>
      <w:r w:rsidRPr="00EC76D5">
        <w:t xml:space="preserve">  </w:t>
      </w:r>
    </w:p>
    <w:p w14:paraId="28207CC3" w14:textId="77777777" w:rsidR="005E02A6" w:rsidRPr="00EC76D5" w:rsidRDefault="005E02A6" w:rsidP="005E02A6">
      <w:pPr>
        <w:pStyle w:val="Code"/>
      </w:pPr>
      <w:r w:rsidRPr="00EC76D5">
        <w:t xml:space="preserve">  public static final Map&lt;Integer,String&gt; MaskToNameMap = new ListMap&lt;&gt;();</w:t>
      </w:r>
    </w:p>
    <w:p w14:paraId="015EFE77" w14:textId="77777777" w:rsidR="005E02A6" w:rsidRPr="00EC76D5" w:rsidRDefault="005E02A6" w:rsidP="005E02A6">
      <w:pPr>
        <w:pStyle w:val="Code"/>
      </w:pPr>
    </w:p>
    <w:p w14:paraId="3454C27E" w14:textId="77777777" w:rsidR="005E02A6" w:rsidRPr="00EC76D5" w:rsidRDefault="005E02A6" w:rsidP="005E02A6">
      <w:pPr>
        <w:pStyle w:val="Code"/>
      </w:pPr>
      <w:r w:rsidRPr="00EC76D5">
        <w:t xml:space="preserve">  static {</w:t>
      </w:r>
    </w:p>
    <w:p w14:paraId="32B63C82" w14:textId="77777777" w:rsidR="005E02A6" w:rsidRPr="00EC76D5" w:rsidRDefault="005E02A6" w:rsidP="005E02A6">
      <w:pPr>
        <w:pStyle w:val="Code"/>
      </w:pPr>
      <w:r w:rsidRPr="00EC76D5">
        <w:t xml:space="preserve">    MaskToNameMap.put(Auto, "auto");</w:t>
      </w:r>
    </w:p>
    <w:p w14:paraId="143C1950" w14:textId="77777777" w:rsidR="005E02A6" w:rsidRPr="00EC76D5" w:rsidRDefault="005E02A6" w:rsidP="005E02A6">
      <w:pPr>
        <w:pStyle w:val="Code"/>
      </w:pPr>
      <w:r w:rsidRPr="00EC76D5">
        <w:t xml:space="preserve">    MaskToNameMap.put(Register, "register");</w:t>
      </w:r>
    </w:p>
    <w:p w14:paraId="60A3D83B" w14:textId="77777777" w:rsidR="005E02A6" w:rsidRPr="00EC76D5" w:rsidRDefault="005E02A6" w:rsidP="005E02A6">
      <w:pPr>
        <w:pStyle w:val="Code"/>
      </w:pPr>
      <w:r w:rsidRPr="00EC76D5">
        <w:t xml:space="preserve">    MaskToNameMap.put(Static, "static");</w:t>
      </w:r>
    </w:p>
    <w:p w14:paraId="08AB408B" w14:textId="77777777" w:rsidR="005E02A6" w:rsidRPr="00EC76D5" w:rsidRDefault="005E02A6" w:rsidP="005E02A6">
      <w:pPr>
        <w:pStyle w:val="Code"/>
      </w:pPr>
      <w:r w:rsidRPr="00EC76D5">
        <w:t xml:space="preserve">    MaskToNameMap.put(Extern, "extern");</w:t>
      </w:r>
    </w:p>
    <w:p w14:paraId="2CD7BBE9" w14:textId="77777777" w:rsidR="005E02A6" w:rsidRPr="00EC76D5" w:rsidRDefault="005E02A6" w:rsidP="005E02A6">
      <w:pPr>
        <w:pStyle w:val="Code"/>
      </w:pPr>
      <w:r w:rsidRPr="00EC76D5">
        <w:t xml:space="preserve">    MaskToNameMap.put(Typedef, "typedef");</w:t>
      </w:r>
    </w:p>
    <w:p w14:paraId="6B50A1F3" w14:textId="77777777" w:rsidR="005E02A6" w:rsidRPr="00EC76D5" w:rsidRDefault="005E02A6" w:rsidP="005E02A6">
      <w:pPr>
        <w:pStyle w:val="Code"/>
      </w:pPr>
      <w:r w:rsidRPr="00EC76D5">
        <w:t xml:space="preserve">    MaskToNameMap.put(Constant, "constant");</w:t>
      </w:r>
    </w:p>
    <w:p w14:paraId="0F61CBFC" w14:textId="77777777" w:rsidR="005E02A6" w:rsidRPr="00EC76D5" w:rsidRDefault="005E02A6" w:rsidP="005E02A6">
      <w:pPr>
        <w:pStyle w:val="Code"/>
      </w:pPr>
      <w:r w:rsidRPr="00EC76D5">
        <w:t xml:space="preserve">    MaskToNameMap.put(Volatile, "volatile");</w:t>
      </w:r>
    </w:p>
    <w:p w14:paraId="35DB3AD2" w14:textId="77777777" w:rsidR="005E02A6" w:rsidRPr="00EC76D5" w:rsidRDefault="005E02A6" w:rsidP="005E02A6">
      <w:pPr>
        <w:pStyle w:val="Code"/>
      </w:pPr>
      <w:r w:rsidRPr="00EC76D5">
        <w:t xml:space="preserve">    MaskToNameMap.put(Signed, "signed");</w:t>
      </w:r>
    </w:p>
    <w:p w14:paraId="366C4D93" w14:textId="77777777" w:rsidR="005E02A6" w:rsidRPr="00EC76D5" w:rsidRDefault="005E02A6" w:rsidP="005E02A6">
      <w:pPr>
        <w:pStyle w:val="Code"/>
      </w:pPr>
      <w:r w:rsidRPr="00EC76D5">
        <w:t xml:space="preserve">    MaskToNameMap.put(Unsigned, "unsigned");</w:t>
      </w:r>
    </w:p>
    <w:p w14:paraId="73E8DE96" w14:textId="77777777" w:rsidR="005E02A6" w:rsidRPr="00EC76D5" w:rsidRDefault="005E02A6" w:rsidP="005E02A6">
      <w:pPr>
        <w:pStyle w:val="Code"/>
      </w:pPr>
      <w:r w:rsidRPr="00EC76D5">
        <w:t xml:space="preserve">    MaskToNameMap.put(Char, "char");</w:t>
      </w:r>
    </w:p>
    <w:p w14:paraId="47B006B2" w14:textId="77777777" w:rsidR="005E02A6" w:rsidRPr="00EC76D5" w:rsidRDefault="005E02A6" w:rsidP="005E02A6">
      <w:pPr>
        <w:pStyle w:val="Code"/>
      </w:pPr>
      <w:r w:rsidRPr="00EC76D5">
        <w:t xml:space="preserve">    MaskToNameMap.put(WChar_T, "wchar_t");</w:t>
      </w:r>
    </w:p>
    <w:p w14:paraId="46FDAB36" w14:textId="77777777" w:rsidR="005E02A6" w:rsidRPr="00EC76D5" w:rsidRDefault="005E02A6" w:rsidP="005E02A6">
      <w:pPr>
        <w:pStyle w:val="Code"/>
      </w:pPr>
      <w:r w:rsidRPr="00EC76D5">
        <w:t xml:space="preserve">    MaskToNameMap.put(Short, "short");</w:t>
      </w:r>
    </w:p>
    <w:p w14:paraId="0C9E1A93" w14:textId="77777777" w:rsidR="005E02A6" w:rsidRPr="00EC76D5" w:rsidRDefault="005E02A6" w:rsidP="005E02A6">
      <w:pPr>
        <w:pStyle w:val="Code"/>
      </w:pPr>
      <w:r w:rsidRPr="00EC76D5">
        <w:t xml:space="preserve">    MaskToNameMap.put(Int, "int");</w:t>
      </w:r>
    </w:p>
    <w:p w14:paraId="286E38B8" w14:textId="77777777" w:rsidR="005E02A6" w:rsidRPr="00EC76D5" w:rsidRDefault="005E02A6" w:rsidP="005E02A6">
      <w:pPr>
        <w:pStyle w:val="Code"/>
      </w:pPr>
      <w:r w:rsidRPr="00EC76D5">
        <w:t xml:space="preserve">    MaskToNameMap.put(Long, "long");</w:t>
      </w:r>
    </w:p>
    <w:p w14:paraId="2782B0FA" w14:textId="77777777" w:rsidR="005E02A6" w:rsidRPr="00EC76D5" w:rsidRDefault="005E02A6" w:rsidP="005E02A6">
      <w:pPr>
        <w:pStyle w:val="Code"/>
      </w:pPr>
      <w:r w:rsidRPr="00EC76D5">
        <w:t xml:space="preserve">    MaskToNameMap.put(Float, "float");</w:t>
      </w:r>
    </w:p>
    <w:p w14:paraId="5BCC4142" w14:textId="77777777" w:rsidR="005E02A6" w:rsidRPr="00EC76D5" w:rsidRDefault="005E02A6" w:rsidP="005E02A6">
      <w:pPr>
        <w:pStyle w:val="Code"/>
      </w:pPr>
      <w:r w:rsidRPr="00EC76D5">
        <w:t xml:space="preserve">    MaskToNameMap.put(Double, "double");</w:t>
      </w:r>
    </w:p>
    <w:p w14:paraId="45F06408" w14:textId="77777777" w:rsidR="005E02A6" w:rsidRPr="00EC76D5" w:rsidRDefault="005E02A6" w:rsidP="005E02A6">
      <w:pPr>
        <w:pStyle w:val="Code"/>
      </w:pPr>
      <w:r w:rsidRPr="00EC76D5">
        <w:t xml:space="preserve">    MaskToNameMap.put(Void, "void");</w:t>
      </w:r>
    </w:p>
    <w:p w14:paraId="323A65B1" w14:textId="77777777" w:rsidR="005E02A6" w:rsidRPr="00EC76D5" w:rsidRDefault="005E02A6" w:rsidP="005E02A6">
      <w:pPr>
        <w:pStyle w:val="Code"/>
      </w:pPr>
      <w:r w:rsidRPr="00EC76D5">
        <w:t xml:space="preserve">  }    </w:t>
      </w:r>
    </w:p>
    <w:p w14:paraId="055C0887" w14:textId="77777777" w:rsidR="005E02A6" w:rsidRPr="00EC76D5" w:rsidRDefault="005E02A6" w:rsidP="005E02A6">
      <w:pPr>
        <w:pStyle w:val="Code"/>
      </w:pPr>
      <w:r w:rsidRPr="00EC76D5">
        <w:t>}</w:t>
      </w:r>
    </w:p>
    <w:p w14:paraId="36BFD2A0" w14:textId="77777777" w:rsidR="005E02A6" w:rsidRPr="00EC76D5" w:rsidRDefault="005E02A6" w:rsidP="005E02A6">
      <w:r w:rsidRPr="00EC76D5">
        <w:t xml:space="preserve">The </w:t>
      </w:r>
      <w:r w:rsidRPr="00EC76D5">
        <w:rPr>
          <w:rStyle w:val="CodeInText"/>
        </w:rPr>
        <w:t>Specifier</w:t>
      </w:r>
      <w:r w:rsidRPr="00EC76D5">
        <w:t xml:space="preserve"> class is used to generate the type specified by a list of specifiers. First of all,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780004B6" w14:textId="110B22E9" w:rsidR="005E02A6" w:rsidRPr="00EC76D5" w:rsidRDefault="005E02A6" w:rsidP="005E02A6">
      <w:pPr>
        <w:pStyle w:val="CodeHeader"/>
      </w:pPr>
      <w:proofErr w:type="spellStart"/>
      <w:r w:rsidRPr="00EC76D5">
        <w:t>Specifier.java</w:t>
      </w:r>
      <w:proofErr w:type="spellEnd"/>
      <w:r w:rsidR="00B63B96">
        <w:t xml:space="preserve"> XXX</w:t>
      </w:r>
    </w:p>
    <w:p w14:paraId="33C1A9FC" w14:textId="77777777" w:rsidR="005E02A6" w:rsidRPr="00EC76D5" w:rsidRDefault="005E02A6" w:rsidP="005E02A6">
      <w:pPr>
        <w:pStyle w:val="Code"/>
      </w:pPr>
      <w:r w:rsidRPr="00EC76D5">
        <w:t>package c_compiler;</w:t>
      </w:r>
    </w:p>
    <w:p w14:paraId="27A309BB" w14:textId="77777777" w:rsidR="005E02A6" w:rsidRPr="00EC76D5" w:rsidRDefault="005E02A6" w:rsidP="005E02A6">
      <w:pPr>
        <w:pStyle w:val="Code"/>
      </w:pPr>
      <w:r w:rsidRPr="00EC76D5">
        <w:t>import java.util.*;</w:t>
      </w:r>
    </w:p>
    <w:p w14:paraId="34B914F7" w14:textId="77777777" w:rsidR="005E02A6" w:rsidRPr="00EC76D5" w:rsidRDefault="005E02A6" w:rsidP="005E02A6">
      <w:pPr>
        <w:pStyle w:val="Code"/>
      </w:pPr>
    </w:p>
    <w:p w14:paraId="3B660CE4" w14:textId="77777777" w:rsidR="005E02A6" w:rsidRPr="00EC76D5" w:rsidRDefault="005E02A6" w:rsidP="005E02A6">
      <w:pPr>
        <w:pStyle w:val="Code"/>
      </w:pPr>
      <w:r w:rsidRPr="00EC76D5">
        <w:t>public class Specifier {</w:t>
      </w:r>
    </w:p>
    <w:p w14:paraId="55095367" w14:textId="77777777" w:rsidR="005E02A6" w:rsidRPr="00EC76D5" w:rsidRDefault="005E02A6" w:rsidP="005E02A6">
      <w:pPr>
        <w:pStyle w:val="Code"/>
      </w:pPr>
      <w:r w:rsidRPr="00EC76D5">
        <w:t xml:space="preserve">  private static final Map&lt;Integer,Storage&gt; m_maskToStorageMap=new ListMap&lt;&gt;();</w:t>
      </w:r>
    </w:p>
    <w:p w14:paraId="61D188AF" w14:textId="77777777" w:rsidR="005E02A6" w:rsidRPr="00EC76D5" w:rsidRDefault="005E02A6" w:rsidP="005E02A6">
      <w:pPr>
        <w:pStyle w:val="Code"/>
      </w:pPr>
      <w:r w:rsidRPr="00EC76D5">
        <w:t xml:space="preserve">  private static final Map&lt;Integer,Sort&gt; m_maskToSortMap = new ListMap&lt;&gt;();</w:t>
      </w:r>
    </w:p>
    <w:p w14:paraId="3E757B7D" w14:textId="77777777" w:rsidR="005E02A6" w:rsidRPr="00EC76D5" w:rsidRDefault="005E02A6" w:rsidP="005E02A6">
      <w:pPr>
        <w:pStyle w:val="Code"/>
      </w:pPr>
      <w:r w:rsidRPr="00EC76D5">
        <w:t xml:space="preserve">  private List&lt;Object&gt; m_specList = new LinkedList&lt;&gt;();</w:t>
      </w:r>
    </w:p>
    <w:p w14:paraId="3C0F430D" w14:textId="77777777" w:rsidR="005E02A6" w:rsidRPr="00EC76D5" w:rsidRDefault="005E02A6" w:rsidP="005E02A6">
      <w:pPr>
        <w:pStyle w:val="Code"/>
      </w:pPr>
      <w:r w:rsidRPr="00EC76D5">
        <w:t xml:space="preserve">  </w:t>
      </w:r>
    </w:p>
    <w:p w14:paraId="308C1EFE" w14:textId="77777777" w:rsidR="005E02A6" w:rsidRPr="00EC76D5" w:rsidRDefault="005E02A6" w:rsidP="005E02A6">
      <w:pPr>
        <w:pStyle w:val="Code"/>
      </w:pPr>
      <w:r w:rsidRPr="00EC76D5">
        <w:t xml:space="preserve">  static {</w:t>
      </w:r>
    </w:p>
    <w:p w14:paraId="0A8DC4E0" w14:textId="77777777" w:rsidR="005E02A6" w:rsidRPr="00EC76D5" w:rsidRDefault="005E02A6" w:rsidP="005E02A6">
      <w:pPr>
        <w:pStyle w:val="Code"/>
      </w:pPr>
      <w:r w:rsidRPr="00EC76D5">
        <w:t xml:space="preserve">    m_maskToStorageMap.put(Mask.Auto, Storage.Auto);</w:t>
      </w:r>
    </w:p>
    <w:p w14:paraId="7BC68D9A" w14:textId="77777777" w:rsidR="005E02A6" w:rsidRPr="00EC76D5" w:rsidRDefault="005E02A6" w:rsidP="005E02A6">
      <w:pPr>
        <w:pStyle w:val="Code"/>
      </w:pPr>
      <w:r w:rsidRPr="00EC76D5">
        <w:t xml:space="preserve">    m_maskToStorageMap.put(Mask.Register, Storage.Register);</w:t>
      </w:r>
    </w:p>
    <w:p w14:paraId="0B33510C" w14:textId="77777777" w:rsidR="005E02A6" w:rsidRPr="00EC76D5" w:rsidRDefault="005E02A6" w:rsidP="005E02A6">
      <w:pPr>
        <w:pStyle w:val="Code"/>
      </w:pPr>
      <w:r w:rsidRPr="00EC76D5">
        <w:t xml:space="preserve">    m_maskToStorageMap.put(Mask.Extern, Storage.Extern);</w:t>
      </w:r>
    </w:p>
    <w:p w14:paraId="4AB8F5D4" w14:textId="77777777" w:rsidR="005E02A6" w:rsidRPr="00EC76D5" w:rsidRDefault="005E02A6" w:rsidP="005E02A6">
      <w:pPr>
        <w:pStyle w:val="Code"/>
      </w:pPr>
      <w:r w:rsidRPr="00EC76D5">
        <w:t xml:space="preserve">    m_maskToStorageMap.put(Mask.Static, Storage.Static);</w:t>
      </w:r>
    </w:p>
    <w:p w14:paraId="34BB8FE5" w14:textId="77777777" w:rsidR="005E02A6" w:rsidRPr="00EC76D5" w:rsidRDefault="005E02A6" w:rsidP="005E02A6">
      <w:pPr>
        <w:pStyle w:val="Code"/>
      </w:pPr>
      <w:r w:rsidRPr="00EC76D5">
        <w:t xml:space="preserve">    m_maskToStorageMap.put(Mask.Typedef, Storage.Typedef);</w:t>
      </w:r>
    </w:p>
    <w:p w14:paraId="1A8C21C8" w14:textId="77777777" w:rsidR="005E02A6" w:rsidRPr="00EC76D5" w:rsidRDefault="005E02A6" w:rsidP="005E02A6">
      <w:pPr>
        <w:pStyle w:val="Code"/>
      </w:pPr>
    </w:p>
    <w:p w14:paraId="0CF8A41E" w14:textId="77777777" w:rsidR="005E02A6" w:rsidRPr="00EC76D5" w:rsidRDefault="005E02A6" w:rsidP="005E02A6">
      <w:pPr>
        <w:pStyle w:val="Code"/>
      </w:pPr>
      <w:r w:rsidRPr="00EC76D5">
        <w:t xml:space="preserve">    m_maskToSortMap.put(Mask.Void, Sort.Void);</w:t>
      </w:r>
    </w:p>
    <w:p w14:paraId="39BCB7B0" w14:textId="77777777" w:rsidR="005E02A6" w:rsidRPr="00EC76D5" w:rsidRDefault="005E02A6" w:rsidP="005E02A6">
      <w:pPr>
        <w:pStyle w:val="Code"/>
      </w:pPr>
      <w:r w:rsidRPr="00EC76D5">
        <w:t xml:space="preserve">    m_maskToSortMap.put(Mask.Char, Sort.Signed_Char);</w:t>
      </w:r>
    </w:p>
    <w:p w14:paraId="17DFBBE6" w14:textId="77777777" w:rsidR="005E02A6" w:rsidRPr="00EC76D5" w:rsidRDefault="005E02A6" w:rsidP="005E02A6">
      <w:pPr>
        <w:pStyle w:val="Code"/>
      </w:pPr>
      <w:r w:rsidRPr="00EC76D5">
        <w:t xml:space="preserve">    m_maskToSortMap.put(Mask.SignedChar, Sort.Signed_Char);</w:t>
      </w:r>
    </w:p>
    <w:p w14:paraId="7D381BAD" w14:textId="77777777" w:rsidR="005E02A6" w:rsidRPr="00EC76D5" w:rsidRDefault="005E02A6" w:rsidP="005E02A6">
      <w:pPr>
        <w:pStyle w:val="Code"/>
      </w:pPr>
      <w:r w:rsidRPr="00EC76D5">
        <w:t xml:space="preserve">    m_maskToSortMap.put(Mask.UnsignedChar, Sort.Unsigned_Char);</w:t>
      </w:r>
    </w:p>
    <w:p w14:paraId="6C8AB3BB" w14:textId="77777777" w:rsidR="005E02A6" w:rsidRPr="00EC76D5" w:rsidRDefault="005E02A6" w:rsidP="005E02A6">
      <w:pPr>
        <w:pStyle w:val="Code"/>
      </w:pPr>
      <w:r w:rsidRPr="00EC76D5">
        <w:t xml:space="preserve">    m_maskToSortMap.put(Mask.Short, Sort.Signed_Short_Int);</w:t>
      </w:r>
    </w:p>
    <w:p w14:paraId="201DFEC0" w14:textId="77777777" w:rsidR="005E02A6" w:rsidRPr="00EC76D5" w:rsidRDefault="005E02A6" w:rsidP="005E02A6">
      <w:pPr>
        <w:pStyle w:val="Code"/>
      </w:pPr>
      <w:r w:rsidRPr="00EC76D5">
        <w:t xml:space="preserve">    m_maskToSortMap.put(Mask.ShortInt, Sort.Signed_Short_Int);</w:t>
      </w:r>
    </w:p>
    <w:p w14:paraId="39C2E24B" w14:textId="77777777" w:rsidR="005E02A6" w:rsidRPr="00EC76D5" w:rsidRDefault="005E02A6" w:rsidP="005E02A6">
      <w:pPr>
        <w:pStyle w:val="Code"/>
      </w:pPr>
      <w:r w:rsidRPr="00EC76D5">
        <w:lastRenderedPageBreak/>
        <w:t xml:space="preserve">    m_maskToSortMap.put(Mask.SignedShort, Sort.Signed_Short_Int);</w:t>
      </w:r>
    </w:p>
    <w:p w14:paraId="04702939" w14:textId="77777777" w:rsidR="005E02A6" w:rsidRPr="00EC76D5" w:rsidRDefault="005E02A6" w:rsidP="005E02A6">
      <w:pPr>
        <w:pStyle w:val="Code"/>
      </w:pPr>
      <w:r w:rsidRPr="00EC76D5">
        <w:t xml:space="preserve">    m_maskToSortMap.put(Mask.SignedShortInt, Sort.Signed_Short_Int);</w:t>
      </w:r>
    </w:p>
    <w:p w14:paraId="5DEA183E" w14:textId="77777777" w:rsidR="005E02A6" w:rsidRPr="00EC76D5" w:rsidRDefault="005E02A6" w:rsidP="005E02A6">
      <w:pPr>
        <w:pStyle w:val="Code"/>
      </w:pPr>
      <w:r w:rsidRPr="00EC76D5">
        <w:t xml:space="preserve">    m_maskToSortMap.put(Mask.UnsignedShort, Sort.Unsigned_Short_Int);</w:t>
      </w:r>
    </w:p>
    <w:p w14:paraId="78B0E6A0" w14:textId="77777777" w:rsidR="005E02A6" w:rsidRPr="00EC76D5" w:rsidRDefault="005E02A6" w:rsidP="005E02A6">
      <w:pPr>
        <w:pStyle w:val="Code"/>
      </w:pPr>
      <w:r w:rsidRPr="00EC76D5">
        <w:t xml:space="preserve">    m_maskToSortMap.put(Mask.UnsignedShortInt, Sort.Unsigned_Short_Int);</w:t>
      </w:r>
    </w:p>
    <w:p w14:paraId="358C7BBE" w14:textId="77777777" w:rsidR="005E02A6" w:rsidRPr="00EC76D5" w:rsidRDefault="005E02A6" w:rsidP="005E02A6">
      <w:pPr>
        <w:pStyle w:val="Code"/>
      </w:pPr>
      <w:r w:rsidRPr="00EC76D5">
        <w:t xml:space="preserve">    m_maskToSortMap.put(Mask.Int, Sort.Signed_Int);</w:t>
      </w:r>
    </w:p>
    <w:p w14:paraId="6973E5FD" w14:textId="77777777" w:rsidR="005E02A6" w:rsidRPr="00EC76D5" w:rsidRDefault="005E02A6" w:rsidP="005E02A6">
      <w:pPr>
        <w:pStyle w:val="Code"/>
      </w:pPr>
      <w:r w:rsidRPr="00EC76D5">
        <w:t xml:space="preserve">    m_maskToSortMap.put(Mask.Signed, Sort.Signed_Int);</w:t>
      </w:r>
    </w:p>
    <w:p w14:paraId="1E4AFD12" w14:textId="77777777" w:rsidR="005E02A6" w:rsidRPr="00EC76D5" w:rsidRDefault="005E02A6" w:rsidP="005E02A6">
      <w:pPr>
        <w:pStyle w:val="Code"/>
      </w:pPr>
      <w:r w:rsidRPr="00EC76D5">
        <w:t xml:space="preserve">    m_maskToSortMap.put(Mask.SignedInt, Sort.Signed_Int);</w:t>
      </w:r>
    </w:p>
    <w:p w14:paraId="3DDB4D11" w14:textId="77777777" w:rsidR="005E02A6" w:rsidRPr="00EC76D5" w:rsidRDefault="005E02A6" w:rsidP="005E02A6">
      <w:pPr>
        <w:pStyle w:val="Code"/>
      </w:pPr>
      <w:r w:rsidRPr="00EC76D5">
        <w:t xml:space="preserve">    m_maskToSortMap.put(Mask.Unsigned, Sort.Unsigned_Int);</w:t>
      </w:r>
    </w:p>
    <w:p w14:paraId="2128617D" w14:textId="77777777" w:rsidR="005E02A6" w:rsidRPr="00EC76D5" w:rsidRDefault="005E02A6" w:rsidP="005E02A6">
      <w:pPr>
        <w:pStyle w:val="Code"/>
      </w:pPr>
      <w:r w:rsidRPr="00EC76D5">
        <w:t xml:space="preserve">    m_maskToSortMap.put(Mask.UnsignedInt, Sort.Unsigned_Int);</w:t>
      </w:r>
    </w:p>
    <w:p w14:paraId="2530C9DC" w14:textId="77777777" w:rsidR="005E02A6" w:rsidRPr="00EC76D5" w:rsidRDefault="005E02A6" w:rsidP="005E02A6">
      <w:pPr>
        <w:pStyle w:val="Code"/>
      </w:pPr>
      <w:r w:rsidRPr="00EC76D5">
        <w:t xml:space="preserve">    m_maskToSortMap.put(Mask.Long, Sort.Signed_Long_Int);</w:t>
      </w:r>
    </w:p>
    <w:p w14:paraId="5BBCC168" w14:textId="77777777" w:rsidR="005E02A6" w:rsidRPr="00EC76D5" w:rsidRDefault="005E02A6" w:rsidP="005E02A6">
      <w:pPr>
        <w:pStyle w:val="Code"/>
      </w:pPr>
      <w:r w:rsidRPr="00EC76D5">
        <w:t xml:space="preserve">    m_maskToSortMap.put(Mask.LongInt, Sort.Signed_Long_Int);</w:t>
      </w:r>
    </w:p>
    <w:p w14:paraId="73548D5E" w14:textId="77777777" w:rsidR="005E02A6" w:rsidRPr="00EC76D5" w:rsidRDefault="005E02A6" w:rsidP="005E02A6">
      <w:pPr>
        <w:pStyle w:val="Code"/>
      </w:pPr>
      <w:r w:rsidRPr="00EC76D5">
        <w:t xml:space="preserve">    m_maskToSortMap.put(Mask.SignedLong, Sort.Signed_Long_Int);</w:t>
      </w:r>
    </w:p>
    <w:p w14:paraId="0DC04025" w14:textId="77777777" w:rsidR="005E02A6" w:rsidRPr="00EC76D5" w:rsidRDefault="005E02A6" w:rsidP="005E02A6">
      <w:pPr>
        <w:pStyle w:val="Code"/>
      </w:pPr>
      <w:r w:rsidRPr="00EC76D5">
        <w:t xml:space="preserve">    m_maskToSortMap.put(Mask.SignedLongInt, Sort.Signed_Long_Int);</w:t>
      </w:r>
    </w:p>
    <w:p w14:paraId="23697B9F" w14:textId="77777777" w:rsidR="005E02A6" w:rsidRPr="00EC76D5" w:rsidRDefault="005E02A6" w:rsidP="005E02A6">
      <w:pPr>
        <w:pStyle w:val="Code"/>
      </w:pPr>
      <w:r w:rsidRPr="00EC76D5">
        <w:t xml:space="preserve">    m_maskToSortMap.put(Mask.UnsignedLong, Sort.Unsigned_Long_Int);</w:t>
      </w:r>
    </w:p>
    <w:p w14:paraId="20B854BC" w14:textId="77777777" w:rsidR="005E02A6" w:rsidRPr="00EC76D5" w:rsidRDefault="005E02A6" w:rsidP="005E02A6">
      <w:pPr>
        <w:pStyle w:val="Code"/>
      </w:pPr>
      <w:r w:rsidRPr="00EC76D5">
        <w:t xml:space="preserve">    m_maskToSortMap.put(Mask.UnsignedLongInt, Sort.Unsigned_Long_Int);</w:t>
      </w:r>
    </w:p>
    <w:p w14:paraId="5A977F32" w14:textId="77777777" w:rsidR="005E02A6" w:rsidRPr="00EC76D5" w:rsidRDefault="005E02A6" w:rsidP="005E02A6">
      <w:pPr>
        <w:pStyle w:val="Code"/>
      </w:pPr>
      <w:r w:rsidRPr="00EC76D5">
        <w:t xml:space="preserve">    m_maskToSortMap.put(Mask.Float, Sort.Float);</w:t>
      </w:r>
    </w:p>
    <w:p w14:paraId="00F78546" w14:textId="77777777" w:rsidR="005E02A6" w:rsidRPr="00EC76D5" w:rsidRDefault="005E02A6" w:rsidP="005E02A6">
      <w:pPr>
        <w:pStyle w:val="Code"/>
      </w:pPr>
      <w:r w:rsidRPr="00EC76D5">
        <w:t xml:space="preserve">    m_maskToSortMap.put(Mask.Double, Sort.Double);</w:t>
      </w:r>
    </w:p>
    <w:p w14:paraId="32C07552" w14:textId="77777777" w:rsidR="005E02A6" w:rsidRPr="00EC76D5" w:rsidRDefault="005E02A6" w:rsidP="005E02A6">
      <w:pPr>
        <w:pStyle w:val="Code"/>
      </w:pPr>
      <w:r w:rsidRPr="00EC76D5">
        <w:t xml:space="preserve">    m_maskToSortMap.put(Mask.LongDouble, Sort.Long_Double);</w:t>
      </w:r>
    </w:p>
    <w:p w14:paraId="1C6188AF" w14:textId="77777777" w:rsidR="005E02A6" w:rsidRPr="00EC76D5" w:rsidRDefault="005E02A6" w:rsidP="005E02A6">
      <w:pPr>
        <w:pStyle w:val="Code"/>
      </w:pPr>
      <w:r w:rsidRPr="00EC76D5">
        <w:t xml:space="preserve">  }</w:t>
      </w:r>
    </w:p>
    <w:p w14:paraId="64C561E6" w14:textId="77777777" w:rsidR="005E02A6" w:rsidRPr="00EC76D5" w:rsidRDefault="005E02A6" w:rsidP="005E02A6">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 or at most one type. </w:t>
      </w:r>
    </w:p>
    <w:p w14:paraId="03499F38" w14:textId="77777777" w:rsidR="005E02A6" w:rsidRPr="00EC76D5" w:rsidRDefault="005E02A6" w:rsidP="005E02A6">
      <w:pPr>
        <w:pStyle w:val="Code"/>
      </w:pPr>
      <w:r w:rsidRPr="00EC76D5">
        <w:t xml:space="preserve">  public void add(Object spec) {</w:t>
      </w:r>
    </w:p>
    <w:p w14:paraId="3A6DDD4B" w14:textId="77777777" w:rsidR="005E02A6" w:rsidRPr="00EC76D5" w:rsidRDefault="005E02A6" w:rsidP="005E02A6">
      <w:pPr>
        <w:pStyle w:val="Code"/>
      </w:pPr>
      <w:r w:rsidRPr="00EC76D5">
        <w:t xml:space="preserve">    m_specList.add(spec);</w:t>
      </w:r>
    </w:p>
    <w:p w14:paraId="23CF57B3" w14:textId="77777777" w:rsidR="005E02A6" w:rsidRPr="00EC76D5" w:rsidRDefault="005E02A6" w:rsidP="005E02A6">
      <w:pPr>
        <w:pStyle w:val="Code"/>
      </w:pPr>
      <w:r w:rsidRPr="00EC76D5">
        <w:t xml:space="preserve">  }</w:t>
      </w:r>
    </w:p>
    <w:p w14:paraId="64642326" w14:textId="77777777" w:rsidR="005E02A6" w:rsidRPr="00EC76D5" w:rsidRDefault="005E02A6" w:rsidP="005E02A6">
      <w:pPr>
        <w:pStyle w:val="Code"/>
      </w:pPr>
    </w:p>
    <w:p w14:paraId="70A560B0" w14:textId="77777777" w:rsidR="005E02A6" w:rsidRPr="00EC76D5" w:rsidRDefault="005E02A6" w:rsidP="005E02A6">
      <w:pPr>
        <w:pStyle w:val="Code"/>
      </w:pPr>
      <w:r w:rsidRPr="00EC76D5">
        <w:t xml:space="preserve">  public Triple&lt;Boolean,Storage,Type&gt; generate() {</w:t>
      </w:r>
    </w:p>
    <w:p w14:paraId="137B31C2" w14:textId="77777777" w:rsidR="005E02A6" w:rsidRPr="00EC76D5" w:rsidRDefault="005E02A6" w:rsidP="005E02A6">
      <w:pPr>
        <w:pStyle w:val="Code"/>
      </w:pPr>
      <w:r w:rsidRPr="00EC76D5">
        <w:t xml:space="preserve">    int totalMask = 0;</w:t>
      </w:r>
    </w:p>
    <w:p w14:paraId="78308FA7" w14:textId="77777777" w:rsidR="005E02A6" w:rsidRPr="00EC76D5" w:rsidRDefault="005E02A6" w:rsidP="005E02A6">
      <w:pPr>
        <w:pStyle w:val="Code"/>
      </w:pPr>
      <w:r w:rsidRPr="00EC76D5">
        <w:t xml:space="preserve">    Type compoundType = null;</w:t>
      </w:r>
    </w:p>
    <w:p w14:paraId="7A03F200" w14:textId="77777777" w:rsidR="005E02A6" w:rsidRPr="00EC76D5" w:rsidRDefault="005E02A6" w:rsidP="005E02A6">
      <w:pPr>
        <w:pStyle w:val="Code"/>
      </w:pPr>
      <w:r w:rsidRPr="00EC76D5">
        <w:t xml:space="preserve">    </w:t>
      </w:r>
    </w:p>
    <w:p w14:paraId="0467DF6B" w14:textId="77777777" w:rsidR="005E02A6" w:rsidRPr="00EC76D5" w:rsidRDefault="005E02A6" w:rsidP="005E02A6">
      <w:pPr>
        <w:pStyle w:val="Code"/>
      </w:pPr>
      <w:r w:rsidRPr="00EC76D5">
        <w:t xml:space="preserve">    if (m_specList != null) {</w:t>
      </w:r>
    </w:p>
    <w:p w14:paraId="1FF2B143" w14:textId="77777777" w:rsidR="005E02A6" w:rsidRPr="00EC76D5" w:rsidRDefault="005E02A6" w:rsidP="005E02A6">
      <w:pPr>
        <w:pStyle w:val="Code"/>
      </w:pPr>
      <w:r w:rsidRPr="00EC76D5">
        <w:t xml:space="preserve">      for (Object object : m_specList) {</w:t>
      </w:r>
    </w:p>
    <w:p w14:paraId="3C872351" w14:textId="77777777" w:rsidR="005E02A6" w:rsidRPr="00EC76D5" w:rsidRDefault="005E02A6" w:rsidP="005E02A6">
      <w:pPr>
        <w:pStyle w:val="Code"/>
      </w:pPr>
      <w:r w:rsidRPr="00EC76D5">
        <w:t xml:space="preserve">        if (object instanceof Integer) {</w:t>
      </w:r>
    </w:p>
    <w:p w14:paraId="2762BB4F" w14:textId="77777777" w:rsidR="005E02A6" w:rsidRPr="00EC76D5" w:rsidRDefault="005E02A6" w:rsidP="005E02A6">
      <w:pPr>
        <w:pStyle w:val="Code"/>
      </w:pPr>
      <w:r w:rsidRPr="00EC76D5">
        <w:t xml:space="preserve">          int mask = (Integer) object;</w:t>
      </w:r>
    </w:p>
    <w:p w14:paraId="11B89A39" w14:textId="77777777" w:rsidR="005E02A6" w:rsidRPr="00EC76D5" w:rsidRDefault="005E02A6" w:rsidP="005E02A6">
      <w:pPr>
        <w:pStyle w:val="Code"/>
      </w:pPr>
      <w:r w:rsidRPr="00EC76D5">
        <w:t xml:space="preserve">          Assert.error((totalMask &amp; mask) == 0, Mask.MaskToNameMap.get(mask),</w:t>
      </w:r>
    </w:p>
    <w:p w14:paraId="72012BFC" w14:textId="77777777" w:rsidR="005E02A6" w:rsidRPr="00EC76D5" w:rsidRDefault="005E02A6" w:rsidP="005E02A6">
      <w:pPr>
        <w:pStyle w:val="Code"/>
      </w:pPr>
      <w:r w:rsidRPr="00EC76D5">
        <w:t xml:space="preserve">                       "keyword defined twice");</w:t>
      </w:r>
    </w:p>
    <w:p w14:paraId="320153FD" w14:textId="77777777" w:rsidR="005E02A6" w:rsidRPr="00EC76D5" w:rsidRDefault="005E02A6" w:rsidP="005E02A6">
      <w:pPr>
        <w:pStyle w:val="Code"/>
      </w:pPr>
      <w:r w:rsidRPr="00EC76D5">
        <w:t xml:space="preserve">          totalMask |= mask;</w:t>
      </w:r>
    </w:p>
    <w:p w14:paraId="77FFEB0C" w14:textId="77777777" w:rsidR="005E02A6" w:rsidRPr="00EC76D5" w:rsidRDefault="005E02A6" w:rsidP="005E02A6">
      <w:pPr>
        <w:pStyle w:val="Code"/>
      </w:pPr>
      <w:r w:rsidRPr="00EC76D5">
        <w:t xml:space="preserve">        }</w:t>
      </w:r>
    </w:p>
    <w:p w14:paraId="2FE918E8" w14:textId="77777777" w:rsidR="005E02A6" w:rsidRPr="00EC76D5" w:rsidRDefault="005E02A6" w:rsidP="005E02A6">
      <w:pPr>
        <w:pStyle w:val="Code"/>
      </w:pPr>
      <w:r w:rsidRPr="00EC76D5">
        <w:t xml:space="preserve">        else if (object instanceof Type) {</w:t>
      </w:r>
    </w:p>
    <w:p w14:paraId="1C6D4557" w14:textId="77777777" w:rsidR="005E02A6" w:rsidRPr="00EC76D5" w:rsidRDefault="005E02A6" w:rsidP="005E02A6">
      <w:pPr>
        <w:pStyle w:val="Code"/>
      </w:pPr>
      <w:r w:rsidRPr="00EC76D5">
        <w:t xml:space="preserve">          Assert.error(compoundType == null,"invalid type specifier sequence");</w:t>
      </w:r>
    </w:p>
    <w:p w14:paraId="2709D1E8" w14:textId="77777777" w:rsidR="005E02A6" w:rsidRPr="00EC76D5" w:rsidRDefault="005E02A6" w:rsidP="005E02A6">
      <w:pPr>
        <w:pStyle w:val="Code"/>
      </w:pPr>
      <w:r w:rsidRPr="00EC76D5">
        <w:t xml:space="preserve">          compoundType = (Type) object;</w:t>
      </w:r>
    </w:p>
    <w:p w14:paraId="3EC666B5" w14:textId="77777777" w:rsidR="005E02A6" w:rsidRPr="00EC76D5" w:rsidRDefault="005E02A6" w:rsidP="005E02A6">
      <w:pPr>
        <w:pStyle w:val="Code"/>
      </w:pPr>
      <w:r w:rsidRPr="00EC76D5">
        <w:t xml:space="preserve">        }</w:t>
      </w:r>
    </w:p>
    <w:p w14:paraId="5C5EF4C9" w14:textId="77777777" w:rsidR="005E02A6" w:rsidRPr="00EC76D5" w:rsidRDefault="005E02A6" w:rsidP="005E02A6">
      <w:pPr>
        <w:pStyle w:val="Code"/>
      </w:pPr>
      <w:r w:rsidRPr="00EC76D5">
        <w:t xml:space="preserve">      }</w:t>
      </w:r>
    </w:p>
    <w:p w14:paraId="41E1A45A" w14:textId="77777777" w:rsidR="005E02A6" w:rsidRPr="00EC76D5" w:rsidRDefault="005E02A6" w:rsidP="005E02A6">
      <w:pPr>
        <w:pStyle w:val="Code"/>
      </w:pPr>
      <w:r w:rsidRPr="00EC76D5">
        <w:t xml:space="preserve">    }</w:t>
      </w:r>
    </w:p>
    <w:p w14:paraId="086AE8AA" w14:textId="77777777" w:rsidR="005E02A6" w:rsidRPr="00EC76D5" w:rsidRDefault="005E02A6" w:rsidP="005E02A6">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086C7EAE" w14:textId="77777777" w:rsidR="005E02A6" w:rsidRPr="00EC76D5" w:rsidRDefault="005E02A6" w:rsidP="005E02A6">
      <w:pPr>
        <w:pStyle w:val="Code"/>
      </w:pPr>
      <w:r w:rsidRPr="00EC76D5">
        <w:t xml:space="preserve">    boolean isConstant = ((totalMask &amp; Mask.QualifierMask) &amp; Mask.Constant)!=0;</w:t>
      </w:r>
    </w:p>
    <w:p w14:paraId="4544802C" w14:textId="77777777" w:rsidR="005E02A6" w:rsidRPr="00EC76D5" w:rsidRDefault="005E02A6" w:rsidP="005E02A6">
      <w:pPr>
        <w:pStyle w:val="Code"/>
      </w:pPr>
      <w:r w:rsidRPr="00EC76D5">
        <w:t xml:space="preserve">    boolean isVolatile = ((totalMask &amp; Mask.QualifierMask) &amp; Mask.Volatile)!=0;</w:t>
      </w:r>
    </w:p>
    <w:p w14:paraId="6FF60334" w14:textId="77777777" w:rsidR="005E02A6" w:rsidRPr="00EC76D5" w:rsidRDefault="005E02A6" w:rsidP="005E02A6">
      <w:pPr>
        <w:pStyle w:val="Code"/>
      </w:pPr>
      <w:r w:rsidRPr="00EC76D5">
        <w:t xml:space="preserve">    boolean isPrivate = ((totalMask &amp; Mask.QualifierMask) &amp; Mask.Private) !=0;</w:t>
      </w:r>
    </w:p>
    <w:p w14:paraId="4BE5DF52" w14:textId="77777777" w:rsidR="005E02A6" w:rsidRPr="00EC76D5" w:rsidRDefault="005E02A6" w:rsidP="005E02A6">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4CB52953" w14:textId="77777777" w:rsidR="005E02A6" w:rsidRPr="00EC76D5" w:rsidRDefault="005E02A6" w:rsidP="005E02A6">
      <w:pPr>
        <w:pStyle w:val="Code"/>
      </w:pPr>
      <w:r w:rsidRPr="00EC76D5">
        <w:t xml:space="preserve">    Storage storage = null;</w:t>
      </w:r>
    </w:p>
    <w:p w14:paraId="5CFF3B81" w14:textId="77777777" w:rsidR="005E02A6" w:rsidRPr="00EC76D5" w:rsidRDefault="005E02A6" w:rsidP="005E02A6">
      <w:pPr>
        <w:pStyle w:val="Code"/>
      </w:pPr>
      <w:r w:rsidRPr="00EC76D5">
        <w:t xml:space="preserve">    int storageMask = totalMask &amp; Mask.StorageMask;</w:t>
      </w:r>
    </w:p>
    <w:p w14:paraId="469AA259" w14:textId="77777777" w:rsidR="005E02A6" w:rsidRPr="00EC76D5" w:rsidRDefault="005E02A6" w:rsidP="005E02A6">
      <w:pPr>
        <w:pStyle w:val="Code"/>
      </w:pPr>
    </w:p>
    <w:p w14:paraId="35530C0C" w14:textId="77777777" w:rsidR="005E02A6" w:rsidRPr="00EC76D5" w:rsidRDefault="005E02A6" w:rsidP="005E02A6">
      <w:pPr>
        <w:pStyle w:val="Code"/>
      </w:pPr>
      <w:r w:rsidRPr="00EC76D5">
        <w:lastRenderedPageBreak/>
        <w:t xml:space="preserve">    boolean external = (Main.CurrentTable.getScope() == Scope.Global) &amp;&amp;</w:t>
      </w:r>
    </w:p>
    <w:p w14:paraId="4E01E86C" w14:textId="77777777" w:rsidR="005E02A6" w:rsidRPr="00EC76D5" w:rsidRDefault="005E02A6" w:rsidP="005E02A6">
      <w:pPr>
        <w:pStyle w:val="Code"/>
      </w:pPr>
      <w:r w:rsidRPr="00EC76D5">
        <w:t xml:space="preserve">                       !isPrivate;</w:t>
      </w:r>
    </w:p>
    <w:p w14:paraId="3A3E5CB0" w14:textId="77777777" w:rsidR="005E02A6" w:rsidRPr="00EC76D5" w:rsidRDefault="005E02A6" w:rsidP="005E02A6">
      <w:pPr>
        <w:pStyle w:val="Code"/>
      </w:pPr>
    </w:p>
    <w:p w14:paraId="0576A388" w14:textId="77777777" w:rsidR="005E02A6" w:rsidRPr="00EC76D5" w:rsidRDefault="005E02A6" w:rsidP="005E02A6">
      <w:pPr>
        <w:pStyle w:val="Code"/>
      </w:pPr>
      <w:r w:rsidRPr="00EC76D5">
        <w:t xml:space="preserve">    if (storageMask != 0) {</w:t>
      </w:r>
    </w:p>
    <w:p w14:paraId="336C58D8" w14:textId="77777777" w:rsidR="005E02A6" w:rsidRPr="00EC76D5" w:rsidRDefault="005E02A6" w:rsidP="005E02A6">
      <w:pPr>
        <w:pStyle w:val="Code"/>
      </w:pPr>
      <w:r w:rsidRPr="00EC76D5">
        <w:t xml:space="preserve">      Assert.error(!isPrivate, "invalid storage specifier sequence");</w:t>
      </w:r>
    </w:p>
    <w:p w14:paraId="5E993866" w14:textId="77777777" w:rsidR="005E02A6" w:rsidRPr="00EC76D5" w:rsidRDefault="005E02A6" w:rsidP="005E02A6">
      <w:pPr>
        <w:pStyle w:val="Code"/>
      </w:pPr>
      <w:r w:rsidRPr="00EC76D5">
        <w:t xml:space="preserve">      Assert.error(m_maskToStorageMap.containsKey(storageMask),</w:t>
      </w:r>
    </w:p>
    <w:p w14:paraId="37158A68" w14:textId="77777777" w:rsidR="005E02A6" w:rsidRPr="00EC76D5" w:rsidRDefault="005E02A6" w:rsidP="005E02A6">
      <w:pPr>
        <w:pStyle w:val="Code"/>
      </w:pPr>
      <w:r w:rsidRPr="00EC76D5">
        <w:t xml:space="preserve">                   "invalid storage specifier sequence");</w:t>
      </w:r>
    </w:p>
    <w:p w14:paraId="506B7A18" w14:textId="77777777" w:rsidR="005E02A6" w:rsidRPr="00EC76D5" w:rsidRDefault="005E02A6" w:rsidP="005E02A6">
      <w:pPr>
        <w:pStyle w:val="Code"/>
      </w:pPr>
      <w:r w:rsidRPr="00EC76D5">
        <w:t xml:space="preserve">      storage = m_maskToStorageMap.get(storageMask);</w:t>
      </w:r>
    </w:p>
    <w:p w14:paraId="4637BB0B" w14:textId="77777777" w:rsidR="005E02A6" w:rsidRPr="00EC76D5" w:rsidRDefault="005E02A6" w:rsidP="005E02A6">
      <w:pPr>
        <w:pStyle w:val="Code"/>
      </w:pPr>
      <w:r w:rsidRPr="00EC76D5">
        <w:t xml:space="preserve">    }</w:t>
      </w:r>
    </w:p>
    <w:p w14:paraId="630F640B" w14:textId="77777777" w:rsidR="005E02A6" w:rsidRPr="00EC76D5" w:rsidRDefault="005E02A6" w:rsidP="005E02A6">
      <w:r w:rsidRPr="00EC76D5">
        <w:t>If there is a compound type and if it is an enumeration, we need to add its members as signed integers to the symbol table.</w:t>
      </w:r>
    </w:p>
    <w:p w14:paraId="607DEC09" w14:textId="77777777" w:rsidR="005E02A6" w:rsidRPr="00EC76D5" w:rsidRDefault="005E02A6" w:rsidP="005E02A6">
      <w:pPr>
        <w:pStyle w:val="Code"/>
      </w:pPr>
      <w:r w:rsidRPr="00EC76D5">
        <w:t xml:space="preserve">    if ((compoundType != null) &amp;&amp; compoundType.isEnumeration()) {</w:t>
      </w:r>
    </w:p>
    <w:p w14:paraId="59D500A4" w14:textId="77777777" w:rsidR="005E02A6" w:rsidRPr="00EC76D5" w:rsidRDefault="005E02A6" w:rsidP="005E02A6">
      <w:pPr>
        <w:pStyle w:val="Code"/>
      </w:pPr>
      <w:r w:rsidRPr="00EC76D5">
        <w:t xml:space="preserve">      List&lt;Symbol&gt; symbolList = compoundType.</w:t>
      </w:r>
      <w:del w:id="50" w:author="Stefan Bjornander" w:date="2015-04-25T14:48:00Z">
        <w:r w:rsidRPr="00EC76D5" w:rsidDel="00ED7E9E">
          <w:delText>getSymbolList</w:delText>
        </w:r>
      </w:del>
      <w:ins w:id="51" w:author="Stefan Bjornander" w:date="2015-04-25T17:22:00Z">
        <w:r w:rsidRPr="00EC76D5">
          <w:t>symbolList</w:t>
        </w:r>
      </w:ins>
      <w:r w:rsidRPr="00EC76D5">
        <w:t>();</w:t>
      </w:r>
    </w:p>
    <w:p w14:paraId="5B867895" w14:textId="77777777" w:rsidR="005E02A6" w:rsidRPr="00EC76D5" w:rsidRDefault="005E02A6" w:rsidP="005E02A6">
      <w:pPr>
        <w:pStyle w:val="Code"/>
      </w:pPr>
      <w:r w:rsidRPr="00EC76D5">
        <w:t xml:space="preserve">      </w:t>
      </w:r>
    </w:p>
    <w:p w14:paraId="50CCC046" w14:textId="77777777" w:rsidR="005E02A6" w:rsidRPr="00EC76D5" w:rsidRDefault="005E02A6" w:rsidP="005E02A6">
      <w:pPr>
        <w:pStyle w:val="Code"/>
      </w:pPr>
      <w:r w:rsidRPr="00EC76D5">
        <w:t xml:space="preserve">      for (Symbol itemSymbol : symbolList) {</w:t>
      </w:r>
    </w:p>
    <w:p w14:paraId="59F91698" w14:textId="77777777" w:rsidR="005E02A6" w:rsidRPr="00EC76D5" w:rsidRDefault="005E02A6" w:rsidP="005E02A6">
      <w:pPr>
        <w:pStyle w:val="Code"/>
      </w:pPr>
      <w:r w:rsidRPr="00EC76D5">
        <w:t xml:space="preserve">        itemSymbol.setStorage(storage);</w:t>
      </w:r>
    </w:p>
    <w:p w14:paraId="43E4A4E7" w14:textId="77777777" w:rsidR="005E02A6" w:rsidRPr="00EC76D5" w:rsidRDefault="005E02A6" w:rsidP="005E02A6">
      <w:pPr>
        <w:pStyle w:val="Code"/>
      </w:pPr>
      <w:r w:rsidRPr="00EC76D5">
        <w:t xml:space="preserve">        Main.CurrentTable.addSymbol(itemSymbol);</w:t>
      </w:r>
    </w:p>
    <w:p w14:paraId="35970A09" w14:textId="77777777" w:rsidR="005E02A6" w:rsidRPr="00EC76D5" w:rsidRDefault="005E02A6" w:rsidP="005E02A6">
      <w:pPr>
        <w:pStyle w:val="Code"/>
      </w:pPr>
      <w:r w:rsidRPr="00EC76D5">
        <w:t xml:space="preserve">      </w:t>
      </w:r>
    </w:p>
    <w:p w14:paraId="7E68C61F" w14:textId="77777777" w:rsidR="005E02A6" w:rsidRPr="00EC76D5" w:rsidRDefault="005E02A6" w:rsidP="005E02A6">
      <w:pPr>
        <w:pStyle w:val="Code"/>
      </w:pPr>
      <w:r w:rsidRPr="00EC76D5">
        <w:t xml:space="preserve">        if (storage == Storage.Static) {</w:t>
      </w:r>
    </w:p>
    <w:p w14:paraId="14857EB6" w14:textId="77777777" w:rsidR="005E02A6" w:rsidRPr="00EC76D5" w:rsidRDefault="005E02A6" w:rsidP="005E02A6">
      <w:pPr>
        <w:pStyle w:val="Code"/>
      </w:pPr>
      <w:r w:rsidRPr="00EC76D5">
        <w:t xml:space="preserve">          Generate</w:t>
      </w:r>
      <w:r>
        <w:t>Initializer</w:t>
      </w:r>
      <w:r w:rsidRPr="00EC76D5">
        <w:t>.generateStatic(itemSymbol);</w:t>
      </w:r>
    </w:p>
    <w:p w14:paraId="605AD1E0" w14:textId="77777777" w:rsidR="005E02A6" w:rsidRPr="00EC76D5" w:rsidRDefault="005E02A6" w:rsidP="005E02A6">
      <w:pPr>
        <w:pStyle w:val="Code"/>
      </w:pPr>
      <w:r w:rsidRPr="00EC76D5">
        <w:t xml:space="preserve">        }      </w:t>
      </w:r>
    </w:p>
    <w:p w14:paraId="17325C57" w14:textId="77777777" w:rsidR="005E02A6" w:rsidRPr="00EC76D5" w:rsidRDefault="005E02A6" w:rsidP="005E02A6">
      <w:pPr>
        <w:pStyle w:val="Code"/>
      </w:pPr>
      <w:r w:rsidRPr="00EC76D5">
        <w:t xml:space="preserve">      }</w:t>
      </w:r>
    </w:p>
    <w:p w14:paraId="020D208B" w14:textId="77777777" w:rsidR="005E02A6" w:rsidRPr="00EC76D5" w:rsidRDefault="005E02A6" w:rsidP="005E02A6">
      <w:pPr>
        <w:pStyle w:val="Code"/>
      </w:pPr>
      <w:r w:rsidRPr="00EC76D5">
        <w:t xml:space="preserve">    }</w:t>
      </w:r>
    </w:p>
    <w:p w14:paraId="4CA62B0B" w14:textId="77777777" w:rsidR="005E02A6" w:rsidRPr="00EC76D5" w:rsidRDefault="005E02A6" w:rsidP="005E02A6">
      <w:pPr>
        <w:pStyle w:val="Code"/>
      </w:pPr>
      <w:r w:rsidRPr="00EC76D5">
        <w:t xml:space="preserve">    else if (Main.ParameterCount &gt; 0) {</w:t>
      </w:r>
    </w:p>
    <w:p w14:paraId="1DCE27D5" w14:textId="77777777" w:rsidR="005E02A6" w:rsidRPr="00EC76D5" w:rsidRDefault="005E02A6" w:rsidP="005E02A6">
      <w:pPr>
        <w:pStyle w:val="Code"/>
      </w:pPr>
      <w:r w:rsidRPr="00EC76D5">
        <w:t xml:space="preserve">      storage = Storage.Auto;</w:t>
      </w:r>
    </w:p>
    <w:p w14:paraId="08DAD0E7" w14:textId="77777777" w:rsidR="005E02A6" w:rsidRPr="00EC76D5" w:rsidRDefault="005E02A6" w:rsidP="005E02A6">
      <w:pPr>
        <w:pStyle w:val="Code"/>
      </w:pPr>
      <w:r w:rsidRPr="00EC76D5">
        <w:t xml:space="preserve">    }</w:t>
      </w:r>
    </w:p>
    <w:p w14:paraId="4D8CDC13" w14:textId="77777777" w:rsidR="005E02A6" w:rsidRPr="00EC76D5" w:rsidRDefault="005E02A6" w:rsidP="005E02A6">
      <w:pPr>
        <w:pStyle w:val="Code"/>
      </w:pPr>
      <w:r w:rsidRPr="00EC76D5">
        <w:t xml:space="preserve">    else if (Main.CurrentTable.getScope() == Scope.Global) {</w:t>
      </w:r>
    </w:p>
    <w:p w14:paraId="2FE39A8C" w14:textId="77777777" w:rsidR="005E02A6" w:rsidRPr="00EC76D5" w:rsidRDefault="005E02A6" w:rsidP="005E02A6">
      <w:pPr>
        <w:pStyle w:val="Code"/>
      </w:pPr>
      <w:r w:rsidRPr="00EC76D5">
        <w:t xml:space="preserve">      storage = Storage.Static;</w:t>
      </w:r>
    </w:p>
    <w:p w14:paraId="49ACB7F0" w14:textId="77777777" w:rsidR="005E02A6" w:rsidRPr="00EC76D5" w:rsidRDefault="005E02A6" w:rsidP="005E02A6">
      <w:pPr>
        <w:pStyle w:val="Code"/>
      </w:pPr>
      <w:r w:rsidRPr="00EC76D5">
        <w:t xml:space="preserve">    }</w:t>
      </w:r>
    </w:p>
    <w:p w14:paraId="02194C2E" w14:textId="77777777" w:rsidR="005E02A6" w:rsidRPr="00EC76D5" w:rsidRDefault="005E02A6" w:rsidP="005E02A6">
      <w:pPr>
        <w:pStyle w:val="Code"/>
      </w:pPr>
      <w:r w:rsidRPr="00EC76D5">
        <w:t xml:space="preserve">    else {</w:t>
      </w:r>
    </w:p>
    <w:p w14:paraId="1F8C39F5" w14:textId="77777777" w:rsidR="005E02A6" w:rsidRPr="00EC76D5" w:rsidRDefault="005E02A6" w:rsidP="005E02A6">
      <w:pPr>
        <w:pStyle w:val="Code"/>
      </w:pPr>
      <w:r w:rsidRPr="00EC76D5">
        <w:t xml:space="preserve">      storage = Storage.Auto;</w:t>
      </w:r>
    </w:p>
    <w:p w14:paraId="61983D27" w14:textId="77777777" w:rsidR="005E02A6" w:rsidRPr="00EC76D5" w:rsidRDefault="005E02A6" w:rsidP="005E02A6">
      <w:pPr>
        <w:pStyle w:val="Code"/>
      </w:pPr>
      <w:r w:rsidRPr="00EC76D5">
        <w:t xml:space="preserve">    }</w:t>
      </w:r>
    </w:p>
    <w:p w14:paraId="286EE726" w14:textId="77777777" w:rsidR="005E02A6" w:rsidRPr="00EC76D5" w:rsidRDefault="005E02A6" w:rsidP="005E02A6">
      <w:r w:rsidRPr="00EC76D5">
        <w:t>Finally, we extract the sort mask and test whether it represent a valid type.</w:t>
      </w:r>
    </w:p>
    <w:p w14:paraId="41A65873" w14:textId="77777777" w:rsidR="005E02A6" w:rsidRPr="00EC76D5" w:rsidRDefault="005E02A6" w:rsidP="005E02A6">
      <w:pPr>
        <w:pStyle w:val="Code"/>
      </w:pPr>
      <w:r w:rsidRPr="00EC76D5">
        <w:t xml:space="preserve">    Assert.error(storage != null, "storage");</w:t>
      </w:r>
    </w:p>
    <w:p w14:paraId="259BFDBC" w14:textId="77777777" w:rsidR="005E02A6" w:rsidRPr="00EC76D5" w:rsidRDefault="005E02A6" w:rsidP="005E02A6">
      <w:pPr>
        <w:pStyle w:val="Code"/>
      </w:pPr>
    </w:p>
    <w:p w14:paraId="6C61D37C" w14:textId="77777777" w:rsidR="005E02A6" w:rsidRPr="00EC76D5" w:rsidRDefault="005E02A6" w:rsidP="005E02A6">
      <w:pPr>
        <w:pStyle w:val="Code"/>
      </w:pPr>
      <w:r w:rsidRPr="00EC76D5">
        <w:t xml:space="preserve">    if ((compoundType != null) &amp;&amp; compoundType.isEnumeration()) {</w:t>
      </w:r>
    </w:p>
    <w:p w14:paraId="7FFB331B" w14:textId="77777777" w:rsidR="005E02A6" w:rsidRPr="00EC76D5" w:rsidRDefault="005E02A6" w:rsidP="005E02A6">
      <w:pPr>
        <w:pStyle w:val="Code"/>
      </w:pPr>
      <w:r w:rsidRPr="00EC76D5">
        <w:t xml:space="preserve">      List&lt;Symbol&gt; symbolList = compoundType.getEnumerationList();</w:t>
      </w:r>
    </w:p>
    <w:p w14:paraId="62E484C6" w14:textId="77777777" w:rsidR="005E02A6" w:rsidRPr="00EC76D5" w:rsidRDefault="005E02A6" w:rsidP="005E02A6">
      <w:pPr>
        <w:pStyle w:val="Code"/>
      </w:pPr>
    </w:p>
    <w:p w14:paraId="73C68468" w14:textId="77777777" w:rsidR="005E02A6" w:rsidRPr="00EC76D5" w:rsidRDefault="005E02A6" w:rsidP="005E02A6">
      <w:pPr>
        <w:pStyle w:val="Code"/>
      </w:pPr>
      <w:r w:rsidRPr="00EC76D5">
        <w:t xml:space="preserve">      for (Symbol itemSymbol : symbolList) {</w:t>
      </w:r>
    </w:p>
    <w:p w14:paraId="21D279E0" w14:textId="77777777" w:rsidR="005E02A6" w:rsidRPr="00EC76D5" w:rsidRDefault="005E02A6" w:rsidP="005E02A6">
      <w:pPr>
        <w:pStyle w:val="Code"/>
      </w:pPr>
      <w:r w:rsidRPr="00EC76D5">
        <w:t xml:space="preserve">        itemSymbol.setStorage(storage);</w:t>
      </w:r>
    </w:p>
    <w:p w14:paraId="229A5607" w14:textId="77777777" w:rsidR="005E02A6" w:rsidRPr="00EC76D5" w:rsidRDefault="005E02A6" w:rsidP="005E02A6">
      <w:pPr>
        <w:pStyle w:val="Code"/>
      </w:pPr>
      <w:r w:rsidRPr="00EC76D5">
        <w:t xml:space="preserve">      }</w:t>
      </w:r>
    </w:p>
    <w:p w14:paraId="15E3013E" w14:textId="77777777" w:rsidR="005E02A6" w:rsidRPr="00EC76D5" w:rsidRDefault="005E02A6" w:rsidP="005E02A6">
      <w:pPr>
        <w:pStyle w:val="Code"/>
      </w:pPr>
      <w:r w:rsidRPr="00EC76D5">
        <w:t xml:space="preserve">    }</w:t>
      </w:r>
    </w:p>
    <w:p w14:paraId="40B371ED" w14:textId="77777777" w:rsidR="005E02A6" w:rsidRPr="00EC76D5" w:rsidRDefault="005E02A6" w:rsidP="005E02A6">
      <w:pPr>
        <w:pStyle w:val="Code"/>
      </w:pPr>
      <w:r w:rsidRPr="00EC76D5">
        <w:t xml:space="preserve">    </w:t>
      </w:r>
    </w:p>
    <w:p w14:paraId="3F267919" w14:textId="77777777" w:rsidR="005E02A6" w:rsidRPr="00EC76D5" w:rsidRDefault="005E02A6" w:rsidP="005E02A6">
      <w:pPr>
        <w:pStyle w:val="Code"/>
      </w:pPr>
      <w:r w:rsidRPr="00EC76D5">
        <w:t xml:space="preserve">    Sort sort = null;</w:t>
      </w:r>
    </w:p>
    <w:p w14:paraId="4200926B" w14:textId="77777777" w:rsidR="005E02A6" w:rsidRPr="00EC76D5" w:rsidRDefault="005E02A6" w:rsidP="005E02A6">
      <w:pPr>
        <w:pStyle w:val="Code"/>
      </w:pPr>
      <w:r w:rsidRPr="00EC76D5">
        <w:t xml:space="preserve">    int sortMask = totalMask &amp; Mask.SortMask;</w:t>
      </w:r>
    </w:p>
    <w:p w14:paraId="2AFDE0A6" w14:textId="77777777" w:rsidR="005E02A6" w:rsidRPr="00EC76D5" w:rsidRDefault="005E02A6" w:rsidP="005E02A6">
      <w:pPr>
        <w:pStyle w:val="Code"/>
      </w:pPr>
    </w:p>
    <w:p w14:paraId="68A0089C" w14:textId="77777777" w:rsidR="005E02A6" w:rsidRPr="00EC76D5" w:rsidRDefault="005E02A6" w:rsidP="005E02A6">
      <w:pPr>
        <w:pStyle w:val="Code"/>
      </w:pPr>
      <w:r w:rsidRPr="00EC76D5">
        <w:t xml:space="preserve">    if (sortMask != 0) {</w:t>
      </w:r>
    </w:p>
    <w:p w14:paraId="5E772D60" w14:textId="77777777" w:rsidR="005E02A6" w:rsidRPr="00EC76D5" w:rsidRDefault="005E02A6" w:rsidP="005E02A6">
      <w:pPr>
        <w:pStyle w:val="Code"/>
      </w:pPr>
      <w:r w:rsidRPr="00EC76D5">
        <w:t xml:space="preserve">      Assert.error(m_maskToSortMap.containsKey(sortMask),</w:t>
      </w:r>
    </w:p>
    <w:p w14:paraId="1D149A83" w14:textId="77777777" w:rsidR="005E02A6" w:rsidRPr="00EC76D5" w:rsidRDefault="005E02A6" w:rsidP="005E02A6">
      <w:pPr>
        <w:pStyle w:val="Code"/>
      </w:pPr>
      <w:r w:rsidRPr="00EC76D5">
        <w:t xml:space="preserve">                   "invalid type specifier sequence");</w:t>
      </w:r>
    </w:p>
    <w:p w14:paraId="3A7856E0" w14:textId="77777777" w:rsidR="005E02A6" w:rsidRPr="00EC76D5" w:rsidRDefault="005E02A6" w:rsidP="005E02A6">
      <w:pPr>
        <w:pStyle w:val="Code"/>
      </w:pPr>
      <w:r w:rsidRPr="00EC76D5">
        <w:t xml:space="preserve">      sort = m_maskToSortMap.get(sortMask);</w:t>
      </w:r>
    </w:p>
    <w:p w14:paraId="35A9AD90" w14:textId="77777777" w:rsidR="005E02A6" w:rsidRPr="00EC76D5" w:rsidRDefault="005E02A6" w:rsidP="005E02A6">
      <w:pPr>
        <w:pStyle w:val="Code"/>
      </w:pPr>
      <w:r w:rsidRPr="00EC76D5">
        <w:t xml:space="preserve">    }</w:t>
      </w:r>
    </w:p>
    <w:p w14:paraId="49742D27" w14:textId="77777777" w:rsidR="005E02A6" w:rsidRPr="00EC76D5" w:rsidRDefault="005E02A6" w:rsidP="005E02A6">
      <w:r w:rsidRPr="00EC76D5">
        <w:t>When defining the final type, there are four cases:</w:t>
      </w:r>
    </w:p>
    <w:p w14:paraId="08F501B8" w14:textId="77777777" w:rsidR="005E02A6" w:rsidRPr="00EC76D5" w:rsidRDefault="005E02A6" w:rsidP="005E02A6">
      <w:r w:rsidRPr="00EC76D5">
        <w:lastRenderedPageBreak/>
        <w:t>1. If the compound type is not null and the sort is null, the result type is the compound type, with the possible addition of constant or volatile qualifiers.</w:t>
      </w:r>
    </w:p>
    <w:p w14:paraId="3A4FAD6F" w14:textId="77777777" w:rsidR="005E02A6" w:rsidRPr="00EC76D5" w:rsidRDefault="005E02A6" w:rsidP="005E02A6">
      <w:r w:rsidRPr="00EC76D5">
        <w:t>2. If the compound type is null and the sort is not null, the result type is based on the sort.</w:t>
      </w:r>
    </w:p>
    <w:p w14:paraId="1DBD6101" w14:textId="77777777" w:rsidR="005E02A6" w:rsidRPr="00EC76D5" w:rsidRDefault="005E02A6" w:rsidP="005E02A6">
      <w:r w:rsidRPr="00EC76D5">
        <w:t xml:space="preserve">3. The compound type and sort are both null, which means that there is no type (which may happen in function </w:t>
      </w:r>
      <w:r>
        <w:t>definition</w:t>
      </w:r>
      <w:r w:rsidRPr="00EC76D5">
        <w:t>s). In that case, the type shall be a signed integer.</w:t>
      </w:r>
    </w:p>
    <w:p w14:paraId="053F2980" w14:textId="77777777" w:rsidR="005E02A6" w:rsidRPr="00EC76D5" w:rsidRDefault="005E02A6" w:rsidP="005E02A6">
      <w:r w:rsidRPr="00EC76D5">
        <w:t>4. If both the compound type and the sort are not null, the type specification is invalid.</w:t>
      </w:r>
    </w:p>
    <w:p w14:paraId="6327C793" w14:textId="77777777" w:rsidR="005E02A6" w:rsidRPr="00EC76D5" w:rsidRDefault="005E02A6" w:rsidP="005E02A6">
      <w:pPr>
        <w:pStyle w:val="Code"/>
      </w:pPr>
      <w:r w:rsidRPr="00EC76D5">
        <w:t xml:space="preserve">    if ((compoundType != null) &amp;&amp; (sort == null)) {    </w:t>
      </w:r>
    </w:p>
    <w:p w14:paraId="08203576" w14:textId="77777777" w:rsidR="005E02A6" w:rsidRPr="00EC76D5" w:rsidRDefault="005E02A6" w:rsidP="005E02A6">
      <w:pPr>
        <w:pStyle w:val="Code"/>
      </w:pPr>
      <w:r w:rsidRPr="00EC76D5">
        <w:t xml:space="preserve">      compoundType.setConstant(compoundType.isConstant() || isConstant);</w:t>
      </w:r>
    </w:p>
    <w:p w14:paraId="56AFA84A" w14:textId="77777777" w:rsidR="005E02A6" w:rsidRPr="00EC76D5" w:rsidRDefault="005E02A6" w:rsidP="005E02A6">
      <w:pPr>
        <w:pStyle w:val="Code"/>
      </w:pPr>
      <w:r w:rsidRPr="00EC76D5">
        <w:t xml:space="preserve">      compoundType.setVolatile(compoundType.isVolatile() || isVolatile);</w:t>
      </w:r>
    </w:p>
    <w:p w14:paraId="2BD7F01B" w14:textId="77777777" w:rsidR="005E02A6" w:rsidRPr="00EC76D5" w:rsidRDefault="005E02A6" w:rsidP="005E02A6">
      <w:pPr>
        <w:pStyle w:val="Code"/>
      </w:pPr>
      <w:r w:rsidRPr="00EC76D5">
        <w:t xml:space="preserve">      return (new Triple&lt;&gt;(external, storage, compoundType));</w:t>
      </w:r>
    </w:p>
    <w:p w14:paraId="162311C1" w14:textId="77777777" w:rsidR="005E02A6" w:rsidRPr="00EC76D5" w:rsidRDefault="005E02A6" w:rsidP="005E02A6">
      <w:pPr>
        <w:pStyle w:val="Code"/>
      </w:pPr>
      <w:r w:rsidRPr="00EC76D5">
        <w:t xml:space="preserve">    }</w:t>
      </w:r>
    </w:p>
    <w:p w14:paraId="5A6CD9B3" w14:textId="77777777" w:rsidR="005E02A6" w:rsidRPr="00EC76D5" w:rsidRDefault="005E02A6" w:rsidP="005E02A6">
      <w:pPr>
        <w:pStyle w:val="Code"/>
      </w:pPr>
      <w:r w:rsidRPr="00EC76D5">
        <w:t xml:space="preserve">    else if ((compoundType == null) &amp;&amp; (sort != null)) {</w:t>
      </w:r>
    </w:p>
    <w:p w14:paraId="1CE897E6" w14:textId="77777777" w:rsidR="005E02A6" w:rsidRPr="00EC76D5" w:rsidRDefault="005E02A6" w:rsidP="005E02A6">
      <w:pPr>
        <w:pStyle w:val="Code"/>
      </w:pPr>
      <w:r w:rsidRPr="00EC76D5">
        <w:t xml:space="preserve">      Type simpleType = Type.createArithmeticType(sort);</w:t>
      </w:r>
    </w:p>
    <w:p w14:paraId="22180D4D" w14:textId="77777777" w:rsidR="005E02A6" w:rsidRPr="00EC76D5" w:rsidRDefault="005E02A6" w:rsidP="005E02A6">
      <w:pPr>
        <w:pStyle w:val="Code"/>
      </w:pPr>
      <w:r w:rsidRPr="00EC76D5">
        <w:t xml:space="preserve">      simpleType.setConstant(isConstant);</w:t>
      </w:r>
    </w:p>
    <w:p w14:paraId="0FC30609" w14:textId="77777777" w:rsidR="005E02A6" w:rsidRPr="00EC76D5" w:rsidRDefault="005E02A6" w:rsidP="005E02A6">
      <w:pPr>
        <w:pStyle w:val="Code"/>
      </w:pPr>
      <w:r w:rsidRPr="00EC76D5">
        <w:t xml:space="preserve">      simpleType.setVolatile(isVolatile);</w:t>
      </w:r>
    </w:p>
    <w:p w14:paraId="47CB508D" w14:textId="77777777" w:rsidR="005E02A6" w:rsidRPr="00EC76D5" w:rsidRDefault="005E02A6" w:rsidP="005E02A6">
      <w:pPr>
        <w:pStyle w:val="Code"/>
      </w:pPr>
      <w:r w:rsidRPr="00EC76D5">
        <w:t xml:space="preserve">      return (new Triple&lt;&gt;(external, storage, simpleType));</w:t>
      </w:r>
    </w:p>
    <w:p w14:paraId="5DDDFD6C" w14:textId="77777777" w:rsidR="005E02A6" w:rsidRPr="00EC76D5" w:rsidRDefault="005E02A6" w:rsidP="005E02A6">
      <w:pPr>
        <w:pStyle w:val="Code"/>
      </w:pPr>
      <w:r w:rsidRPr="00EC76D5">
        <w:t xml:space="preserve">    }</w:t>
      </w:r>
    </w:p>
    <w:p w14:paraId="28500E06" w14:textId="77777777" w:rsidR="005E02A6" w:rsidRPr="00EC76D5" w:rsidRDefault="005E02A6" w:rsidP="005E02A6">
      <w:pPr>
        <w:pStyle w:val="Code"/>
      </w:pPr>
      <w:r w:rsidRPr="00EC76D5">
        <w:t xml:space="preserve">    else if ((compoundType == null) &amp;&amp; (sort == null)) {</w:t>
      </w:r>
    </w:p>
    <w:p w14:paraId="2236C456" w14:textId="77777777" w:rsidR="005E02A6" w:rsidRPr="00EC76D5" w:rsidRDefault="005E02A6" w:rsidP="005E02A6">
      <w:pPr>
        <w:pStyle w:val="Code"/>
      </w:pPr>
      <w:r w:rsidRPr="00EC76D5">
        <w:t xml:space="preserve">      Type simpleType = Type.createArithmeticType(Sort.Signed_Int);</w:t>
      </w:r>
    </w:p>
    <w:p w14:paraId="2A16EE03" w14:textId="77777777" w:rsidR="005E02A6" w:rsidRPr="00EC76D5" w:rsidRDefault="005E02A6" w:rsidP="005E02A6">
      <w:pPr>
        <w:pStyle w:val="Code"/>
      </w:pPr>
      <w:r w:rsidRPr="00EC76D5">
        <w:t xml:space="preserve">      simpleType.setConstant(isConstant);</w:t>
      </w:r>
    </w:p>
    <w:p w14:paraId="4CB5A99A" w14:textId="77777777" w:rsidR="005E02A6" w:rsidRPr="00EC76D5" w:rsidRDefault="005E02A6" w:rsidP="005E02A6">
      <w:pPr>
        <w:pStyle w:val="Code"/>
      </w:pPr>
      <w:r w:rsidRPr="00EC76D5">
        <w:t xml:space="preserve">      simpleType.setVolatile(isVolatile);</w:t>
      </w:r>
    </w:p>
    <w:p w14:paraId="703861D8" w14:textId="77777777" w:rsidR="005E02A6" w:rsidRPr="00EC76D5" w:rsidRDefault="005E02A6" w:rsidP="005E02A6">
      <w:pPr>
        <w:pStyle w:val="Code"/>
      </w:pPr>
      <w:r w:rsidRPr="00EC76D5">
        <w:t xml:space="preserve">      return (new Triple&lt;&gt;(external, storage, simpleType));</w:t>
      </w:r>
    </w:p>
    <w:p w14:paraId="3E0E80B3" w14:textId="77777777" w:rsidR="005E02A6" w:rsidRPr="00EC76D5" w:rsidRDefault="005E02A6" w:rsidP="005E02A6">
      <w:pPr>
        <w:pStyle w:val="Code"/>
      </w:pPr>
      <w:r w:rsidRPr="00EC76D5">
        <w:t xml:space="preserve">    }</w:t>
      </w:r>
    </w:p>
    <w:p w14:paraId="4D6C15CA" w14:textId="77777777" w:rsidR="005E02A6" w:rsidRPr="00EC76D5" w:rsidRDefault="005E02A6" w:rsidP="005E02A6">
      <w:pPr>
        <w:pStyle w:val="Code"/>
      </w:pPr>
      <w:r w:rsidRPr="00EC76D5">
        <w:t xml:space="preserve">    else {</w:t>
      </w:r>
    </w:p>
    <w:p w14:paraId="468CBA27" w14:textId="77777777" w:rsidR="005E02A6" w:rsidRPr="00EC76D5" w:rsidRDefault="005E02A6" w:rsidP="005E02A6">
      <w:pPr>
        <w:pStyle w:val="Code"/>
      </w:pPr>
      <w:r w:rsidRPr="00EC76D5">
        <w:t xml:space="preserve">      Assert.error("invalid type specification sequence");</w:t>
      </w:r>
    </w:p>
    <w:p w14:paraId="1FCE46DB" w14:textId="77777777" w:rsidR="005E02A6" w:rsidRPr="00EC76D5" w:rsidRDefault="005E02A6" w:rsidP="005E02A6">
      <w:pPr>
        <w:pStyle w:val="Code"/>
      </w:pPr>
      <w:r w:rsidRPr="00EC76D5">
        <w:t xml:space="preserve">      return null;</w:t>
      </w:r>
    </w:p>
    <w:p w14:paraId="47810D7C" w14:textId="77777777" w:rsidR="005E02A6" w:rsidRPr="00EC76D5" w:rsidRDefault="005E02A6" w:rsidP="005E02A6">
      <w:pPr>
        <w:pStyle w:val="Code"/>
      </w:pPr>
      <w:r w:rsidRPr="00EC76D5">
        <w:t xml:space="preserve">    }</w:t>
      </w:r>
    </w:p>
    <w:p w14:paraId="3CEF244A" w14:textId="77777777" w:rsidR="005E02A6" w:rsidRPr="00EC76D5" w:rsidRDefault="005E02A6" w:rsidP="005E02A6">
      <w:pPr>
        <w:pStyle w:val="Code"/>
      </w:pPr>
      <w:r w:rsidRPr="00EC76D5">
        <w:t xml:space="preserve">  }</w:t>
      </w:r>
    </w:p>
    <w:p w14:paraId="3D500758" w14:textId="77777777" w:rsidR="005E02A6" w:rsidRPr="00EC76D5" w:rsidRDefault="005E02A6" w:rsidP="005E02A6">
      <w:r w:rsidRPr="00EC76D5">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42369A5A" w14:textId="77777777" w:rsidR="005E02A6" w:rsidRPr="00EC76D5" w:rsidRDefault="005E02A6" w:rsidP="005E02A6">
      <w:pPr>
        <w:pStyle w:val="Code"/>
      </w:pPr>
      <w:r w:rsidRPr="00EC76D5">
        <w:t xml:space="preserve">  public Type generateQualifiers() {</w:t>
      </w:r>
    </w:p>
    <w:p w14:paraId="43CC514D" w14:textId="77777777" w:rsidR="005E02A6" w:rsidRPr="00EC76D5" w:rsidRDefault="005E02A6" w:rsidP="005E02A6">
      <w:pPr>
        <w:pStyle w:val="Code"/>
      </w:pPr>
      <w:r w:rsidRPr="00EC76D5">
        <w:t xml:space="preserve">    Type type = Type.createPointerType(null);</w:t>
      </w:r>
    </w:p>
    <w:p w14:paraId="1057D250" w14:textId="77777777" w:rsidR="005E02A6" w:rsidRPr="00EC76D5" w:rsidRDefault="005E02A6" w:rsidP="005E02A6">
      <w:pPr>
        <w:pStyle w:val="Code"/>
      </w:pPr>
    </w:p>
    <w:p w14:paraId="142C0AA7" w14:textId="77777777" w:rsidR="005E02A6" w:rsidRPr="00EC76D5" w:rsidRDefault="005E02A6" w:rsidP="005E02A6">
      <w:pPr>
        <w:pStyle w:val="Code"/>
      </w:pPr>
      <w:r w:rsidRPr="00EC76D5">
        <w:t xml:space="preserve">    if (m_specList != null) {</w:t>
      </w:r>
    </w:p>
    <w:p w14:paraId="78A155FF" w14:textId="77777777" w:rsidR="005E02A6" w:rsidRPr="00EC76D5" w:rsidRDefault="005E02A6" w:rsidP="005E02A6">
      <w:pPr>
        <w:pStyle w:val="Code"/>
      </w:pPr>
      <w:r w:rsidRPr="00EC76D5">
        <w:t xml:space="preserve">      int totalMask = 0;</w:t>
      </w:r>
    </w:p>
    <w:p w14:paraId="606D13B7" w14:textId="77777777" w:rsidR="005E02A6" w:rsidRPr="00EC76D5" w:rsidRDefault="005E02A6" w:rsidP="005E02A6">
      <w:pPr>
        <w:pStyle w:val="Code"/>
      </w:pPr>
      <w:r w:rsidRPr="00EC76D5">
        <w:t xml:space="preserve">      </w:t>
      </w:r>
    </w:p>
    <w:p w14:paraId="539A4BE4" w14:textId="77777777" w:rsidR="005E02A6" w:rsidRPr="00EC76D5" w:rsidRDefault="005E02A6" w:rsidP="005E02A6">
      <w:pPr>
        <w:pStyle w:val="Code"/>
      </w:pPr>
      <w:r w:rsidRPr="00EC76D5">
        <w:t xml:space="preserve">      for (Object object : m_specList) {</w:t>
      </w:r>
    </w:p>
    <w:p w14:paraId="615E3FB2" w14:textId="77777777" w:rsidR="005E02A6" w:rsidRPr="00EC76D5" w:rsidRDefault="005E02A6" w:rsidP="005E02A6">
      <w:pPr>
        <w:pStyle w:val="Code"/>
      </w:pPr>
      <w:r w:rsidRPr="00EC76D5">
        <w:t xml:space="preserve">        if (object instanceof Integer) {</w:t>
      </w:r>
    </w:p>
    <w:p w14:paraId="77BE6FA5" w14:textId="77777777" w:rsidR="005E02A6" w:rsidRPr="00EC76D5" w:rsidRDefault="005E02A6" w:rsidP="005E02A6">
      <w:pPr>
        <w:pStyle w:val="Code"/>
      </w:pPr>
      <w:r w:rsidRPr="00EC76D5">
        <w:t xml:space="preserve">          int mask = (Integer) object;</w:t>
      </w:r>
    </w:p>
    <w:p w14:paraId="5FCE00EE" w14:textId="77777777" w:rsidR="005E02A6" w:rsidRPr="00EC76D5" w:rsidRDefault="005E02A6" w:rsidP="005E02A6">
      <w:pPr>
        <w:pStyle w:val="Code"/>
      </w:pPr>
      <w:r w:rsidRPr="00EC76D5">
        <w:t xml:space="preserve">          Assert.error((totalMask &amp; mask) == 0, "keyword defined twice");</w:t>
      </w:r>
    </w:p>
    <w:p w14:paraId="7D068B31" w14:textId="77777777" w:rsidR="005E02A6" w:rsidRPr="00EC76D5" w:rsidRDefault="005E02A6" w:rsidP="005E02A6">
      <w:pPr>
        <w:pStyle w:val="Code"/>
      </w:pPr>
      <w:r w:rsidRPr="00EC76D5">
        <w:t xml:space="preserve">          Assert.error((mask &amp; Mask.QualifierMask) != 0,</w:t>
      </w:r>
    </w:p>
    <w:p w14:paraId="7F16C3BE" w14:textId="77777777" w:rsidR="005E02A6" w:rsidRPr="00EC76D5" w:rsidRDefault="005E02A6" w:rsidP="005E02A6">
      <w:pPr>
        <w:pStyle w:val="Code"/>
      </w:pPr>
      <w:r w:rsidRPr="00EC76D5">
        <w:t xml:space="preserve">                       "invalid specification in pointer qualifier list");</w:t>
      </w:r>
    </w:p>
    <w:p w14:paraId="2760546C" w14:textId="77777777" w:rsidR="005E02A6" w:rsidRPr="00EC76D5" w:rsidRDefault="005E02A6" w:rsidP="005E02A6">
      <w:pPr>
        <w:pStyle w:val="Code"/>
      </w:pPr>
      <w:r w:rsidRPr="00EC76D5">
        <w:t xml:space="preserve">          totalMask |= mask;</w:t>
      </w:r>
    </w:p>
    <w:p w14:paraId="35938B93" w14:textId="77777777" w:rsidR="005E02A6" w:rsidRPr="00EC76D5" w:rsidRDefault="005E02A6" w:rsidP="005E02A6">
      <w:pPr>
        <w:pStyle w:val="Code"/>
      </w:pPr>
      <w:r w:rsidRPr="00EC76D5">
        <w:t xml:space="preserve">        }</w:t>
      </w:r>
    </w:p>
    <w:p w14:paraId="785E6628" w14:textId="77777777" w:rsidR="005E02A6" w:rsidRPr="00EC76D5" w:rsidRDefault="005E02A6" w:rsidP="005E02A6">
      <w:pPr>
        <w:pStyle w:val="Code"/>
      </w:pPr>
      <w:r w:rsidRPr="00EC76D5">
        <w:t xml:space="preserve">        else  {</w:t>
      </w:r>
    </w:p>
    <w:p w14:paraId="588211FA" w14:textId="77777777" w:rsidR="005E02A6" w:rsidRPr="00EC76D5" w:rsidRDefault="005E02A6" w:rsidP="005E02A6">
      <w:pPr>
        <w:pStyle w:val="Code"/>
      </w:pPr>
      <w:r w:rsidRPr="00EC76D5">
        <w:t xml:space="preserve">          Assert.error("invalid specification in pointer qualifier list");</w:t>
      </w:r>
    </w:p>
    <w:p w14:paraId="10F890FE" w14:textId="77777777" w:rsidR="005E02A6" w:rsidRPr="00EC76D5" w:rsidRDefault="005E02A6" w:rsidP="005E02A6">
      <w:pPr>
        <w:pStyle w:val="Code"/>
      </w:pPr>
      <w:r w:rsidRPr="00EC76D5">
        <w:t xml:space="preserve">        }</w:t>
      </w:r>
    </w:p>
    <w:p w14:paraId="2ADF2CB4" w14:textId="77777777" w:rsidR="005E02A6" w:rsidRPr="00EC76D5" w:rsidRDefault="005E02A6" w:rsidP="005E02A6">
      <w:pPr>
        <w:pStyle w:val="Code"/>
      </w:pPr>
      <w:r w:rsidRPr="00EC76D5">
        <w:t xml:space="preserve">      }</w:t>
      </w:r>
    </w:p>
    <w:p w14:paraId="4EC2B35B" w14:textId="77777777" w:rsidR="005E02A6" w:rsidRPr="00EC76D5" w:rsidRDefault="005E02A6" w:rsidP="005E02A6">
      <w:pPr>
        <w:pStyle w:val="Code"/>
      </w:pPr>
    </w:p>
    <w:p w14:paraId="1E678C38" w14:textId="77777777" w:rsidR="005E02A6" w:rsidRPr="00EC76D5" w:rsidRDefault="005E02A6" w:rsidP="005E02A6">
      <w:pPr>
        <w:pStyle w:val="Code"/>
      </w:pPr>
      <w:r w:rsidRPr="00EC76D5">
        <w:t xml:space="preserve">      type.setConstant((totalMask &amp; Mask.Constant) != 0);</w:t>
      </w:r>
    </w:p>
    <w:p w14:paraId="057AF1E0" w14:textId="77777777" w:rsidR="005E02A6" w:rsidRPr="00EC76D5" w:rsidRDefault="005E02A6" w:rsidP="005E02A6">
      <w:pPr>
        <w:pStyle w:val="Code"/>
      </w:pPr>
      <w:r w:rsidRPr="00EC76D5">
        <w:t xml:space="preserve">      type.setVolatile((totalMask &amp; Mask.Volatile) != 0);</w:t>
      </w:r>
    </w:p>
    <w:p w14:paraId="589DD452" w14:textId="77777777" w:rsidR="005E02A6" w:rsidRPr="00EC76D5" w:rsidRDefault="005E02A6" w:rsidP="005E02A6">
      <w:pPr>
        <w:pStyle w:val="Code"/>
      </w:pPr>
      <w:r w:rsidRPr="00EC76D5">
        <w:t xml:space="preserve">    }</w:t>
      </w:r>
    </w:p>
    <w:p w14:paraId="39E7459A" w14:textId="77777777" w:rsidR="005E02A6" w:rsidRPr="00EC76D5" w:rsidRDefault="005E02A6" w:rsidP="005E02A6">
      <w:pPr>
        <w:pStyle w:val="Code"/>
      </w:pPr>
      <w:r w:rsidRPr="00EC76D5">
        <w:lastRenderedPageBreak/>
        <w:t xml:space="preserve">    </w:t>
      </w:r>
    </w:p>
    <w:p w14:paraId="7865E96D" w14:textId="77777777" w:rsidR="005E02A6" w:rsidRPr="00EC76D5" w:rsidRDefault="005E02A6" w:rsidP="005E02A6">
      <w:pPr>
        <w:pStyle w:val="Code"/>
      </w:pPr>
      <w:r w:rsidRPr="00EC76D5">
        <w:t xml:space="preserve">    return type;</w:t>
      </w:r>
    </w:p>
    <w:p w14:paraId="78B8FB8C" w14:textId="77777777" w:rsidR="005E02A6" w:rsidRPr="00EC76D5" w:rsidRDefault="005E02A6" w:rsidP="005E02A6">
      <w:pPr>
        <w:pStyle w:val="Code"/>
      </w:pPr>
      <w:r w:rsidRPr="00EC76D5">
        <w:t xml:space="preserve">  }</w:t>
      </w:r>
    </w:p>
    <w:p w14:paraId="6B971AED" w14:textId="77777777" w:rsidR="005E02A6" w:rsidRPr="00EC76D5" w:rsidRDefault="005E02A6" w:rsidP="005E02A6">
      <w:pPr>
        <w:pStyle w:val="Code"/>
      </w:pPr>
      <w:r w:rsidRPr="00EC76D5">
        <w:t>}</w:t>
      </w:r>
    </w:p>
    <w:p w14:paraId="58C2E678" w14:textId="77777777" w:rsidR="001A0AF0" w:rsidRDefault="001A0AF0" w:rsidP="001A0AF0">
      <w:pPr>
        <w:pStyle w:val="Rubrik2"/>
      </w:pPr>
      <w:bookmarkStart w:id="52" w:name="_Toc481936150"/>
      <w:r>
        <w:t>Start Here!</w:t>
      </w:r>
    </w:p>
    <w:p w14:paraId="1EF0D3AF" w14:textId="46B64005" w:rsidR="005E02A6" w:rsidRPr="00EC76D5" w:rsidRDefault="005E02A6" w:rsidP="005E02A6">
      <w:pPr>
        <w:pStyle w:val="Rubrik3"/>
      </w:pPr>
      <w:r w:rsidRPr="00EC76D5">
        <w:t>Struct and Union</w:t>
      </w:r>
      <w:bookmarkEnd w:id="52"/>
    </w:p>
    <w:p w14:paraId="17F5B579" w14:textId="77777777" w:rsidR="005E02A6" w:rsidRPr="00EC76D5" w:rsidRDefault="005E02A6" w:rsidP="005E02A6">
      <w:r w:rsidRPr="00EC76D5">
        <w:t>A struct or union may be defined with an optional name tag and an optional member list. However, it may not lack both the name tag and member list.</w:t>
      </w:r>
    </w:p>
    <w:p w14:paraId="483F8EB7" w14:textId="77777777" w:rsidR="005E02A6" w:rsidRPr="00EC76D5" w:rsidRDefault="005E02A6" w:rsidP="005E02A6">
      <w:pPr>
        <w:pStyle w:val="CodeHeader"/>
      </w:pPr>
      <w:proofErr w:type="spellStart"/>
      <w:r>
        <w:t>MainParser.gppg</w:t>
      </w:r>
      <w:proofErr w:type="spellEnd"/>
    </w:p>
    <w:p w14:paraId="4952DF51" w14:textId="77777777" w:rsidR="005E02A6" w:rsidRPr="00EC76D5" w:rsidRDefault="005E02A6" w:rsidP="005E02A6">
      <w:pPr>
        <w:pStyle w:val="Code"/>
      </w:pPr>
      <w:r w:rsidRPr="00EC76D5">
        <w:t>struct_union_specifier:</w:t>
      </w:r>
    </w:p>
    <w:p w14:paraId="0B4E024B" w14:textId="77777777" w:rsidR="005E02A6" w:rsidRPr="00EC76D5" w:rsidRDefault="005E02A6" w:rsidP="005E02A6">
      <w:pPr>
        <w:pStyle w:val="Code"/>
      </w:pPr>
      <w:r w:rsidRPr="00EC76D5">
        <w:t xml:space="preserve">    struct_union optional_identifier {</w:t>
      </w:r>
    </w:p>
    <w:p w14:paraId="4ABA9EE2" w14:textId="77777777" w:rsidR="005E02A6" w:rsidRPr="00EC76D5" w:rsidRDefault="005E02A6" w:rsidP="005E02A6">
      <w:pPr>
        <w:pStyle w:val="Code"/>
      </w:pPr>
      <w:r w:rsidRPr="00EC76D5">
        <w:t xml:space="preserve">      Scope scope = ($1 == Sort.Struct) ? Scope.Struct : Scope.Union;</w:t>
      </w:r>
    </w:p>
    <w:p w14:paraId="746E214F" w14:textId="77777777" w:rsidR="005E02A6" w:rsidRPr="00EC76D5" w:rsidRDefault="005E02A6" w:rsidP="005E02A6">
      <w:pPr>
        <w:pStyle w:val="Code"/>
      </w:pPr>
      <w:r w:rsidRPr="00EC76D5">
        <w:t xml:space="preserve">      GenerateDeclaration.generateStructUnionHeader($2, $1);</w:t>
      </w:r>
    </w:p>
    <w:p w14:paraId="4000D267" w14:textId="77777777" w:rsidR="005E02A6" w:rsidRPr="00EC76D5" w:rsidRDefault="005E02A6" w:rsidP="005E02A6">
      <w:pPr>
        <w:pStyle w:val="Code"/>
      </w:pPr>
      <w:r w:rsidRPr="00EC76D5">
        <w:t xml:space="preserve">      Main.CurrentTable = new SymbolTable(Main.CurrentTable, scope);</w:t>
      </w:r>
    </w:p>
    <w:p w14:paraId="7A94993F" w14:textId="77777777" w:rsidR="005E02A6" w:rsidRPr="00EC76D5" w:rsidRDefault="005E02A6" w:rsidP="005E02A6">
      <w:pPr>
        <w:pStyle w:val="Code"/>
      </w:pPr>
      <w:r w:rsidRPr="00EC76D5">
        <w:t xml:space="preserve">    }</w:t>
      </w:r>
    </w:p>
    <w:p w14:paraId="31C8124E" w14:textId="77777777" w:rsidR="005E02A6" w:rsidRPr="00EC76D5" w:rsidRDefault="005E02A6" w:rsidP="005E02A6">
      <w:pPr>
        <w:pStyle w:val="Code"/>
      </w:pPr>
      <w:r w:rsidRPr="00EC76D5">
        <w:t xml:space="preserve">    LEFT_BLOCK declaration_list RIGHT_BLOCK {</w:t>
      </w:r>
    </w:p>
    <w:p w14:paraId="6372FD18" w14:textId="77777777" w:rsidR="005E02A6" w:rsidRPr="00EC76D5" w:rsidRDefault="005E02A6" w:rsidP="005E02A6">
      <w:pPr>
        <w:pStyle w:val="Code"/>
      </w:pPr>
      <w:r w:rsidRPr="00EC76D5">
        <w:t xml:space="preserve">      $$ = GenerateDeclaration.generateStructUnionSpecifier($2, $1);</w:t>
      </w:r>
    </w:p>
    <w:p w14:paraId="4D647BDA" w14:textId="77777777" w:rsidR="005E02A6" w:rsidRPr="00EC76D5" w:rsidRDefault="005E02A6" w:rsidP="005E02A6">
      <w:pPr>
        <w:pStyle w:val="Code"/>
      </w:pPr>
      <w:r w:rsidRPr="00EC76D5">
        <w:t xml:space="preserve">      Main.CurrentTable = Main.CurrentTable.getParentTable();</w:t>
      </w:r>
    </w:p>
    <w:p w14:paraId="22F036E2" w14:textId="77777777" w:rsidR="005E02A6" w:rsidRPr="00EC76D5" w:rsidRDefault="005E02A6" w:rsidP="005E02A6">
      <w:pPr>
        <w:pStyle w:val="Code"/>
      </w:pPr>
      <w:r w:rsidRPr="00EC76D5">
        <w:t xml:space="preserve">    }</w:t>
      </w:r>
    </w:p>
    <w:p w14:paraId="74764A06" w14:textId="77777777" w:rsidR="005E02A6" w:rsidRPr="00EC76D5" w:rsidRDefault="005E02A6" w:rsidP="005E02A6">
      <w:pPr>
        <w:pStyle w:val="Code"/>
      </w:pPr>
      <w:r w:rsidRPr="00EC76D5">
        <w:t xml:space="preserve">  | struct_union IDENTIFIER {</w:t>
      </w:r>
    </w:p>
    <w:p w14:paraId="7902C4C8" w14:textId="77777777" w:rsidR="005E02A6" w:rsidRPr="00EC76D5" w:rsidRDefault="005E02A6" w:rsidP="005E02A6">
      <w:pPr>
        <w:pStyle w:val="Code"/>
      </w:pPr>
      <w:r w:rsidRPr="00EC76D5">
        <w:t xml:space="preserve">      $$ = GenerateDeclaration.lookupStructUnionSpecifier($2, $1);</w:t>
      </w:r>
    </w:p>
    <w:p w14:paraId="7A442F8E" w14:textId="77777777" w:rsidR="005E02A6" w:rsidRPr="00EC76D5" w:rsidRDefault="005E02A6" w:rsidP="005E02A6">
      <w:pPr>
        <w:pStyle w:val="Code"/>
      </w:pPr>
      <w:r w:rsidRPr="00EC76D5">
        <w:t xml:space="preserve">    };</w:t>
      </w:r>
    </w:p>
    <w:p w14:paraId="24E14104" w14:textId="77777777" w:rsidR="005E02A6" w:rsidRPr="00EC76D5" w:rsidRDefault="005E02A6" w:rsidP="005E02A6">
      <w:pPr>
        <w:pStyle w:val="Code"/>
      </w:pPr>
    </w:p>
    <w:p w14:paraId="7087F59D" w14:textId="77777777" w:rsidR="005E02A6" w:rsidRPr="00EC76D5" w:rsidRDefault="005E02A6" w:rsidP="005E02A6">
      <w:pPr>
        <w:pStyle w:val="Code"/>
      </w:pPr>
      <w:r w:rsidRPr="00EC76D5">
        <w:t>struct_union:</w:t>
      </w:r>
    </w:p>
    <w:p w14:paraId="2AE68CF6" w14:textId="77777777" w:rsidR="005E02A6" w:rsidRPr="00EC76D5" w:rsidRDefault="005E02A6" w:rsidP="005E02A6">
      <w:pPr>
        <w:pStyle w:val="Code"/>
      </w:pPr>
      <w:r w:rsidRPr="00EC76D5">
        <w:t xml:space="preserve">    STRUCT { $$ = Sort.Struct; }</w:t>
      </w:r>
    </w:p>
    <w:p w14:paraId="69BA75D5" w14:textId="77777777" w:rsidR="005E02A6" w:rsidRPr="00EC76D5" w:rsidRDefault="005E02A6" w:rsidP="005E02A6">
      <w:pPr>
        <w:pStyle w:val="Code"/>
      </w:pPr>
      <w:r w:rsidRPr="00EC76D5">
        <w:t xml:space="preserve">  | UNION  { $$ = Sort.Union;  };</w:t>
      </w:r>
    </w:p>
    <w:p w14:paraId="31475C9F" w14:textId="77777777" w:rsidR="005E02A6" w:rsidRPr="00EC76D5" w:rsidRDefault="005E02A6" w:rsidP="005E02A6">
      <w:pPr>
        <w:pStyle w:val="Code"/>
      </w:pPr>
    </w:p>
    <w:p w14:paraId="19B91D5A" w14:textId="77777777" w:rsidR="005E02A6" w:rsidRPr="00EC76D5" w:rsidRDefault="005E02A6" w:rsidP="005E02A6">
      <w:pPr>
        <w:pStyle w:val="Code"/>
      </w:pPr>
      <w:r w:rsidRPr="00EC76D5">
        <w:t>optional_identifier:</w:t>
      </w:r>
    </w:p>
    <w:p w14:paraId="6DA7B426" w14:textId="77777777" w:rsidR="005E02A6" w:rsidRPr="00EC76D5" w:rsidRDefault="005E02A6" w:rsidP="005E02A6">
      <w:pPr>
        <w:pStyle w:val="Code"/>
      </w:pPr>
      <w:r w:rsidRPr="00EC76D5">
        <w:t xml:space="preserve">    /* Empty. */ { $$ = null; }</w:t>
      </w:r>
    </w:p>
    <w:p w14:paraId="55B70752" w14:textId="77777777" w:rsidR="005E02A6" w:rsidRPr="00EC76D5" w:rsidRDefault="005E02A6" w:rsidP="005E02A6">
      <w:pPr>
        <w:pStyle w:val="Code"/>
      </w:pPr>
      <w:r w:rsidRPr="00EC76D5">
        <w:t xml:space="preserve">  | IDENTIFIER   { $$ = $1;   };</w:t>
      </w:r>
    </w:p>
    <w:p w14:paraId="69A0B5D2" w14:textId="77777777" w:rsidR="005E02A6" w:rsidRPr="00EC76D5" w:rsidRDefault="005E02A6" w:rsidP="005E02A6">
      <w:pPr>
        <w:pStyle w:val="Code"/>
      </w:pPr>
    </w:p>
    <w:p w14:paraId="556C1BBE" w14:textId="77777777" w:rsidR="005E02A6" w:rsidRPr="00EC76D5" w:rsidRDefault="005E02A6" w:rsidP="005E02A6">
      <w:pPr>
        <w:pStyle w:val="Code"/>
      </w:pPr>
      <w:r w:rsidRPr="00EC76D5">
        <w:t>declaration_list:</w:t>
      </w:r>
    </w:p>
    <w:p w14:paraId="2F713BCA" w14:textId="77777777" w:rsidR="005E02A6" w:rsidRPr="00EC76D5" w:rsidRDefault="005E02A6" w:rsidP="005E02A6">
      <w:pPr>
        <w:pStyle w:val="Code"/>
      </w:pPr>
      <w:r w:rsidRPr="00EC76D5">
        <w:t xml:space="preserve">    declaration</w:t>
      </w:r>
    </w:p>
    <w:p w14:paraId="260F8036" w14:textId="77777777" w:rsidR="005E02A6" w:rsidRPr="00EC76D5" w:rsidRDefault="005E02A6" w:rsidP="005E02A6">
      <w:pPr>
        <w:pStyle w:val="Code"/>
      </w:pPr>
      <w:r w:rsidRPr="00EC76D5">
        <w:t xml:space="preserve">  | declaration_list declaration; </w:t>
      </w:r>
    </w:p>
    <w:p w14:paraId="3BB66A90" w14:textId="77777777" w:rsidR="005E02A6" w:rsidRPr="00EC76D5" w:rsidRDefault="005E02A6" w:rsidP="005E02A6">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incomplete, and the symbol list is null.</w:t>
      </w:r>
    </w:p>
    <w:p w14:paraId="6022F312" w14:textId="77777777" w:rsidR="005E02A6" w:rsidRPr="00EC76D5" w:rsidRDefault="005E02A6" w:rsidP="005E02A6">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37D3F4CC" w14:textId="77777777" w:rsidR="005E02A6" w:rsidRPr="00EC76D5" w:rsidRDefault="005E02A6" w:rsidP="005E02A6">
      <w:pPr>
        <w:pStyle w:val="CodeHeader"/>
      </w:pPr>
      <w:proofErr w:type="spellStart"/>
      <w:r>
        <w:t>MiddleCodeGenerator.cs</w:t>
      </w:r>
      <w:proofErr w:type="spellEnd"/>
    </w:p>
    <w:p w14:paraId="5963083B" w14:textId="77777777" w:rsidR="005E02A6" w:rsidRPr="00EC76D5" w:rsidRDefault="005E02A6" w:rsidP="005E02A6">
      <w:pPr>
        <w:pStyle w:val="Code"/>
      </w:pPr>
      <w:r w:rsidRPr="00EC76D5">
        <w:t xml:space="preserve">  public static void generateStructUnionHeader(String optName, Sort sort){</w:t>
      </w:r>
    </w:p>
    <w:p w14:paraId="473F9C45" w14:textId="77777777" w:rsidR="005E02A6" w:rsidRPr="00EC76D5" w:rsidRDefault="005E02A6" w:rsidP="005E02A6">
      <w:pPr>
        <w:pStyle w:val="Code"/>
      </w:pPr>
      <w:r w:rsidRPr="00EC76D5">
        <w:t xml:space="preserve">    if ((optName != null) &amp;&amp; (Main.CurrentTable.lookupTag(optName) == null)){</w:t>
      </w:r>
    </w:p>
    <w:p w14:paraId="6E5ADEED" w14:textId="77777777" w:rsidR="005E02A6" w:rsidRPr="00EC76D5" w:rsidRDefault="005E02A6" w:rsidP="005E02A6">
      <w:pPr>
        <w:pStyle w:val="Code"/>
      </w:pPr>
      <w:r w:rsidRPr="00EC76D5">
        <w:t xml:space="preserve">      Type newType = Type.createStructOrUnionType(sort, null, true);</w:t>
      </w:r>
    </w:p>
    <w:p w14:paraId="2F271E76" w14:textId="77777777" w:rsidR="005E02A6" w:rsidRPr="00EC76D5" w:rsidRDefault="005E02A6" w:rsidP="005E02A6">
      <w:pPr>
        <w:pStyle w:val="Code"/>
      </w:pPr>
      <w:r w:rsidRPr="00EC76D5">
        <w:t xml:space="preserve">      Main.CurrentTable.addTag(optName, newType);</w:t>
      </w:r>
    </w:p>
    <w:p w14:paraId="0AC87228" w14:textId="77777777" w:rsidR="005E02A6" w:rsidRPr="00EC76D5" w:rsidRDefault="005E02A6" w:rsidP="005E02A6">
      <w:pPr>
        <w:pStyle w:val="Code"/>
      </w:pPr>
      <w:r w:rsidRPr="00EC76D5">
        <w:t xml:space="preserve">    }</w:t>
      </w:r>
    </w:p>
    <w:p w14:paraId="46D0217A" w14:textId="77777777" w:rsidR="005E02A6" w:rsidRPr="00EC76D5" w:rsidRDefault="005E02A6" w:rsidP="005E02A6">
      <w:pPr>
        <w:pStyle w:val="Code"/>
      </w:pPr>
      <w:r w:rsidRPr="00EC76D5">
        <w:t xml:space="preserve">  }</w:t>
      </w:r>
    </w:p>
    <w:p w14:paraId="39A120F5" w14:textId="77777777" w:rsidR="005E02A6" w:rsidRPr="00EC76D5" w:rsidRDefault="005E02A6" w:rsidP="005E02A6">
      <w:pPr>
        <w:pStyle w:val="Code"/>
      </w:pPr>
      <w:r w:rsidRPr="00EC76D5">
        <w:t xml:space="preserve">  </w:t>
      </w:r>
    </w:p>
    <w:p w14:paraId="757A3676" w14:textId="77777777" w:rsidR="005E02A6" w:rsidRPr="00EC76D5" w:rsidRDefault="005E02A6" w:rsidP="005E02A6">
      <w:pPr>
        <w:pStyle w:val="Code"/>
      </w:pPr>
      <w:r w:rsidRPr="00EC76D5">
        <w:t xml:space="preserve">  public static Type generateStructUnionSpecifier(String optName, Sort sort) {</w:t>
      </w:r>
    </w:p>
    <w:p w14:paraId="6C883670" w14:textId="77777777" w:rsidR="005E02A6" w:rsidRPr="00EC76D5" w:rsidRDefault="005E02A6" w:rsidP="005E02A6">
      <w:pPr>
        <w:pStyle w:val="Code"/>
      </w:pPr>
      <w:r w:rsidRPr="00EC76D5">
        <w:lastRenderedPageBreak/>
        <w:t xml:space="preserve">    Map&lt;String,Symbol&gt; memberMap = null;</w:t>
      </w:r>
    </w:p>
    <w:p w14:paraId="409D6458" w14:textId="77777777" w:rsidR="005E02A6" w:rsidRPr="00EC76D5" w:rsidRDefault="005E02A6" w:rsidP="005E02A6">
      <w:pPr>
        <w:pStyle w:val="Code"/>
      </w:pPr>
      <w:r w:rsidRPr="00EC76D5">
        <w:t xml:space="preserve"> </w:t>
      </w:r>
    </w:p>
    <w:p w14:paraId="711F4EF8" w14:textId="77777777" w:rsidR="005E02A6" w:rsidRPr="00EC76D5" w:rsidRDefault="005E02A6" w:rsidP="005E02A6">
      <w:pPr>
        <w:pStyle w:val="Code"/>
      </w:pPr>
      <w:r w:rsidRPr="00EC76D5">
        <w:t xml:space="preserve">    if (!Main.CurrentTable.getEntryMap().isEmpty()) {</w:t>
      </w:r>
    </w:p>
    <w:p w14:paraId="5925797A" w14:textId="77777777" w:rsidR="005E02A6" w:rsidRPr="00EC76D5" w:rsidRDefault="005E02A6" w:rsidP="005E02A6">
      <w:pPr>
        <w:pStyle w:val="Code"/>
      </w:pPr>
      <w:r w:rsidRPr="00EC76D5">
        <w:t xml:space="preserve">      memberMap = new ListMap&lt;&gt;();</w:t>
      </w:r>
    </w:p>
    <w:p w14:paraId="0DB2210E" w14:textId="77777777" w:rsidR="005E02A6" w:rsidRPr="00EC76D5" w:rsidRDefault="005E02A6" w:rsidP="005E02A6">
      <w:pPr>
        <w:pStyle w:val="Code"/>
      </w:pPr>
      <w:r w:rsidRPr="00EC76D5">
        <w:t xml:space="preserve">    </w:t>
      </w:r>
    </w:p>
    <w:p w14:paraId="05AAC080" w14:textId="77777777" w:rsidR="005E02A6" w:rsidRPr="00EC76D5" w:rsidRDefault="005E02A6" w:rsidP="005E02A6">
      <w:pPr>
        <w:pStyle w:val="Code"/>
      </w:pPr>
      <w:r w:rsidRPr="00EC76D5">
        <w:t xml:space="preserve">      for (Object entry : Main.CurrentTable.getEntryMap().values()) {</w:t>
      </w:r>
    </w:p>
    <w:p w14:paraId="02A79AA3" w14:textId="77777777" w:rsidR="005E02A6" w:rsidRPr="00EC76D5" w:rsidRDefault="005E02A6" w:rsidP="005E02A6">
      <w:pPr>
        <w:pStyle w:val="Code"/>
      </w:pPr>
      <w:r w:rsidRPr="00EC76D5">
        <w:t xml:space="preserve">        Symbol symbol = (Symbol) entry;</w:t>
      </w:r>
    </w:p>
    <w:p w14:paraId="72E4122A" w14:textId="77777777" w:rsidR="005E02A6" w:rsidRPr="00EC76D5" w:rsidRDefault="005E02A6" w:rsidP="005E02A6">
      <w:pPr>
        <w:pStyle w:val="Code"/>
      </w:pPr>
      <w:r w:rsidRPr="00EC76D5">
        <w:t xml:space="preserve">        memberMap.put(symbol.getName(), symbol);</w:t>
      </w:r>
    </w:p>
    <w:p w14:paraId="3299C2E2" w14:textId="77777777" w:rsidR="005E02A6" w:rsidRPr="00EC76D5" w:rsidRDefault="005E02A6" w:rsidP="005E02A6">
      <w:pPr>
        <w:pStyle w:val="Code"/>
      </w:pPr>
      <w:r w:rsidRPr="00EC76D5">
        <w:t xml:space="preserve">      }</w:t>
      </w:r>
    </w:p>
    <w:p w14:paraId="4FD6189D" w14:textId="77777777" w:rsidR="005E02A6" w:rsidRPr="00EC76D5" w:rsidRDefault="005E02A6" w:rsidP="005E02A6">
      <w:pPr>
        <w:pStyle w:val="Code"/>
      </w:pPr>
      <w:r w:rsidRPr="00EC76D5">
        <w:t xml:space="preserve">    }</w:t>
      </w:r>
    </w:p>
    <w:p w14:paraId="637B27EF" w14:textId="77777777" w:rsidR="005E02A6" w:rsidRPr="00EC76D5" w:rsidRDefault="005E02A6" w:rsidP="005E02A6">
      <w:pPr>
        <w:pStyle w:val="Code"/>
      </w:pPr>
      <w:r w:rsidRPr="00EC76D5">
        <w:t xml:space="preserve">    </w:t>
      </w:r>
    </w:p>
    <w:p w14:paraId="06B7E10E" w14:textId="77777777" w:rsidR="005E02A6" w:rsidRPr="00EC76D5" w:rsidRDefault="005E02A6" w:rsidP="005E02A6">
      <w:pPr>
        <w:pStyle w:val="Code"/>
      </w:pPr>
      <w:r w:rsidRPr="00EC76D5">
        <w:t xml:space="preserve">    if (optName != null) {</w:t>
      </w:r>
    </w:p>
    <w:p w14:paraId="574198C5" w14:textId="77777777" w:rsidR="005E02A6" w:rsidRPr="00EC76D5" w:rsidRDefault="005E02A6" w:rsidP="005E02A6">
      <w:pPr>
        <w:pStyle w:val="Code"/>
      </w:pPr>
      <w:r w:rsidRPr="00EC76D5">
        <w:t xml:space="preserve">      Type oldType = Main.CurrentTable.lookupTag(optName);</w:t>
      </w:r>
    </w:p>
    <w:p w14:paraId="0A8EB0BC" w14:textId="77777777" w:rsidR="005E02A6" w:rsidRPr="00EC76D5" w:rsidRDefault="005E02A6" w:rsidP="005E02A6">
      <w:pPr>
        <w:pStyle w:val="Code"/>
      </w:pPr>
      <w:r w:rsidRPr="00EC76D5">
        <w:t xml:space="preserve">      </w:t>
      </w:r>
    </w:p>
    <w:p w14:paraId="1F1ED6BE" w14:textId="77777777" w:rsidR="005E02A6" w:rsidRPr="00EC76D5" w:rsidRDefault="005E02A6" w:rsidP="005E02A6">
      <w:pPr>
        <w:pStyle w:val="Code"/>
      </w:pPr>
      <w:r w:rsidRPr="00EC76D5">
        <w:t xml:space="preserve">      if (oldType != null) {</w:t>
      </w:r>
    </w:p>
    <w:p w14:paraId="7D210492" w14:textId="77777777" w:rsidR="005E02A6" w:rsidRPr="00EC76D5" w:rsidRDefault="005E02A6" w:rsidP="005E02A6">
      <w:pPr>
        <w:pStyle w:val="Code"/>
      </w:pPr>
      <w:r w:rsidRPr="00EC76D5">
        <w:t xml:space="preserve">        Assert.error(oldType.getSort() == sort,</w:t>
      </w:r>
    </w:p>
    <w:p w14:paraId="76B9552A" w14:textId="77777777" w:rsidR="005E02A6" w:rsidRPr="00EC76D5" w:rsidRDefault="005E02A6" w:rsidP="005E02A6">
      <w:pPr>
        <w:pStyle w:val="Code"/>
      </w:pPr>
      <w:r w:rsidRPr="00EC76D5">
        <w:t xml:space="preserve">                     optName, "tag already defined");</w:t>
      </w:r>
    </w:p>
    <w:p w14:paraId="3F051D7A" w14:textId="77777777" w:rsidR="005E02A6" w:rsidRPr="00EC76D5" w:rsidRDefault="005E02A6" w:rsidP="005E02A6">
      <w:pPr>
        <w:pStyle w:val="Code"/>
      </w:pPr>
      <w:r w:rsidRPr="00EC76D5">
        <w:t xml:space="preserve">        Assert.error((oldType.getMemberMap() == null) || (memberMap == null),</w:t>
      </w:r>
    </w:p>
    <w:p w14:paraId="4248967B" w14:textId="77777777" w:rsidR="005E02A6" w:rsidRPr="00EC76D5" w:rsidRDefault="005E02A6" w:rsidP="005E02A6">
      <w:pPr>
        <w:pStyle w:val="Code"/>
      </w:pPr>
      <w:r w:rsidRPr="00EC76D5">
        <w:t xml:space="preserve">                      optName, "duplicate symbol");</w:t>
      </w:r>
    </w:p>
    <w:p w14:paraId="75C1B942" w14:textId="77777777" w:rsidR="005E02A6" w:rsidRPr="00EC76D5" w:rsidRDefault="005E02A6" w:rsidP="005E02A6">
      <w:pPr>
        <w:pStyle w:val="Code"/>
      </w:pPr>
      <w:r w:rsidRPr="00EC76D5">
        <w:t xml:space="preserve">        </w:t>
      </w:r>
    </w:p>
    <w:p w14:paraId="23ED0B3F" w14:textId="77777777" w:rsidR="005E02A6" w:rsidRPr="00EC76D5" w:rsidRDefault="005E02A6" w:rsidP="005E02A6">
      <w:pPr>
        <w:pStyle w:val="Code"/>
      </w:pPr>
      <w:r w:rsidRPr="00EC76D5">
        <w:t xml:space="preserve">        if (oldType.getMemberMap() == null) {</w:t>
      </w:r>
    </w:p>
    <w:p w14:paraId="57D52383" w14:textId="77777777" w:rsidR="005E02A6" w:rsidRPr="00EC76D5" w:rsidRDefault="005E02A6" w:rsidP="005E02A6">
      <w:pPr>
        <w:pStyle w:val="Code"/>
      </w:pPr>
      <w:r w:rsidRPr="00EC76D5">
        <w:t xml:space="preserve">          oldType.setMemberMap(memberMap);</w:t>
      </w:r>
    </w:p>
    <w:p w14:paraId="26C03833" w14:textId="77777777" w:rsidR="005E02A6" w:rsidRPr="00EC76D5" w:rsidRDefault="005E02A6" w:rsidP="005E02A6">
      <w:pPr>
        <w:pStyle w:val="Code"/>
      </w:pPr>
      <w:r w:rsidRPr="00EC76D5">
        <w:t xml:space="preserve">        }</w:t>
      </w:r>
    </w:p>
    <w:p w14:paraId="3738CDAD" w14:textId="77777777" w:rsidR="005E02A6" w:rsidRPr="00EC76D5" w:rsidRDefault="005E02A6" w:rsidP="005E02A6">
      <w:pPr>
        <w:pStyle w:val="Code"/>
      </w:pPr>
      <w:r w:rsidRPr="00EC76D5">
        <w:t xml:space="preserve">        </w:t>
      </w:r>
    </w:p>
    <w:p w14:paraId="193734D3" w14:textId="77777777" w:rsidR="005E02A6" w:rsidRPr="00EC76D5" w:rsidRDefault="005E02A6" w:rsidP="005E02A6">
      <w:pPr>
        <w:pStyle w:val="Code"/>
      </w:pPr>
      <w:r w:rsidRPr="00EC76D5">
        <w:t xml:space="preserve">        return oldType;</w:t>
      </w:r>
    </w:p>
    <w:p w14:paraId="75F2475C" w14:textId="77777777" w:rsidR="005E02A6" w:rsidRPr="00EC76D5" w:rsidRDefault="005E02A6" w:rsidP="005E02A6">
      <w:pPr>
        <w:pStyle w:val="Code"/>
      </w:pPr>
      <w:r w:rsidRPr="00EC76D5">
        <w:t xml:space="preserve">      }</w:t>
      </w:r>
    </w:p>
    <w:p w14:paraId="6AA883EA" w14:textId="77777777" w:rsidR="005E02A6" w:rsidRPr="00EC76D5" w:rsidRDefault="005E02A6" w:rsidP="005E02A6">
      <w:pPr>
        <w:pStyle w:val="Code"/>
      </w:pPr>
      <w:r w:rsidRPr="00EC76D5">
        <w:t xml:space="preserve">      else {</w:t>
      </w:r>
    </w:p>
    <w:p w14:paraId="5DD98CA3" w14:textId="77777777" w:rsidR="005E02A6" w:rsidRPr="00EC76D5" w:rsidRDefault="005E02A6" w:rsidP="005E02A6">
      <w:pPr>
        <w:pStyle w:val="Code"/>
      </w:pPr>
      <w:r w:rsidRPr="00EC76D5">
        <w:t xml:space="preserve">        Type newType = Type.createStructOrUnionType(sort, memberMap, true);</w:t>
      </w:r>
    </w:p>
    <w:p w14:paraId="7DF520E1" w14:textId="77777777" w:rsidR="005E02A6" w:rsidRPr="00EC76D5" w:rsidRDefault="005E02A6" w:rsidP="005E02A6">
      <w:pPr>
        <w:pStyle w:val="Code"/>
      </w:pPr>
      <w:r w:rsidRPr="00EC76D5">
        <w:t xml:space="preserve">        Main.CurrentTable.getParentTable().addTag(optName, newType);</w:t>
      </w:r>
    </w:p>
    <w:p w14:paraId="3FFB4582" w14:textId="77777777" w:rsidR="005E02A6" w:rsidRPr="00EC76D5" w:rsidRDefault="005E02A6" w:rsidP="005E02A6">
      <w:pPr>
        <w:pStyle w:val="Code"/>
      </w:pPr>
      <w:r w:rsidRPr="00EC76D5">
        <w:t xml:space="preserve">        return newType;</w:t>
      </w:r>
    </w:p>
    <w:p w14:paraId="25A66A1D" w14:textId="77777777" w:rsidR="005E02A6" w:rsidRPr="00EC76D5" w:rsidRDefault="005E02A6" w:rsidP="005E02A6">
      <w:pPr>
        <w:pStyle w:val="Code"/>
      </w:pPr>
      <w:r w:rsidRPr="00EC76D5">
        <w:t xml:space="preserve">      }      </w:t>
      </w:r>
    </w:p>
    <w:p w14:paraId="7C41A4DC" w14:textId="77777777" w:rsidR="005E02A6" w:rsidRPr="00EC76D5" w:rsidRDefault="005E02A6" w:rsidP="005E02A6">
      <w:pPr>
        <w:pStyle w:val="Code"/>
      </w:pPr>
      <w:r w:rsidRPr="00EC76D5">
        <w:t xml:space="preserve">    }</w:t>
      </w:r>
    </w:p>
    <w:p w14:paraId="7D5E9350" w14:textId="77777777" w:rsidR="005E02A6" w:rsidRPr="00EC76D5" w:rsidRDefault="005E02A6" w:rsidP="005E02A6">
      <w:pPr>
        <w:pStyle w:val="Code"/>
      </w:pPr>
      <w:r w:rsidRPr="00EC76D5">
        <w:t xml:space="preserve">    else {</w:t>
      </w:r>
    </w:p>
    <w:p w14:paraId="30466CF5" w14:textId="77777777" w:rsidR="005E02A6" w:rsidRPr="00EC76D5" w:rsidRDefault="005E02A6" w:rsidP="005E02A6">
      <w:pPr>
        <w:pStyle w:val="Code"/>
      </w:pPr>
      <w:r w:rsidRPr="00EC76D5">
        <w:t xml:space="preserve">      return Type.createStructOrUnionType(sort, memberMap, true);</w:t>
      </w:r>
    </w:p>
    <w:p w14:paraId="18CEC773" w14:textId="77777777" w:rsidR="005E02A6" w:rsidRPr="00EC76D5" w:rsidRDefault="005E02A6" w:rsidP="005E02A6">
      <w:pPr>
        <w:pStyle w:val="Code"/>
      </w:pPr>
      <w:r w:rsidRPr="00EC76D5">
        <w:t xml:space="preserve">    }  </w:t>
      </w:r>
    </w:p>
    <w:p w14:paraId="4FC65574" w14:textId="77777777" w:rsidR="005E02A6" w:rsidRPr="00EC76D5" w:rsidRDefault="005E02A6" w:rsidP="005E02A6">
      <w:pPr>
        <w:pStyle w:val="Code"/>
      </w:pPr>
      <w:r w:rsidRPr="00EC76D5">
        <w:t xml:space="preserve">  }</w:t>
      </w:r>
    </w:p>
    <w:p w14:paraId="06C91258" w14:textId="77777777" w:rsidR="005E02A6" w:rsidRPr="00EC76D5" w:rsidRDefault="005E02A6" w:rsidP="005E02A6">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6AD16D38" w14:textId="77777777" w:rsidR="005E02A6" w:rsidRPr="00EC76D5" w:rsidRDefault="005E02A6" w:rsidP="005E02A6">
      <w:pPr>
        <w:pStyle w:val="Code"/>
      </w:pPr>
      <w:r w:rsidRPr="00EC76D5">
        <w:t xml:space="preserve">  public static Type lookupStructUnionSpecifier(String name, Sort sort) {</w:t>
      </w:r>
    </w:p>
    <w:p w14:paraId="7F57E078" w14:textId="77777777" w:rsidR="005E02A6" w:rsidRPr="00EC76D5" w:rsidRDefault="005E02A6" w:rsidP="005E02A6">
      <w:pPr>
        <w:pStyle w:val="Code"/>
      </w:pPr>
      <w:r w:rsidRPr="00EC76D5">
        <w:t xml:space="preserve">    Type type = Main.CurrentTable.lookupTag(name);</w:t>
      </w:r>
    </w:p>
    <w:p w14:paraId="694B67C8" w14:textId="77777777" w:rsidR="005E02A6" w:rsidRPr="00EC76D5" w:rsidRDefault="005E02A6" w:rsidP="005E02A6">
      <w:pPr>
        <w:pStyle w:val="Code"/>
      </w:pPr>
      <w:r w:rsidRPr="00EC76D5">
        <w:t xml:space="preserve">    </w:t>
      </w:r>
    </w:p>
    <w:p w14:paraId="0CD95E2B" w14:textId="77777777" w:rsidR="005E02A6" w:rsidRPr="00EC76D5" w:rsidRDefault="005E02A6" w:rsidP="005E02A6">
      <w:pPr>
        <w:pStyle w:val="Code"/>
      </w:pPr>
      <w:r w:rsidRPr="00EC76D5">
        <w:t xml:space="preserve">    if (type != null) {</w:t>
      </w:r>
    </w:p>
    <w:p w14:paraId="09FE4A6D" w14:textId="77777777" w:rsidR="005E02A6" w:rsidRPr="00EC76D5" w:rsidRDefault="005E02A6" w:rsidP="005E02A6">
      <w:pPr>
        <w:pStyle w:val="Code"/>
      </w:pPr>
      <w:r w:rsidRPr="00EC76D5">
        <w:t xml:space="preserve">      type = Type.createStructOrUnionType(sort, type.getMemberMap(), true);</w:t>
      </w:r>
    </w:p>
    <w:p w14:paraId="7B79F0EA" w14:textId="77777777" w:rsidR="005E02A6" w:rsidRPr="00EC76D5" w:rsidRDefault="005E02A6" w:rsidP="005E02A6">
      <w:pPr>
        <w:pStyle w:val="Code"/>
      </w:pPr>
      <w:r w:rsidRPr="00EC76D5">
        <w:t xml:space="preserve">      Assert.error(type.getSort() == sort, name, "invalid type");</w:t>
      </w:r>
    </w:p>
    <w:p w14:paraId="101C3F7D" w14:textId="77777777" w:rsidR="005E02A6" w:rsidRPr="00EC76D5" w:rsidRDefault="005E02A6" w:rsidP="005E02A6">
      <w:pPr>
        <w:pStyle w:val="Code"/>
      </w:pPr>
      <w:r w:rsidRPr="00EC76D5">
        <w:t xml:space="preserve">    }</w:t>
      </w:r>
    </w:p>
    <w:p w14:paraId="26BC6944" w14:textId="77777777" w:rsidR="005E02A6" w:rsidRPr="00EC76D5" w:rsidRDefault="005E02A6" w:rsidP="005E02A6">
      <w:pPr>
        <w:pStyle w:val="Code"/>
      </w:pPr>
      <w:r w:rsidRPr="00EC76D5">
        <w:t xml:space="preserve">    else {</w:t>
      </w:r>
    </w:p>
    <w:p w14:paraId="251F1ACA" w14:textId="77777777" w:rsidR="005E02A6" w:rsidRPr="00EC76D5" w:rsidRDefault="005E02A6" w:rsidP="005E02A6">
      <w:pPr>
        <w:pStyle w:val="Code"/>
      </w:pPr>
      <w:r w:rsidRPr="00EC76D5">
        <w:t xml:space="preserve">      type = Type.createStructOrUnionType(sort, null, true);</w:t>
      </w:r>
    </w:p>
    <w:p w14:paraId="35537CFE" w14:textId="77777777" w:rsidR="005E02A6" w:rsidRPr="00EC76D5" w:rsidRDefault="005E02A6" w:rsidP="005E02A6">
      <w:pPr>
        <w:pStyle w:val="Code"/>
      </w:pPr>
      <w:r w:rsidRPr="00EC76D5">
        <w:t xml:space="preserve">      Main.CurrentTable.addTag(name, type);</w:t>
      </w:r>
    </w:p>
    <w:p w14:paraId="5EEEEC4C" w14:textId="77777777" w:rsidR="005E02A6" w:rsidRPr="00EC76D5" w:rsidRDefault="005E02A6" w:rsidP="005E02A6">
      <w:pPr>
        <w:pStyle w:val="Code"/>
      </w:pPr>
      <w:r w:rsidRPr="00EC76D5">
        <w:t xml:space="preserve">    }</w:t>
      </w:r>
    </w:p>
    <w:p w14:paraId="0EEBF927" w14:textId="77777777" w:rsidR="005E02A6" w:rsidRPr="00EC76D5" w:rsidRDefault="005E02A6" w:rsidP="005E02A6">
      <w:pPr>
        <w:pStyle w:val="Code"/>
      </w:pPr>
    </w:p>
    <w:p w14:paraId="0DC202F8" w14:textId="77777777" w:rsidR="005E02A6" w:rsidRPr="00EC76D5" w:rsidRDefault="005E02A6" w:rsidP="005E02A6">
      <w:pPr>
        <w:pStyle w:val="Code"/>
      </w:pPr>
      <w:r w:rsidRPr="00EC76D5">
        <w:t xml:space="preserve">    return type;</w:t>
      </w:r>
    </w:p>
    <w:p w14:paraId="66F8A79A" w14:textId="77777777" w:rsidR="005E02A6" w:rsidRPr="00EC76D5" w:rsidRDefault="005E02A6" w:rsidP="005E02A6">
      <w:pPr>
        <w:pStyle w:val="Code"/>
      </w:pPr>
      <w:r w:rsidRPr="00EC76D5">
        <w:t xml:space="preserve">  }</w:t>
      </w:r>
    </w:p>
    <w:p w14:paraId="6C42B208" w14:textId="77777777" w:rsidR="005E02A6" w:rsidRPr="00EC76D5" w:rsidRDefault="005E02A6" w:rsidP="005E02A6">
      <w:pPr>
        <w:pStyle w:val="Rubrik3"/>
      </w:pPr>
      <w:bookmarkStart w:id="53" w:name="_Toc481936151"/>
      <w:r w:rsidRPr="00EC76D5">
        <w:lastRenderedPageBreak/>
        <w:t>Enum</w:t>
      </w:r>
      <w:bookmarkEnd w:id="53"/>
    </w:p>
    <w:p w14:paraId="55B4DD1C" w14:textId="77777777" w:rsidR="005E02A6" w:rsidRPr="00EC76D5" w:rsidRDefault="005E02A6" w:rsidP="005E02A6">
      <w:r w:rsidRPr="00EC76D5">
        <w:t xml:space="preserve">When generating </w:t>
      </w:r>
      <w:proofErr w:type="spellStart"/>
      <w:r w:rsidRPr="00EC76D5">
        <w:t>enum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16934CEC" w14:textId="77777777" w:rsidR="005E02A6" w:rsidRPr="00EC76D5" w:rsidRDefault="005E02A6" w:rsidP="005E02A6">
      <w:pPr>
        <w:pStyle w:val="CodeHeader"/>
      </w:pPr>
      <w:proofErr w:type="spellStart"/>
      <w:r>
        <w:t>MainParser.gppg</w:t>
      </w:r>
      <w:proofErr w:type="spellEnd"/>
    </w:p>
    <w:p w14:paraId="2BFAB3BB" w14:textId="77777777" w:rsidR="005E02A6" w:rsidRPr="00EC76D5" w:rsidRDefault="005E02A6" w:rsidP="005E02A6">
      <w:pPr>
        <w:pStyle w:val="Code"/>
      </w:pPr>
      <w:r w:rsidRPr="00EC76D5">
        <w:t>enum_specifier:</w:t>
      </w:r>
    </w:p>
    <w:p w14:paraId="4BCDD70A" w14:textId="77777777" w:rsidR="005E02A6" w:rsidRPr="00EC76D5" w:rsidRDefault="005E02A6" w:rsidP="005E02A6">
      <w:pPr>
        <w:pStyle w:val="Code"/>
      </w:pPr>
      <w:r w:rsidRPr="00EC76D5">
        <w:t xml:space="preserve">    ENUM optional_identifier {</w:t>
      </w:r>
    </w:p>
    <w:p w14:paraId="32BF66C3" w14:textId="77777777" w:rsidR="005E02A6" w:rsidRPr="00EC76D5" w:rsidRDefault="005E02A6" w:rsidP="005E02A6">
      <w:pPr>
        <w:pStyle w:val="Code"/>
      </w:pPr>
      <w:r w:rsidRPr="00EC76D5">
        <w:t xml:space="preserve">      Main.EnumValueStack.push(BigInteger.ZERO);</w:t>
      </w:r>
    </w:p>
    <w:p w14:paraId="73D60F4B" w14:textId="77777777" w:rsidR="005E02A6" w:rsidRPr="00EC76D5" w:rsidRDefault="005E02A6" w:rsidP="005E02A6">
      <w:pPr>
        <w:pStyle w:val="Code"/>
      </w:pPr>
      <w:r w:rsidRPr="00EC76D5">
        <w:t xml:space="preserve">    }</w:t>
      </w:r>
    </w:p>
    <w:p w14:paraId="7615A2E2" w14:textId="77777777" w:rsidR="005E02A6" w:rsidRPr="00EC76D5" w:rsidRDefault="005E02A6" w:rsidP="005E02A6">
      <w:pPr>
        <w:pStyle w:val="Code"/>
      </w:pPr>
      <w:r w:rsidRPr="00EC76D5">
        <w:t xml:space="preserve">    LEFT_BLOCK enum_list RIGHT_BLOCK {</w:t>
      </w:r>
    </w:p>
    <w:p w14:paraId="3716B502" w14:textId="77777777" w:rsidR="005E02A6" w:rsidRPr="00EC76D5" w:rsidRDefault="005E02A6" w:rsidP="005E02A6">
      <w:pPr>
        <w:pStyle w:val="Code"/>
      </w:pPr>
      <w:r w:rsidRPr="00EC76D5">
        <w:t xml:space="preserve">      $$ = GenerateDeclaration.generateEnumSpecifier($2, $5);</w:t>
      </w:r>
    </w:p>
    <w:p w14:paraId="7D2ADFC5" w14:textId="77777777" w:rsidR="005E02A6" w:rsidRPr="00EC76D5" w:rsidRDefault="005E02A6" w:rsidP="005E02A6">
      <w:pPr>
        <w:pStyle w:val="Code"/>
      </w:pPr>
      <w:r w:rsidRPr="00EC76D5">
        <w:t xml:space="preserve">      Main.EnumValueStack.pop();</w:t>
      </w:r>
    </w:p>
    <w:p w14:paraId="70D784CB" w14:textId="77777777" w:rsidR="005E02A6" w:rsidRPr="00EC76D5" w:rsidRDefault="005E02A6" w:rsidP="005E02A6">
      <w:pPr>
        <w:pStyle w:val="Code"/>
      </w:pPr>
      <w:r w:rsidRPr="00EC76D5">
        <w:t xml:space="preserve">    }</w:t>
      </w:r>
    </w:p>
    <w:p w14:paraId="170E663F" w14:textId="77777777" w:rsidR="005E02A6" w:rsidRPr="00EC76D5" w:rsidRDefault="005E02A6" w:rsidP="005E02A6">
      <w:pPr>
        <w:pStyle w:val="Code"/>
      </w:pPr>
      <w:r w:rsidRPr="00EC76D5">
        <w:t xml:space="preserve">  | ENUM IDENTIFIER {</w:t>
      </w:r>
    </w:p>
    <w:p w14:paraId="1E75342A" w14:textId="77777777" w:rsidR="005E02A6" w:rsidRPr="00EC76D5" w:rsidRDefault="005E02A6" w:rsidP="005E02A6">
      <w:pPr>
        <w:pStyle w:val="Code"/>
      </w:pPr>
      <w:r w:rsidRPr="00EC76D5">
        <w:t xml:space="preserve">      $$ = GenerateDeclaration.lookupEnum($2);</w:t>
      </w:r>
    </w:p>
    <w:p w14:paraId="115EE85B" w14:textId="77777777" w:rsidR="005E02A6" w:rsidRPr="00EC76D5" w:rsidRDefault="005E02A6" w:rsidP="005E02A6">
      <w:pPr>
        <w:pStyle w:val="Code"/>
      </w:pPr>
      <w:r w:rsidRPr="00EC76D5">
        <w:t xml:space="preserve">    };</w:t>
      </w:r>
    </w:p>
    <w:p w14:paraId="0104AE46" w14:textId="77777777" w:rsidR="005E02A6" w:rsidRPr="00EC76D5" w:rsidRDefault="005E02A6" w:rsidP="005E02A6">
      <w:pPr>
        <w:pStyle w:val="Code"/>
      </w:pPr>
    </w:p>
    <w:p w14:paraId="2B9E6449" w14:textId="77777777" w:rsidR="005E02A6" w:rsidRPr="00EC76D5" w:rsidRDefault="005E02A6" w:rsidP="005E02A6">
      <w:pPr>
        <w:pStyle w:val="Code"/>
      </w:pPr>
      <w:r w:rsidRPr="00EC76D5">
        <w:t>enum_list:</w:t>
      </w:r>
    </w:p>
    <w:p w14:paraId="767A087A" w14:textId="77777777" w:rsidR="005E02A6" w:rsidRPr="00EC76D5" w:rsidRDefault="005E02A6" w:rsidP="005E02A6">
      <w:pPr>
        <w:pStyle w:val="Code"/>
      </w:pPr>
      <w:r w:rsidRPr="00EC76D5">
        <w:t xml:space="preserve">    enum {</w:t>
      </w:r>
    </w:p>
    <w:p w14:paraId="42A4325C" w14:textId="77777777" w:rsidR="005E02A6" w:rsidRPr="00EC76D5" w:rsidRDefault="005E02A6" w:rsidP="005E02A6">
      <w:pPr>
        <w:pStyle w:val="Code"/>
      </w:pPr>
      <w:r w:rsidRPr="00EC76D5">
        <w:t xml:space="preserve">      $$ = new LinkedList&lt;&gt;();</w:t>
      </w:r>
    </w:p>
    <w:p w14:paraId="302CC339" w14:textId="77777777" w:rsidR="005E02A6" w:rsidRPr="00EC76D5" w:rsidRDefault="005E02A6" w:rsidP="005E02A6">
      <w:pPr>
        <w:pStyle w:val="Code"/>
      </w:pPr>
      <w:r w:rsidRPr="00EC76D5">
        <w:t xml:space="preserve">      ((List) $$).add($1);</w:t>
      </w:r>
    </w:p>
    <w:p w14:paraId="404A2657" w14:textId="77777777" w:rsidR="005E02A6" w:rsidRPr="00EC76D5" w:rsidRDefault="005E02A6" w:rsidP="005E02A6">
      <w:pPr>
        <w:pStyle w:val="Code"/>
      </w:pPr>
      <w:r w:rsidRPr="00EC76D5">
        <w:t xml:space="preserve">    }</w:t>
      </w:r>
    </w:p>
    <w:p w14:paraId="77ADC021" w14:textId="77777777" w:rsidR="005E02A6" w:rsidRPr="00EC76D5" w:rsidRDefault="005E02A6" w:rsidP="005E02A6">
      <w:pPr>
        <w:pStyle w:val="Code"/>
      </w:pPr>
      <w:r w:rsidRPr="00EC76D5">
        <w:t xml:space="preserve">  | enum_list COMMA enum {</w:t>
      </w:r>
    </w:p>
    <w:p w14:paraId="5FB09ABD" w14:textId="77777777" w:rsidR="005E02A6" w:rsidRPr="00EC76D5" w:rsidRDefault="005E02A6" w:rsidP="005E02A6">
      <w:pPr>
        <w:pStyle w:val="Code"/>
      </w:pPr>
      <w:r w:rsidRPr="00EC76D5">
        <w:t xml:space="preserve">      $1.add($3);      </w:t>
      </w:r>
    </w:p>
    <w:p w14:paraId="152D1C1B" w14:textId="77777777" w:rsidR="005E02A6" w:rsidRPr="00EC76D5" w:rsidRDefault="005E02A6" w:rsidP="005E02A6">
      <w:pPr>
        <w:pStyle w:val="Code"/>
      </w:pPr>
      <w:r w:rsidRPr="00EC76D5">
        <w:t xml:space="preserve">      $$ = $1;</w:t>
      </w:r>
    </w:p>
    <w:p w14:paraId="7E9BEA4F" w14:textId="77777777" w:rsidR="005E02A6" w:rsidRPr="00EC76D5" w:rsidRDefault="005E02A6" w:rsidP="005E02A6">
      <w:pPr>
        <w:pStyle w:val="Code"/>
      </w:pPr>
      <w:r w:rsidRPr="00EC76D5">
        <w:t xml:space="preserve">    };</w:t>
      </w:r>
    </w:p>
    <w:p w14:paraId="3E78C2DF" w14:textId="77777777" w:rsidR="005E02A6" w:rsidRPr="00EC76D5" w:rsidRDefault="005E02A6" w:rsidP="005E02A6">
      <w:pPr>
        <w:pStyle w:val="Code"/>
      </w:pPr>
    </w:p>
    <w:p w14:paraId="39D8CDB0" w14:textId="77777777" w:rsidR="005E02A6" w:rsidRPr="00EC76D5" w:rsidRDefault="005E02A6" w:rsidP="005E02A6">
      <w:pPr>
        <w:pStyle w:val="Code"/>
      </w:pPr>
      <w:r w:rsidRPr="00EC76D5">
        <w:t>enum:</w:t>
      </w:r>
    </w:p>
    <w:p w14:paraId="4D57A943" w14:textId="77777777" w:rsidR="005E02A6" w:rsidRPr="00EC76D5" w:rsidRDefault="005E02A6" w:rsidP="005E02A6">
      <w:pPr>
        <w:pStyle w:val="Code"/>
      </w:pPr>
      <w:r w:rsidRPr="00EC76D5">
        <w:t xml:space="preserve">    IDENTIFIER {</w:t>
      </w:r>
    </w:p>
    <w:p w14:paraId="37053E64" w14:textId="77777777" w:rsidR="005E02A6" w:rsidRPr="00EC76D5" w:rsidRDefault="005E02A6" w:rsidP="005E02A6">
      <w:pPr>
        <w:pStyle w:val="Code"/>
      </w:pPr>
      <w:r w:rsidRPr="00EC76D5">
        <w:t xml:space="preserve">       $$ = GenerateDeclaration.generateEnumItem($1, null);</w:t>
      </w:r>
    </w:p>
    <w:p w14:paraId="5F374E01" w14:textId="77777777" w:rsidR="005E02A6" w:rsidRPr="00EC76D5" w:rsidRDefault="005E02A6" w:rsidP="005E02A6">
      <w:pPr>
        <w:pStyle w:val="Code"/>
      </w:pPr>
      <w:r w:rsidRPr="00EC76D5">
        <w:t xml:space="preserve">    }</w:t>
      </w:r>
    </w:p>
    <w:p w14:paraId="67B867BC" w14:textId="77777777" w:rsidR="005E02A6" w:rsidRPr="00EC76D5" w:rsidRDefault="005E02A6" w:rsidP="005E02A6">
      <w:pPr>
        <w:pStyle w:val="Code"/>
      </w:pPr>
      <w:r w:rsidRPr="00EC76D5">
        <w:t xml:space="preserve">  | IDENTIFIER ASSIGN constant_expression {</w:t>
      </w:r>
    </w:p>
    <w:p w14:paraId="28707C4D" w14:textId="77777777" w:rsidR="005E02A6" w:rsidRPr="00EC76D5" w:rsidRDefault="005E02A6" w:rsidP="005E02A6">
      <w:pPr>
        <w:pStyle w:val="Code"/>
      </w:pPr>
      <w:r w:rsidRPr="00EC76D5">
        <w:t xml:space="preserve">       $$ = GenerateDeclaration.generateEnumItem($1, $3);</w:t>
      </w:r>
    </w:p>
    <w:p w14:paraId="7E5D6A1D" w14:textId="77777777" w:rsidR="005E02A6" w:rsidRPr="00EC76D5" w:rsidRDefault="005E02A6" w:rsidP="005E02A6">
      <w:pPr>
        <w:pStyle w:val="Code"/>
      </w:pPr>
      <w:r w:rsidRPr="00EC76D5">
        <w:t xml:space="preserve">    };</w:t>
      </w:r>
    </w:p>
    <w:p w14:paraId="60BCDA10" w14:textId="77777777" w:rsidR="005E02A6" w:rsidRPr="00EC76D5" w:rsidRDefault="005E02A6" w:rsidP="005E02A6">
      <w:pPr>
        <w:pStyle w:val="CodeHeader"/>
      </w:pPr>
      <w:proofErr w:type="spellStart"/>
      <w:r>
        <w:t>MiddleCodeGenerator.cs</w:t>
      </w:r>
      <w:proofErr w:type="spellEnd"/>
    </w:p>
    <w:p w14:paraId="480677A5" w14:textId="77777777" w:rsidR="005E02A6" w:rsidRPr="00EC76D5" w:rsidRDefault="005E02A6" w:rsidP="005E02A6">
      <w:pPr>
        <w:pStyle w:val="Code"/>
      </w:pPr>
      <w:r w:rsidRPr="00EC76D5">
        <w:t xml:space="preserve">  public static Symbol generateEnumItem(String itemName,</w:t>
      </w:r>
    </w:p>
    <w:p w14:paraId="3B28DAFF" w14:textId="77777777" w:rsidR="005E02A6" w:rsidRPr="00EC76D5" w:rsidRDefault="005E02A6" w:rsidP="005E02A6">
      <w:pPr>
        <w:pStyle w:val="Code"/>
      </w:pPr>
      <w:r w:rsidRPr="00EC76D5">
        <w:t xml:space="preserve">                                        SyntaxTree opt</w:t>
      </w:r>
      <w:r>
        <w:t>Initializer</w:t>
      </w:r>
      <w:r w:rsidRPr="00EC76D5">
        <w:t>Tree) {</w:t>
      </w:r>
    </w:p>
    <w:p w14:paraId="29662B40" w14:textId="77777777" w:rsidR="005E02A6" w:rsidRPr="00EC76D5" w:rsidRDefault="005E02A6" w:rsidP="005E02A6">
      <w:pPr>
        <w:pStyle w:val="Code"/>
      </w:pPr>
      <w:r w:rsidRPr="00EC76D5">
        <w:t xml:space="preserve">    Type itemType = Type.createArithmeticType(Sort.Signed_Int);</w:t>
      </w:r>
    </w:p>
    <w:p w14:paraId="4F95FC15" w14:textId="77777777" w:rsidR="005E02A6" w:rsidRPr="00EC76D5" w:rsidRDefault="005E02A6" w:rsidP="005E02A6">
      <w:pPr>
        <w:pStyle w:val="Code"/>
      </w:pPr>
      <w:r w:rsidRPr="00EC76D5">
        <w:t xml:space="preserve">    itemType.setConstant(true);</w:t>
      </w:r>
    </w:p>
    <w:p w14:paraId="47F4968F" w14:textId="77777777" w:rsidR="005E02A6" w:rsidRPr="00EC76D5" w:rsidRDefault="005E02A6" w:rsidP="005E02A6">
      <w:pPr>
        <w:pStyle w:val="Code"/>
      </w:pPr>
      <w:r w:rsidRPr="00EC76D5">
        <w:t xml:space="preserve">    BigInteger bigValue;</w:t>
      </w:r>
    </w:p>
    <w:p w14:paraId="0D40B921" w14:textId="77777777" w:rsidR="005E02A6" w:rsidRPr="00EC76D5" w:rsidRDefault="005E02A6" w:rsidP="005E02A6">
      <w:pPr>
        <w:pStyle w:val="Code"/>
      </w:pPr>
    </w:p>
    <w:p w14:paraId="070ADDEA" w14:textId="77777777" w:rsidR="005E02A6" w:rsidRPr="00EC76D5" w:rsidRDefault="005E02A6" w:rsidP="005E02A6">
      <w:pPr>
        <w:pStyle w:val="Code"/>
      </w:pPr>
      <w:r w:rsidRPr="00EC76D5">
        <w:t xml:space="preserve">    if (opt</w:t>
      </w:r>
      <w:r>
        <w:t>Initializer</w:t>
      </w:r>
      <w:r w:rsidRPr="00EC76D5">
        <w:t>Tree != null) {</w:t>
      </w:r>
    </w:p>
    <w:p w14:paraId="46F012F4" w14:textId="77777777" w:rsidR="005E02A6" w:rsidRPr="00EC76D5" w:rsidRDefault="005E02A6" w:rsidP="005E02A6">
      <w:pPr>
        <w:pStyle w:val="Code"/>
      </w:pPr>
      <w:r w:rsidRPr="00EC76D5">
        <w:t xml:space="preserve">      Main.EnumValueStack.pop();</w:t>
      </w:r>
    </w:p>
    <w:p w14:paraId="0313F648" w14:textId="77777777" w:rsidR="005E02A6" w:rsidRPr="00EC76D5" w:rsidRDefault="005E02A6" w:rsidP="005E02A6">
      <w:pPr>
        <w:pStyle w:val="Code"/>
      </w:pPr>
      <w:r w:rsidRPr="00EC76D5">
        <w:t xml:space="preserve">      bigValue = (BigInteger) opt</w:t>
      </w:r>
      <w:r>
        <w:t>Initializer</w:t>
      </w:r>
      <w:r w:rsidRPr="00EC76D5">
        <w:t>Tree.getSymbol().getValue();</w:t>
      </w:r>
    </w:p>
    <w:p w14:paraId="2FDBE141" w14:textId="77777777" w:rsidR="005E02A6" w:rsidRPr="00EC76D5" w:rsidRDefault="005E02A6" w:rsidP="005E02A6">
      <w:pPr>
        <w:pStyle w:val="Code"/>
      </w:pPr>
      <w:r w:rsidRPr="00EC76D5">
        <w:t xml:space="preserve">    }</w:t>
      </w:r>
    </w:p>
    <w:p w14:paraId="215D3DD4" w14:textId="77777777" w:rsidR="005E02A6" w:rsidRPr="00EC76D5" w:rsidRDefault="005E02A6" w:rsidP="005E02A6">
      <w:pPr>
        <w:pStyle w:val="Code"/>
      </w:pPr>
      <w:r w:rsidRPr="00EC76D5">
        <w:t xml:space="preserve">    else {</w:t>
      </w:r>
    </w:p>
    <w:p w14:paraId="1119B5E0" w14:textId="77777777" w:rsidR="005E02A6" w:rsidRPr="00EC76D5" w:rsidRDefault="005E02A6" w:rsidP="005E02A6">
      <w:pPr>
        <w:pStyle w:val="Code"/>
      </w:pPr>
      <w:r w:rsidRPr="00EC76D5">
        <w:t xml:space="preserve">      bigValue = Main.EnumValueStack.pop();</w:t>
      </w:r>
    </w:p>
    <w:p w14:paraId="22630D45" w14:textId="77777777" w:rsidR="005E02A6" w:rsidRPr="00EC76D5" w:rsidRDefault="005E02A6" w:rsidP="005E02A6">
      <w:pPr>
        <w:pStyle w:val="Code"/>
      </w:pPr>
      <w:r w:rsidRPr="00EC76D5">
        <w:t xml:space="preserve">    }</w:t>
      </w:r>
    </w:p>
    <w:p w14:paraId="4D00E110" w14:textId="77777777" w:rsidR="005E02A6" w:rsidRPr="00EC76D5" w:rsidRDefault="005E02A6" w:rsidP="005E02A6">
      <w:pPr>
        <w:pStyle w:val="Code"/>
      </w:pPr>
      <w:r w:rsidRPr="00EC76D5">
        <w:t xml:space="preserve">    </w:t>
      </w:r>
    </w:p>
    <w:p w14:paraId="35C70A37" w14:textId="77777777" w:rsidR="005E02A6" w:rsidRPr="00EC76D5" w:rsidRDefault="005E02A6" w:rsidP="005E02A6">
      <w:pPr>
        <w:pStyle w:val="Code"/>
      </w:pPr>
      <w:r w:rsidRPr="00EC76D5">
        <w:t xml:space="preserve">    Symbol itemSymbol = Symbol.createVariableSymbol(itemName, true,</w:t>
      </w:r>
    </w:p>
    <w:p w14:paraId="2FDFACEF" w14:textId="77777777" w:rsidR="005E02A6" w:rsidRPr="00EC76D5" w:rsidRDefault="005E02A6" w:rsidP="005E02A6">
      <w:pPr>
        <w:pStyle w:val="Code"/>
      </w:pPr>
      <w:r w:rsidRPr="00EC76D5">
        <w:t xml:space="preserve">                                     Storage.Extern, itemType, bigValue);</w:t>
      </w:r>
    </w:p>
    <w:p w14:paraId="32FA1535" w14:textId="77777777" w:rsidR="005E02A6" w:rsidRPr="00EC76D5" w:rsidRDefault="005E02A6" w:rsidP="005E02A6">
      <w:pPr>
        <w:pStyle w:val="Code"/>
      </w:pPr>
      <w:r w:rsidRPr="00EC76D5">
        <w:t xml:space="preserve">    Main.CurrentTable.addSymbol(itemSymbol);</w:t>
      </w:r>
    </w:p>
    <w:p w14:paraId="3F0C5790" w14:textId="77777777" w:rsidR="005E02A6" w:rsidRPr="00EC76D5" w:rsidRDefault="005E02A6" w:rsidP="005E02A6">
      <w:pPr>
        <w:pStyle w:val="Code"/>
      </w:pPr>
      <w:r w:rsidRPr="00EC76D5">
        <w:t xml:space="preserve">    Main.EnumValueStack.push(bigValue.add(BigInteger.ONE));</w:t>
      </w:r>
    </w:p>
    <w:p w14:paraId="578809D3" w14:textId="77777777" w:rsidR="005E02A6" w:rsidRPr="00EC76D5" w:rsidRDefault="005E02A6" w:rsidP="005E02A6">
      <w:pPr>
        <w:pStyle w:val="Code"/>
      </w:pPr>
      <w:r w:rsidRPr="00EC76D5">
        <w:t xml:space="preserve">    return itemSymbol;</w:t>
      </w:r>
    </w:p>
    <w:p w14:paraId="18EDCDAE" w14:textId="77777777" w:rsidR="005E02A6" w:rsidRPr="00EC76D5" w:rsidRDefault="005E02A6" w:rsidP="005E02A6">
      <w:pPr>
        <w:pStyle w:val="Code"/>
      </w:pPr>
      <w:r w:rsidRPr="00EC76D5">
        <w:lastRenderedPageBreak/>
        <w:t xml:space="preserve">  }</w:t>
      </w:r>
    </w:p>
    <w:p w14:paraId="75F84082" w14:textId="77777777" w:rsidR="005E02A6" w:rsidRPr="00EC76D5" w:rsidRDefault="005E02A6" w:rsidP="005E02A6">
      <w:pPr>
        <w:pStyle w:val="Code"/>
      </w:pPr>
      <w:r w:rsidRPr="00EC76D5">
        <w:t xml:space="preserve">  </w:t>
      </w:r>
    </w:p>
    <w:p w14:paraId="4FCFB330" w14:textId="77777777" w:rsidR="005E02A6" w:rsidRPr="00EC76D5" w:rsidRDefault="005E02A6" w:rsidP="005E02A6">
      <w:pPr>
        <w:pStyle w:val="Code"/>
      </w:pPr>
      <w:r w:rsidRPr="00EC76D5">
        <w:t xml:space="preserve">  public static Type generateEnumSpecifier(String optName,</w:t>
      </w:r>
    </w:p>
    <w:p w14:paraId="6E1A0AEE" w14:textId="77777777" w:rsidR="005E02A6" w:rsidRPr="00EC76D5" w:rsidRDefault="005E02A6" w:rsidP="005E02A6">
      <w:pPr>
        <w:pStyle w:val="Code"/>
      </w:pPr>
      <w:r w:rsidRPr="00EC76D5">
        <w:t xml:space="preserve">                                           List&lt;Symbol&gt; symbolList) {</w:t>
      </w:r>
    </w:p>
    <w:p w14:paraId="78224C23" w14:textId="77777777" w:rsidR="005E02A6" w:rsidRPr="00EC76D5" w:rsidRDefault="005E02A6" w:rsidP="005E02A6">
      <w:pPr>
        <w:pStyle w:val="Code"/>
      </w:pPr>
      <w:r w:rsidRPr="00EC76D5">
        <w:t xml:space="preserve">    Type type = Type.createEnumType(symbolList);</w:t>
      </w:r>
    </w:p>
    <w:p w14:paraId="56CFC855" w14:textId="77777777" w:rsidR="005E02A6" w:rsidRPr="00EC76D5" w:rsidRDefault="005E02A6" w:rsidP="005E02A6">
      <w:pPr>
        <w:pStyle w:val="Code"/>
      </w:pPr>
    </w:p>
    <w:p w14:paraId="7C455B30" w14:textId="77777777" w:rsidR="005E02A6" w:rsidRPr="00EC76D5" w:rsidRDefault="005E02A6" w:rsidP="005E02A6">
      <w:pPr>
        <w:pStyle w:val="Code"/>
      </w:pPr>
      <w:r w:rsidRPr="00EC76D5">
        <w:t xml:space="preserve">    if (optName != null) {</w:t>
      </w:r>
    </w:p>
    <w:p w14:paraId="0BC83960" w14:textId="77777777" w:rsidR="005E02A6" w:rsidRPr="00EC76D5" w:rsidRDefault="005E02A6" w:rsidP="005E02A6">
      <w:pPr>
        <w:pStyle w:val="Code"/>
      </w:pPr>
      <w:r w:rsidRPr="00EC76D5">
        <w:t xml:space="preserve">      Main.CurrentTable.addTag(optName, type);</w:t>
      </w:r>
    </w:p>
    <w:p w14:paraId="1B4DD1F2" w14:textId="77777777" w:rsidR="005E02A6" w:rsidRPr="00EC76D5" w:rsidRDefault="005E02A6" w:rsidP="005E02A6">
      <w:pPr>
        <w:pStyle w:val="Code"/>
      </w:pPr>
      <w:r w:rsidRPr="00EC76D5">
        <w:t xml:space="preserve">    }</w:t>
      </w:r>
    </w:p>
    <w:p w14:paraId="137C01FD" w14:textId="77777777" w:rsidR="005E02A6" w:rsidRPr="00EC76D5" w:rsidRDefault="005E02A6" w:rsidP="005E02A6">
      <w:pPr>
        <w:pStyle w:val="Code"/>
      </w:pPr>
      <w:r w:rsidRPr="00EC76D5">
        <w:t xml:space="preserve">    </w:t>
      </w:r>
    </w:p>
    <w:p w14:paraId="17650EEB" w14:textId="77777777" w:rsidR="005E02A6" w:rsidRPr="00EC76D5" w:rsidRDefault="005E02A6" w:rsidP="005E02A6">
      <w:pPr>
        <w:pStyle w:val="Code"/>
      </w:pPr>
      <w:r w:rsidRPr="00EC76D5">
        <w:t xml:space="preserve">    return type;</w:t>
      </w:r>
    </w:p>
    <w:p w14:paraId="1AFA1634" w14:textId="77777777" w:rsidR="005E02A6" w:rsidRPr="00EC76D5" w:rsidRDefault="005E02A6" w:rsidP="005E02A6">
      <w:pPr>
        <w:pStyle w:val="Code"/>
      </w:pPr>
      <w:r w:rsidRPr="00EC76D5">
        <w:t xml:space="preserve">  }</w:t>
      </w:r>
    </w:p>
    <w:p w14:paraId="073291A6" w14:textId="77777777" w:rsidR="005E02A6" w:rsidRPr="00EC76D5" w:rsidRDefault="005E02A6" w:rsidP="005E02A6">
      <w:pPr>
        <w:pStyle w:val="Code"/>
      </w:pPr>
    </w:p>
    <w:p w14:paraId="3A0A4F18" w14:textId="77777777" w:rsidR="005E02A6" w:rsidRPr="00EC76D5" w:rsidRDefault="005E02A6" w:rsidP="005E02A6">
      <w:pPr>
        <w:pStyle w:val="Code"/>
      </w:pPr>
      <w:r w:rsidRPr="00EC76D5">
        <w:t xml:space="preserve">  public static Type lookupEnum(String name) {</w:t>
      </w:r>
    </w:p>
    <w:p w14:paraId="388911A1" w14:textId="77777777" w:rsidR="005E02A6" w:rsidRPr="00EC76D5" w:rsidRDefault="005E02A6" w:rsidP="005E02A6">
      <w:pPr>
        <w:pStyle w:val="Code"/>
      </w:pPr>
      <w:r w:rsidRPr="00EC76D5">
        <w:t xml:space="preserve">    Type type = Main.CurrentTable.lookupTag(name);</w:t>
      </w:r>
    </w:p>
    <w:p w14:paraId="7D761305" w14:textId="77777777" w:rsidR="005E02A6" w:rsidRPr="00EC76D5" w:rsidRDefault="005E02A6" w:rsidP="005E02A6">
      <w:pPr>
        <w:pStyle w:val="Code"/>
      </w:pPr>
      <w:r w:rsidRPr="00EC76D5">
        <w:t xml:space="preserve">    Assert.error(type != null, name, "unknown enum");</w:t>
      </w:r>
    </w:p>
    <w:p w14:paraId="35C4963C" w14:textId="77777777" w:rsidR="005E02A6" w:rsidRPr="00EC76D5" w:rsidRDefault="005E02A6" w:rsidP="005E02A6">
      <w:pPr>
        <w:pStyle w:val="Code"/>
      </w:pPr>
      <w:r w:rsidRPr="00EC76D5">
        <w:t xml:space="preserve">    Assert.error(type.isEnum(), name, "not an enum");</w:t>
      </w:r>
    </w:p>
    <w:p w14:paraId="51C45988" w14:textId="77777777" w:rsidR="005E02A6" w:rsidRPr="00EC76D5" w:rsidRDefault="005E02A6" w:rsidP="005E02A6">
      <w:pPr>
        <w:pStyle w:val="Code"/>
      </w:pPr>
      <w:r w:rsidRPr="00EC76D5">
        <w:t xml:space="preserve">    return Type.createEnumType(type.getEnumerationList());</w:t>
      </w:r>
    </w:p>
    <w:p w14:paraId="74AB9929" w14:textId="77777777" w:rsidR="005E02A6" w:rsidRPr="00EC76D5" w:rsidRDefault="005E02A6" w:rsidP="005E02A6">
      <w:pPr>
        <w:pStyle w:val="Code"/>
      </w:pPr>
      <w:r w:rsidRPr="00EC76D5">
        <w:t xml:space="preserve">  }</w:t>
      </w:r>
    </w:p>
    <w:p w14:paraId="761FA32A" w14:textId="77777777" w:rsidR="005E02A6" w:rsidRPr="00EC76D5" w:rsidRDefault="005E02A6" w:rsidP="005E02A6">
      <w:pPr>
        <w:pStyle w:val="Rubrik3"/>
      </w:pPr>
      <w:bookmarkStart w:id="54" w:name="_Toc481936152"/>
      <w:r w:rsidRPr="00EC76D5">
        <w:t>Declarator</w:t>
      </w:r>
      <w:bookmarkEnd w:id="54"/>
    </w:p>
    <w:p w14:paraId="36C38A67" w14:textId="77777777" w:rsidR="005E02A6" w:rsidRPr="00EC76D5" w:rsidRDefault="005E02A6" w:rsidP="005E02A6">
      <w:r w:rsidRPr="00EC76D5">
        <w:t xml:space="preserve">A </w:t>
      </w:r>
      <w:r>
        <w:t>declarator</w:t>
      </w:r>
      <w:r w:rsidRPr="00EC76D5">
        <w:t xml:space="preserve"> can be </w:t>
      </w:r>
      <w:r>
        <w:t>initialized</w:t>
      </w:r>
      <w:r w:rsidRPr="00EC76D5">
        <w:t xml:space="preserve"> with a value or marked as a bitfield (but not both).</w:t>
      </w:r>
    </w:p>
    <w:p w14:paraId="06A16CE9" w14:textId="77777777" w:rsidR="005E02A6" w:rsidRPr="00EC76D5" w:rsidRDefault="005E02A6" w:rsidP="005E02A6">
      <w:pPr>
        <w:pStyle w:val="CodeHeader"/>
      </w:pPr>
      <w:proofErr w:type="spellStart"/>
      <w:r>
        <w:t>MainParser.gppg</w:t>
      </w:r>
      <w:proofErr w:type="spellEnd"/>
    </w:p>
    <w:p w14:paraId="79DBD1CD" w14:textId="77777777" w:rsidR="005E02A6" w:rsidRPr="00EC76D5" w:rsidRDefault="005E02A6" w:rsidP="005E02A6">
      <w:pPr>
        <w:pStyle w:val="Code"/>
      </w:pPr>
      <w:r>
        <w:t>declarator_list</w:t>
      </w:r>
      <w:r w:rsidRPr="00EC76D5">
        <w:t>:</w:t>
      </w:r>
    </w:p>
    <w:p w14:paraId="010C974B" w14:textId="77777777" w:rsidR="005E02A6" w:rsidRPr="00EC76D5" w:rsidRDefault="005E02A6" w:rsidP="005E02A6">
      <w:pPr>
        <w:pStyle w:val="Code"/>
      </w:pPr>
      <w:r w:rsidRPr="00EC76D5">
        <w:t xml:space="preserve">    </w:t>
      </w:r>
      <w:r>
        <w:t>initialization_bitfield_pointer_declarator</w:t>
      </w:r>
      <w:r w:rsidRPr="00EC76D5">
        <w:t xml:space="preserve"> {</w:t>
      </w:r>
    </w:p>
    <w:p w14:paraId="5B14C86C" w14:textId="77777777" w:rsidR="005E02A6" w:rsidRPr="00EC76D5" w:rsidRDefault="005E02A6" w:rsidP="005E02A6">
      <w:pPr>
        <w:pStyle w:val="Code"/>
      </w:pPr>
      <w:r w:rsidRPr="00EC76D5">
        <w:t xml:space="preserve">      $$ = $1;</w:t>
      </w:r>
    </w:p>
    <w:p w14:paraId="4759CF92" w14:textId="77777777" w:rsidR="005E02A6" w:rsidRPr="00EC76D5" w:rsidRDefault="005E02A6" w:rsidP="005E02A6">
      <w:pPr>
        <w:pStyle w:val="Code"/>
      </w:pPr>
      <w:r w:rsidRPr="00EC76D5">
        <w:t xml:space="preserve">    }</w:t>
      </w:r>
    </w:p>
    <w:p w14:paraId="5B7CEE67" w14:textId="77777777" w:rsidR="005E02A6" w:rsidRPr="00EC76D5" w:rsidRDefault="005E02A6" w:rsidP="005E02A6">
      <w:pPr>
        <w:pStyle w:val="Code"/>
      </w:pPr>
      <w:r w:rsidRPr="00EC76D5">
        <w:t xml:space="preserve">  | </w:t>
      </w:r>
      <w:r>
        <w:t>declarator_list</w:t>
      </w:r>
      <w:r w:rsidRPr="00EC76D5">
        <w:t xml:space="preserve"> COMMA </w:t>
      </w:r>
      <w:r>
        <w:t>initialization_bitfield_pointer_declarator</w:t>
      </w:r>
      <w:r w:rsidRPr="00EC76D5">
        <w:t xml:space="preserve"> {</w:t>
      </w:r>
    </w:p>
    <w:p w14:paraId="62D2C181" w14:textId="77777777" w:rsidR="005E02A6" w:rsidRPr="00EC76D5" w:rsidRDefault="005E02A6" w:rsidP="005E02A6">
      <w:pPr>
        <w:pStyle w:val="Code"/>
      </w:pPr>
      <w:r w:rsidRPr="00EC76D5">
        <w:t xml:space="preserve">      MiddleCodeGenerator.appendMiddleCodeList($1, $3);</w:t>
      </w:r>
    </w:p>
    <w:p w14:paraId="4A5654C5" w14:textId="77777777" w:rsidR="005E02A6" w:rsidRPr="00EC76D5" w:rsidRDefault="005E02A6" w:rsidP="005E02A6">
      <w:pPr>
        <w:pStyle w:val="Code"/>
      </w:pPr>
      <w:r w:rsidRPr="00EC76D5">
        <w:t xml:space="preserve">      $$ = $1;</w:t>
      </w:r>
    </w:p>
    <w:p w14:paraId="6CFEDA69" w14:textId="77777777" w:rsidR="005E02A6" w:rsidRPr="00EC76D5" w:rsidRDefault="005E02A6" w:rsidP="005E02A6">
      <w:pPr>
        <w:pStyle w:val="Code"/>
      </w:pPr>
      <w:r w:rsidRPr="00EC76D5">
        <w:t xml:space="preserve">    };</w:t>
      </w:r>
    </w:p>
    <w:p w14:paraId="080DEDFA" w14:textId="77777777" w:rsidR="005E02A6" w:rsidRPr="00EC76D5" w:rsidRDefault="005E02A6" w:rsidP="005E02A6">
      <w:pPr>
        <w:pStyle w:val="Code"/>
      </w:pPr>
    </w:p>
    <w:p w14:paraId="196F3ECE" w14:textId="77777777" w:rsidR="005E02A6" w:rsidRPr="00EC76D5" w:rsidRDefault="005E02A6" w:rsidP="005E02A6">
      <w:pPr>
        <w:pStyle w:val="Code"/>
      </w:pPr>
      <w:r>
        <w:t>initialization_bitfield_pointer_declarator</w:t>
      </w:r>
      <w:r w:rsidRPr="00EC76D5">
        <w:t>:</w:t>
      </w:r>
    </w:p>
    <w:p w14:paraId="5BC9140A" w14:textId="77777777" w:rsidR="005E02A6" w:rsidRPr="00EC76D5" w:rsidRDefault="005E02A6" w:rsidP="005E02A6">
      <w:pPr>
        <w:pStyle w:val="Code"/>
      </w:pPr>
      <w:r w:rsidRPr="00EC76D5">
        <w:t xml:space="preserve">    </w:t>
      </w:r>
      <w:r>
        <w:t>pointer_declarator</w:t>
      </w:r>
      <w:r w:rsidRPr="00EC76D5">
        <w:t xml:space="preserve"> {</w:t>
      </w:r>
    </w:p>
    <w:p w14:paraId="4C12AE1B" w14:textId="77777777" w:rsidR="005E02A6" w:rsidRPr="00EC76D5" w:rsidRDefault="005E02A6" w:rsidP="005E02A6">
      <w:pPr>
        <w:pStyle w:val="Code"/>
      </w:pPr>
      <w:r w:rsidRPr="00EC76D5">
        <w:t xml:space="preserve">      GenerateDeclaration.generateDeclarator(Main.SpecifierStack.peek(), $1);</w:t>
      </w:r>
    </w:p>
    <w:p w14:paraId="03AE1FEC" w14:textId="77777777" w:rsidR="005E02A6" w:rsidRPr="00EC76D5" w:rsidRDefault="005E02A6" w:rsidP="005E02A6">
      <w:pPr>
        <w:pStyle w:val="Code"/>
      </w:pPr>
      <w:r w:rsidRPr="00EC76D5">
        <w:t xml:space="preserve">      $$ = new LinkedList&lt;&gt;();</w:t>
      </w:r>
    </w:p>
    <w:p w14:paraId="4A0B599B" w14:textId="77777777" w:rsidR="005E02A6" w:rsidRPr="00EC76D5" w:rsidRDefault="005E02A6" w:rsidP="005E02A6">
      <w:pPr>
        <w:pStyle w:val="Code"/>
      </w:pPr>
      <w:r w:rsidRPr="00EC76D5">
        <w:t xml:space="preserve">    }</w:t>
      </w:r>
    </w:p>
    <w:p w14:paraId="307963FB" w14:textId="77777777" w:rsidR="005E02A6" w:rsidRPr="00EC76D5" w:rsidRDefault="005E02A6" w:rsidP="005E02A6">
      <w:pPr>
        <w:pStyle w:val="Code"/>
      </w:pPr>
      <w:r w:rsidRPr="00EC76D5">
        <w:t xml:space="preserve">  | </w:t>
      </w:r>
      <w:r>
        <w:t>pointer_declarator</w:t>
      </w:r>
      <w:r w:rsidRPr="00EC76D5">
        <w:t xml:space="preserve"> ASSIGN </w:t>
      </w:r>
      <w:r>
        <w:t>initializer</w:t>
      </w:r>
      <w:r w:rsidRPr="00EC76D5">
        <w:t xml:space="preserve"> {</w:t>
      </w:r>
    </w:p>
    <w:p w14:paraId="3BFD5167" w14:textId="77777777" w:rsidR="005E02A6" w:rsidRPr="00EC76D5" w:rsidRDefault="005E02A6" w:rsidP="005E02A6">
      <w:pPr>
        <w:pStyle w:val="Code"/>
      </w:pPr>
      <w:r w:rsidRPr="00EC76D5">
        <w:t xml:space="preserve">      $$ = new LinkedList&lt;&gt;();</w:t>
      </w:r>
    </w:p>
    <w:p w14:paraId="00289F42" w14:textId="77777777" w:rsidR="005E02A6" w:rsidRPr="00EC76D5" w:rsidRDefault="005E02A6" w:rsidP="005E02A6">
      <w:pPr>
        <w:pStyle w:val="Code"/>
      </w:pPr>
      <w:r w:rsidRPr="00EC76D5">
        <w:t xml:space="preserve">      GenerateDeclaration.generateAssignmentDeclarator</w:t>
      </w:r>
    </w:p>
    <w:p w14:paraId="31725B5A" w14:textId="77777777" w:rsidR="005E02A6" w:rsidRPr="00EC76D5" w:rsidRDefault="005E02A6" w:rsidP="005E02A6">
      <w:pPr>
        <w:pStyle w:val="Code"/>
      </w:pPr>
      <w:r w:rsidRPr="00EC76D5">
        <w:t xml:space="preserve">                          ((List) $$, Main.SpecifierStack.peek(), $1, $3);</w:t>
      </w:r>
    </w:p>
    <w:p w14:paraId="0B276444" w14:textId="77777777" w:rsidR="005E02A6" w:rsidRPr="00EC76D5" w:rsidRDefault="005E02A6" w:rsidP="005E02A6">
      <w:pPr>
        <w:pStyle w:val="Code"/>
      </w:pPr>
      <w:r w:rsidRPr="00EC76D5">
        <w:t xml:space="preserve">    }</w:t>
      </w:r>
    </w:p>
    <w:p w14:paraId="013E3B08" w14:textId="77777777" w:rsidR="005E02A6" w:rsidRPr="00EC76D5" w:rsidRDefault="005E02A6" w:rsidP="005E02A6">
      <w:pPr>
        <w:pStyle w:val="Code"/>
      </w:pPr>
      <w:r w:rsidRPr="00EC76D5">
        <w:t xml:space="preserve">  | </w:t>
      </w:r>
      <w:r>
        <w:t>pointer_declarator</w:t>
      </w:r>
      <w:r w:rsidRPr="00EC76D5">
        <w:t xml:space="preserve"> COLON constant_expression {</w:t>
      </w:r>
    </w:p>
    <w:p w14:paraId="4B6B4978" w14:textId="77777777" w:rsidR="005E02A6" w:rsidRPr="00EC76D5" w:rsidRDefault="005E02A6" w:rsidP="005E02A6">
      <w:pPr>
        <w:pStyle w:val="Code"/>
      </w:pPr>
      <w:r w:rsidRPr="00EC76D5">
        <w:t xml:space="preserve">      GenerateDeclaration.generateBitfieldDeclarator</w:t>
      </w:r>
    </w:p>
    <w:p w14:paraId="6DEE56D6" w14:textId="77777777" w:rsidR="005E02A6" w:rsidRPr="00EC76D5" w:rsidRDefault="005E02A6" w:rsidP="005E02A6">
      <w:pPr>
        <w:pStyle w:val="Code"/>
      </w:pPr>
      <w:r w:rsidRPr="00EC76D5">
        <w:t xml:space="preserve">                          (Main.SpecifierStack.peek(), $1, $3);</w:t>
      </w:r>
    </w:p>
    <w:p w14:paraId="6B8637AA" w14:textId="77777777" w:rsidR="005E02A6" w:rsidRPr="00EC76D5" w:rsidRDefault="005E02A6" w:rsidP="005E02A6">
      <w:pPr>
        <w:pStyle w:val="Code"/>
      </w:pPr>
      <w:r w:rsidRPr="00EC76D5">
        <w:t xml:space="preserve">      $$ = new LinkedList&lt;&gt;();</w:t>
      </w:r>
    </w:p>
    <w:p w14:paraId="17127291" w14:textId="77777777" w:rsidR="005E02A6" w:rsidRPr="00EC76D5" w:rsidRDefault="005E02A6" w:rsidP="005E02A6">
      <w:pPr>
        <w:pStyle w:val="Code"/>
      </w:pPr>
      <w:r w:rsidRPr="00EC76D5">
        <w:t xml:space="preserve">    }</w:t>
      </w:r>
    </w:p>
    <w:p w14:paraId="39C1D741" w14:textId="77777777" w:rsidR="005E02A6" w:rsidRPr="00EC76D5" w:rsidRDefault="005E02A6" w:rsidP="005E02A6">
      <w:pPr>
        <w:pStyle w:val="Code"/>
      </w:pPr>
      <w:r w:rsidRPr="00EC76D5">
        <w:t xml:space="preserve">  | COLON constant_expression {</w:t>
      </w:r>
    </w:p>
    <w:p w14:paraId="5C6BA364" w14:textId="77777777" w:rsidR="005E02A6" w:rsidRPr="00EC76D5" w:rsidRDefault="005E02A6" w:rsidP="005E02A6">
      <w:pPr>
        <w:pStyle w:val="Code"/>
      </w:pPr>
      <w:r w:rsidRPr="00EC76D5">
        <w:t xml:space="preserve">      GenerateDeclaration.generateBitfieldDeclarator</w:t>
      </w:r>
    </w:p>
    <w:p w14:paraId="286817CF" w14:textId="77777777" w:rsidR="005E02A6" w:rsidRPr="00EC76D5" w:rsidRDefault="005E02A6" w:rsidP="005E02A6">
      <w:pPr>
        <w:pStyle w:val="Code"/>
      </w:pPr>
      <w:r w:rsidRPr="00EC76D5">
        <w:t xml:space="preserve">                          (Main.SpecifierStack.peek(), null, $2);</w:t>
      </w:r>
    </w:p>
    <w:p w14:paraId="3C6629EE" w14:textId="77777777" w:rsidR="005E02A6" w:rsidRPr="00EC76D5" w:rsidRDefault="005E02A6" w:rsidP="005E02A6">
      <w:pPr>
        <w:pStyle w:val="Code"/>
      </w:pPr>
      <w:r w:rsidRPr="00EC76D5">
        <w:t xml:space="preserve">      $$ = new LinkedList&lt;&gt;();</w:t>
      </w:r>
    </w:p>
    <w:p w14:paraId="36635F1C" w14:textId="77777777" w:rsidR="005E02A6" w:rsidRPr="00EC76D5" w:rsidRDefault="005E02A6" w:rsidP="005E02A6">
      <w:pPr>
        <w:pStyle w:val="Code"/>
      </w:pPr>
      <w:r w:rsidRPr="00EC76D5">
        <w:t xml:space="preserve">    };</w:t>
      </w:r>
    </w:p>
    <w:p w14:paraId="1D44923C" w14:textId="77777777" w:rsidR="005E02A6" w:rsidRPr="00EC76D5" w:rsidRDefault="005E02A6" w:rsidP="005E02A6">
      <w:r w:rsidRPr="00EC76D5">
        <w:lastRenderedPageBreak/>
        <w:t xml:space="preserve">The </w:t>
      </w:r>
      <w:proofErr w:type="spellStart"/>
      <w:r w:rsidRPr="00EC76D5">
        <w:rPr>
          <w:rStyle w:val="CodeInText"/>
        </w:rPr>
        <w:t>generateDeclaration</w:t>
      </w:r>
      <w:proofErr w:type="spellEnd"/>
      <w:r w:rsidRPr="00EC76D5">
        <w:t xml:space="preserve"> method takes the optional </w:t>
      </w:r>
      <w:proofErr w:type="spellStart"/>
      <w:r>
        <w:t>pointer_declarator</w:t>
      </w:r>
      <w:proofErr w:type="spellEnd"/>
      <w:r w:rsidRPr="00EC76D5">
        <w:t xml:space="preserve"> list and for each </w:t>
      </w:r>
      <w:proofErr w:type="spellStart"/>
      <w:r>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t>pointer_declarator</w:t>
      </w:r>
      <w:proofErr w:type="spellEnd"/>
      <w:r w:rsidRPr="00EC76D5">
        <w:t xml:space="preserve"> comes with an assignment, a bitfield, or neither.</w:t>
      </w:r>
    </w:p>
    <w:p w14:paraId="6AAAD233" w14:textId="77777777" w:rsidR="005E02A6" w:rsidRPr="00EC76D5" w:rsidRDefault="005E02A6" w:rsidP="005E02A6">
      <w:r w:rsidRPr="00EC76D5">
        <w:t xml:space="preserve">If the </w:t>
      </w:r>
      <w:proofErr w:type="spellStart"/>
      <w:r w:rsidRPr="00EC76D5">
        <w:t>the</w:t>
      </w:r>
      <w:proofErr w:type="spellEnd"/>
      <w:r w:rsidRPr="00EC76D5">
        <w:t xml:space="preserve"> </w:t>
      </w:r>
      <w:proofErr w:type="spellStart"/>
      <w:r>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364ED687" w14:textId="77777777" w:rsidR="005E02A6" w:rsidRPr="00EC76D5" w:rsidRDefault="005E02A6" w:rsidP="005E02A6">
      <w:pPr>
        <w:pStyle w:val="CodeHeader"/>
      </w:pPr>
      <w:proofErr w:type="spellStart"/>
      <w:r>
        <w:t>MiddleCodeGenerator.cs</w:t>
      </w:r>
      <w:proofErr w:type="spellEnd"/>
    </w:p>
    <w:p w14:paraId="0988D762" w14:textId="77777777" w:rsidR="005E02A6" w:rsidRPr="00EC76D5" w:rsidRDefault="005E02A6" w:rsidP="005E02A6">
      <w:pPr>
        <w:pStyle w:val="Code"/>
      </w:pPr>
      <w:r w:rsidRPr="00EC76D5">
        <w:t xml:space="preserve">  public static void generateDeclarator(Specifier specifier,</w:t>
      </w:r>
    </w:p>
    <w:p w14:paraId="61BB7203" w14:textId="77777777" w:rsidR="005E02A6" w:rsidRPr="00EC76D5" w:rsidRDefault="005E02A6" w:rsidP="005E02A6">
      <w:pPr>
        <w:pStyle w:val="Code"/>
      </w:pPr>
      <w:r w:rsidRPr="00EC76D5">
        <w:t xml:space="preserve">                                        Declarator </w:t>
      </w:r>
      <w:r>
        <w:t>declarator</w:t>
      </w:r>
      <w:r w:rsidRPr="00EC76D5">
        <w:t>) {</w:t>
      </w:r>
    </w:p>
    <w:p w14:paraId="6F11CBC2" w14:textId="77777777" w:rsidR="005E02A6" w:rsidRPr="00EC76D5" w:rsidRDefault="005E02A6" w:rsidP="005E02A6">
      <w:pPr>
        <w:pStyle w:val="Code"/>
      </w:pPr>
      <w:r w:rsidRPr="00EC76D5">
        <w:t xml:space="preserve">    Triple&lt;Boolean,Storage,Type&gt; specTriple = specifier.generate();</w:t>
      </w:r>
    </w:p>
    <w:p w14:paraId="18C2B62F" w14:textId="77777777" w:rsidR="005E02A6" w:rsidRPr="00EC76D5" w:rsidRDefault="005E02A6" w:rsidP="005E02A6">
      <w:pPr>
        <w:pStyle w:val="Code"/>
      </w:pPr>
      <w:r w:rsidRPr="00EC76D5">
        <w:t xml:space="preserve">    boolean external = specTriple.getFirst();</w:t>
      </w:r>
    </w:p>
    <w:p w14:paraId="00D3E159" w14:textId="77777777" w:rsidR="005E02A6" w:rsidRPr="00EC76D5" w:rsidRDefault="005E02A6" w:rsidP="005E02A6">
      <w:pPr>
        <w:pStyle w:val="Code"/>
      </w:pPr>
      <w:r w:rsidRPr="00EC76D5">
        <w:t xml:space="preserve">    Storage storage = specTriple.getSecond();</w:t>
      </w:r>
    </w:p>
    <w:p w14:paraId="5B78D69E" w14:textId="77777777" w:rsidR="005E02A6" w:rsidRPr="00EC76D5" w:rsidRDefault="005E02A6" w:rsidP="005E02A6">
      <w:pPr>
        <w:pStyle w:val="Code"/>
      </w:pPr>
      <w:r w:rsidRPr="00EC76D5">
        <w:t xml:space="preserve">    Type </w:t>
      </w:r>
      <w:r>
        <w:t>specifierType</w:t>
      </w:r>
      <w:r w:rsidRPr="00EC76D5">
        <w:t xml:space="preserve"> = specTriple.getThird();</w:t>
      </w:r>
    </w:p>
    <w:p w14:paraId="45CE4996" w14:textId="77777777" w:rsidR="005E02A6" w:rsidRPr="00EC76D5" w:rsidRDefault="005E02A6" w:rsidP="005E02A6">
      <w:pPr>
        <w:pStyle w:val="Code"/>
      </w:pPr>
    </w:p>
    <w:p w14:paraId="15E9CACC" w14:textId="77777777" w:rsidR="005E02A6" w:rsidRPr="00EC76D5" w:rsidRDefault="005E02A6" w:rsidP="005E02A6">
      <w:pPr>
        <w:pStyle w:val="Code"/>
      </w:pPr>
      <w:r w:rsidRPr="00EC76D5">
        <w:t xml:space="preserve">    </w:t>
      </w:r>
      <w:r>
        <w:t>declarator</w:t>
      </w:r>
      <w:r w:rsidRPr="00EC76D5">
        <w:t>.add(</w:t>
      </w:r>
      <w:r>
        <w:t>specifierType</w:t>
      </w:r>
      <w:r w:rsidRPr="00EC76D5">
        <w:t>);</w:t>
      </w:r>
    </w:p>
    <w:p w14:paraId="4515BCA4" w14:textId="77777777" w:rsidR="005E02A6" w:rsidRPr="00EC76D5" w:rsidRDefault="005E02A6" w:rsidP="005E02A6">
      <w:pPr>
        <w:pStyle w:val="Code"/>
      </w:pPr>
      <w:r w:rsidRPr="00EC76D5">
        <w:t xml:space="preserve">    String name = </w:t>
      </w:r>
      <w:r>
        <w:t>declarator</w:t>
      </w:r>
      <w:r w:rsidRPr="00EC76D5">
        <w:t>.getName();</w:t>
      </w:r>
    </w:p>
    <w:p w14:paraId="6DF2B2D2" w14:textId="77777777" w:rsidR="005E02A6" w:rsidRPr="00EC76D5" w:rsidRDefault="005E02A6" w:rsidP="005E02A6">
      <w:pPr>
        <w:pStyle w:val="Code"/>
      </w:pPr>
      <w:r w:rsidRPr="00EC76D5">
        <w:t xml:space="preserve">    Type type = </w:t>
      </w:r>
      <w:r>
        <w:t>declarator</w:t>
      </w:r>
      <w:r w:rsidRPr="00EC76D5">
        <w:t>.type();</w:t>
      </w:r>
    </w:p>
    <w:p w14:paraId="12C31AED" w14:textId="77777777" w:rsidR="005E02A6" w:rsidRPr="00EC76D5" w:rsidRDefault="005E02A6" w:rsidP="005E02A6">
      <w:pPr>
        <w:pStyle w:val="Code"/>
      </w:pPr>
    </w:p>
    <w:p w14:paraId="61ECBAA8" w14:textId="77777777" w:rsidR="005E02A6" w:rsidRPr="00EC76D5" w:rsidRDefault="005E02A6" w:rsidP="005E02A6">
      <w:pPr>
        <w:pStyle w:val="Code"/>
      </w:pPr>
      <w:r w:rsidRPr="00EC76D5">
        <w:t xml:space="preserve">    if (type.isFunction()) {</w:t>
      </w:r>
    </w:p>
    <w:p w14:paraId="51C1A096" w14:textId="77777777" w:rsidR="005E02A6" w:rsidRPr="00EC76D5" w:rsidRDefault="005E02A6" w:rsidP="005E02A6">
      <w:pPr>
        <w:pStyle w:val="Code"/>
      </w:pPr>
      <w:r w:rsidRPr="00EC76D5">
        <w:t xml:space="preserve">      Assert.error((storage == Storage.Static) || (storage == Storage.Extern),</w:t>
      </w:r>
    </w:p>
    <w:p w14:paraId="0C3A875E" w14:textId="77777777" w:rsidR="005E02A6" w:rsidRPr="00EC76D5" w:rsidRDefault="005E02A6" w:rsidP="005E02A6">
      <w:pPr>
        <w:pStyle w:val="Code"/>
      </w:pPr>
      <w:r w:rsidRPr="00EC76D5">
        <w:t xml:space="preserve">                   null, "only static or extern storage allowed for function");</w:t>
      </w:r>
    </w:p>
    <w:p w14:paraId="3C67D1B4" w14:textId="77777777" w:rsidR="005E02A6" w:rsidRPr="00EC76D5" w:rsidRDefault="005E02A6" w:rsidP="005E02A6">
      <w:pPr>
        <w:pStyle w:val="Code"/>
      </w:pPr>
      <w:r w:rsidRPr="00EC76D5">
        <w:t xml:space="preserve">      storage = Storage.Extern;</w:t>
      </w:r>
    </w:p>
    <w:p w14:paraId="75E4B4D6" w14:textId="77777777" w:rsidR="005E02A6" w:rsidRPr="00EC76D5" w:rsidRDefault="005E02A6" w:rsidP="005E02A6">
      <w:pPr>
        <w:pStyle w:val="Code"/>
      </w:pPr>
      <w:r w:rsidRPr="00EC76D5">
        <w:t xml:space="preserve">    }</w:t>
      </w:r>
    </w:p>
    <w:p w14:paraId="61FA7CC3" w14:textId="77777777" w:rsidR="005E02A6" w:rsidRPr="00EC76D5" w:rsidRDefault="005E02A6" w:rsidP="005E02A6">
      <w:pPr>
        <w:pStyle w:val="Code"/>
      </w:pPr>
    </w:p>
    <w:p w14:paraId="61912AF7" w14:textId="77777777" w:rsidR="005E02A6" w:rsidRPr="00EC76D5" w:rsidRDefault="005E02A6" w:rsidP="005E02A6">
      <w:pPr>
        <w:pStyle w:val="Code"/>
      </w:pPr>
      <w:r w:rsidRPr="00EC76D5">
        <w:t xml:space="preserve">    Assert.error(((Main.CurrentTable.getScope() != Scope.Struct) &amp;&amp;</w:t>
      </w:r>
    </w:p>
    <w:p w14:paraId="192A35AD" w14:textId="77777777" w:rsidR="005E02A6" w:rsidRPr="00EC76D5" w:rsidRDefault="005E02A6" w:rsidP="005E02A6">
      <w:pPr>
        <w:pStyle w:val="Code"/>
      </w:pPr>
      <w:r w:rsidRPr="00EC76D5">
        <w:t xml:space="preserve">                  (Main.CurrentTable.getScope() != Scope.Union)) ||</w:t>
      </w:r>
    </w:p>
    <w:p w14:paraId="0359EF90" w14:textId="77777777" w:rsidR="005E02A6" w:rsidRPr="00EC76D5" w:rsidRDefault="005E02A6" w:rsidP="005E02A6">
      <w:pPr>
        <w:pStyle w:val="Code"/>
      </w:pPr>
      <w:r w:rsidRPr="00EC76D5">
        <w:t xml:space="preserve">                  ((storage == Storage.Auto)||(storage == Storage.Register)),</w:t>
      </w:r>
    </w:p>
    <w:p w14:paraId="2C482641" w14:textId="77777777" w:rsidR="005E02A6" w:rsidRPr="00EC76D5" w:rsidRDefault="005E02A6" w:rsidP="005E02A6">
      <w:pPr>
        <w:pStyle w:val="Code"/>
      </w:pPr>
      <w:r w:rsidRPr="00EC76D5">
        <w:t xml:space="preserve">           null, "only auto or register storage allowed in struct or union");</w:t>
      </w:r>
    </w:p>
    <w:p w14:paraId="66F05544" w14:textId="77777777" w:rsidR="005E02A6" w:rsidRPr="00EC76D5" w:rsidRDefault="005E02A6" w:rsidP="005E02A6">
      <w:pPr>
        <w:pStyle w:val="Code"/>
      </w:pPr>
    </w:p>
    <w:p w14:paraId="2D0400C0" w14:textId="77777777" w:rsidR="005E02A6" w:rsidRPr="00EC76D5" w:rsidRDefault="005E02A6" w:rsidP="005E02A6">
      <w:pPr>
        <w:pStyle w:val="Code"/>
      </w:pPr>
      <w:r w:rsidRPr="00EC76D5">
        <w:t xml:space="preserve">    if (type.isFunction()) {</w:t>
      </w:r>
    </w:p>
    <w:p w14:paraId="0D9D8092" w14:textId="77777777" w:rsidR="005E02A6" w:rsidRPr="00EC76D5" w:rsidRDefault="005E02A6" w:rsidP="005E02A6">
      <w:pPr>
        <w:pStyle w:val="Code"/>
      </w:pPr>
      <w:r w:rsidRPr="00EC76D5">
        <w:t xml:space="preserve">      Symbol oldSymbol = Main.CurrentTable.lookupSymbol(name);</w:t>
      </w:r>
    </w:p>
    <w:p w14:paraId="6E5A2B11" w14:textId="77777777" w:rsidR="005E02A6" w:rsidRPr="00EC76D5" w:rsidRDefault="005E02A6" w:rsidP="005E02A6">
      <w:pPr>
        <w:pStyle w:val="Code"/>
      </w:pPr>
    </w:p>
    <w:p w14:paraId="143316B3" w14:textId="77777777" w:rsidR="005E02A6" w:rsidRPr="00EC76D5" w:rsidRDefault="005E02A6" w:rsidP="005E02A6">
      <w:pPr>
        <w:pStyle w:val="Code"/>
      </w:pPr>
      <w:r w:rsidRPr="00EC76D5">
        <w:t xml:space="preserve">      if (oldSymbol != null) {</w:t>
      </w:r>
    </w:p>
    <w:p w14:paraId="06FA9DAF" w14:textId="77777777" w:rsidR="005E02A6" w:rsidRPr="00EC76D5" w:rsidRDefault="005E02A6" w:rsidP="005E02A6">
      <w:pPr>
        <w:pStyle w:val="Code"/>
      </w:pPr>
      <w:r w:rsidRPr="00EC76D5">
        <w:t xml:space="preserve">        Type oldType = oldSymbol.getType();</w:t>
      </w:r>
    </w:p>
    <w:p w14:paraId="577FEF15" w14:textId="77777777" w:rsidR="005E02A6" w:rsidRPr="00EC76D5" w:rsidRDefault="005E02A6" w:rsidP="005E02A6">
      <w:pPr>
        <w:pStyle w:val="Code"/>
      </w:pPr>
      <w:r w:rsidRPr="00EC76D5">
        <w:t xml:space="preserve">        Assert.error(oldType.getReturnType().equals(type.getReturnType()),</w:t>
      </w:r>
    </w:p>
    <w:p w14:paraId="6203CE6C" w14:textId="77777777" w:rsidR="005E02A6" w:rsidRPr="00EC76D5" w:rsidRDefault="005E02A6" w:rsidP="005E02A6">
      <w:pPr>
        <w:pStyle w:val="Code"/>
      </w:pPr>
      <w:r w:rsidRPr="00EC76D5">
        <w:t xml:space="preserve">                     name,"different return type in function redeclaration");</w:t>
      </w:r>
    </w:p>
    <w:p w14:paraId="4712DE40" w14:textId="77777777" w:rsidR="005E02A6" w:rsidRPr="00EC76D5" w:rsidRDefault="005E02A6" w:rsidP="005E02A6">
      <w:pPr>
        <w:pStyle w:val="Code"/>
      </w:pPr>
    </w:p>
    <w:p w14:paraId="39E50EFF" w14:textId="77777777" w:rsidR="005E02A6" w:rsidRPr="00EC76D5" w:rsidRDefault="005E02A6" w:rsidP="005E02A6">
      <w:pPr>
        <w:pStyle w:val="Code"/>
      </w:pPr>
      <w:r w:rsidRPr="00EC76D5">
        <w:t xml:space="preserve">        Assert.error(oldType.isEllipse() == type.isEllipse(), name,</w:t>
      </w:r>
    </w:p>
    <w:p w14:paraId="237D2CFF" w14:textId="77777777" w:rsidR="005E02A6" w:rsidRPr="00EC76D5" w:rsidRDefault="005E02A6" w:rsidP="005E02A6">
      <w:pPr>
        <w:pStyle w:val="Code"/>
      </w:pPr>
      <w:r w:rsidRPr="00EC76D5">
        <w:t xml:space="preserve">                     "mixing ellipse function parameter in redeclaration");</w:t>
      </w:r>
    </w:p>
    <w:p w14:paraId="1433FCBE" w14:textId="77777777" w:rsidR="005E02A6" w:rsidRPr="00EC76D5" w:rsidRDefault="005E02A6" w:rsidP="005E02A6">
      <w:pPr>
        <w:pStyle w:val="Code"/>
      </w:pPr>
    </w:p>
    <w:p w14:paraId="2973D127" w14:textId="77777777" w:rsidR="005E02A6" w:rsidRPr="00EC76D5" w:rsidRDefault="005E02A6" w:rsidP="005E02A6">
      <w:pPr>
        <w:pStyle w:val="Code"/>
      </w:pPr>
      <w:r w:rsidRPr="00EC76D5">
        <w:t xml:space="preserve">        List&lt;Type&gt; oldTypeList = oldType.getTypeList(),</w:t>
      </w:r>
    </w:p>
    <w:p w14:paraId="5B2B8D9F" w14:textId="77777777" w:rsidR="005E02A6" w:rsidRPr="00EC76D5" w:rsidRDefault="005E02A6" w:rsidP="005E02A6">
      <w:pPr>
        <w:pStyle w:val="Code"/>
      </w:pPr>
      <w:r w:rsidRPr="00EC76D5">
        <w:t xml:space="preserve">                   newTypeList = type.getTypeList();</w:t>
      </w:r>
    </w:p>
    <w:p w14:paraId="30E4FF67" w14:textId="77777777" w:rsidR="005E02A6" w:rsidRPr="00EC76D5" w:rsidRDefault="005E02A6" w:rsidP="005E02A6">
      <w:pPr>
        <w:pStyle w:val="Code"/>
      </w:pPr>
    </w:p>
    <w:p w14:paraId="5C26E8CF" w14:textId="77777777" w:rsidR="005E02A6" w:rsidRPr="00EC76D5" w:rsidRDefault="005E02A6" w:rsidP="005E02A6">
      <w:pPr>
        <w:pStyle w:val="Code"/>
      </w:pPr>
      <w:r w:rsidRPr="00EC76D5">
        <w:t xml:space="preserve">        Assert.error(((oldTypeList == null) &amp;&amp; (oldTypeList == null)) ||</w:t>
      </w:r>
    </w:p>
    <w:p w14:paraId="5BBE3799" w14:textId="77777777" w:rsidR="005E02A6" w:rsidRPr="00EC76D5" w:rsidRDefault="005E02A6" w:rsidP="005E02A6">
      <w:pPr>
        <w:pStyle w:val="Code"/>
      </w:pPr>
      <w:r w:rsidRPr="00EC76D5">
        <w:t xml:space="preserve">                     ((oldTypeList != null) &amp;&amp; (oldTypeList != null) &amp;&amp;</w:t>
      </w:r>
    </w:p>
    <w:p w14:paraId="2B67BFBA" w14:textId="77777777" w:rsidR="005E02A6" w:rsidRPr="00EC76D5" w:rsidRDefault="005E02A6" w:rsidP="005E02A6">
      <w:pPr>
        <w:pStyle w:val="Code"/>
      </w:pPr>
      <w:r w:rsidRPr="00EC76D5">
        <w:t xml:space="preserve">                      oldTypeList.equals(newTypeList)), name,</w:t>
      </w:r>
    </w:p>
    <w:p w14:paraId="4632FF90" w14:textId="77777777" w:rsidR="005E02A6" w:rsidRPr="00EC76D5" w:rsidRDefault="005E02A6" w:rsidP="005E02A6">
      <w:pPr>
        <w:pStyle w:val="Code"/>
      </w:pPr>
      <w:r w:rsidRPr="00EC76D5">
        <w:t xml:space="preserve">                     "different parameter lists in function redeclaration");</w:t>
      </w:r>
    </w:p>
    <w:p w14:paraId="2D830B9C" w14:textId="77777777" w:rsidR="005E02A6" w:rsidRPr="00EC76D5" w:rsidRDefault="005E02A6" w:rsidP="005E02A6">
      <w:pPr>
        <w:pStyle w:val="Code"/>
      </w:pPr>
      <w:r w:rsidRPr="00EC76D5">
        <w:t xml:space="preserve">      }</w:t>
      </w:r>
    </w:p>
    <w:p w14:paraId="1761206A" w14:textId="77777777" w:rsidR="005E02A6" w:rsidRPr="00EC76D5" w:rsidRDefault="005E02A6" w:rsidP="005E02A6">
      <w:pPr>
        <w:pStyle w:val="Code"/>
      </w:pPr>
      <w:r w:rsidRPr="00EC76D5">
        <w:t xml:space="preserve">    }</w:t>
      </w:r>
    </w:p>
    <w:p w14:paraId="04253397" w14:textId="77777777" w:rsidR="005E02A6" w:rsidRPr="00EC76D5" w:rsidRDefault="005E02A6" w:rsidP="005E02A6">
      <w:pPr>
        <w:pStyle w:val="Code"/>
      </w:pPr>
    </w:p>
    <w:p w14:paraId="2238DA5C" w14:textId="77777777" w:rsidR="005E02A6" w:rsidRPr="00EC76D5" w:rsidRDefault="005E02A6" w:rsidP="005E02A6">
      <w:pPr>
        <w:pStyle w:val="Code"/>
      </w:pPr>
      <w:r w:rsidRPr="00EC76D5">
        <w:t xml:space="preserve">    Symbol symbol =</w:t>
      </w:r>
    </w:p>
    <w:p w14:paraId="7A1DBF3B" w14:textId="77777777" w:rsidR="005E02A6" w:rsidRPr="00EC76D5" w:rsidRDefault="005E02A6" w:rsidP="005E02A6">
      <w:pPr>
        <w:pStyle w:val="Code"/>
      </w:pPr>
      <w:r w:rsidRPr="00EC76D5">
        <w:t xml:space="preserve">      Symbol.createVariableSymbol(name, external, storage, type, null);</w:t>
      </w:r>
    </w:p>
    <w:p w14:paraId="623E2308" w14:textId="77777777" w:rsidR="005E02A6" w:rsidRPr="00EC76D5" w:rsidRDefault="005E02A6" w:rsidP="005E02A6">
      <w:pPr>
        <w:pStyle w:val="Code"/>
      </w:pPr>
      <w:r w:rsidRPr="00EC76D5">
        <w:t xml:space="preserve">    Main.CurrentTable.addSymbol(symbol);</w:t>
      </w:r>
    </w:p>
    <w:p w14:paraId="04D2D9A1" w14:textId="77777777" w:rsidR="005E02A6" w:rsidRPr="00EC76D5" w:rsidRDefault="005E02A6" w:rsidP="005E02A6">
      <w:pPr>
        <w:pStyle w:val="Code"/>
      </w:pPr>
      <w:r w:rsidRPr="00EC76D5">
        <w:t xml:space="preserve">  }</w:t>
      </w:r>
    </w:p>
    <w:p w14:paraId="27F3A24C" w14:textId="77777777" w:rsidR="005E02A6" w:rsidRPr="00EC76D5" w:rsidRDefault="005E02A6" w:rsidP="005E02A6">
      <w:r w:rsidRPr="00EC76D5">
        <w:lastRenderedPageBreak/>
        <w:t xml:space="preserve">The </w:t>
      </w:r>
      <w:proofErr w:type="spellStart"/>
      <w:r w:rsidRPr="00EC76D5">
        <w:rPr>
          <w:rStyle w:val="CodeInText"/>
        </w:rPr>
        <w:t>generateAssignmentDeclarator</w:t>
      </w:r>
      <w:proofErr w:type="spellEnd"/>
      <w:r w:rsidRPr="00EC76D5">
        <w:t xml:space="preserve"> method is called for a </w:t>
      </w:r>
      <w:proofErr w:type="spellStart"/>
      <w:r>
        <w:t>pointer_declarator</w:t>
      </w:r>
      <w:proofErr w:type="spellEnd"/>
      <w:r w:rsidRPr="00EC76D5">
        <w:t xml:space="preserve"> with an assignment. We check that the </w:t>
      </w:r>
      <w:proofErr w:type="spellStart"/>
      <w:r>
        <w:t>pointer_declarator</w:t>
      </w:r>
      <w:proofErr w:type="spellEnd"/>
      <w:r w:rsidRPr="00EC76D5">
        <w:t xml:space="preserve"> is not located inside a struct or union (the scope of the symbol table is struct or union), since it is not allowed to </w:t>
      </w:r>
      <w:r>
        <w:t>initialize</w:t>
      </w:r>
      <w:r w:rsidRPr="00EC76D5">
        <w:t xml:space="preserve"> struct or union members. We also check that the </w:t>
      </w:r>
      <w:proofErr w:type="spellStart"/>
      <w:r>
        <w:t>pointer_declarator</w:t>
      </w:r>
      <w:proofErr w:type="spellEnd"/>
      <w:r w:rsidRPr="00EC76D5">
        <w:t xml:space="preserve"> is not a function, since functions cannot be </w:t>
      </w:r>
      <w:r>
        <w:t>initialized</w:t>
      </w:r>
      <w:r w:rsidRPr="00EC76D5">
        <w:t xml:space="preserve">. If the </w:t>
      </w:r>
      <w:proofErr w:type="spellStart"/>
      <w:r>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48A608E9" w14:textId="77777777" w:rsidR="005E02A6" w:rsidRPr="00EC76D5" w:rsidRDefault="005E02A6" w:rsidP="005E02A6">
      <w:r w:rsidRPr="00EC76D5">
        <w:t xml:space="preserve">An extern or typedef </w:t>
      </w:r>
      <w:proofErr w:type="spellStart"/>
      <w:r>
        <w:t>pointer_declarator</w:t>
      </w:r>
      <w:proofErr w:type="spellEnd"/>
      <w:r w:rsidRPr="00EC76D5">
        <w:t xml:space="preserve"> cannot be </w:t>
      </w:r>
      <w:r>
        <w:t>initialized</w:t>
      </w:r>
      <w:r w:rsidRPr="00EC76D5">
        <w:t xml:space="preserve">. However, if it is auto or register, we call </w:t>
      </w:r>
      <w:proofErr w:type="spellStart"/>
      <w:r w:rsidRPr="00EC76D5">
        <w:rPr>
          <w:rStyle w:val="CodeInText"/>
        </w:rPr>
        <w:t>Generate</w:t>
      </w:r>
      <w:r>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t>initialized</w:t>
      </w:r>
      <w:r w:rsidRPr="00EC76D5">
        <w:t xml:space="preserve"> value (that is always constant) in a block of bytes, that will be paced in the final execution file by the linker.</w:t>
      </w:r>
    </w:p>
    <w:p w14:paraId="24B0C18A" w14:textId="77777777" w:rsidR="005E02A6" w:rsidRPr="00EC76D5" w:rsidRDefault="005E02A6" w:rsidP="005E02A6">
      <w:pPr>
        <w:pStyle w:val="Code"/>
      </w:pPr>
      <w:r w:rsidRPr="00EC76D5">
        <w:t xml:space="preserve">  public static void generateAssignmentDeclarator</w:t>
      </w:r>
    </w:p>
    <w:p w14:paraId="2BFD9E61" w14:textId="77777777" w:rsidR="005E02A6" w:rsidRPr="00EC76D5" w:rsidRDefault="005E02A6" w:rsidP="005E02A6">
      <w:pPr>
        <w:pStyle w:val="Code"/>
      </w:pPr>
      <w:r w:rsidRPr="00EC76D5">
        <w:t xml:space="preserve">                     (List&lt;MiddleCode&gt; middleCodeList, Specifier specifier,</w:t>
      </w:r>
    </w:p>
    <w:p w14:paraId="3BB1C183" w14:textId="77777777" w:rsidR="005E02A6" w:rsidRPr="00EC76D5" w:rsidRDefault="005E02A6" w:rsidP="005E02A6">
      <w:pPr>
        <w:pStyle w:val="Code"/>
      </w:pPr>
      <w:r w:rsidRPr="00EC76D5">
        <w:t xml:space="preserve">                      Declarator </w:t>
      </w:r>
      <w:r>
        <w:t>declarator</w:t>
      </w:r>
      <w:r w:rsidRPr="00EC76D5">
        <w:t xml:space="preserve">, Object </w:t>
      </w:r>
      <w:r>
        <w:t>initializer</w:t>
      </w:r>
      <w:r w:rsidRPr="00EC76D5">
        <w:t>) {</w:t>
      </w:r>
    </w:p>
    <w:p w14:paraId="2D598300" w14:textId="77777777" w:rsidR="005E02A6" w:rsidRPr="00EC76D5" w:rsidRDefault="005E02A6" w:rsidP="005E02A6">
      <w:pPr>
        <w:pStyle w:val="Code"/>
      </w:pPr>
      <w:r w:rsidRPr="00EC76D5">
        <w:t xml:space="preserve">    Triple&lt;Boolean,Storage,Type&gt; specTriple = specifier.generate();</w:t>
      </w:r>
    </w:p>
    <w:p w14:paraId="5E036A9E" w14:textId="77777777" w:rsidR="005E02A6" w:rsidRPr="00EC76D5" w:rsidRDefault="005E02A6" w:rsidP="005E02A6">
      <w:pPr>
        <w:pStyle w:val="Code"/>
      </w:pPr>
      <w:r w:rsidRPr="00EC76D5">
        <w:t xml:space="preserve">    boolean external = specTriple.getFirst();</w:t>
      </w:r>
    </w:p>
    <w:p w14:paraId="441E2483" w14:textId="77777777" w:rsidR="005E02A6" w:rsidRPr="00EC76D5" w:rsidRDefault="005E02A6" w:rsidP="005E02A6">
      <w:pPr>
        <w:pStyle w:val="Code"/>
      </w:pPr>
      <w:r w:rsidRPr="00EC76D5">
        <w:t xml:space="preserve">    Storage storage = specTriple.getSecond();</w:t>
      </w:r>
    </w:p>
    <w:p w14:paraId="536B8BC2" w14:textId="77777777" w:rsidR="005E02A6" w:rsidRPr="00EC76D5" w:rsidRDefault="005E02A6" w:rsidP="005E02A6">
      <w:pPr>
        <w:pStyle w:val="Code"/>
      </w:pPr>
      <w:r w:rsidRPr="00EC76D5">
        <w:t xml:space="preserve">    Type </w:t>
      </w:r>
      <w:r>
        <w:t>specifierType</w:t>
      </w:r>
      <w:r w:rsidRPr="00EC76D5">
        <w:t xml:space="preserve"> = specTriple.getThird();</w:t>
      </w:r>
    </w:p>
    <w:p w14:paraId="5FDD66F8" w14:textId="77777777" w:rsidR="005E02A6" w:rsidRPr="00EC76D5" w:rsidRDefault="005E02A6" w:rsidP="005E02A6">
      <w:pPr>
        <w:pStyle w:val="Code"/>
      </w:pPr>
    </w:p>
    <w:p w14:paraId="4BC41B99" w14:textId="77777777" w:rsidR="005E02A6" w:rsidRPr="00EC76D5" w:rsidRDefault="005E02A6" w:rsidP="005E02A6">
      <w:pPr>
        <w:pStyle w:val="Code"/>
      </w:pPr>
      <w:r w:rsidRPr="00EC76D5">
        <w:t xml:space="preserve">    </w:t>
      </w:r>
      <w:r>
        <w:t>declarator</w:t>
      </w:r>
      <w:r w:rsidRPr="00EC76D5">
        <w:t>.add(</w:t>
      </w:r>
      <w:r>
        <w:t>specifierType</w:t>
      </w:r>
      <w:r w:rsidRPr="00EC76D5">
        <w:t>);</w:t>
      </w:r>
    </w:p>
    <w:p w14:paraId="3D639ED0" w14:textId="77777777" w:rsidR="005E02A6" w:rsidRPr="00EC76D5" w:rsidRDefault="005E02A6" w:rsidP="005E02A6">
      <w:pPr>
        <w:pStyle w:val="Code"/>
      </w:pPr>
      <w:r w:rsidRPr="00EC76D5">
        <w:t xml:space="preserve">    String name = </w:t>
      </w:r>
      <w:r>
        <w:t>declarator</w:t>
      </w:r>
      <w:r w:rsidRPr="00EC76D5">
        <w:t>.getName();</w:t>
      </w:r>
    </w:p>
    <w:p w14:paraId="31D0706C" w14:textId="77777777" w:rsidR="005E02A6" w:rsidRPr="00EC76D5" w:rsidRDefault="005E02A6" w:rsidP="005E02A6">
      <w:pPr>
        <w:pStyle w:val="Code"/>
      </w:pPr>
      <w:r w:rsidRPr="00EC76D5">
        <w:t xml:space="preserve">    Type type = </w:t>
      </w:r>
      <w:r>
        <w:t>declarator</w:t>
      </w:r>
      <w:r w:rsidRPr="00EC76D5">
        <w:t>.type();</w:t>
      </w:r>
    </w:p>
    <w:p w14:paraId="2475B76D" w14:textId="77777777" w:rsidR="005E02A6" w:rsidRPr="00EC76D5" w:rsidRDefault="005E02A6" w:rsidP="005E02A6">
      <w:pPr>
        <w:pStyle w:val="Code"/>
      </w:pPr>
      <w:r w:rsidRPr="00EC76D5">
        <w:t xml:space="preserve">    </w:t>
      </w:r>
    </w:p>
    <w:p w14:paraId="530AA26B" w14:textId="77777777" w:rsidR="005E02A6" w:rsidRPr="00EC76D5" w:rsidRDefault="005E02A6" w:rsidP="005E02A6">
      <w:pPr>
        <w:pStyle w:val="Code"/>
      </w:pPr>
      <w:r w:rsidRPr="00EC76D5">
        <w:t xml:space="preserve">    Assert.error(!type.isFunction(), null, "function cannot be </w:t>
      </w:r>
      <w:r>
        <w:t>initialized</w:t>
      </w:r>
      <w:r w:rsidRPr="00EC76D5">
        <w:t>");</w:t>
      </w:r>
    </w:p>
    <w:p w14:paraId="5A05CA32" w14:textId="77777777" w:rsidR="005E02A6" w:rsidRPr="00EC76D5" w:rsidRDefault="005E02A6" w:rsidP="005E02A6">
      <w:pPr>
        <w:pStyle w:val="Code"/>
      </w:pPr>
      <w:r w:rsidRPr="00EC76D5">
        <w:t xml:space="preserve">    Assert.error(storage != Storage.Typedef, name,</w:t>
      </w:r>
    </w:p>
    <w:p w14:paraId="2B2ACC83" w14:textId="77777777" w:rsidR="005E02A6" w:rsidRPr="00EC76D5" w:rsidRDefault="005E02A6" w:rsidP="005E02A6">
      <w:pPr>
        <w:pStyle w:val="Code"/>
      </w:pPr>
      <w:r w:rsidRPr="00EC76D5">
        <w:t xml:space="preserve">                 "typedef cannot be </w:t>
      </w:r>
      <w:r>
        <w:t>initialized</w:t>
      </w:r>
      <w:r w:rsidRPr="00EC76D5">
        <w:t>");</w:t>
      </w:r>
    </w:p>
    <w:p w14:paraId="23F48A18" w14:textId="77777777" w:rsidR="005E02A6" w:rsidRPr="00EC76D5" w:rsidRDefault="005E02A6" w:rsidP="005E02A6">
      <w:pPr>
        <w:pStyle w:val="Code"/>
      </w:pPr>
      <w:r w:rsidRPr="00EC76D5">
        <w:t xml:space="preserve">    Assert.error(storage != Storage.Extern, name,</w:t>
      </w:r>
    </w:p>
    <w:p w14:paraId="77627FA6" w14:textId="77777777" w:rsidR="005E02A6" w:rsidRPr="00EC76D5" w:rsidRDefault="005E02A6" w:rsidP="005E02A6">
      <w:pPr>
        <w:pStyle w:val="Code"/>
      </w:pPr>
      <w:r w:rsidRPr="00EC76D5">
        <w:t xml:space="preserve">                 "extern cannot be </w:t>
      </w:r>
      <w:r>
        <w:t>initialized</w:t>
      </w:r>
      <w:r w:rsidRPr="00EC76D5">
        <w:t>");</w:t>
      </w:r>
    </w:p>
    <w:p w14:paraId="18C807B5" w14:textId="77777777" w:rsidR="005E02A6" w:rsidRPr="00EC76D5" w:rsidRDefault="005E02A6" w:rsidP="005E02A6">
      <w:pPr>
        <w:pStyle w:val="Code"/>
      </w:pPr>
      <w:r w:rsidRPr="00EC76D5">
        <w:t xml:space="preserve">    Assert.error((Main.CurrentTable.getScope() != Scope.Struct) &amp;&amp;</w:t>
      </w:r>
    </w:p>
    <w:p w14:paraId="4CDC5CBB" w14:textId="77777777" w:rsidR="005E02A6" w:rsidRPr="00EC76D5" w:rsidRDefault="005E02A6" w:rsidP="005E02A6">
      <w:pPr>
        <w:pStyle w:val="Code"/>
      </w:pPr>
      <w:r w:rsidRPr="00EC76D5">
        <w:t xml:space="preserve">                 (Main.CurrentTable.getScope() != Scope.Union),</w:t>
      </w:r>
    </w:p>
    <w:p w14:paraId="3CDE51B1" w14:textId="77777777" w:rsidR="005E02A6" w:rsidRPr="00EC76D5" w:rsidRDefault="005E02A6" w:rsidP="005E02A6">
      <w:pPr>
        <w:pStyle w:val="Code"/>
      </w:pPr>
      <w:r w:rsidRPr="00EC76D5">
        <w:t xml:space="preserve">                 name, "struct or union field cannot be </w:t>
      </w:r>
      <w:r>
        <w:t>initialized</w:t>
      </w:r>
      <w:r w:rsidRPr="00EC76D5">
        <w:t>");</w:t>
      </w:r>
    </w:p>
    <w:p w14:paraId="37F0D263" w14:textId="77777777" w:rsidR="005E02A6" w:rsidRPr="00EC76D5" w:rsidRDefault="005E02A6" w:rsidP="005E02A6">
      <w:pPr>
        <w:pStyle w:val="Code"/>
      </w:pPr>
    </w:p>
    <w:p w14:paraId="2CC3E6B3" w14:textId="77777777" w:rsidR="005E02A6" w:rsidRPr="00EC76D5" w:rsidRDefault="005E02A6" w:rsidP="005E02A6">
      <w:pPr>
        <w:pStyle w:val="Code"/>
      </w:pPr>
      <w:r w:rsidRPr="00EC76D5">
        <w:t xml:space="preserve">    switch (storage) {</w:t>
      </w:r>
    </w:p>
    <w:p w14:paraId="7276267C" w14:textId="77777777" w:rsidR="005E02A6" w:rsidRPr="00EC76D5" w:rsidRDefault="005E02A6" w:rsidP="005E02A6">
      <w:pPr>
        <w:pStyle w:val="Code"/>
      </w:pPr>
      <w:r w:rsidRPr="00EC76D5">
        <w:t xml:space="preserve">      case Auto:</w:t>
      </w:r>
    </w:p>
    <w:p w14:paraId="39AF4B7F" w14:textId="77777777" w:rsidR="005E02A6" w:rsidRPr="00EC76D5" w:rsidRDefault="005E02A6" w:rsidP="005E02A6">
      <w:pPr>
        <w:pStyle w:val="Code"/>
      </w:pPr>
      <w:r w:rsidRPr="00EC76D5">
        <w:t xml:space="preserve">      case Register: {</w:t>
      </w:r>
    </w:p>
    <w:p w14:paraId="14F02912" w14:textId="77777777" w:rsidR="005E02A6" w:rsidRPr="00EC76D5" w:rsidRDefault="005E02A6" w:rsidP="005E02A6">
      <w:pPr>
        <w:pStyle w:val="Code"/>
      </w:pPr>
      <w:r w:rsidRPr="00EC76D5">
        <w:t xml:space="preserve">          Assert.error(Main.CurrentTable.getScope() != Scope.Global, name,</w:t>
      </w:r>
    </w:p>
    <w:p w14:paraId="5C645A86" w14:textId="77777777" w:rsidR="005E02A6" w:rsidRPr="00EC76D5" w:rsidRDefault="005E02A6" w:rsidP="005E02A6">
      <w:pPr>
        <w:pStyle w:val="Code"/>
      </w:pPr>
      <w:r w:rsidRPr="00EC76D5">
        <w:t xml:space="preserve">                       "auto or register storage in global scope");</w:t>
      </w:r>
    </w:p>
    <w:p w14:paraId="10F1AF5C" w14:textId="77777777" w:rsidR="005E02A6" w:rsidRPr="00EC76D5" w:rsidRDefault="005E02A6" w:rsidP="005E02A6">
      <w:pPr>
        <w:pStyle w:val="Code"/>
      </w:pPr>
      <w:r w:rsidRPr="00EC76D5">
        <w:t xml:space="preserve">          </w:t>
      </w:r>
    </w:p>
    <w:p w14:paraId="22E10662" w14:textId="77777777" w:rsidR="005E02A6" w:rsidRPr="00EC76D5" w:rsidRDefault="005E02A6" w:rsidP="005E02A6">
      <w:pPr>
        <w:pStyle w:val="Code"/>
      </w:pPr>
      <w:r w:rsidRPr="00EC76D5">
        <w:t xml:space="preserve">          </w:t>
      </w:r>
      <w:r>
        <w:t>initializer</w:t>
      </w:r>
      <w:r w:rsidRPr="00EC76D5">
        <w:t xml:space="preserve"> = Generate</w:t>
      </w:r>
      <w:r>
        <w:t>Initializer</w:t>
      </w:r>
      <w:r w:rsidRPr="00EC76D5">
        <w:t xml:space="preserve">Auto.match(type, </w:t>
      </w:r>
      <w:r>
        <w:t>initializer</w:t>
      </w:r>
      <w:r w:rsidRPr="00EC76D5">
        <w:t>);</w:t>
      </w:r>
    </w:p>
    <w:p w14:paraId="2DBEACA7" w14:textId="77777777" w:rsidR="005E02A6" w:rsidRPr="00EC76D5" w:rsidRDefault="005E02A6" w:rsidP="005E02A6">
      <w:pPr>
        <w:pStyle w:val="Code"/>
      </w:pPr>
      <w:r w:rsidRPr="00EC76D5">
        <w:t xml:space="preserve">          </w:t>
      </w:r>
      <w:r>
        <w:t>initializer</w:t>
      </w:r>
      <w:r w:rsidRPr="00EC76D5">
        <w:t xml:space="preserve"> = Generate</w:t>
      </w:r>
      <w:r>
        <w:t>Initializer</w:t>
      </w:r>
      <w:r w:rsidRPr="00EC76D5">
        <w:t>Auto.generateAutoValueList(</w:t>
      </w:r>
      <w:r>
        <w:t>initializer</w:t>
      </w:r>
      <w:r w:rsidRPr="00EC76D5">
        <w:t>);</w:t>
      </w:r>
    </w:p>
    <w:p w14:paraId="06F24E59" w14:textId="77777777" w:rsidR="005E02A6" w:rsidRPr="00EC76D5" w:rsidRDefault="005E02A6" w:rsidP="005E02A6">
      <w:pPr>
        <w:pStyle w:val="Code"/>
      </w:pPr>
      <w:r w:rsidRPr="00EC76D5">
        <w:t xml:space="preserve">          Symbol symbol =</w:t>
      </w:r>
    </w:p>
    <w:p w14:paraId="18B47158" w14:textId="77777777" w:rsidR="005E02A6" w:rsidRPr="00EC76D5" w:rsidRDefault="005E02A6" w:rsidP="005E02A6">
      <w:pPr>
        <w:pStyle w:val="Code"/>
      </w:pPr>
      <w:r w:rsidRPr="00EC76D5">
        <w:t xml:space="preserve">            Symbol.createVariableSymbol(name, false, storage, type, null);</w:t>
      </w:r>
    </w:p>
    <w:p w14:paraId="5D6CFB9B" w14:textId="77777777" w:rsidR="005E02A6" w:rsidRPr="00EC76D5" w:rsidRDefault="005E02A6" w:rsidP="005E02A6">
      <w:pPr>
        <w:pStyle w:val="Code"/>
      </w:pPr>
      <w:r w:rsidRPr="00EC76D5">
        <w:t xml:space="preserve">          </w:t>
      </w:r>
    </w:p>
    <w:p w14:paraId="38FD63D1" w14:textId="77777777" w:rsidR="005E02A6" w:rsidRPr="00EC76D5" w:rsidRDefault="005E02A6" w:rsidP="005E02A6">
      <w:pPr>
        <w:pStyle w:val="Code"/>
      </w:pPr>
      <w:r w:rsidRPr="00EC76D5">
        <w:t xml:space="preserve">          if (</w:t>
      </w:r>
      <w:r>
        <w:t>initializer</w:t>
      </w:r>
      <w:r w:rsidRPr="00EC76D5">
        <w:t xml:space="preserve"> instanceof SyntaxTree) {</w:t>
      </w:r>
    </w:p>
    <w:p w14:paraId="6BEB2217" w14:textId="77777777" w:rsidR="005E02A6" w:rsidRPr="00EC76D5" w:rsidRDefault="005E02A6" w:rsidP="005E02A6">
      <w:pPr>
        <w:pStyle w:val="Code"/>
      </w:pPr>
      <w:r w:rsidRPr="00EC76D5">
        <w:t xml:space="preserve">            SyntaxTree symbolTree =</w:t>
      </w:r>
    </w:p>
    <w:p w14:paraId="3687AC0A" w14:textId="77777777" w:rsidR="005E02A6" w:rsidRPr="00EC76D5" w:rsidRDefault="005E02A6" w:rsidP="005E02A6">
      <w:pPr>
        <w:pStyle w:val="Code"/>
      </w:pPr>
      <w:r w:rsidRPr="00EC76D5">
        <w:t xml:space="preserve">              new SyntaxTree(MiddleOperator.Variable, symbol);</w:t>
      </w:r>
    </w:p>
    <w:p w14:paraId="0DDFD3D4" w14:textId="77777777" w:rsidR="005E02A6" w:rsidRPr="00EC76D5" w:rsidRDefault="005E02A6" w:rsidP="005E02A6">
      <w:pPr>
        <w:pStyle w:val="Code"/>
      </w:pPr>
      <w:r w:rsidRPr="00EC76D5">
        <w:t xml:space="preserve">            SyntaxTree assignTree =</w:t>
      </w:r>
    </w:p>
    <w:p w14:paraId="5ECE1779" w14:textId="77777777" w:rsidR="005E02A6" w:rsidRPr="00EC76D5" w:rsidRDefault="005E02A6" w:rsidP="005E02A6">
      <w:pPr>
        <w:pStyle w:val="Code"/>
      </w:pPr>
      <w:r w:rsidRPr="00EC76D5">
        <w:t xml:space="preserve">              SyntaxTreeGenerator.generateBinaryTree(MiddleOperator.Assign,</w:t>
      </w:r>
    </w:p>
    <w:p w14:paraId="23676449" w14:textId="77777777" w:rsidR="005E02A6" w:rsidRPr="00EC76D5" w:rsidRDefault="005E02A6" w:rsidP="005E02A6">
      <w:pPr>
        <w:pStyle w:val="Code"/>
      </w:pPr>
      <w:r w:rsidRPr="00EC76D5">
        <w:t xml:space="preserve">                                          type, symbolTree, (SyntaxTree)</w:t>
      </w:r>
      <w:r>
        <w:t>initializer</w:t>
      </w:r>
      <w:r w:rsidRPr="00EC76D5">
        <w:t>);</w:t>
      </w:r>
    </w:p>
    <w:p w14:paraId="507F0A80" w14:textId="77777777" w:rsidR="005E02A6" w:rsidRPr="00EC76D5" w:rsidRDefault="005E02A6" w:rsidP="005E02A6">
      <w:pPr>
        <w:pStyle w:val="Code"/>
      </w:pPr>
      <w:r w:rsidRPr="00EC76D5">
        <w:t xml:space="preserve">            MiddleCodeGenerator generateCode =</w:t>
      </w:r>
    </w:p>
    <w:p w14:paraId="34C2C35E" w14:textId="77777777" w:rsidR="005E02A6" w:rsidRPr="00EC76D5" w:rsidRDefault="005E02A6" w:rsidP="005E02A6">
      <w:pPr>
        <w:pStyle w:val="Code"/>
      </w:pPr>
      <w:r w:rsidRPr="00EC76D5">
        <w:t xml:space="preserve">              new MiddleCodeGenerator(middleCodeList);</w:t>
      </w:r>
    </w:p>
    <w:p w14:paraId="2ECDB215" w14:textId="77777777" w:rsidR="005E02A6" w:rsidRPr="00EC76D5" w:rsidRDefault="005E02A6" w:rsidP="005E02A6">
      <w:pPr>
        <w:pStyle w:val="Code"/>
      </w:pPr>
      <w:r w:rsidRPr="00EC76D5">
        <w:t xml:space="preserve">            generateCode.generateExpression(assignTree);</w:t>
      </w:r>
    </w:p>
    <w:p w14:paraId="2435ADAA" w14:textId="77777777" w:rsidR="005E02A6" w:rsidRPr="00EC76D5" w:rsidRDefault="005E02A6" w:rsidP="005E02A6">
      <w:pPr>
        <w:pStyle w:val="Code"/>
      </w:pPr>
      <w:r w:rsidRPr="00EC76D5">
        <w:t xml:space="preserve">          }</w:t>
      </w:r>
    </w:p>
    <w:p w14:paraId="3A542B06" w14:textId="77777777" w:rsidR="005E02A6" w:rsidRPr="00EC76D5" w:rsidRDefault="005E02A6" w:rsidP="005E02A6">
      <w:pPr>
        <w:pStyle w:val="Code"/>
      </w:pPr>
      <w:r w:rsidRPr="00EC76D5">
        <w:lastRenderedPageBreak/>
        <w:t xml:space="preserve">          else {</w:t>
      </w:r>
    </w:p>
    <w:p w14:paraId="4A035DF8" w14:textId="77777777" w:rsidR="005E02A6" w:rsidRPr="00EC76D5" w:rsidRDefault="005E02A6" w:rsidP="005E02A6">
      <w:pPr>
        <w:pStyle w:val="Code"/>
      </w:pPr>
      <w:r w:rsidRPr="00EC76D5">
        <w:t xml:space="preserve">            Generate</w:t>
      </w:r>
      <w:r>
        <w:t>Initializer</w:t>
      </w:r>
      <w:r w:rsidRPr="00EC76D5">
        <w:t>Auto.generateAuto(symbol, middleCodeList, type,</w:t>
      </w:r>
    </w:p>
    <w:p w14:paraId="7E38D64C" w14:textId="77777777" w:rsidR="005E02A6" w:rsidRPr="00EC76D5" w:rsidRDefault="005E02A6" w:rsidP="005E02A6">
      <w:pPr>
        <w:pStyle w:val="Code"/>
      </w:pPr>
      <w:r w:rsidRPr="00EC76D5">
        <w:t xml:space="preserve">                                    </w:t>
      </w:r>
      <w:r>
        <w:t>initializer</w:t>
      </w:r>
      <w:r w:rsidRPr="00EC76D5">
        <w:t>,name, Main.CurrentTable.getOffset());</w:t>
      </w:r>
    </w:p>
    <w:p w14:paraId="65820E54" w14:textId="77777777" w:rsidR="005E02A6" w:rsidRPr="00EC76D5" w:rsidRDefault="005E02A6" w:rsidP="005E02A6">
      <w:pPr>
        <w:pStyle w:val="Code"/>
      </w:pPr>
      <w:r w:rsidRPr="00EC76D5">
        <w:t xml:space="preserve">          }</w:t>
      </w:r>
    </w:p>
    <w:p w14:paraId="496C9BEF" w14:textId="77777777" w:rsidR="005E02A6" w:rsidRPr="00EC76D5" w:rsidRDefault="005E02A6" w:rsidP="005E02A6">
      <w:pPr>
        <w:pStyle w:val="Code"/>
      </w:pPr>
    </w:p>
    <w:p w14:paraId="66A6FD7C" w14:textId="77777777" w:rsidR="005E02A6" w:rsidRPr="00EC76D5" w:rsidRDefault="005E02A6" w:rsidP="005E02A6">
      <w:pPr>
        <w:pStyle w:val="Code"/>
      </w:pPr>
      <w:r w:rsidRPr="00EC76D5">
        <w:t xml:space="preserve">          Main.CurrentTable.addSymbol(symbol);</w:t>
      </w:r>
    </w:p>
    <w:p w14:paraId="2F5759D6" w14:textId="77777777" w:rsidR="005E02A6" w:rsidRPr="00EC76D5" w:rsidRDefault="005E02A6" w:rsidP="005E02A6">
      <w:pPr>
        <w:pStyle w:val="Code"/>
      </w:pPr>
      <w:r w:rsidRPr="00EC76D5">
        <w:t xml:space="preserve">        }</w:t>
      </w:r>
    </w:p>
    <w:p w14:paraId="451E2DC6" w14:textId="77777777" w:rsidR="005E02A6" w:rsidRPr="00EC76D5" w:rsidRDefault="005E02A6" w:rsidP="005E02A6">
      <w:pPr>
        <w:pStyle w:val="Code"/>
      </w:pPr>
      <w:r w:rsidRPr="00EC76D5">
        <w:t xml:space="preserve">        break;</w:t>
      </w:r>
    </w:p>
    <w:p w14:paraId="31CEE643" w14:textId="77777777" w:rsidR="005E02A6" w:rsidRPr="00EC76D5" w:rsidRDefault="005E02A6" w:rsidP="005E02A6">
      <w:pPr>
        <w:pStyle w:val="Code"/>
      </w:pPr>
    </w:p>
    <w:p w14:paraId="6964704E" w14:textId="77777777" w:rsidR="005E02A6" w:rsidRPr="00EC76D5" w:rsidRDefault="005E02A6" w:rsidP="005E02A6">
      <w:pPr>
        <w:pStyle w:val="Code"/>
      </w:pPr>
      <w:r w:rsidRPr="00EC76D5">
        <w:t xml:space="preserve">      case Static: {</w:t>
      </w:r>
    </w:p>
    <w:p w14:paraId="4D35439E" w14:textId="77777777" w:rsidR="005E02A6" w:rsidRPr="00EC76D5" w:rsidRDefault="005E02A6" w:rsidP="005E02A6">
      <w:pPr>
        <w:pStyle w:val="Code"/>
      </w:pPr>
      <w:r w:rsidRPr="00EC76D5">
        <w:t xml:space="preserve">          </w:t>
      </w:r>
      <w:r>
        <w:t>initializer</w:t>
      </w:r>
      <w:r w:rsidRPr="00EC76D5">
        <w:t xml:space="preserve"> = Generate</w:t>
      </w:r>
      <w:r>
        <w:t>Initializer</w:t>
      </w:r>
      <w:r w:rsidRPr="00EC76D5">
        <w:t>Static.generateValueExpression(</w:t>
      </w:r>
      <w:r>
        <w:t>initializer</w:t>
      </w:r>
      <w:r w:rsidRPr="00EC76D5">
        <w:t>);</w:t>
      </w:r>
    </w:p>
    <w:p w14:paraId="0F6FD1BA" w14:textId="77777777" w:rsidR="005E02A6" w:rsidRPr="00EC76D5" w:rsidRDefault="005E02A6" w:rsidP="005E02A6">
      <w:pPr>
        <w:pStyle w:val="Code"/>
      </w:pPr>
      <w:r w:rsidRPr="00EC76D5">
        <w:t xml:space="preserve">          </w:t>
      </w:r>
      <w:r>
        <w:t>initializer</w:t>
      </w:r>
      <w:r w:rsidRPr="00EC76D5">
        <w:t xml:space="preserve"> = Generate</w:t>
      </w:r>
      <w:r>
        <w:t>Initializer</w:t>
      </w:r>
      <w:r w:rsidRPr="00EC76D5">
        <w:t xml:space="preserve">Static.staticConvert(type, </w:t>
      </w:r>
      <w:r>
        <w:t>initializer</w:t>
      </w:r>
      <w:r w:rsidRPr="00EC76D5">
        <w:t>);</w:t>
      </w:r>
    </w:p>
    <w:p w14:paraId="4FCD916E" w14:textId="77777777" w:rsidR="005E02A6" w:rsidRPr="00EC76D5" w:rsidRDefault="005E02A6" w:rsidP="005E02A6">
      <w:pPr>
        <w:pStyle w:val="Code"/>
      </w:pPr>
      <w:r w:rsidRPr="00EC76D5">
        <w:t xml:space="preserve">          </w:t>
      </w:r>
      <w:r>
        <w:t>initializer</w:t>
      </w:r>
      <w:r w:rsidRPr="00EC76D5">
        <w:t xml:space="preserve"> = Generate</w:t>
      </w:r>
      <w:r>
        <w:t>Initializer</w:t>
      </w:r>
      <w:r w:rsidRPr="00EC76D5">
        <w:t>Static.generateAddressExpression(</w:t>
      </w:r>
      <w:r>
        <w:t>initializer</w:t>
      </w:r>
      <w:r w:rsidRPr="00EC76D5">
        <w:t>);</w:t>
      </w:r>
    </w:p>
    <w:p w14:paraId="1C510008" w14:textId="77777777" w:rsidR="005E02A6" w:rsidRPr="00EC76D5" w:rsidRDefault="005E02A6" w:rsidP="005E02A6">
      <w:pPr>
        <w:pStyle w:val="Code"/>
      </w:pPr>
      <w:r w:rsidRPr="00EC76D5">
        <w:t xml:space="preserve">          </w:t>
      </w:r>
    </w:p>
    <w:p w14:paraId="6A7AE8ED" w14:textId="77777777" w:rsidR="005E02A6" w:rsidRPr="00EC76D5" w:rsidRDefault="005E02A6" w:rsidP="005E02A6">
      <w:pPr>
        <w:pStyle w:val="Code"/>
      </w:pPr>
      <w:r w:rsidRPr="00EC76D5">
        <w:t xml:space="preserve">          if ((</w:t>
      </w:r>
      <w:r>
        <w:t>initializer</w:t>
      </w:r>
      <w:r w:rsidRPr="00EC76D5">
        <w:t xml:space="preserve"> instanceof SyntaxTree) &amp;&amp;</w:t>
      </w:r>
    </w:p>
    <w:p w14:paraId="0846CAE1" w14:textId="77777777" w:rsidR="005E02A6" w:rsidRPr="00EC76D5" w:rsidRDefault="005E02A6" w:rsidP="005E02A6">
      <w:pPr>
        <w:pStyle w:val="Code"/>
      </w:pPr>
      <w:r w:rsidRPr="00EC76D5">
        <w:t xml:space="preserve">              (((SyntaxTree) </w:t>
      </w:r>
      <w:r>
        <w:t>initializer</w:t>
      </w:r>
      <w:r w:rsidRPr="00EC76D5">
        <w:t>).getOperator() == MiddleOperator.Variable)){</w:t>
      </w:r>
    </w:p>
    <w:p w14:paraId="1EE1DA1B" w14:textId="77777777" w:rsidR="005E02A6" w:rsidRPr="00EC76D5" w:rsidRDefault="005E02A6" w:rsidP="005E02A6">
      <w:pPr>
        <w:pStyle w:val="Code"/>
      </w:pPr>
      <w:r w:rsidRPr="00EC76D5">
        <w:t xml:space="preserve">            Main.GlobalSet.add(((SyntaxTree) </w:t>
      </w:r>
      <w:r>
        <w:t>initializer</w:t>
      </w:r>
      <w:r w:rsidRPr="00EC76D5">
        <w:t>).getSymbol());</w:t>
      </w:r>
    </w:p>
    <w:p w14:paraId="5978F268" w14:textId="77777777" w:rsidR="005E02A6" w:rsidRPr="00EC76D5" w:rsidRDefault="005E02A6" w:rsidP="005E02A6">
      <w:pPr>
        <w:pStyle w:val="Code"/>
      </w:pPr>
      <w:r w:rsidRPr="00EC76D5">
        <w:t xml:space="preserve">          }</w:t>
      </w:r>
    </w:p>
    <w:p w14:paraId="0FF86D41" w14:textId="77777777" w:rsidR="005E02A6" w:rsidRPr="00EC76D5" w:rsidRDefault="005E02A6" w:rsidP="005E02A6">
      <w:pPr>
        <w:pStyle w:val="Code"/>
      </w:pPr>
      <w:r w:rsidRPr="00EC76D5">
        <w:t xml:space="preserve">          else {</w:t>
      </w:r>
    </w:p>
    <w:p w14:paraId="4884188D" w14:textId="77777777" w:rsidR="005E02A6" w:rsidRPr="00EC76D5" w:rsidRDefault="005E02A6" w:rsidP="005E02A6">
      <w:pPr>
        <w:pStyle w:val="Code"/>
      </w:pPr>
      <w:r w:rsidRPr="00EC76D5">
        <w:t xml:space="preserve">            List&lt;Byte&gt; byteList = new LinkedList&lt;&gt;();</w:t>
      </w:r>
    </w:p>
    <w:p w14:paraId="0EAEAD12" w14:textId="77777777" w:rsidR="005E02A6" w:rsidRPr="00EC76D5" w:rsidRDefault="005E02A6" w:rsidP="005E02A6">
      <w:pPr>
        <w:pStyle w:val="Code"/>
      </w:pPr>
      <w:r w:rsidRPr="00EC76D5">
        <w:t xml:space="preserve">            Map&lt;Integer,String&gt; accessMap = new ListMap&lt;&gt;();</w:t>
      </w:r>
    </w:p>
    <w:p w14:paraId="5E3248D4" w14:textId="77777777" w:rsidR="005E02A6" w:rsidRPr="00EC76D5" w:rsidRDefault="005E02A6" w:rsidP="005E02A6">
      <w:pPr>
        <w:pStyle w:val="Code"/>
      </w:pPr>
      <w:r w:rsidRPr="00EC76D5">
        <w:t xml:space="preserve">            List&lt;String&gt; textList = new LinkedList&lt;&gt;();</w:t>
      </w:r>
    </w:p>
    <w:p w14:paraId="4A20DD2F" w14:textId="77777777" w:rsidR="005E02A6" w:rsidRPr="00EC76D5" w:rsidRDefault="005E02A6" w:rsidP="005E02A6">
      <w:pPr>
        <w:pStyle w:val="Code"/>
      </w:pPr>
      <w:r w:rsidRPr="00EC76D5">
        <w:t xml:space="preserve">            Generate</w:t>
      </w:r>
      <w:r>
        <w:t>Initializer</w:t>
      </w:r>
      <w:r w:rsidRPr="00EC76D5">
        <w:t>Static.generateStatic</w:t>
      </w:r>
    </w:p>
    <w:p w14:paraId="69D22AB0" w14:textId="77777777" w:rsidR="005E02A6" w:rsidRPr="00EC76D5" w:rsidRDefault="005E02A6" w:rsidP="005E02A6">
      <w:pPr>
        <w:pStyle w:val="Code"/>
      </w:pPr>
      <w:r w:rsidRPr="00EC76D5">
        <w:t xml:space="preserve">                               (type, </w:t>
      </w:r>
      <w:r>
        <w:t>initializer</w:t>
      </w:r>
      <w:r w:rsidRPr="00EC76D5">
        <w:t>, byteList, accessMap, textList);</w:t>
      </w:r>
    </w:p>
    <w:p w14:paraId="3EBCA13E" w14:textId="77777777" w:rsidR="005E02A6" w:rsidRPr="00EC76D5" w:rsidRDefault="005E02A6" w:rsidP="005E02A6">
      <w:pPr>
        <w:pStyle w:val="Code"/>
      </w:pPr>
      <w:r w:rsidRPr="00EC76D5">
        <w:t xml:space="preserve">            Symbol symbol =</w:t>
      </w:r>
    </w:p>
    <w:p w14:paraId="6582924D" w14:textId="77777777" w:rsidR="005E02A6" w:rsidRPr="00EC76D5" w:rsidRDefault="005E02A6" w:rsidP="005E02A6">
      <w:pPr>
        <w:pStyle w:val="Code"/>
      </w:pPr>
      <w:r w:rsidRPr="00EC76D5">
        <w:t xml:space="preserve">              Symbol.create</w:t>
      </w:r>
      <w:r>
        <w:t>Initializer</w:t>
      </w:r>
      <w:r w:rsidRPr="00EC76D5">
        <w:t>Symbol(name, external, storage, type,</w:t>
      </w:r>
    </w:p>
    <w:p w14:paraId="5D337873" w14:textId="77777777" w:rsidR="005E02A6" w:rsidRPr="00EC76D5" w:rsidRDefault="005E02A6" w:rsidP="005E02A6">
      <w:pPr>
        <w:pStyle w:val="Code"/>
      </w:pPr>
      <w:r w:rsidRPr="00EC76D5">
        <w:t xml:space="preserve">                                      byteList, accessMap, textList);</w:t>
      </w:r>
    </w:p>
    <w:p w14:paraId="1AA0C3DF" w14:textId="77777777" w:rsidR="005E02A6" w:rsidRPr="00EC76D5" w:rsidRDefault="005E02A6" w:rsidP="005E02A6">
      <w:pPr>
        <w:pStyle w:val="Code"/>
      </w:pPr>
      <w:r w:rsidRPr="00EC76D5">
        <w:t xml:space="preserve">            Main.CurrentTable.addSymbol(symbol);</w:t>
      </w:r>
    </w:p>
    <w:p w14:paraId="248711AA" w14:textId="77777777" w:rsidR="005E02A6" w:rsidRPr="00EC76D5" w:rsidRDefault="005E02A6" w:rsidP="005E02A6">
      <w:pPr>
        <w:pStyle w:val="Code"/>
      </w:pPr>
      <w:r w:rsidRPr="00EC76D5">
        <w:t xml:space="preserve">          }</w:t>
      </w:r>
    </w:p>
    <w:p w14:paraId="6CBD5D74" w14:textId="77777777" w:rsidR="005E02A6" w:rsidRPr="00EC76D5" w:rsidRDefault="005E02A6" w:rsidP="005E02A6">
      <w:pPr>
        <w:pStyle w:val="Code"/>
      </w:pPr>
      <w:r w:rsidRPr="00EC76D5">
        <w:t xml:space="preserve">        }</w:t>
      </w:r>
    </w:p>
    <w:p w14:paraId="37B71BE9" w14:textId="77777777" w:rsidR="005E02A6" w:rsidRPr="00EC76D5" w:rsidRDefault="005E02A6" w:rsidP="005E02A6">
      <w:pPr>
        <w:pStyle w:val="Code"/>
      </w:pPr>
      <w:r w:rsidRPr="00EC76D5">
        <w:t xml:space="preserve">        break;</w:t>
      </w:r>
    </w:p>
    <w:p w14:paraId="06B67B5C" w14:textId="77777777" w:rsidR="005E02A6" w:rsidRPr="00EC76D5" w:rsidRDefault="005E02A6" w:rsidP="005E02A6">
      <w:pPr>
        <w:pStyle w:val="Code"/>
      </w:pPr>
      <w:r w:rsidRPr="00EC76D5">
        <w:t xml:space="preserve">    }</w:t>
      </w:r>
    </w:p>
    <w:p w14:paraId="21A7375D" w14:textId="77777777" w:rsidR="005E02A6" w:rsidRPr="00EC76D5" w:rsidRDefault="005E02A6" w:rsidP="005E02A6">
      <w:pPr>
        <w:pStyle w:val="Code"/>
      </w:pPr>
      <w:r w:rsidRPr="00EC76D5">
        <w:t xml:space="preserve">  }</w:t>
      </w:r>
    </w:p>
    <w:p w14:paraId="2703B471" w14:textId="77777777" w:rsidR="005E02A6" w:rsidRPr="00EC76D5" w:rsidRDefault="005E02A6" w:rsidP="005E02A6">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42E1BBB" w14:textId="77777777" w:rsidR="005E02A6" w:rsidRPr="00EC76D5" w:rsidRDefault="005E02A6" w:rsidP="005E02A6">
      <w:r w:rsidRPr="00EC76D5">
        <w:t xml:space="preserve">The </w:t>
      </w:r>
      <w:proofErr w:type="spellStart"/>
      <w:r w:rsidRPr="00EC76D5">
        <w:rPr>
          <w:rStyle w:val="CodeInText"/>
        </w:rPr>
        <w:t>generateDeclarator</w:t>
      </w:r>
      <w:proofErr w:type="spellEnd"/>
      <w:r w:rsidRPr="00EC76D5">
        <w:t xml:space="preserve"> method is called for a </w:t>
      </w:r>
      <w:proofErr w:type="spellStart"/>
      <w:r>
        <w:t>pointer_declarator</w:t>
      </w:r>
      <w:proofErr w:type="spellEnd"/>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07EAB61F" w14:textId="77777777" w:rsidR="005E02A6" w:rsidRPr="00EC76D5" w:rsidRDefault="005E02A6" w:rsidP="005E02A6">
      <w:pPr>
        <w:pStyle w:val="Code"/>
      </w:pPr>
      <w:r w:rsidRPr="00EC76D5">
        <w:t xml:space="preserve">  public static void generateBitfieldDeclarator(Specifier specifier,</w:t>
      </w:r>
    </w:p>
    <w:p w14:paraId="525966ED" w14:textId="77777777" w:rsidR="005E02A6" w:rsidRPr="00EC76D5" w:rsidRDefault="005E02A6" w:rsidP="005E02A6">
      <w:pPr>
        <w:pStyle w:val="Code"/>
      </w:pPr>
      <w:r w:rsidRPr="00EC76D5">
        <w:t xml:space="preserve">                                     Declarator </w:t>
      </w:r>
      <w:r>
        <w:t>declarator</w:t>
      </w:r>
      <w:r w:rsidRPr="00EC76D5">
        <w:t>, SyntaxTree bitsTree) {</w:t>
      </w:r>
    </w:p>
    <w:p w14:paraId="4ACE7D9F" w14:textId="77777777" w:rsidR="005E02A6" w:rsidRPr="00EC76D5" w:rsidRDefault="005E02A6" w:rsidP="005E02A6">
      <w:pPr>
        <w:pStyle w:val="Code"/>
      </w:pPr>
      <w:r w:rsidRPr="00EC76D5">
        <w:t xml:space="preserve">    Triple&lt;Boolean,Storage,Type&gt; specTriple = specifier.generate();</w:t>
      </w:r>
    </w:p>
    <w:p w14:paraId="6EB60956" w14:textId="77777777" w:rsidR="005E02A6" w:rsidRPr="00EC76D5" w:rsidRDefault="005E02A6" w:rsidP="005E02A6">
      <w:pPr>
        <w:pStyle w:val="Code"/>
      </w:pPr>
      <w:r w:rsidRPr="00EC76D5">
        <w:lastRenderedPageBreak/>
        <w:t xml:space="preserve">    boolean external = specTriple.getFirst();</w:t>
      </w:r>
    </w:p>
    <w:p w14:paraId="58911A82" w14:textId="77777777" w:rsidR="005E02A6" w:rsidRPr="00EC76D5" w:rsidRDefault="005E02A6" w:rsidP="005E02A6">
      <w:pPr>
        <w:pStyle w:val="Code"/>
      </w:pPr>
      <w:r w:rsidRPr="00EC76D5">
        <w:t xml:space="preserve">    Storage storage = specTriple.getSecond();</w:t>
      </w:r>
    </w:p>
    <w:p w14:paraId="51B2C737" w14:textId="77777777" w:rsidR="005E02A6" w:rsidRPr="00EC76D5" w:rsidRDefault="005E02A6" w:rsidP="005E02A6">
      <w:pPr>
        <w:pStyle w:val="Code"/>
      </w:pPr>
      <w:r w:rsidRPr="00EC76D5">
        <w:t xml:space="preserve">    Type </w:t>
      </w:r>
      <w:r>
        <w:t>specifierType</w:t>
      </w:r>
      <w:r w:rsidRPr="00EC76D5">
        <w:t xml:space="preserve"> = specTriple.getThird();</w:t>
      </w:r>
    </w:p>
    <w:p w14:paraId="52916897" w14:textId="77777777" w:rsidR="005E02A6" w:rsidRPr="00EC76D5" w:rsidRDefault="005E02A6" w:rsidP="005E02A6">
      <w:pPr>
        <w:pStyle w:val="Code"/>
      </w:pPr>
    </w:p>
    <w:p w14:paraId="2F663A01" w14:textId="77777777" w:rsidR="005E02A6" w:rsidRPr="00EC76D5" w:rsidRDefault="005E02A6" w:rsidP="005E02A6">
      <w:pPr>
        <w:pStyle w:val="Code"/>
      </w:pPr>
      <w:r w:rsidRPr="00EC76D5">
        <w:t xml:space="preserve">    Assert.error(Main.CurrentTable.getScope() == Scope.Struct,</w:t>
      </w:r>
    </w:p>
    <w:p w14:paraId="7FCC0756" w14:textId="77777777" w:rsidR="005E02A6" w:rsidRPr="00EC76D5" w:rsidRDefault="005E02A6" w:rsidP="005E02A6">
      <w:pPr>
        <w:pStyle w:val="Code"/>
      </w:pPr>
      <w:r w:rsidRPr="00EC76D5">
        <w:t xml:space="preserve">                 bitsTree, "bitfields only allowed on structs");</w:t>
      </w:r>
    </w:p>
    <w:p w14:paraId="51425950" w14:textId="77777777" w:rsidR="005E02A6" w:rsidRPr="00EC76D5" w:rsidRDefault="005E02A6" w:rsidP="005E02A6">
      <w:pPr>
        <w:pStyle w:val="Code"/>
      </w:pPr>
    </w:p>
    <w:p w14:paraId="796941A1" w14:textId="77777777" w:rsidR="005E02A6" w:rsidRPr="00EC76D5" w:rsidRDefault="005E02A6" w:rsidP="005E02A6">
      <w:pPr>
        <w:pStyle w:val="Code"/>
      </w:pPr>
      <w:r w:rsidRPr="00EC76D5">
        <w:t xml:space="preserve">    Assert.error((storage == Storage.Auto) || (storage == Storage.Register),</w:t>
      </w:r>
    </w:p>
    <w:p w14:paraId="5607A916" w14:textId="77777777" w:rsidR="005E02A6" w:rsidRPr="00EC76D5" w:rsidRDefault="005E02A6" w:rsidP="005E02A6">
      <w:pPr>
        <w:pStyle w:val="Code"/>
      </w:pPr>
      <w:r w:rsidRPr="00EC76D5">
        <w:t xml:space="preserve">           null, "only auto or register storage allowed in struct or union");</w:t>
      </w:r>
    </w:p>
    <w:p w14:paraId="7EEE8489" w14:textId="77777777" w:rsidR="005E02A6" w:rsidRPr="00EC76D5" w:rsidRDefault="005E02A6" w:rsidP="005E02A6">
      <w:pPr>
        <w:pStyle w:val="Code"/>
      </w:pPr>
    </w:p>
    <w:p w14:paraId="1F5F69EB" w14:textId="77777777" w:rsidR="005E02A6" w:rsidRPr="00EC76D5" w:rsidRDefault="005E02A6" w:rsidP="005E02A6">
      <w:pPr>
        <w:pStyle w:val="Code"/>
      </w:pPr>
      <w:r w:rsidRPr="00EC76D5">
        <w:t xml:space="preserve">    Object bitsValue = bitsTree.getSymbol().getValue();</w:t>
      </w:r>
    </w:p>
    <w:p w14:paraId="2A6F1073" w14:textId="77777777" w:rsidR="005E02A6" w:rsidRPr="00EC76D5" w:rsidRDefault="005E02A6" w:rsidP="005E02A6">
      <w:pPr>
        <w:pStyle w:val="Code"/>
      </w:pPr>
      <w:r w:rsidRPr="00EC76D5">
        <w:t xml:space="preserve">    int bits = ((BigInteger) bitsValue).intValue();</w:t>
      </w:r>
    </w:p>
    <w:p w14:paraId="01D6C879" w14:textId="77777777" w:rsidR="005E02A6" w:rsidRPr="00EC76D5" w:rsidRDefault="005E02A6" w:rsidP="005E02A6">
      <w:pPr>
        <w:pStyle w:val="Code"/>
      </w:pPr>
    </w:p>
    <w:p w14:paraId="27D58261" w14:textId="77777777" w:rsidR="005E02A6" w:rsidRPr="00EC76D5" w:rsidRDefault="005E02A6" w:rsidP="005E02A6">
      <w:pPr>
        <w:pStyle w:val="Code"/>
      </w:pPr>
      <w:r w:rsidRPr="00EC76D5">
        <w:t xml:space="preserve">    if (</w:t>
      </w:r>
      <w:r>
        <w:t>declarator</w:t>
      </w:r>
      <w:r w:rsidRPr="00EC76D5">
        <w:t xml:space="preserve"> != null) {</w:t>
      </w:r>
    </w:p>
    <w:p w14:paraId="44F79477" w14:textId="77777777" w:rsidR="005E02A6" w:rsidRPr="00EC76D5" w:rsidRDefault="005E02A6" w:rsidP="005E02A6">
      <w:pPr>
        <w:pStyle w:val="Code"/>
      </w:pPr>
      <w:r w:rsidRPr="00EC76D5">
        <w:t xml:space="preserve">      </w:t>
      </w:r>
      <w:r>
        <w:t>declarator</w:t>
      </w:r>
      <w:r w:rsidRPr="00EC76D5">
        <w:t>.add(</w:t>
      </w:r>
      <w:r>
        <w:t>specifierType</w:t>
      </w:r>
      <w:r w:rsidRPr="00EC76D5">
        <w:t>);</w:t>
      </w:r>
    </w:p>
    <w:p w14:paraId="69075FD0" w14:textId="77777777" w:rsidR="005E02A6" w:rsidRPr="00EC76D5" w:rsidRDefault="005E02A6" w:rsidP="005E02A6">
      <w:pPr>
        <w:pStyle w:val="Code"/>
      </w:pPr>
      <w:r w:rsidRPr="00EC76D5">
        <w:t xml:space="preserve">      Type type = </w:t>
      </w:r>
      <w:r>
        <w:t>declarator</w:t>
      </w:r>
      <w:r w:rsidRPr="00EC76D5">
        <w:t>.type();</w:t>
      </w:r>
    </w:p>
    <w:p w14:paraId="5AF38C72" w14:textId="77777777" w:rsidR="005E02A6" w:rsidRPr="00EC76D5" w:rsidRDefault="005E02A6" w:rsidP="005E02A6">
      <w:pPr>
        <w:pStyle w:val="Code"/>
      </w:pPr>
      <w:r w:rsidRPr="00EC76D5">
        <w:t xml:space="preserve">      Assert.error(type.isIntegral(), type, "non-integral bits expression");      </w:t>
      </w:r>
    </w:p>
    <w:p w14:paraId="4C5FE21B" w14:textId="77777777" w:rsidR="005E02A6" w:rsidRPr="00EC76D5" w:rsidRDefault="005E02A6" w:rsidP="005E02A6">
      <w:pPr>
        <w:pStyle w:val="Code"/>
      </w:pPr>
      <w:r w:rsidRPr="00EC76D5">
        <w:t xml:space="preserve">      Assert.error((bits &gt;= 1) &amp;&amp; (bits &lt;= (8 * type.getSize())), bitsValue,</w:t>
      </w:r>
    </w:p>
    <w:p w14:paraId="157206D8" w14:textId="77777777" w:rsidR="005E02A6" w:rsidRPr="00EC76D5" w:rsidRDefault="005E02A6" w:rsidP="005E02A6">
      <w:pPr>
        <w:pStyle w:val="Code"/>
      </w:pPr>
      <w:r w:rsidRPr="00EC76D5">
        <w:t xml:space="preserve">                    "bits value out of range");</w:t>
      </w:r>
    </w:p>
    <w:p w14:paraId="527D488F" w14:textId="77777777" w:rsidR="005E02A6" w:rsidRPr="00EC76D5" w:rsidRDefault="005E02A6" w:rsidP="005E02A6">
      <w:pPr>
        <w:pStyle w:val="Code"/>
      </w:pPr>
      <w:r w:rsidRPr="00EC76D5">
        <w:t xml:space="preserve">      type.setBitfieldMask(bits);</w:t>
      </w:r>
    </w:p>
    <w:p w14:paraId="2B5589B7" w14:textId="77777777" w:rsidR="005E02A6" w:rsidRPr="00EC76D5" w:rsidRDefault="005E02A6" w:rsidP="005E02A6">
      <w:pPr>
        <w:pStyle w:val="Code"/>
      </w:pPr>
      <w:r w:rsidRPr="00EC76D5">
        <w:t xml:space="preserve">      Symbol symbol = Symbol.createVariableSymbol(</w:t>
      </w:r>
      <w:r>
        <w:t>declarator</w:t>
      </w:r>
      <w:r w:rsidRPr="00EC76D5">
        <w:t>.getName(), external,</w:t>
      </w:r>
    </w:p>
    <w:p w14:paraId="0B90FD50" w14:textId="77777777" w:rsidR="005E02A6" w:rsidRPr="00EC76D5" w:rsidRDefault="005E02A6" w:rsidP="005E02A6">
      <w:pPr>
        <w:pStyle w:val="Code"/>
      </w:pPr>
      <w:r w:rsidRPr="00EC76D5">
        <w:t xml:space="preserve">                                                  storage, type, null);</w:t>
      </w:r>
    </w:p>
    <w:p w14:paraId="545292A5" w14:textId="77777777" w:rsidR="005E02A6" w:rsidRPr="00EC76D5" w:rsidRDefault="005E02A6" w:rsidP="005E02A6">
      <w:pPr>
        <w:pStyle w:val="Code"/>
      </w:pPr>
      <w:r w:rsidRPr="00EC76D5">
        <w:t xml:space="preserve">      Main.CurrentTable.addSymbol(symbol);</w:t>
      </w:r>
    </w:p>
    <w:p w14:paraId="7ED0A0B3" w14:textId="77777777" w:rsidR="005E02A6" w:rsidRPr="00EC76D5" w:rsidRDefault="005E02A6" w:rsidP="005E02A6">
      <w:pPr>
        <w:pStyle w:val="Code"/>
      </w:pPr>
      <w:r w:rsidRPr="00EC76D5">
        <w:t xml:space="preserve">    }</w:t>
      </w:r>
    </w:p>
    <w:p w14:paraId="24B1EE49" w14:textId="77777777" w:rsidR="005E02A6" w:rsidRPr="00EC76D5" w:rsidRDefault="005E02A6" w:rsidP="005E02A6">
      <w:pPr>
        <w:pStyle w:val="Code"/>
      </w:pPr>
      <w:r w:rsidRPr="00EC76D5">
        <w:t xml:space="preserve">    else {</w:t>
      </w:r>
    </w:p>
    <w:p w14:paraId="590F38B7" w14:textId="77777777" w:rsidR="005E02A6" w:rsidRPr="00EC76D5" w:rsidRDefault="005E02A6" w:rsidP="005E02A6">
      <w:pPr>
        <w:pStyle w:val="Code"/>
      </w:pPr>
      <w:r w:rsidRPr="00EC76D5">
        <w:t xml:space="preserve">      Assert.error((bits &gt;= 1) &amp;&amp; (bits &lt;= (8 * Type.LongSize)), bitsValue,</w:t>
      </w:r>
    </w:p>
    <w:p w14:paraId="37FFA849" w14:textId="77777777" w:rsidR="005E02A6" w:rsidRPr="00EC76D5" w:rsidRDefault="005E02A6" w:rsidP="005E02A6">
      <w:pPr>
        <w:pStyle w:val="Code"/>
      </w:pPr>
      <w:r w:rsidRPr="00EC76D5">
        <w:t xml:space="preserve">                   "bits value out of range");</w:t>
      </w:r>
    </w:p>
    <w:p w14:paraId="65E7D042" w14:textId="77777777" w:rsidR="005E02A6" w:rsidRPr="00EC76D5" w:rsidRDefault="005E02A6" w:rsidP="005E02A6">
      <w:pPr>
        <w:pStyle w:val="Code"/>
      </w:pPr>
      <w:r w:rsidRPr="00EC76D5">
        <w:t xml:space="preserve">    }</w:t>
      </w:r>
    </w:p>
    <w:p w14:paraId="092D68B8" w14:textId="77777777" w:rsidR="005E02A6" w:rsidRPr="00EC76D5" w:rsidRDefault="005E02A6" w:rsidP="005E02A6">
      <w:pPr>
        <w:pStyle w:val="Code"/>
      </w:pPr>
      <w:r w:rsidRPr="00EC76D5">
        <w:t xml:space="preserve">  }</w:t>
      </w:r>
    </w:p>
    <w:p w14:paraId="2E170E2C" w14:textId="77777777" w:rsidR="005E02A6" w:rsidRPr="00EC76D5" w:rsidRDefault="005E02A6" w:rsidP="005E02A6">
      <w:pPr>
        <w:pStyle w:val="Rubrik3"/>
      </w:pPr>
      <w:bookmarkStart w:id="55" w:name="_Toc481936153"/>
      <w:r w:rsidRPr="00EC76D5">
        <w:t>Pointers</w:t>
      </w:r>
      <w:bookmarkEnd w:id="55"/>
    </w:p>
    <w:p w14:paraId="458771B8" w14:textId="77777777" w:rsidR="005E02A6" w:rsidRPr="00EC76D5" w:rsidRDefault="005E02A6" w:rsidP="005E02A6">
      <w:r w:rsidRPr="00EC76D5">
        <w:t xml:space="preserve">A </w:t>
      </w:r>
      <w:proofErr w:type="spellStart"/>
      <w:r>
        <w:t>pointer_declarator</w:t>
      </w:r>
      <w:proofErr w:type="spellEnd"/>
      <w:r w:rsidRPr="00EC76D5">
        <w:t xml:space="preserve"> can be repeatedly annotated with a pointer specifier, which can be constant or volatile.</w:t>
      </w:r>
    </w:p>
    <w:p w14:paraId="78228179" w14:textId="77777777" w:rsidR="005E02A6" w:rsidRPr="00EC76D5" w:rsidRDefault="005E02A6" w:rsidP="005E02A6">
      <w:pPr>
        <w:pStyle w:val="CodeHeader"/>
      </w:pPr>
      <w:proofErr w:type="spellStart"/>
      <w:r>
        <w:t>MainParser.gppg</w:t>
      </w:r>
      <w:proofErr w:type="spellEnd"/>
    </w:p>
    <w:p w14:paraId="5ECDF2CB" w14:textId="77777777" w:rsidR="005E02A6" w:rsidRPr="00EC76D5" w:rsidRDefault="005E02A6" w:rsidP="005E02A6">
      <w:pPr>
        <w:pStyle w:val="Code"/>
      </w:pPr>
      <w:r>
        <w:t>pointer_declarator</w:t>
      </w:r>
      <w:r w:rsidRPr="00EC76D5">
        <w:t>:</w:t>
      </w:r>
    </w:p>
    <w:p w14:paraId="1DE84F0F" w14:textId="77777777" w:rsidR="005E02A6" w:rsidRPr="00EC76D5" w:rsidRDefault="005E02A6" w:rsidP="005E02A6">
      <w:pPr>
        <w:pStyle w:val="Code"/>
      </w:pPr>
      <w:r w:rsidRPr="00EC76D5">
        <w:t xml:space="preserve">    optional_pointer_list direct_</w:t>
      </w:r>
      <w:r>
        <w:t>pointer_declarator</w:t>
      </w:r>
      <w:r w:rsidRPr="00EC76D5">
        <w:t xml:space="preserve"> {</w:t>
      </w:r>
    </w:p>
    <w:p w14:paraId="742DA8D8" w14:textId="77777777" w:rsidR="005E02A6" w:rsidRPr="00EC76D5" w:rsidRDefault="005E02A6" w:rsidP="005E02A6">
      <w:pPr>
        <w:pStyle w:val="Code"/>
      </w:pPr>
      <w:r w:rsidRPr="00EC76D5">
        <w:t xml:space="preserve">      $$ = GenerateDeclaration.generatePointerDeclarator($1, $2);</w:t>
      </w:r>
    </w:p>
    <w:p w14:paraId="16B361BB" w14:textId="77777777" w:rsidR="005E02A6" w:rsidRPr="00EC76D5" w:rsidRDefault="005E02A6" w:rsidP="005E02A6">
      <w:pPr>
        <w:pStyle w:val="Code"/>
      </w:pPr>
      <w:r w:rsidRPr="00EC76D5">
        <w:t xml:space="preserve">    };</w:t>
      </w:r>
    </w:p>
    <w:p w14:paraId="7AB8EEC3" w14:textId="77777777" w:rsidR="005E02A6" w:rsidRPr="00EC76D5" w:rsidRDefault="005E02A6" w:rsidP="005E02A6">
      <w:pPr>
        <w:pStyle w:val="Code"/>
      </w:pPr>
    </w:p>
    <w:p w14:paraId="23ACB902" w14:textId="77777777" w:rsidR="005E02A6" w:rsidRPr="00EC76D5" w:rsidRDefault="005E02A6" w:rsidP="005E02A6">
      <w:pPr>
        <w:pStyle w:val="Code"/>
      </w:pPr>
      <w:r w:rsidRPr="00EC76D5">
        <w:t>direct_</w:t>
      </w:r>
      <w:r>
        <w:t>pointer_declarator</w:t>
      </w:r>
      <w:r w:rsidRPr="00EC76D5">
        <w:t>:</w:t>
      </w:r>
    </w:p>
    <w:p w14:paraId="34425978" w14:textId="77777777" w:rsidR="005E02A6" w:rsidRPr="00EC76D5" w:rsidRDefault="005E02A6" w:rsidP="005E02A6">
      <w:pPr>
        <w:pStyle w:val="Code"/>
      </w:pPr>
      <w:r w:rsidRPr="00EC76D5">
        <w:t xml:space="preserve">    IDENTIFIER {</w:t>
      </w:r>
    </w:p>
    <w:p w14:paraId="706F1EF7" w14:textId="77777777" w:rsidR="005E02A6" w:rsidRPr="00EC76D5" w:rsidRDefault="005E02A6" w:rsidP="005E02A6">
      <w:pPr>
        <w:pStyle w:val="Code"/>
      </w:pPr>
      <w:r w:rsidRPr="00EC76D5">
        <w:t xml:space="preserve">      $$ = new Declarator($1);</w:t>
      </w:r>
    </w:p>
    <w:p w14:paraId="7203E9C8" w14:textId="77777777" w:rsidR="005E02A6" w:rsidRPr="00EC76D5" w:rsidRDefault="005E02A6" w:rsidP="005E02A6">
      <w:pPr>
        <w:pStyle w:val="Code"/>
      </w:pPr>
      <w:r w:rsidRPr="00EC76D5">
        <w:t xml:space="preserve">    }</w:t>
      </w:r>
    </w:p>
    <w:p w14:paraId="1B2C87D5" w14:textId="77777777" w:rsidR="005E02A6" w:rsidRPr="00EC76D5" w:rsidRDefault="005E02A6" w:rsidP="005E02A6">
      <w:pPr>
        <w:pStyle w:val="Code"/>
      </w:pPr>
      <w:r w:rsidRPr="00EC76D5">
        <w:t xml:space="preserve">  | LEFT_PAREN </w:t>
      </w:r>
      <w:r>
        <w:t>pointer_declarator</w:t>
      </w:r>
      <w:r w:rsidRPr="00EC76D5">
        <w:t xml:space="preserve"> RIGHT_PAREN {</w:t>
      </w:r>
    </w:p>
    <w:p w14:paraId="1663B8B1" w14:textId="77777777" w:rsidR="005E02A6" w:rsidRPr="00EC76D5" w:rsidRDefault="005E02A6" w:rsidP="005E02A6">
      <w:pPr>
        <w:pStyle w:val="Code"/>
      </w:pPr>
      <w:r w:rsidRPr="00EC76D5">
        <w:t xml:space="preserve">      $$ = $2; </w:t>
      </w:r>
    </w:p>
    <w:p w14:paraId="0AB12EA1" w14:textId="77777777" w:rsidR="005E02A6" w:rsidRPr="00EC76D5" w:rsidRDefault="005E02A6" w:rsidP="005E02A6">
      <w:pPr>
        <w:pStyle w:val="Code"/>
      </w:pPr>
      <w:r w:rsidRPr="00EC76D5">
        <w:t xml:space="preserve">    }</w:t>
      </w:r>
    </w:p>
    <w:p w14:paraId="4A567F2D" w14:textId="77777777" w:rsidR="005E02A6" w:rsidRPr="00EC76D5" w:rsidRDefault="005E02A6" w:rsidP="005E02A6">
      <w:pPr>
        <w:pStyle w:val="Code"/>
      </w:pPr>
      <w:r w:rsidRPr="00EC76D5">
        <w:t xml:space="preserve">  | direct_</w:t>
      </w:r>
      <w:r>
        <w:t>pointer_declarator</w:t>
      </w:r>
    </w:p>
    <w:p w14:paraId="7359AD06" w14:textId="77777777" w:rsidR="005E02A6" w:rsidRPr="00EC76D5" w:rsidRDefault="005E02A6" w:rsidP="005E02A6">
      <w:pPr>
        <w:pStyle w:val="Code"/>
      </w:pPr>
      <w:r w:rsidRPr="00EC76D5">
        <w:t xml:space="preserve">    LEFT_SQUARE optional_constant_expression RIGHT_SQUARE {</w:t>
      </w:r>
    </w:p>
    <w:p w14:paraId="524FAA8D" w14:textId="77777777" w:rsidR="005E02A6" w:rsidRPr="00EC76D5" w:rsidRDefault="005E02A6" w:rsidP="005E02A6">
      <w:pPr>
        <w:pStyle w:val="Code"/>
      </w:pPr>
      <w:r w:rsidRPr="00EC76D5">
        <w:t xml:space="preserve">      $$ = GenerateDeclaration.generateArrayType($1, $3);</w:t>
      </w:r>
    </w:p>
    <w:p w14:paraId="554EC84D" w14:textId="77777777" w:rsidR="005E02A6" w:rsidRPr="00EC76D5" w:rsidRDefault="005E02A6" w:rsidP="005E02A6">
      <w:pPr>
        <w:pStyle w:val="Code"/>
      </w:pPr>
      <w:r w:rsidRPr="00EC76D5">
        <w:t xml:space="preserve">    }</w:t>
      </w:r>
    </w:p>
    <w:p w14:paraId="4A670D16" w14:textId="77777777" w:rsidR="005E02A6" w:rsidRPr="00EC76D5" w:rsidRDefault="005E02A6" w:rsidP="005E02A6">
      <w:pPr>
        <w:pStyle w:val="Code"/>
      </w:pPr>
      <w:r w:rsidRPr="00EC76D5">
        <w:t xml:space="preserve">  | direct_</w:t>
      </w:r>
      <w:r>
        <w:t>pointer_declarator</w:t>
      </w:r>
    </w:p>
    <w:p w14:paraId="6E6DDA09" w14:textId="77777777" w:rsidR="005E02A6" w:rsidRPr="00EC76D5" w:rsidRDefault="005E02A6" w:rsidP="005E02A6">
      <w:pPr>
        <w:pStyle w:val="Code"/>
      </w:pPr>
      <w:r w:rsidRPr="00EC76D5">
        <w:t xml:space="preserve">    LEFT_PAREN parameter_ellipse_list RIGHT_PAREN {</w:t>
      </w:r>
    </w:p>
    <w:p w14:paraId="07526B55" w14:textId="77777777" w:rsidR="005E02A6" w:rsidRPr="00EC76D5" w:rsidRDefault="005E02A6" w:rsidP="005E02A6">
      <w:pPr>
        <w:pStyle w:val="Code"/>
      </w:pPr>
      <w:r w:rsidRPr="00EC76D5">
        <w:t xml:space="preserve">      $$ = GenerateDeclaration.generateNewFunctionDeclaration($1, $3);</w:t>
      </w:r>
    </w:p>
    <w:p w14:paraId="7FEC4A42" w14:textId="77777777" w:rsidR="005E02A6" w:rsidRPr="00EC76D5" w:rsidRDefault="005E02A6" w:rsidP="005E02A6">
      <w:pPr>
        <w:pStyle w:val="Code"/>
      </w:pPr>
      <w:r w:rsidRPr="00EC76D5">
        <w:t xml:space="preserve">    }</w:t>
      </w:r>
    </w:p>
    <w:p w14:paraId="26E9B087" w14:textId="77777777" w:rsidR="005E02A6" w:rsidRPr="00EC76D5" w:rsidRDefault="005E02A6" w:rsidP="005E02A6">
      <w:pPr>
        <w:pStyle w:val="Code"/>
      </w:pPr>
      <w:r w:rsidRPr="00EC76D5">
        <w:t xml:space="preserve">  | direct_</w:t>
      </w:r>
      <w:r>
        <w:t>pointer_declarator</w:t>
      </w:r>
    </w:p>
    <w:p w14:paraId="6E25E9E8" w14:textId="77777777" w:rsidR="005E02A6" w:rsidRPr="00EC76D5" w:rsidRDefault="005E02A6" w:rsidP="005E02A6">
      <w:pPr>
        <w:pStyle w:val="Code"/>
      </w:pPr>
      <w:r w:rsidRPr="00EC76D5">
        <w:lastRenderedPageBreak/>
        <w:t xml:space="preserve">    LEFT_PAREN optional_identifier_list RIGHT_PAREN {</w:t>
      </w:r>
    </w:p>
    <w:p w14:paraId="3F8B5255" w14:textId="77777777" w:rsidR="005E02A6" w:rsidRPr="00EC76D5" w:rsidRDefault="005E02A6" w:rsidP="005E02A6">
      <w:pPr>
        <w:pStyle w:val="Code"/>
      </w:pPr>
      <w:r w:rsidRPr="00EC76D5">
        <w:t xml:space="preserve">      $$ = GenerateDeclaration.generateOldFunctionDeclaration($1, $3);</w:t>
      </w:r>
    </w:p>
    <w:p w14:paraId="5EE253D4" w14:textId="77777777" w:rsidR="005E02A6" w:rsidRPr="00EC76D5" w:rsidRDefault="005E02A6" w:rsidP="005E02A6">
      <w:pPr>
        <w:pStyle w:val="Code"/>
      </w:pPr>
      <w:r w:rsidRPr="00EC76D5">
        <w:t xml:space="preserve">    };</w:t>
      </w:r>
    </w:p>
    <w:p w14:paraId="2BB6DAC3" w14:textId="77777777" w:rsidR="005E02A6" w:rsidRPr="00EC76D5" w:rsidRDefault="005E02A6" w:rsidP="005E02A6">
      <w:pPr>
        <w:pStyle w:val="Code"/>
      </w:pPr>
    </w:p>
    <w:p w14:paraId="20F33027" w14:textId="77777777" w:rsidR="005E02A6" w:rsidRPr="00EC76D5" w:rsidRDefault="005E02A6" w:rsidP="005E02A6">
      <w:pPr>
        <w:pStyle w:val="Code"/>
      </w:pPr>
      <w:r w:rsidRPr="00EC76D5">
        <w:t>optional_pointer_list:</w:t>
      </w:r>
    </w:p>
    <w:p w14:paraId="2C8AFC52" w14:textId="77777777" w:rsidR="005E02A6" w:rsidRPr="00EC76D5" w:rsidRDefault="005E02A6" w:rsidP="005E02A6">
      <w:pPr>
        <w:pStyle w:val="Code"/>
      </w:pPr>
      <w:r w:rsidRPr="00EC76D5">
        <w:t xml:space="preserve">    /* Empty. */ {</w:t>
      </w:r>
    </w:p>
    <w:p w14:paraId="6AFE9972" w14:textId="77777777" w:rsidR="005E02A6" w:rsidRPr="00EC76D5" w:rsidRDefault="005E02A6" w:rsidP="005E02A6">
      <w:pPr>
        <w:pStyle w:val="Code"/>
      </w:pPr>
      <w:r w:rsidRPr="00EC76D5">
        <w:t xml:space="preserve">      $$ = new LinkedList&lt;&gt;();</w:t>
      </w:r>
    </w:p>
    <w:p w14:paraId="4451AB71" w14:textId="77777777" w:rsidR="005E02A6" w:rsidRPr="00EC76D5" w:rsidRDefault="005E02A6" w:rsidP="005E02A6">
      <w:pPr>
        <w:pStyle w:val="Code"/>
      </w:pPr>
      <w:r w:rsidRPr="00EC76D5">
        <w:t xml:space="preserve">    }</w:t>
      </w:r>
    </w:p>
    <w:p w14:paraId="0C2ADFCD" w14:textId="77777777" w:rsidR="005E02A6" w:rsidRPr="00EC76D5" w:rsidRDefault="005E02A6" w:rsidP="005E02A6">
      <w:pPr>
        <w:pStyle w:val="Code"/>
      </w:pPr>
      <w:r w:rsidRPr="00EC76D5">
        <w:t xml:space="preserve">  | pointer_list {</w:t>
      </w:r>
    </w:p>
    <w:p w14:paraId="63D87577" w14:textId="77777777" w:rsidR="005E02A6" w:rsidRPr="00EC76D5" w:rsidRDefault="005E02A6" w:rsidP="005E02A6">
      <w:pPr>
        <w:pStyle w:val="Code"/>
      </w:pPr>
      <w:r w:rsidRPr="00EC76D5">
        <w:t xml:space="preserve">      $$ = $1;</w:t>
      </w:r>
    </w:p>
    <w:p w14:paraId="021F46B4" w14:textId="77777777" w:rsidR="005E02A6" w:rsidRPr="00EC76D5" w:rsidRDefault="005E02A6" w:rsidP="005E02A6">
      <w:pPr>
        <w:pStyle w:val="Code"/>
      </w:pPr>
      <w:r w:rsidRPr="00EC76D5">
        <w:t xml:space="preserve">    };</w:t>
      </w:r>
    </w:p>
    <w:p w14:paraId="04E80D29" w14:textId="77777777" w:rsidR="005E02A6" w:rsidRPr="00EC76D5" w:rsidRDefault="005E02A6" w:rsidP="005E02A6">
      <w:pPr>
        <w:pStyle w:val="Code"/>
      </w:pPr>
    </w:p>
    <w:p w14:paraId="554D7FFD" w14:textId="77777777" w:rsidR="005E02A6" w:rsidRPr="00EC76D5" w:rsidRDefault="005E02A6" w:rsidP="005E02A6">
      <w:pPr>
        <w:pStyle w:val="Code"/>
      </w:pPr>
      <w:r w:rsidRPr="00EC76D5">
        <w:t>pointer_list:</w:t>
      </w:r>
    </w:p>
    <w:p w14:paraId="1933F02F" w14:textId="77777777" w:rsidR="005E02A6" w:rsidRPr="00EC76D5" w:rsidRDefault="005E02A6" w:rsidP="005E02A6">
      <w:pPr>
        <w:pStyle w:val="Code"/>
      </w:pPr>
      <w:r w:rsidRPr="00EC76D5">
        <w:t xml:space="preserve">    pointer {</w:t>
      </w:r>
    </w:p>
    <w:p w14:paraId="7891F91D" w14:textId="77777777" w:rsidR="005E02A6" w:rsidRPr="00EC76D5" w:rsidRDefault="005E02A6" w:rsidP="005E02A6">
      <w:pPr>
        <w:pStyle w:val="Code"/>
      </w:pPr>
      <w:r w:rsidRPr="00EC76D5">
        <w:t xml:space="preserve">      $$ = new LinkedList&lt;&gt;();</w:t>
      </w:r>
    </w:p>
    <w:p w14:paraId="130EB6AA" w14:textId="77777777" w:rsidR="005E02A6" w:rsidRPr="00EC76D5" w:rsidRDefault="005E02A6" w:rsidP="005E02A6">
      <w:pPr>
        <w:pStyle w:val="Code"/>
      </w:pPr>
      <w:r w:rsidRPr="00EC76D5">
        <w:t xml:space="preserve">      ((List) $$).add($1);</w:t>
      </w:r>
    </w:p>
    <w:p w14:paraId="3682453D" w14:textId="77777777" w:rsidR="005E02A6" w:rsidRPr="00EC76D5" w:rsidRDefault="005E02A6" w:rsidP="005E02A6">
      <w:pPr>
        <w:pStyle w:val="Code"/>
      </w:pPr>
      <w:r w:rsidRPr="00EC76D5">
        <w:t xml:space="preserve">    }</w:t>
      </w:r>
    </w:p>
    <w:p w14:paraId="3EA718D1" w14:textId="77777777" w:rsidR="005E02A6" w:rsidRPr="00EC76D5" w:rsidRDefault="005E02A6" w:rsidP="005E02A6">
      <w:pPr>
        <w:pStyle w:val="Code"/>
      </w:pPr>
      <w:r w:rsidRPr="00EC76D5">
        <w:t xml:space="preserve">  | pointer_list pointer {</w:t>
      </w:r>
    </w:p>
    <w:p w14:paraId="2B6FD3BB" w14:textId="77777777" w:rsidR="005E02A6" w:rsidRPr="00EC76D5" w:rsidRDefault="005E02A6" w:rsidP="005E02A6">
      <w:pPr>
        <w:pStyle w:val="Code"/>
      </w:pPr>
      <w:r w:rsidRPr="00EC76D5">
        <w:t xml:space="preserve">      $1.add($2);</w:t>
      </w:r>
    </w:p>
    <w:p w14:paraId="7C1A838C" w14:textId="77777777" w:rsidR="005E02A6" w:rsidRPr="00EC76D5" w:rsidRDefault="005E02A6" w:rsidP="005E02A6">
      <w:pPr>
        <w:pStyle w:val="Code"/>
      </w:pPr>
      <w:r w:rsidRPr="00EC76D5">
        <w:t xml:space="preserve">      $$ = $1;</w:t>
      </w:r>
    </w:p>
    <w:p w14:paraId="2035912A" w14:textId="77777777" w:rsidR="005E02A6" w:rsidRPr="00EC76D5" w:rsidRDefault="005E02A6" w:rsidP="005E02A6">
      <w:pPr>
        <w:pStyle w:val="Code"/>
      </w:pPr>
      <w:r w:rsidRPr="00EC76D5">
        <w:t xml:space="preserve">    };</w:t>
      </w:r>
    </w:p>
    <w:p w14:paraId="420EC31D" w14:textId="77777777" w:rsidR="005E02A6" w:rsidRPr="00EC76D5" w:rsidRDefault="005E02A6" w:rsidP="005E02A6">
      <w:pPr>
        <w:pStyle w:val="Code"/>
      </w:pPr>
    </w:p>
    <w:p w14:paraId="4B5FF49E" w14:textId="77777777" w:rsidR="005E02A6" w:rsidRPr="00EC76D5" w:rsidRDefault="005E02A6" w:rsidP="005E02A6">
      <w:pPr>
        <w:pStyle w:val="Code"/>
      </w:pPr>
      <w:r w:rsidRPr="00EC76D5">
        <w:t>pointer:</w:t>
      </w:r>
    </w:p>
    <w:p w14:paraId="3B383D5F" w14:textId="77777777" w:rsidR="005E02A6" w:rsidRPr="00EC76D5" w:rsidRDefault="005E02A6" w:rsidP="005E02A6">
      <w:pPr>
        <w:pStyle w:val="Code"/>
      </w:pPr>
      <w:r w:rsidRPr="00EC76D5">
        <w:t xml:space="preserve">    ASTERRISK {</w:t>
      </w:r>
    </w:p>
    <w:p w14:paraId="77973588" w14:textId="77777777" w:rsidR="005E02A6" w:rsidRPr="00EC76D5" w:rsidRDefault="005E02A6" w:rsidP="005E02A6">
      <w:pPr>
        <w:pStyle w:val="Code"/>
      </w:pPr>
      <w:r w:rsidRPr="00EC76D5">
        <w:t xml:space="preserve">      $$ = Type.createPointerType(null);</w:t>
      </w:r>
    </w:p>
    <w:p w14:paraId="7EEDA24E" w14:textId="77777777" w:rsidR="005E02A6" w:rsidRPr="00EC76D5" w:rsidRDefault="005E02A6" w:rsidP="005E02A6">
      <w:pPr>
        <w:pStyle w:val="Code"/>
      </w:pPr>
      <w:r w:rsidRPr="00EC76D5">
        <w:t xml:space="preserve">    }</w:t>
      </w:r>
    </w:p>
    <w:p w14:paraId="7D788CEF" w14:textId="77777777" w:rsidR="005E02A6" w:rsidRPr="00EC76D5" w:rsidRDefault="005E02A6" w:rsidP="005E02A6">
      <w:pPr>
        <w:pStyle w:val="Code"/>
      </w:pPr>
      <w:r w:rsidRPr="00EC76D5">
        <w:t xml:space="preserve">  | ASTERRISK declaration_specifier_list {</w:t>
      </w:r>
    </w:p>
    <w:p w14:paraId="14C39DBE" w14:textId="77777777" w:rsidR="005E02A6" w:rsidRPr="00EC76D5" w:rsidRDefault="005E02A6" w:rsidP="005E02A6">
      <w:pPr>
        <w:pStyle w:val="Code"/>
      </w:pPr>
      <w:r w:rsidRPr="00EC76D5">
        <w:t xml:space="preserve">      $$ = Main.SpecifierStack.pop().generateQualifiers();</w:t>
      </w:r>
    </w:p>
    <w:p w14:paraId="2F8751AC" w14:textId="77777777" w:rsidR="005E02A6" w:rsidRPr="00EC76D5" w:rsidRDefault="005E02A6" w:rsidP="005E02A6">
      <w:pPr>
        <w:pStyle w:val="Code"/>
        <w:rPr>
          <w:b/>
        </w:rPr>
      </w:pPr>
      <w:r w:rsidRPr="00EC76D5">
        <w:t xml:space="preserve">    };</w:t>
      </w:r>
    </w:p>
    <w:p w14:paraId="7555108B" w14:textId="77777777" w:rsidR="005E02A6" w:rsidRPr="00EC76D5" w:rsidRDefault="005E02A6" w:rsidP="005E02A6">
      <w:pPr>
        <w:pStyle w:val="CodeHeader"/>
      </w:pPr>
      <w:proofErr w:type="spellStart"/>
      <w:r w:rsidRPr="00EC76D5">
        <w:t>Generator.java</w:t>
      </w:r>
      <w:proofErr w:type="spellEnd"/>
    </w:p>
    <w:p w14:paraId="5B689543" w14:textId="77777777" w:rsidR="005E02A6" w:rsidRPr="00EC76D5" w:rsidRDefault="005E02A6" w:rsidP="005E02A6">
      <w:pPr>
        <w:pStyle w:val="Code"/>
      </w:pPr>
      <w:r w:rsidRPr="00EC76D5">
        <w:t xml:space="preserve">  public static Declarator generatePointerDeclarator(List&lt;Type&gt; typeList,</w:t>
      </w:r>
    </w:p>
    <w:p w14:paraId="5633136A" w14:textId="77777777" w:rsidR="005E02A6" w:rsidRPr="00EC76D5" w:rsidRDefault="005E02A6" w:rsidP="005E02A6">
      <w:pPr>
        <w:pStyle w:val="Code"/>
      </w:pPr>
      <w:r w:rsidRPr="00EC76D5">
        <w:t xml:space="preserve">                                                     Declarator </w:t>
      </w:r>
      <w:r>
        <w:t>declarator</w:t>
      </w:r>
      <w:r w:rsidRPr="00EC76D5">
        <w:t>) {</w:t>
      </w:r>
    </w:p>
    <w:p w14:paraId="007CAED1" w14:textId="77777777" w:rsidR="005E02A6" w:rsidRPr="00EC76D5" w:rsidRDefault="005E02A6" w:rsidP="005E02A6">
      <w:pPr>
        <w:pStyle w:val="Code"/>
      </w:pPr>
      <w:r w:rsidRPr="00EC76D5">
        <w:t xml:space="preserve">    if (</w:t>
      </w:r>
      <w:r>
        <w:t>declarator</w:t>
      </w:r>
      <w:r w:rsidRPr="00EC76D5">
        <w:t xml:space="preserve"> == null) {</w:t>
      </w:r>
    </w:p>
    <w:p w14:paraId="4A4B2B37" w14:textId="77777777" w:rsidR="005E02A6" w:rsidRPr="00EC76D5" w:rsidRDefault="005E02A6" w:rsidP="005E02A6">
      <w:pPr>
        <w:pStyle w:val="Code"/>
      </w:pPr>
      <w:r w:rsidRPr="00EC76D5">
        <w:t xml:space="preserve">      </w:t>
      </w:r>
      <w:r>
        <w:t>declarator</w:t>
      </w:r>
      <w:r w:rsidRPr="00EC76D5">
        <w:t xml:space="preserve"> = new Declarator(null);</w:t>
      </w:r>
    </w:p>
    <w:p w14:paraId="40C5CC07" w14:textId="77777777" w:rsidR="005E02A6" w:rsidRPr="00EC76D5" w:rsidRDefault="005E02A6" w:rsidP="005E02A6">
      <w:pPr>
        <w:pStyle w:val="Code"/>
      </w:pPr>
      <w:r w:rsidRPr="00EC76D5">
        <w:t xml:space="preserve">    }</w:t>
      </w:r>
    </w:p>
    <w:p w14:paraId="7F30EED2" w14:textId="77777777" w:rsidR="005E02A6" w:rsidRPr="00EC76D5" w:rsidRDefault="005E02A6" w:rsidP="005E02A6">
      <w:pPr>
        <w:pStyle w:val="Code"/>
      </w:pPr>
      <w:r w:rsidRPr="00EC76D5">
        <w:t xml:space="preserve">    </w:t>
      </w:r>
    </w:p>
    <w:p w14:paraId="1346FD08" w14:textId="77777777" w:rsidR="005E02A6" w:rsidRPr="00EC76D5" w:rsidRDefault="005E02A6" w:rsidP="005E02A6">
      <w:pPr>
        <w:pStyle w:val="Code"/>
      </w:pPr>
      <w:r w:rsidRPr="00EC76D5">
        <w:t xml:space="preserve">    for (Type type : typeList) {</w:t>
      </w:r>
    </w:p>
    <w:p w14:paraId="2565D06F" w14:textId="77777777" w:rsidR="005E02A6" w:rsidRPr="00EC76D5" w:rsidRDefault="005E02A6" w:rsidP="005E02A6">
      <w:pPr>
        <w:pStyle w:val="Code"/>
      </w:pPr>
      <w:r w:rsidRPr="00EC76D5">
        <w:t xml:space="preserve">      Type pointerType = Type.createPointerType(null);</w:t>
      </w:r>
    </w:p>
    <w:p w14:paraId="4DF9F276" w14:textId="77777777" w:rsidR="005E02A6" w:rsidRPr="00EC76D5" w:rsidRDefault="005E02A6" w:rsidP="005E02A6">
      <w:pPr>
        <w:pStyle w:val="Code"/>
      </w:pPr>
      <w:r w:rsidRPr="00EC76D5">
        <w:t xml:space="preserve">      pointerType.setConstant(type.isConstant());</w:t>
      </w:r>
    </w:p>
    <w:p w14:paraId="08D7854B" w14:textId="77777777" w:rsidR="005E02A6" w:rsidRPr="00EC76D5" w:rsidRDefault="005E02A6" w:rsidP="005E02A6">
      <w:pPr>
        <w:pStyle w:val="Code"/>
      </w:pPr>
      <w:r w:rsidRPr="00EC76D5">
        <w:t xml:space="preserve">      pointerType.setVolatile(type.isVolatile());</w:t>
      </w:r>
    </w:p>
    <w:p w14:paraId="4F213B5A" w14:textId="77777777" w:rsidR="005E02A6" w:rsidRPr="00EC76D5" w:rsidRDefault="005E02A6" w:rsidP="005E02A6">
      <w:pPr>
        <w:pStyle w:val="Code"/>
      </w:pPr>
      <w:r w:rsidRPr="00EC76D5">
        <w:t xml:space="preserve">      </w:t>
      </w:r>
      <w:r>
        <w:t>declarator</w:t>
      </w:r>
      <w:r w:rsidRPr="00EC76D5">
        <w:t>.add(pointerType);</w:t>
      </w:r>
    </w:p>
    <w:p w14:paraId="48EED2DF" w14:textId="77777777" w:rsidR="005E02A6" w:rsidRPr="00EC76D5" w:rsidRDefault="005E02A6" w:rsidP="005E02A6">
      <w:pPr>
        <w:pStyle w:val="Code"/>
      </w:pPr>
      <w:r w:rsidRPr="00EC76D5">
        <w:t xml:space="preserve">    }</w:t>
      </w:r>
    </w:p>
    <w:p w14:paraId="0D1C936D" w14:textId="77777777" w:rsidR="005E02A6" w:rsidRPr="00EC76D5" w:rsidRDefault="005E02A6" w:rsidP="005E02A6">
      <w:pPr>
        <w:pStyle w:val="Code"/>
      </w:pPr>
    </w:p>
    <w:p w14:paraId="1C506AFB" w14:textId="77777777" w:rsidR="005E02A6" w:rsidRPr="00EC76D5" w:rsidRDefault="005E02A6" w:rsidP="005E02A6">
      <w:pPr>
        <w:pStyle w:val="Code"/>
      </w:pPr>
      <w:r w:rsidRPr="00EC76D5">
        <w:t xml:space="preserve">    return </w:t>
      </w:r>
      <w:r>
        <w:t>declarator</w:t>
      </w:r>
      <w:r w:rsidRPr="00EC76D5">
        <w:t>;</w:t>
      </w:r>
    </w:p>
    <w:p w14:paraId="5424E35E" w14:textId="77777777" w:rsidR="005E02A6" w:rsidRPr="00EC76D5" w:rsidRDefault="005E02A6" w:rsidP="005E02A6">
      <w:pPr>
        <w:pStyle w:val="Code"/>
      </w:pPr>
      <w:r w:rsidRPr="00EC76D5">
        <w:t xml:space="preserve">  }</w:t>
      </w:r>
    </w:p>
    <w:p w14:paraId="2633723B" w14:textId="77777777" w:rsidR="005E02A6" w:rsidRPr="00EC76D5" w:rsidRDefault="005E02A6" w:rsidP="005E02A6">
      <w:pPr>
        <w:pStyle w:val="Code"/>
      </w:pPr>
    </w:p>
    <w:p w14:paraId="1EB1F62F" w14:textId="77777777" w:rsidR="005E02A6" w:rsidRPr="00EC76D5" w:rsidRDefault="005E02A6" w:rsidP="005E02A6">
      <w:pPr>
        <w:pStyle w:val="Code"/>
      </w:pPr>
      <w:r w:rsidRPr="00EC76D5">
        <w:t xml:space="preserve">  public static Declarator generatePointerListDeclarator</w:t>
      </w:r>
    </w:p>
    <w:p w14:paraId="2C3E3E1F" w14:textId="77777777" w:rsidR="005E02A6" w:rsidRPr="00EC76D5" w:rsidRDefault="005E02A6" w:rsidP="005E02A6">
      <w:pPr>
        <w:pStyle w:val="Code"/>
      </w:pPr>
      <w:r w:rsidRPr="00EC76D5">
        <w:t xml:space="preserve">                (List&lt;Pair&lt;Boolean,Boolean&gt;&gt; pointerList, Declarator </w:t>
      </w:r>
      <w:r>
        <w:t>declarator</w:t>
      </w:r>
      <w:r w:rsidRPr="00EC76D5">
        <w:t>) {</w:t>
      </w:r>
    </w:p>
    <w:p w14:paraId="6AE1E4F4" w14:textId="77777777" w:rsidR="005E02A6" w:rsidRPr="00EC76D5" w:rsidRDefault="005E02A6" w:rsidP="005E02A6">
      <w:pPr>
        <w:pStyle w:val="Code"/>
      </w:pPr>
      <w:r w:rsidRPr="00EC76D5">
        <w:t xml:space="preserve">    for (Pair&lt;Boolean,Boolean&gt; pair : pointerList) {</w:t>
      </w:r>
    </w:p>
    <w:p w14:paraId="77195F98" w14:textId="77777777" w:rsidR="005E02A6" w:rsidRPr="00EC76D5" w:rsidRDefault="005E02A6" w:rsidP="005E02A6">
      <w:pPr>
        <w:pStyle w:val="Code"/>
      </w:pPr>
      <w:r w:rsidRPr="00EC76D5">
        <w:t xml:space="preserve">      Type pointerType = Type.createPointerType(null);</w:t>
      </w:r>
    </w:p>
    <w:p w14:paraId="23754D45" w14:textId="77777777" w:rsidR="005E02A6" w:rsidRPr="00EC76D5" w:rsidRDefault="005E02A6" w:rsidP="005E02A6">
      <w:pPr>
        <w:pStyle w:val="Code"/>
      </w:pPr>
      <w:r w:rsidRPr="00EC76D5">
        <w:t xml:space="preserve">      boolean isConstant = pair.getFirst(),</w:t>
      </w:r>
    </w:p>
    <w:p w14:paraId="66221E11" w14:textId="77777777" w:rsidR="005E02A6" w:rsidRPr="00EC76D5" w:rsidRDefault="005E02A6" w:rsidP="005E02A6">
      <w:pPr>
        <w:pStyle w:val="Code"/>
      </w:pPr>
      <w:r w:rsidRPr="00EC76D5">
        <w:t xml:space="preserve">              isVolatile = pair.getSecond();</w:t>
      </w:r>
    </w:p>
    <w:p w14:paraId="45E84F63" w14:textId="77777777" w:rsidR="005E02A6" w:rsidRPr="00EC76D5" w:rsidRDefault="005E02A6" w:rsidP="005E02A6">
      <w:pPr>
        <w:pStyle w:val="Code"/>
      </w:pPr>
      <w:r w:rsidRPr="00EC76D5">
        <w:t xml:space="preserve">      pointerType.setConstant(isConstant);</w:t>
      </w:r>
    </w:p>
    <w:p w14:paraId="7C3A614D" w14:textId="77777777" w:rsidR="005E02A6" w:rsidRPr="00EC76D5" w:rsidRDefault="005E02A6" w:rsidP="005E02A6">
      <w:pPr>
        <w:pStyle w:val="Code"/>
      </w:pPr>
      <w:r w:rsidRPr="00EC76D5">
        <w:t xml:space="preserve">      pointerType.setVolatile(isVolatile);</w:t>
      </w:r>
    </w:p>
    <w:p w14:paraId="66B3CD18" w14:textId="77777777" w:rsidR="005E02A6" w:rsidRPr="00EC76D5" w:rsidRDefault="005E02A6" w:rsidP="005E02A6">
      <w:pPr>
        <w:pStyle w:val="Code"/>
      </w:pPr>
      <w:r w:rsidRPr="00EC76D5">
        <w:t xml:space="preserve">      </w:t>
      </w:r>
      <w:r>
        <w:t>declarator</w:t>
      </w:r>
      <w:r w:rsidRPr="00EC76D5">
        <w:t>.add(pointerType);</w:t>
      </w:r>
    </w:p>
    <w:p w14:paraId="1ACFF0F5" w14:textId="77777777" w:rsidR="005E02A6" w:rsidRPr="00EC76D5" w:rsidRDefault="005E02A6" w:rsidP="005E02A6">
      <w:pPr>
        <w:pStyle w:val="Code"/>
      </w:pPr>
      <w:r w:rsidRPr="00EC76D5">
        <w:lastRenderedPageBreak/>
        <w:t xml:space="preserve">    }</w:t>
      </w:r>
    </w:p>
    <w:p w14:paraId="365B954F" w14:textId="77777777" w:rsidR="005E02A6" w:rsidRPr="00EC76D5" w:rsidRDefault="005E02A6" w:rsidP="005E02A6">
      <w:pPr>
        <w:pStyle w:val="Code"/>
      </w:pPr>
      <w:r w:rsidRPr="00EC76D5">
        <w:t xml:space="preserve">    </w:t>
      </w:r>
    </w:p>
    <w:p w14:paraId="727BDB47" w14:textId="77777777" w:rsidR="005E02A6" w:rsidRPr="00EC76D5" w:rsidRDefault="005E02A6" w:rsidP="005E02A6">
      <w:pPr>
        <w:pStyle w:val="Code"/>
      </w:pPr>
      <w:r w:rsidRPr="00EC76D5">
        <w:t xml:space="preserve">    return </w:t>
      </w:r>
      <w:r>
        <w:t>declarator</w:t>
      </w:r>
      <w:r w:rsidRPr="00EC76D5">
        <w:t>;</w:t>
      </w:r>
    </w:p>
    <w:p w14:paraId="14981BFF" w14:textId="77777777" w:rsidR="005E02A6" w:rsidRPr="00EC76D5" w:rsidRDefault="005E02A6" w:rsidP="005E02A6">
      <w:pPr>
        <w:pStyle w:val="Code"/>
      </w:pPr>
      <w:r w:rsidRPr="00EC76D5">
        <w:t xml:space="preserve">  }</w:t>
      </w:r>
    </w:p>
    <w:p w14:paraId="2A76BA03" w14:textId="77777777" w:rsidR="005E02A6" w:rsidRPr="00EC76D5" w:rsidRDefault="005E02A6" w:rsidP="005E02A6">
      <w:pPr>
        <w:pStyle w:val="Rubrik3"/>
      </w:pPr>
      <w:bookmarkStart w:id="56" w:name="_Toc481936154"/>
      <w:r w:rsidRPr="00EC76D5">
        <w:t>Parameter List</w:t>
      </w:r>
      <w:bookmarkEnd w:id="56"/>
    </w:p>
    <w:p w14:paraId="27CADDA8" w14:textId="77777777" w:rsidR="005E02A6" w:rsidRPr="00EC76D5" w:rsidRDefault="005E02A6" w:rsidP="005E02A6">
      <w:r w:rsidRPr="00EC76D5">
        <w:t xml:space="preserve">A parameter is a declaration with at most one declaratory, which has no </w:t>
      </w:r>
      <w:r>
        <w:t>initializer</w:t>
      </w:r>
      <w:r w:rsidRPr="00EC76D5">
        <w:t xml:space="preserve"> or bitfield.</w:t>
      </w:r>
    </w:p>
    <w:p w14:paraId="2CA64455" w14:textId="77777777" w:rsidR="005E02A6" w:rsidRPr="00EC76D5" w:rsidRDefault="005E02A6" w:rsidP="005E02A6">
      <w:pPr>
        <w:pStyle w:val="CodeHeader"/>
      </w:pPr>
      <w:proofErr w:type="spellStart"/>
      <w:r>
        <w:t>MainParser.gppg</w:t>
      </w:r>
      <w:proofErr w:type="spellEnd"/>
    </w:p>
    <w:p w14:paraId="0198439B" w14:textId="77777777" w:rsidR="005E02A6" w:rsidRPr="00EC76D5" w:rsidRDefault="005E02A6" w:rsidP="005E02A6">
      <w:pPr>
        <w:pStyle w:val="Code"/>
      </w:pPr>
      <w:r w:rsidRPr="00EC76D5">
        <w:t>optional_parameter_ellipse_list:</w:t>
      </w:r>
    </w:p>
    <w:p w14:paraId="496632CD" w14:textId="77777777" w:rsidR="005E02A6" w:rsidRPr="00EC76D5" w:rsidRDefault="005E02A6" w:rsidP="005E02A6">
      <w:pPr>
        <w:pStyle w:val="Code"/>
      </w:pPr>
      <w:r w:rsidRPr="00EC76D5">
        <w:t xml:space="preserve">    /* Empty. */           { $$ = null; }</w:t>
      </w:r>
    </w:p>
    <w:p w14:paraId="70B7C3BA" w14:textId="77777777" w:rsidR="005E02A6" w:rsidRPr="00EC76D5" w:rsidRDefault="005E02A6" w:rsidP="005E02A6">
      <w:pPr>
        <w:pStyle w:val="Code"/>
      </w:pPr>
      <w:r w:rsidRPr="00EC76D5">
        <w:t xml:space="preserve">  | parameter_ellipse_list { $$ = $1;   };</w:t>
      </w:r>
    </w:p>
    <w:p w14:paraId="54DCB965" w14:textId="77777777" w:rsidR="005E02A6" w:rsidRPr="00EC76D5" w:rsidRDefault="005E02A6" w:rsidP="005E02A6">
      <w:pPr>
        <w:pStyle w:val="Code"/>
      </w:pPr>
      <w:r w:rsidRPr="00EC76D5">
        <w:t xml:space="preserve">    </w:t>
      </w:r>
    </w:p>
    <w:p w14:paraId="32C1373A" w14:textId="77777777" w:rsidR="005E02A6" w:rsidRPr="00EC76D5" w:rsidRDefault="005E02A6" w:rsidP="005E02A6">
      <w:pPr>
        <w:pStyle w:val="Code"/>
      </w:pPr>
      <w:r w:rsidRPr="00EC76D5">
        <w:t>parameter_ellipse_list:</w:t>
      </w:r>
    </w:p>
    <w:p w14:paraId="39707640" w14:textId="77777777" w:rsidR="005E02A6" w:rsidRPr="00EC76D5" w:rsidRDefault="005E02A6" w:rsidP="005E02A6">
      <w:pPr>
        <w:pStyle w:val="Code"/>
      </w:pPr>
      <w:r w:rsidRPr="00EC76D5">
        <w:t xml:space="preserve">    parameter_list {</w:t>
      </w:r>
    </w:p>
    <w:p w14:paraId="2A754859" w14:textId="77777777" w:rsidR="005E02A6" w:rsidRPr="00EC76D5" w:rsidRDefault="005E02A6" w:rsidP="005E02A6">
      <w:pPr>
        <w:pStyle w:val="Code"/>
      </w:pPr>
      <w:r w:rsidRPr="00EC76D5">
        <w:t xml:space="preserve">      $$ = new Pair&lt;List&lt;Symbol&gt;,Boolean&gt;($1, false);</w:t>
      </w:r>
    </w:p>
    <w:p w14:paraId="706542AA" w14:textId="77777777" w:rsidR="005E02A6" w:rsidRPr="00EC76D5" w:rsidRDefault="005E02A6" w:rsidP="005E02A6">
      <w:pPr>
        <w:pStyle w:val="Code"/>
      </w:pPr>
      <w:r w:rsidRPr="00EC76D5">
        <w:t xml:space="preserve">    }</w:t>
      </w:r>
    </w:p>
    <w:p w14:paraId="77BB66C5" w14:textId="77777777" w:rsidR="005E02A6" w:rsidRPr="00EC76D5" w:rsidRDefault="005E02A6" w:rsidP="005E02A6">
      <w:pPr>
        <w:pStyle w:val="Code"/>
      </w:pPr>
      <w:r w:rsidRPr="00EC76D5">
        <w:t xml:space="preserve">  | parameter_list COMMA ELLIPSE {</w:t>
      </w:r>
    </w:p>
    <w:p w14:paraId="6B628CDF" w14:textId="77777777" w:rsidR="005E02A6" w:rsidRPr="00EC76D5" w:rsidRDefault="005E02A6" w:rsidP="005E02A6">
      <w:pPr>
        <w:pStyle w:val="Code"/>
      </w:pPr>
      <w:r w:rsidRPr="00EC76D5">
        <w:t xml:space="preserve">      $$ = new Pair&lt;List&lt;Symbol&gt;,Boolean&gt;($1, true);</w:t>
      </w:r>
    </w:p>
    <w:p w14:paraId="3EC34A36" w14:textId="77777777" w:rsidR="005E02A6" w:rsidRPr="00EC76D5" w:rsidRDefault="005E02A6" w:rsidP="005E02A6">
      <w:pPr>
        <w:pStyle w:val="Code"/>
      </w:pPr>
      <w:r w:rsidRPr="00EC76D5">
        <w:t xml:space="preserve">    };</w:t>
      </w:r>
    </w:p>
    <w:p w14:paraId="6502D58D" w14:textId="77777777" w:rsidR="005E02A6" w:rsidRPr="00EC76D5" w:rsidRDefault="005E02A6" w:rsidP="005E02A6">
      <w:pPr>
        <w:pStyle w:val="Code"/>
      </w:pPr>
    </w:p>
    <w:p w14:paraId="38C77D8E" w14:textId="77777777" w:rsidR="005E02A6" w:rsidRPr="00EC76D5" w:rsidRDefault="005E02A6" w:rsidP="005E02A6">
      <w:pPr>
        <w:pStyle w:val="Code"/>
      </w:pPr>
      <w:r w:rsidRPr="00EC76D5">
        <w:t>parameter_list:</w:t>
      </w:r>
    </w:p>
    <w:p w14:paraId="582889AD" w14:textId="77777777" w:rsidR="005E02A6" w:rsidRPr="00EC76D5" w:rsidRDefault="005E02A6" w:rsidP="005E02A6">
      <w:pPr>
        <w:pStyle w:val="Code"/>
      </w:pPr>
      <w:r w:rsidRPr="00EC76D5">
        <w:t xml:space="preserve">    {</w:t>
      </w:r>
    </w:p>
    <w:p w14:paraId="26368A91" w14:textId="77777777" w:rsidR="005E02A6" w:rsidRPr="00EC76D5" w:rsidRDefault="005E02A6" w:rsidP="005E02A6">
      <w:pPr>
        <w:pStyle w:val="Code"/>
      </w:pPr>
      <w:r w:rsidRPr="00EC76D5">
        <w:t xml:space="preserve">      ++Main.ParameterCount;</w:t>
      </w:r>
    </w:p>
    <w:p w14:paraId="156E928D" w14:textId="77777777" w:rsidR="005E02A6" w:rsidRPr="00EC76D5" w:rsidRDefault="005E02A6" w:rsidP="005E02A6">
      <w:pPr>
        <w:pStyle w:val="Code"/>
      </w:pPr>
      <w:r w:rsidRPr="00EC76D5">
        <w:t xml:space="preserve">    }</w:t>
      </w:r>
    </w:p>
    <w:p w14:paraId="4DF8F5B3" w14:textId="77777777" w:rsidR="005E02A6" w:rsidRPr="00EC76D5" w:rsidRDefault="005E02A6" w:rsidP="005E02A6">
      <w:pPr>
        <w:pStyle w:val="Code"/>
      </w:pPr>
      <w:r w:rsidRPr="00EC76D5">
        <w:t xml:space="preserve">    parameter_declaration {</w:t>
      </w:r>
    </w:p>
    <w:p w14:paraId="62F6C2FF" w14:textId="77777777" w:rsidR="005E02A6" w:rsidRPr="00EC76D5" w:rsidRDefault="005E02A6" w:rsidP="005E02A6">
      <w:pPr>
        <w:pStyle w:val="Code"/>
      </w:pPr>
      <w:r w:rsidRPr="00EC76D5">
        <w:t xml:space="preserve">      --Main.ParameterCount;</w:t>
      </w:r>
    </w:p>
    <w:p w14:paraId="2FA38ADA" w14:textId="77777777" w:rsidR="005E02A6" w:rsidRPr="00EC76D5" w:rsidRDefault="005E02A6" w:rsidP="005E02A6">
      <w:pPr>
        <w:pStyle w:val="Code"/>
      </w:pPr>
      <w:r w:rsidRPr="00EC76D5">
        <w:t xml:space="preserve">      $$ = new LinkedList&lt;&gt;();</w:t>
      </w:r>
    </w:p>
    <w:p w14:paraId="30129B59" w14:textId="77777777" w:rsidR="005E02A6" w:rsidRPr="00EC76D5" w:rsidRDefault="005E02A6" w:rsidP="005E02A6">
      <w:pPr>
        <w:pStyle w:val="Code"/>
      </w:pPr>
      <w:r w:rsidRPr="00EC76D5">
        <w:t xml:space="preserve">      ((List) $$).add($2);</w:t>
      </w:r>
    </w:p>
    <w:p w14:paraId="54DE6A1E" w14:textId="77777777" w:rsidR="005E02A6" w:rsidRPr="00EC76D5" w:rsidRDefault="005E02A6" w:rsidP="005E02A6">
      <w:pPr>
        <w:pStyle w:val="Code"/>
      </w:pPr>
      <w:r w:rsidRPr="00EC76D5">
        <w:t xml:space="preserve">    }</w:t>
      </w:r>
    </w:p>
    <w:p w14:paraId="7399D0FE" w14:textId="77777777" w:rsidR="005E02A6" w:rsidRPr="00EC76D5" w:rsidRDefault="005E02A6" w:rsidP="005E02A6">
      <w:pPr>
        <w:pStyle w:val="Code"/>
      </w:pPr>
      <w:r w:rsidRPr="00EC76D5">
        <w:t xml:space="preserve">  | parameter_list COMMA {</w:t>
      </w:r>
    </w:p>
    <w:p w14:paraId="6EF3A724" w14:textId="77777777" w:rsidR="005E02A6" w:rsidRPr="00EC76D5" w:rsidRDefault="005E02A6" w:rsidP="005E02A6">
      <w:pPr>
        <w:pStyle w:val="Code"/>
      </w:pPr>
      <w:r w:rsidRPr="00EC76D5">
        <w:t xml:space="preserve">      ++Main.ParameterCount;</w:t>
      </w:r>
    </w:p>
    <w:p w14:paraId="14600E7C" w14:textId="77777777" w:rsidR="005E02A6" w:rsidRPr="00EC76D5" w:rsidRDefault="005E02A6" w:rsidP="005E02A6">
      <w:pPr>
        <w:pStyle w:val="Code"/>
      </w:pPr>
      <w:r w:rsidRPr="00EC76D5">
        <w:t xml:space="preserve">    }</w:t>
      </w:r>
    </w:p>
    <w:p w14:paraId="44186F02" w14:textId="77777777" w:rsidR="005E02A6" w:rsidRPr="00EC76D5" w:rsidRDefault="005E02A6" w:rsidP="005E02A6">
      <w:pPr>
        <w:pStyle w:val="Code"/>
      </w:pPr>
      <w:r w:rsidRPr="00EC76D5">
        <w:t xml:space="preserve">    parameter_declaration {</w:t>
      </w:r>
    </w:p>
    <w:p w14:paraId="78676FE6" w14:textId="77777777" w:rsidR="005E02A6" w:rsidRPr="00EC76D5" w:rsidRDefault="005E02A6" w:rsidP="005E02A6">
      <w:pPr>
        <w:pStyle w:val="Code"/>
      </w:pPr>
      <w:r w:rsidRPr="00EC76D5">
        <w:t xml:space="preserve">      --Main.ParameterCount;</w:t>
      </w:r>
    </w:p>
    <w:p w14:paraId="333CB208" w14:textId="77777777" w:rsidR="005E02A6" w:rsidRPr="00EC76D5" w:rsidRDefault="005E02A6" w:rsidP="005E02A6">
      <w:pPr>
        <w:pStyle w:val="Code"/>
      </w:pPr>
      <w:r w:rsidRPr="00EC76D5">
        <w:t xml:space="preserve">      $1.add($4); </w:t>
      </w:r>
    </w:p>
    <w:p w14:paraId="3A86B0E7" w14:textId="77777777" w:rsidR="005E02A6" w:rsidRPr="00EC76D5" w:rsidRDefault="005E02A6" w:rsidP="005E02A6">
      <w:pPr>
        <w:pStyle w:val="Code"/>
      </w:pPr>
      <w:r w:rsidRPr="00EC76D5">
        <w:t xml:space="preserve">      $$ = $1;</w:t>
      </w:r>
    </w:p>
    <w:p w14:paraId="5C3D5925" w14:textId="77777777" w:rsidR="005E02A6" w:rsidRPr="00EC76D5" w:rsidRDefault="005E02A6" w:rsidP="005E02A6">
      <w:pPr>
        <w:pStyle w:val="Code"/>
      </w:pPr>
      <w:r w:rsidRPr="00EC76D5">
        <w:t xml:space="preserve">    };</w:t>
      </w:r>
    </w:p>
    <w:p w14:paraId="3891C85E" w14:textId="77777777" w:rsidR="005E02A6" w:rsidRPr="00EC76D5" w:rsidRDefault="005E02A6" w:rsidP="005E02A6">
      <w:pPr>
        <w:pStyle w:val="Code"/>
      </w:pPr>
    </w:p>
    <w:p w14:paraId="4BC09584" w14:textId="77777777" w:rsidR="005E02A6" w:rsidRPr="00EC76D5" w:rsidRDefault="005E02A6" w:rsidP="005E02A6">
      <w:pPr>
        <w:pStyle w:val="Code"/>
      </w:pPr>
      <w:r w:rsidRPr="00EC76D5">
        <w:t>parameter_declaration:</w:t>
      </w:r>
    </w:p>
    <w:p w14:paraId="3634BADA" w14:textId="77777777" w:rsidR="005E02A6" w:rsidRPr="00EC76D5" w:rsidRDefault="005E02A6" w:rsidP="005E02A6">
      <w:pPr>
        <w:pStyle w:val="Code"/>
      </w:pPr>
      <w:r w:rsidRPr="00EC76D5">
        <w:t xml:space="preserve">    declaration_specifier_list {</w:t>
      </w:r>
    </w:p>
    <w:p w14:paraId="1FF10521" w14:textId="77777777" w:rsidR="005E02A6" w:rsidRPr="00EC76D5" w:rsidRDefault="005E02A6" w:rsidP="005E02A6">
      <w:pPr>
        <w:pStyle w:val="Code"/>
      </w:pPr>
      <w:r w:rsidRPr="00EC76D5">
        <w:t xml:space="preserve">      $$ = GenerateDeclaration.generateParameter</w:t>
      </w:r>
    </w:p>
    <w:p w14:paraId="7C5E84D9" w14:textId="77777777" w:rsidR="005E02A6" w:rsidRPr="00EC76D5" w:rsidRDefault="005E02A6" w:rsidP="005E02A6">
      <w:pPr>
        <w:pStyle w:val="Code"/>
      </w:pPr>
      <w:r w:rsidRPr="00EC76D5">
        <w:t xml:space="preserve">                               (Main.SpecifierStack.pop(), null);</w:t>
      </w:r>
    </w:p>
    <w:p w14:paraId="511B6C12" w14:textId="77777777" w:rsidR="005E02A6" w:rsidRPr="00EC76D5" w:rsidRDefault="005E02A6" w:rsidP="005E02A6">
      <w:pPr>
        <w:pStyle w:val="Code"/>
      </w:pPr>
      <w:r w:rsidRPr="00EC76D5">
        <w:t xml:space="preserve">    }</w:t>
      </w:r>
    </w:p>
    <w:p w14:paraId="240DD677" w14:textId="77777777" w:rsidR="005E02A6" w:rsidRPr="00EC76D5" w:rsidRDefault="005E02A6" w:rsidP="005E02A6">
      <w:pPr>
        <w:pStyle w:val="Code"/>
      </w:pPr>
      <w:r w:rsidRPr="00EC76D5">
        <w:t xml:space="preserve">  | declaration_specifier_list </w:t>
      </w:r>
      <w:r>
        <w:t>pointer_declarator</w:t>
      </w:r>
      <w:r w:rsidRPr="00EC76D5">
        <w:t xml:space="preserve"> {</w:t>
      </w:r>
    </w:p>
    <w:p w14:paraId="41E96A99" w14:textId="77777777" w:rsidR="005E02A6" w:rsidRPr="00EC76D5" w:rsidRDefault="005E02A6" w:rsidP="005E02A6">
      <w:pPr>
        <w:pStyle w:val="Code"/>
      </w:pPr>
      <w:r w:rsidRPr="00EC76D5">
        <w:t xml:space="preserve">      $$ = GenerateDeclaration.generateParameter</w:t>
      </w:r>
    </w:p>
    <w:p w14:paraId="32AB417B" w14:textId="77777777" w:rsidR="005E02A6" w:rsidRPr="00EC76D5" w:rsidRDefault="005E02A6" w:rsidP="005E02A6">
      <w:pPr>
        <w:pStyle w:val="Code"/>
      </w:pPr>
      <w:r w:rsidRPr="00EC76D5">
        <w:t xml:space="preserve">                               (Main.SpecifierStack.pop(), $2);</w:t>
      </w:r>
    </w:p>
    <w:p w14:paraId="6EFBD39D" w14:textId="77777777" w:rsidR="005E02A6" w:rsidRPr="00EC76D5" w:rsidRDefault="005E02A6" w:rsidP="005E02A6">
      <w:pPr>
        <w:pStyle w:val="Code"/>
      </w:pPr>
      <w:r w:rsidRPr="00EC76D5">
        <w:t xml:space="preserve">    }</w:t>
      </w:r>
    </w:p>
    <w:p w14:paraId="4DF21643" w14:textId="77777777" w:rsidR="005E02A6" w:rsidRPr="00EC76D5" w:rsidRDefault="005E02A6" w:rsidP="005E02A6">
      <w:pPr>
        <w:pStyle w:val="Code"/>
      </w:pPr>
      <w:r w:rsidRPr="00EC76D5">
        <w:t xml:space="preserve">  | declaration_specifier_list abstract_</w:t>
      </w:r>
      <w:r>
        <w:t>pointer_declarator</w:t>
      </w:r>
      <w:r w:rsidRPr="00EC76D5">
        <w:t xml:space="preserve"> {</w:t>
      </w:r>
    </w:p>
    <w:p w14:paraId="5B4CD54A" w14:textId="77777777" w:rsidR="005E02A6" w:rsidRPr="00EC76D5" w:rsidRDefault="005E02A6" w:rsidP="005E02A6">
      <w:pPr>
        <w:pStyle w:val="Code"/>
      </w:pPr>
      <w:r w:rsidRPr="00EC76D5">
        <w:t xml:space="preserve">      $$ = GenerateDeclaration.generateParameter</w:t>
      </w:r>
    </w:p>
    <w:p w14:paraId="2D9F66A1" w14:textId="77777777" w:rsidR="005E02A6" w:rsidRPr="00EC76D5" w:rsidRDefault="005E02A6" w:rsidP="005E02A6">
      <w:pPr>
        <w:pStyle w:val="Code"/>
      </w:pPr>
      <w:r w:rsidRPr="00EC76D5">
        <w:t xml:space="preserve">                               (Main.SpecifierStack.pop(), $2);</w:t>
      </w:r>
    </w:p>
    <w:p w14:paraId="5730F3CC" w14:textId="77777777" w:rsidR="005E02A6" w:rsidRPr="00EC76D5" w:rsidRDefault="005E02A6" w:rsidP="005E02A6">
      <w:pPr>
        <w:pStyle w:val="Code"/>
      </w:pPr>
      <w:r w:rsidRPr="00EC76D5">
        <w:t xml:space="preserve">    };</w:t>
      </w:r>
    </w:p>
    <w:p w14:paraId="0C05B3A0" w14:textId="77777777" w:rsidR="005E02A6" w:rsidRPr="00EC76D5" w:rsidRDefault="005E02A6" w:rsidP="005E02A6">
      <w:pPr>
        <w:pStyle w:val="Code"/>
      </w:pPr>
    </w:p>
    <w:p w14:paraId="51C8C4C9" w14:textId="77777777" w:rsidR="005E02A6" w:rsidRPr="00EC76D5" w:rsidRDefault="005E02A6" w:rsidP="005E02A6">
      <w:pPr>
        <w:pStyle w:val="Code"/>
      </w:pPr>
      <w:r w:rsidRPr="00EC76D5">
        <w:t>optional_identifier_list:</w:t>
      </w:r>
    </w:p>
    <w:p w14:paraId="1E322DAF" w14:textId="77777777" w:rsidR="005E02A6" w:rsidRPr="00EC76D5" w:rsidRDefault="005E02A6" w:rsidP="005E02A6">
      <w:pPr>
        <w:pStyle w:val="Code"/>
      </w:pPr>
      <w:r w:rsidRPr="00EC76D5">
        <w:t xml:space="preserve">    /* Empty. */  {</w:t>
      </w:r>
    </w:p>
    <w:p w14:paraId="060F642D" w14:textId="77777777" w:rsidR="005E02A6" w:rsidRPr="00EC76D5" w:rsidRDefault="005E02A6" w:rsidP="005E02A6">
      <w:pPr>
        <w:pStyle w:val="Code"/>
      </w:pPr>
      <w:r w:rsidRPr="00EC76D5">
        <w:t xml:space="preserve">      $$ = new LinkedList&lt;&gt;();</w:t>
      </w:r>
    </w:p>
    <w:p w14:paraId="1782BE69" w14:textId="77777777" w:rsidR="005E02A6" w:rsidRPr="00EC76D5" w:rsidRDefault="005E02A6" w:rsidP="005E02A6">
      <w:pPr>
        <w:pStyle w:val="Code"/>
      </w:pPr>
      <w:r w:rsidRPr="00EC76D5">
        <w:lastRenderedPageBreak/>
        <w:t xml:space="preserve">    }</w:t>
      </w:r>
    </w:p>
    <w:p w14:paraId="0DCF6E21" w14:textId="77777777" w:rsidR="005E02A6" w:rsidRPr="00EC76D5" w:rsidRDefault="005E02A6" w:rsidP="005E02A6">
      <w:pPr>
        <w:pStyle w:val="Code"/>
      </w:pPr>
      <w:r w:rsidRPr="00EC76D5">
        <w:t xml:space="preserve">  | identifier_list {</w:t>
      </w:r>
    </w:p>
    <w:p w14:paraId="69C0B35D" w14:textId="77777777" w:rsidR="005E02A6" w:rsidRPr="00EC76D5" w:rsidRDefault="005E02A6" w:rsidP="005E02A6">
      <w:pPr>
        <w:pStyle w:val="Code"/>
      </w:pPr>
      <w:r w:rsidRPr="00EC76D5">
        <w:t xml:space="preserve">      $$ = $1;</w:t>
      </w:r>
    </w:p>
    <w:p w14:paraId="20ADECA6" w14:textId="77777777" w:rsidR="005E02A6" w:rsidRPr="00EC76D5" w:rsidRDefault="005E02A6" w:rsidP="005E02A6">
      <w:pPr>
        <w:pStyle w:val="Code"/>
      </w:pPr>
      <w:r w:rsidRPr="00EC76D5">
        <w:t xml:space="preserve">    };</w:t>
      </w:r>
    </w:p>
    <w:p w14:paraId="4B5C6B6E" w14:textId="77777777" w:rsidR="005E02A6" w:rsidRPr="00EC76D5" w:rsidRDefault="005E02A6" w:rsidP="005E02A6">
      <w:pPr>
        <w:pStyle w:val="Code"/>
      </w:pPr>
    </w:p>
    <w:p w14:paraId="33922D9C" w14:textId="77777777" w:rsidR="005E02A6" w:rsidRPr="00EC76D5" w:rsidRDefault="005E02A6" w:rsidP="005E02A6">
      <w:pPr>
        <w:pStyle w:val="Code"/>
      </w:pPr>
      <w:r w:rsidRPr="00EC76D5">
        <w:t>identifier_list:</w:t>
      </w:r>
    </w:p>
    <w:p w14:paraId="09EC7A90" w14:textId="77777777" w:rsidR="005E02A6" w:rsidRPr="00EC76D5" w:rsidRDefault="005E02A6" w:rsidP="005E02A6">
      <w:pPr>
        <w:pStyle w:val="Code"/>
      </w:pPr>
      <w:r w:rsidRPr="00EC76D5">
        <w:t xml:space="preserve">    IDENTIFIER {</w:t>
      </w:r>
    </w:p>
    <w:p w14:paraId="5026A554" w14:textId="77777777" w:rsidR="005E02A6" w:rsidRPr="00EC76D5" w:rsidRDefault="005E02A6" w:rsidP="005E02A6">
      <w:pPr>
        <w:pStyle w:val="Code"/>
      </w:pPr>
      <w:r w:rsidRPr="00EC76D5">
        <w:t xml:space="preserve">      $$ = new LinkedList&lt;&gt;();</w:t>
      </w:r>
    </w:p>
    <w:p w14:paraId="75A15823" w14:textId="77777777" w:rsidR="005E02A6" w:rsidRPr="00EC76D5" w:rsidRDefault="005E02A6" w:rsidP="005E02A6">
      <w:pPr>
        <w:pStyle w:val="Code"/>
      </w:pPr>
      <w:r w:rsidRPr="00EC76D5">
        <w:t xml:space="preserve">      ((List) $$).add($1); </w:t>
      </w:r>
    </w:p>
    <w:p w14:paraId="49BF21A3" w14:textId="77777777" w:rsidR="005E02A6" w:rsidRPr="00EC76D5" w:rsidRDefault="005E02A6" w:rsidP="005E02A6">
      <w:pPr>
        <w:pStyle w:val="Code"/>
      </w:pPr>
      <w:r w:rsidRPr="00EC76D5">
        <w:t xml:space="preserve">    }</w:t>
      </w:r>
    </w:p>
    <w:p w14:paraId="447A4BD9" w14:textId="77777777" w:rsidR="005E02A6" w:rsidRPr="00EC76D5" w:rsidRDefault="005E02A6" w:rsidP="005E02A6">
      <w:pPr>
        <w:pStyle w:val="Code"/>
      </w:pPr>
      <w:r w:rsidRPr="00EC76D5">
        <w:t xml:space="preserve">  | identifier_list COMMA IDENTIFIER {</w:t>
      </w:r>
    </w:p>
    <w:p w14:paraId="22BC914F" w14:textId="77777777" w:rsidR="005E02A6" w:rsidRPr="00EC76D5" w:rsidRDefault="005E02A6" w:rsidP="005E02A6">
      <w:pPr>
        <w:pStyle w:val="Code"/>
      </w:pPr>
      <w:r w:rsidRPr="00EC76D5">
        <w:t xml:space="preserve">      $1.add($3); </w:t>
      </w:r>
    </w:p>
    <w:p w14:paraId="371F567F" w14:textId="77777777" w:rsidR="005E02A6" w:rsidRPr="00EC76D5" w:rsidRDefault="005E02A6" w:rsidP="005E02A6">
      <w:pPr>
        <w:pStyle w:val="Code"/>
      </w:pPr>
      <w:r w:rsidRPr="00EC76D5">
        <w:t xml:space="preserve">      $$ = $1;</w:t>
      </w:r>
    </w:p>
    <w:p w14:paraId="484614F6" w14:textId="77777777" w:rsidR="005E02A6" w:rsidRPr="00EC76D5" w:rsidRDefault="005E02A6" w:rsidP="005E02A6">
      <w:pPr>
        <w:pStyle w:val="Code"/>
      </w:pPr>
      <w:r w:rsidRPr="00EC76D5">
        <w:t xml:space="preserve">    };</w:t>
      </w:r>
    </w:p>
    <w:p w14:paraId="439EFE81" w14:textId="77777777" w:rsidR="005E02A6" w:rsidRPr="00EC76D5" w:rsidRDefault="005E02A6" w:rsidP="005E02A6">
      <w:pPr>
        <w:pStyle w:val="CodeHeader"/>
      </w:pPr>
      <w:proofErr w:type="spellStart"/>
      <w:r>
        <w:t>MiddleCodeGenerator.cs</w:t>
      </w:r>
      <w:proofErr w:type="spellEnd"/>
    </w:p>
    <w:p w14:paraId="45966C3C" w14:textId="77777777" w:rsidR="005E02A6" w:rsidRPr="00EC76D5" w:rsidRDefault="005E02A6" w:rsidP="005E02A6">
      <w:pPr>
        <w:pStyle w:val="Code"/>
      </w:pPr>
      <w:r w:rsidRPr="00EC76D5">
        <w:t xml:space="preserve">  public static Symbol generateParameter(Specifier specifier,</w:t>
      </w:r>
    </w:p>
    <w:p w14:paraId="36C31DAD" w14:textId="77777777" w:rsidR="005E02A6" w:rsidRPr="00EC76D5" w:rsidRDefault="005E02A6" w:rsidP="005E02A6">
      <w:pPr>
        <w:pStyle w:val="Code"/>
      </w:pPr>
      <w:r w:rsidRPr="00EC76D5">
        <w:t xml:space="preserve">                                         Declarator </w:t>
      </w:r>
      <w:r>
        <w:t>declarator</w:t>
      </w:r>
      <w:r w:rsidRPr="00EC76D5">
        <w:t>) {</w:t>
      </w:r>
    </w:p>
    <w:p w14:paraId="7656548E" w14:textId="77777777" w:rsidR="005E02A6" w:rsidRPr="00EC76D5" w:rsidRDefault="005E02A6" w:rsidP="005E02A6">
      <w:pPr>
        <w:pStyle w:val="Code"/>
      </w:pPr>
      <w:r w:rsidRPr="00EC76D5">
        <w:t xml:space="preserve">    Triple&lt;Boolean,Storage,Type&gt; specTriple = specifier.generate();</w:t>
      </w:r>
    </w:p>
    <w:p w14:paraId="68F6BC33" w14:textId="77777777" w:rsidR="005E02A6" w:rsidRPr="00EC76D5" w:rsidRDefault="005E02A6" w:rsidP="005E02A6">
      <w:pPr>
        <w:pStyle w:val="Code"/>
      </w:pPr>
      <w:r w:rsidRPr="00EC76D5">
        <w:t xml:space="preserve">    Storage storage = specTriple.getSecond();</w:t>
      </w:r>
    </w:p>
    <w:p w14:paraId="5C9EF107" w14:textId="77777777" w:rsidR="005E02A6" w:rsidRPr="00EC76D5" w:rsidRDefault="005E02A6" w:rsidP="005E02A6">
      <w:pPr>
        <w:pStyle w:val="Code"/>
      </w:pPr>
      <w:r w:rsidRPr="00EC76D5">
        <w:t xml:space="preserve">    Type </w:t>
      </w:r>
      <w:r>
        <w:t>specifierType</w:t>
      </w:r>
      <w:r w:rsidRPr="00EC76D5">
        <w:t xml:space="preserve"> = specTriple.getThird();</w:t>
      </w:r>
    </w:p>
    <w:p w14:paraId="58918716" w14:textId="77777777" w:rsidR="005E02A6" w:rsidRPr="00EC76D5" w:rsidRDefault="005E02A6" w:rsidP="005E02A6">
      <w:pPr>
        <w:pStyle w:val="Code"/>
      </w:pPr>
    </w:p>
    <w:p w14:paraId="61F84642" w14:textId="77777777" w:rsidR="005E02A6" w:rsidRPr="00EC76D5" w:rsidRDefault="005E02A6" w:rsidP="005E02A6">
      <w:pPr>
        <w:pStyle w:val="Code"/>
      </w:pPr>
      <w:r w:rsidRPr="00EC76D5">
        <w:t xml:space="preserve">    Assert.error((storage == Storage.Auto) || (storage == Storage.Register),</w:t>
      </w:r>
    </w:p>
    <w:p w14:paraId="0CAC4811" w14:textId="77777777" w:rsidR="005E02A6" w:rsidRPr="00EC76D5" w:rsidRDefault="005E02A6" w:rsidP="005E02A6">
      <w:pPr>
        <w:pStyle w:val="Code"/>
      </w:pPr>
      <w:r w:rsidRPr="00EC76D5">
        <w:t xml:space="preserve">                 "parameter storage must be auto or register");</w:t>
      </w:r>
    </w:p>
    <w:p w14:paraId="485571D7" w14:textId="77777777" w:rsidR="005E02A6" w:rsidRPr="00EC76D5" w:rsidRDefault="005E02A6" w:rsidP="005E02A6">
      <w:pPr>
        <w:pStyle w:val="Code"/>
      </w:pPr>
      <w:r w:rsidRPr="00EC76D5">
        <w:t xml:space="preserve">    </w:t>
      </w:r>
    </w:p>
    <w:p w14:paraId="10FD31C1" w14:textId="77777777" w:rsidR="005E02A6" w:rsidRPr="00EC76D5" w:rsidRDefault="005E02A6" w:rsidP="005E02A6">
      <w:pPr>
        <w:pStyle w:val="Code"/>
      </w:pPr>
      <w:r w:rsidRPr="00EC76D5">
        <w:t xml:space="preserve">    if (</w:t>
      </w:r>
      <w:r>
        <w:t>declarator</w:t>
      </w:r>
      <w:r w:rsidRPr="00EC76D5">
        <w:t xml:space="preserve"> != null) {</w:t>
      </w:r>
    </w:p>
    <w:p w14:paraId="5C6A7B20" w14:textId="77777777" w:rsidR="005E02A6" w:rsidRPr="00EC76D5" w:rsidRDefault="005E02A6" w:rsidP="005E02A6">
      <w:pPr>
        <w:pStyle w:val="Code"/>
      </w:pPr>
      <w:r w:rsidRPr="00EC76D5">
        <w:t xml:space="preserve">      </w:t>
      </w:r>
      <w:r>
        <w:t>declarator</w:t>
      </w:r>
      <w:r w:rsidRPr="00EC76D5">
        <w:t>.add(</w:t>
      </w:r>
      <w:r>
        <w:t>specifierType</w:t>
      </w:r>
      <w:r w:rsidRPr="00EC76D5">
        <w:t>);</w:t>
      </w:r>
    </w:p>
    <w:p w14:paraId="7C02556F" w14:textId="77777777" w:rsidR="005E02A6" w:rsidRPr="00EC76D5" w:rsidRDefault="005E02A6" w:rsidP="005E02A6">
      <w:pPr>
        <w:pStyle w:val="Code"/>
      </w:pPr>
      <w:r w:rsidRPr="00EC76D5">
        <w:t xml:space="preserve">      Type type = toParameterType(</w:t>
      </w:r>
      <w:r>
        <w:t>declarator</w:t>
      </w:r>
      <w:r w:rsidRPr="00EC76D5">
        <w:t>.type());</w:t>
      </w:r>
    </w:p>
    <w:p w14:paraId="0094893A" w14:textId="77777777" w:rsidR="005E02A6" w:rsidRPr="00EC76D5" w:rsidRDefault="005E02A6" w:rsidP="005E02A6">
      <w:pPr>
        <w:pStyle w:val="Code"/>
      </w:pPr>
      <w:r w:rsidRPr="00EC76D5">
        <w:t xml:space="preserve">      return (Symbol.createParameterSymbol(</w:t>
      </w:r>
      <w:r>
        <w:t>declarator</w:t>
      </w:r>
      <w:r w:rsidRPr="00EC76D5">
        <w:t>.getName(), storage, type));</w:t>
      </w:r>
    </w:p>
    <w:p w14:paraId="5D6119F6" w14:textId="77777777" w:rsidR="005E02A6" w:rsidRPr="00EC76D5" w:rsidRDefault="005E02A6" w:rsidP="005E02A6">
      <w:pPr>
        <w:pStyle w:val="Code"/>
      </w:pPr>
      <w:r w:rsidRPr="00EC76D5">
        <w:t xml:space="preserve">    }</w:t>
      </w:r>
    </w:p>
    <w:p w14:paraId="712DCC6E" w14:textId="77777777" w:rsidR="005E02A6" w:rsidRPr="00EC76D5" w:rsidRDefault="005E02A6" w:rsidP="005E02A6">
      <w:pPr>
        <w:pStyle w:val="Code"/>
      </w:pPr>
      <w:r w:rsidRPr="00EC76D5">
        <w:t xml:space="preserve">    else {</w:t>
      </w:r>
    </w:p>
    <w:p w14:paraId="05088A01" w14:textId="77777777" w:rsidR="005E02A6" w:rsidRPr="00EC76D5" w:rsidRDefault="005E02A6" w:rsidP="005E02A6">
      <w:pPr>
        <w:pStyle w:val="Code"/>
      </w:pPr>
      <w:r w:rsidRPr="00EC76D5">
        <w:t xml:space="preserve">      Type type = toParameterType(</w:t>
      </w:r>
      <w:r>
        <w:t>specifierType</w:t>
      </w:r>
      <w:r w:rsidRPr="00EC76D5">
        <w:t>);</w:t>
      </w:r>
    </w:p>
    <w:p w14:paraId="33A30D86" w14:textId="77777777" w:rsidR="005E02A6" w:rsidRPr="00EC76D5" w:rsidRDefault="005E02A6" w:rsidP="005E02A6">
      <w:pPr>
        <w:pStyle w:val="Code"/>
      </w:pPr>
      <w:r w:rsidRPr="00EC76D5">
        <w:t xml:space="preserve">      return (Symbol.createParameterSymbol(null, storage, type));</w:t>
      </w:r>
    </w:p>
    <w:p w14:paraId="114A9A42" w14:textId="77777777" w:rsidR="005E02A6" w:rsidRPr="00EC76D5" w:rsidRDefault="005E02A6" w:rsidP="005E02A6">
      <w:pPr>
        <w:pStyle w:val="Code"/>
      </w:pPr>
      <w:r w:rsidRPr="00EC76D5">
        <w:t xml:space="preserve">    }</w:t>
      </w:r>
    </w:p>
    <w:p w14:paraId="760CA1E0" w14:textId="77777777" w:rsidR="005E02A6" w:rsidRPr="00EC76D5" w:rsidRDefault="005E02A6" w:rsidP="005E02A6">
      <w:pPr>
        <w:pStyle w:val="Code"/>
      </w:pPr>
      <w:r w:rsidRPr="00EC76D5">
        <w:t xml:space="preserve">  }</w:t>
      </w:r>
    </w:p>
    <w:p w14:paraId="5DAB0EA7" w14:textId="77777777" w:rsidR="005E02A6" w:rsidRPr="00EC76D5" w:rsidRDefault="005E02A6" w:rsidP="005E02A6">
      <w:pPr>
        <w:pStyle w:val="Code"/>
      </w:pPr>
      <w:r w:rsidRPr="00EC76D5">
        <w:t xml:space="preserve">  </w:t>
      </w:r>
    </w:p>
    <w:p w14:paraId="065DF550" w14:textId="77777777" w:rsidR="005E02A6" w:rsidRPr="00EC76D5" w:rsidRDefault="005E02A6" w:rsidP="005E02A6">
      <w:pPr>
        <w:pStyle w:val="Code"/>
      </w:pPr>
      <w:r w:rsidRPr="00EC76D5">
        <w:t xml:space="preserve">  private static Type toParameterType(Type type) {</w:t>
      </w:r>
    </w:p>
    <w:p w14:paraId="5D98ACF7" w14:textId="77777777" w:rsidR="005E02A6" w:rsidRPr="00EC76D5" w:rsidRDefault="005E02A6" w:rsidP="005E02A6">
      <w:pPr>
        <w:pStyle w:val="Code"/>
      </w:pPr>
      <w:r w:rsidRPr="00EC76D5">
        <w:t xml:space="preserve">    switch (type.getSort()) {</w:t>
      </w:r>
    </w:p>
    <w:p w14:paraId="453074B2" w14:textId="77777777" w:rsidR="005E02A6" w:rsidRPr="00EC76D5" w:rsidRDefault="005E02A6" w:rsidP="005E02A6">
      <w:pPr>
        <w:pStyle w:val="Code"/>
      </w:pPr>
      <w:r w:rsidRPr="00EC76D5">
        <w:t xml:space="preserve">      case Array:</w:t>
      </w:r>
    </w:p>
    <w:p w14:paraId="6EF998E4" w14:textId="77777777" w:rsidR="005E02A6" w:rsidRPr="00EC76D5" w:rsidRDefault="005E02A6" w:rsidP="005E02A6">
      <w:pPr>
        <w:pStyle w:val="Code"/>
      </w:pPr>
      <w:r w:rsidRPr="00EC76D5">
        <w:t xml:space="preserve">        return Type.createPointerType(type.getArrayType());</w:t>
      </w:r>
    </w:p>
    <w:p w14:paraId="786B66EC" w14:textId="77777777" w:rsidR="005E02A6" w:rsidRPr="00EC76D5" w:rsidRDefault="005E02A6" w:rsidP="005E02A6">
      <w:pPr>
        <w:pStyle w:val="Code"/>
      </w:pPr>
      <w:r w:rsidRPr="00EC76D5">
        <w:t xml:space="preserve">        </w:t>
      </w:r>
    </w:p>
    <w:p w14:paraId="4B5874ED" w14:textId="77777777" w:rsidR="005E02A6" w:rsidRPr="00EC76D5" w:rsidRDefault="005E02A6" w:rsidP="005E02A6">
      <w:pPr>
        <w:pStyle w:val="Code"/>
      </w:pPr>
      <w:r w:rsidRPr="00EC76D5">
        <w:t xml:space="preserve">      case Function:</w:t>
      </w:r>
    </w:p>
    <w:p w14:paraId="1B8A986B" w14:textId="77777777" w:rsidR="005E02A6" w:rsidRPr="00EC76D5" w:rsidRDefault="005E02A6" w:rsidP="005E02A6">
      <w:pPr>
        <w:pStyle w:val="Code"/>
      </w:pPr>
      <w:r w:rsidRPr="00EC76D5">
        <w:t xml:space="preserve">        return Type.createPointerType(type);</w:t>
      </w:r>
    </w:p>
    <w:p w14:paraId="2F05FF10" w14:textId="77777777" w:rsidR="005E02A6" w:rsidRPr="00EC76D5" w:rsidRDefault="005E02A6" w:rsidP="005E02A6">
      <w:pPr>
        <w:pStyle w:val="Code"/>
      </w:pPr>
      <w:r w:rsidRPr="00EC76D5">
        <w:t xml:space="preserve">        </w:t>
      </w:r>
    </w:p>
    <w:p w14:paraId="1416D983" w14:textId="77777777" w:rsidR="005E02A6" w:rsidRPr="00EC76D5" w:rsidRDefault="005E02A6" w:rsidP="005E02A6">
      <w:pPr>
        <w:pStyle w:val="Code"/>
      </w:pPr>
      <w:r w:rsidRPr="00EC76D5">
        <w:t xml:space="preserve">      default:</w:t>
      </w:r>
    </w:p>
    <w:p w14:paraId="4BA3421E" w14:textId="77777777" w:rsidR="005E02A6" w:rsidRPr="00EC76D5" w:rsidRDefault="005E02A6" w:rsidP="005E02A6">
      <w:pPr>
        <w:pStyle w:val="Code"/>
      </w:pPr>
      <w:r w:rsidRPr="00EC76D5">
        <w:t xml:space="preserve">        return type;</w:t>
      </w:r>
    </w:p>
    <w:p w14:paraId="512C5655" w14:textId="77777777" w:rsidR="005E02A6" w:rsidRPr="00EC76D5" w:rsidRDefault="005E02A6" w:rsidP="005E02A6">
      <w:pPr>
        <w:pStyle w:val="Code"/>
      </w:pPr>
      <w:r w:rsidRPr="00EC76D5">
        <w:t xml:space="preserve">    }</w:t>
      </w:r>
    </w:p>
    <w:p w14:paraId="2CF8E820" w14:textId="77777777" w:rsidR="005E02A6" w:rsidRPr="00EC76D5" w:rsidRDefault="005E02A6" w:rsidP="005E02A6">
      <w:pPr>
        <w:pStyle w:val="Code"/>
        <w:rPr>
          <w:rFonts w:ascii="Times New Roman" w:eastAsiaTheme="majorEastAsia" w:hAnsi="Times New Roman" w:cstheme="majorBidi"/>
          <w:b/>
          <w:noProof w:val="0"/>
          <w:sz w:val="32"/>
          <w:szCs w:val="24"/>
        </w:rPr>
      </w:pPr>
      <w:r w:rsidRPr="00EC76D5">
        <w:t xml:space="preserve">  }</w:t>
      </w:r>
    </w:p>
    <w:p w14:paraId="63EDE705" w14:textId="77777777" w:rsidR="005E02A6" w:rsidRPr="00EC76D5" w:rsidRDefault="005E02A6" w:rsidP="005E02A6">
      <w:pPr>
        <w:pStyle w:val="Rubrik3"/>
      </w:pPr>
      <w:r>
        <w:t>Initializer</w:t>
      </w:r>
    </w:p>
    <w:p w14:paraId="38C48B06" w14:textId="77777777" w:rsidR="005E02A6" w:rsidRPr="00EC76D5" w:rsidRDefault="005E02A6" w:rsidP="005E02A6">
      <w:r w:rsidRPr="00EC76D5">
        <w:t xml:space="preserve">A declaratory can be </w:t>
      </w:r>
      <w:r>
        <w:t>initialized</w:t>
      </w:r>
      <w:r w:rsidRPr="00EC76D5">
        <w:t xml:space="preserve"> with a single value, or a (possible nested) list.</w:t>
      </w:r>
    </w:p>
    <w:p w14:paraId="671647B5" w14:textId="77777777" w:rsidR="005E02A6" w:rsidRPr="00EC76D5" w:rsidRDefault="005E02A6" w:rsidP="005E02A6">
      <w:pPr>
        <w:pStyle w:val="CodeHeader"/>
      </w:pPr>
      <w:proofErr w:type="spellStart"/>
      <w:r>
        <w:t>MainParser.gppg</w:t>
      </w:r>
      <w:proofErr w:type="spellEnd"/>
    </w:p>
    <w:p w14:paraId="5CC9E57C" w14:textId="77777777" w:rsidR="005E02A6" w:rsidRPr="00EC76D5" w:rsidRDefault="005E02A6" w:rsidP="005E02A6">
      <w:pPr>
        <w:pStyle w:val="Code"/>
      </w:pPr>
      <w:r>
        <w:t>initializer</w:t>
      </w:r>
      <w:r w:rsidRPr="00EC76D5">
        <w:t>:</w:t>
      </w:r>
    </w:p>
    <w:p w14:paraId="4875B41E" w14:textId="77777777" w:rsidR="005E02A6" w:rsidRPr="00EC76D5" w:rsidRDefault="005E02A6" w:rsidP="005E02A6">
      <w:pPr>
        <w:pStyle w:val="Code"/>
      </w:pPr>
      <w:r w:rsidRPr="00EC76D5">
        <w:t xml:space="preserve">    assignment_expression {</w:t>
      </w:r>
    </w:p>
    <w:p w14:paraId="668BB637" w14:textId="77777777" w:rsidR="005E02A6" w:rsidRPr="00EC76D5" w:rsidRDefault="005E02A6" w:rsidP="005E02A6">
      <w:pPr>
        <w:pStyle w:val="Code"/>
      </w:pPr>
      <w:r w:rsidRPr="00EC76D5">
        <w:t xml:space="preserve">      $$ = $1;</w:t>
      </w:r>
    </w:p>
    <w:p w14:paraId="18DA5B96" w14:textId="77777777" w:rsidR="005E02A6" w:rsidRPr="00EC76D5" w:rsidRDefault="005E02A6" w:rsidP="005E02A6">
      <w:pPr>
        <w:pStyle w:val="Code"/>
      </w:pPr>
      <w:r w:rsidRPr="00EC76D5">
        <w:lastRenderedPageBreak/>
        <w:t xml:space="preserve">    }</w:t>
      </w:r>
    </w:p>
    <w:p w14:paraId="0BF849C9" w14:textId="77777777" w:rsidR="005E02A6" w:rsidRPr="00EC76D5" w:rsidRDefault="005E02A6" w:rsidP="005E02A6">
      <w:pPr>
        <w:pStyle w:val="Code"/>
      </w:pPr>
      <w:r w:rsidRPr="00EC76D5">
        <w:t xml:space="preserve">  | LEFT_BLOCK </w:t>
      </w:r>
      <w:r>
        <w:t>initializer</w:t>
      </w:r>
      <w:r w:rsidRPr="00EC76D5">
        <w:t>_list optional_comma RIGHT_BLOCK {</w:t>
      </w:r>
    </w:p>
    <w:p w14:paraId="4F3351A6" w14:textId="77777777" w:rsidR="005E02A6" w:rsidRPr="00EC76D5" w:rsidRDefault="005E02A6" w:rsidP="005E02A6">
      <w:pPr>
        <w:pStyle w:val="Code"/>
      </w:pPr>
      <w:r w:rsidRPr="00EC76D5">
        <w:t xml:space="preserve">      $$ = $2;</w:t>
      </w:r>
    </w:p>
    <w:p w14:paraId="7ED03EE4" w14:textId="77777777" w:rsidR="005E02A6" w:rsidRPr="00EC76D5" w:rsidRDefault="005E02A6" w:rsidP="005E02A6">
      <w:pPr>
        <w:pStyle w:val="Code"/>
      </w:pPr>
      <w:r w:rsidRPr="00EC76D5">
        <w:t xml:space="preserve">    };</w:t>
      </w:r>
    </w:p>
    <w:p w14:paraId="1609BF1F" w14:textId="77777777" w:rsidR="005E02A6" w:rsidRPr="00EC76D5" w:rsidRDefault="005E02A6" w:rsidP="005E02A6">
      <w:pPr>
        <w:pStyle w:val="Code"/>
      </w:pPr>
    </w:p>
    <w:p w14:paraId="0EF5B958" w14:textId="77777777" w:rsidR="005E02A6" w:rsidRPr="00EC76D5" w:rsidRDefault="005E02A6" w:rsidP="005E02A6">
      <w:pPr>
        <w:pStyle w:val="Code"/>
      </w:pPr>
      <w:r w:rsidRPr="00EC76D5">
        <w:t>optional_comma:</w:t>
      </w:r>
    </w:p>
    <w:p w14:paraId="03D41779" w14:textId="77777777" w:rsidR="005E02A6" w:rsidRPr="00EC76D5" w:rsidRDefault="005E02A6" w:rsidP="005E02A6">
      <w:pPr>
        <w:pStyle w:val="Code"/>
      </w:pPr>
      <w:r w:rsidRPr="00EC76D5">
        <w:t xml:space="preserve">    /* Empty. */</w:t>
      </w:r>
    </w:p>
    <w:p w14:paraId="7A9540C4" w14:textId="77777777" w:rsidR="005E02A6" w:rsidRPr="00EC76D5" w:rsidRDefault="005E02A6" w:rsidP="005E02A6">
      <w:pPr>
        <w:pStyle w:val="Code"/>
      </w:pPr>
      <w:r w:rsidRPr="00EC76D5">
        <w:t xml:space="preserve">  | COMMA;</w:t>
      </w:r>
    </w:p>
    <w:p w14:paraId="4AE287CD" w14:textId="77777777" w:rsidR="005E02A6" w:rsidRPr="00EC76D5" w:rsidRDefault="005E02A6" w:rsidP="005E02A6">
      <w:pPr>
        <w:pStyle w:val="Code"/>
      </w:pPr>
    </w:p>
    <w:p w14:paraId="6F80B330" w14:textId="77777777" w:rsidR="005E02A6" w:rsidRPr="00EC76D5" w:rsidRDefault="005E02A6" w:rsidP="005E02A6">
      <w:pPr>
        <w:pStyle w:val="Code"/>
      </w:pPr>
      <w:r>
        <w:t>initializer</w:t>
      </w:r>
      <w:r w:rsidRPr="00EC76D5">
        <w:t>_list:</w:t>
      </w:r>
    </w:p>
    <w:p w14:paraId="376731F9" w14:textId="77777777" w:rsidR="005E02A6" w:rsidRPr="00EC76D5" w:rsidRDefault="005E02A6" w:rsidP="005E02A6">
      <w:pPr>
        <w:pStyle w:val="Code"/>
      </w:pPr>
      <w:r w:rsidRPr="00EC76D5">
        <w:t xml:space="preserve">    </w:t>
      </w:r>
      <w:r>
        <w:t>initializer</w:t>
      </w:r>
      <w:r w:rsidRPr="00EC76D5">
        <w:t xml:space="preserve"> {</w:t>
      </w:r>
    </w:p>
    <w:p w14:paraId="0CF4E8EA" w14:textId="77777777" w:rsidR="005E02A6" w:rsidRPr="00EC76D5" w:rsidRDefault="005E02A6" w:rsidP="005E02A6">
      <w:pPr>
        <w:pStyle w:val="Code"/>
      </w:pPr>
      <w:r w:rsidRPr="00EC76D5">
        <w:t xml:space="preserve">      $$ = new LinkedList&lt;&gt;();</w:t>
      </w:r>
    </w:p>
    <w:p w14:paraId="2A98091D" w14:textId="77777777" w:rsidR="005E02A6" w:rsidRPr="00EC76D5" w:rsidRDefault="005E02A6" w:rsidP="005E02A6">
      <w:pPr>
        <w:pStyle w:val="Code"/>
      </w:pPr>
      <w:r w:rsidRPr="00EC76D5">
        <w:t xml:space="preserve">      ((List) $$).add($1);</w:t>
      </w:r>
    </w:p>
    <w:p w14:paraId="25A2688A" w14:textId="77777777" w:rsidR="005E02A6" w:rsidRPr="00EC76D5" w:rsidRDefault="005E02A6" w:rsidP="005E02A6">
      <w:pPr>
        <w:pStyle w:val="Code"/>
      </w:pPr>
      <w:r w:rsidRPr="00EC76D5">
        <w:t xml:space="preserve">    }</w:t>
      </w:r>
    </w:p>
    <w:p w14:paraId="62914927" w14:textId="77777777" w:rsidR="005E02A6" w:rsidRPr="00EC76D5" w:rsidRDefault="005E02A6" w:rsidP="005E02A6">
      <w:pPr>
        <w:pStyle w:val="Code"/>
      </w:pPr>
      <w:r w:rsidRPr="00EC76D5">
        <w:t xml:space="preserve">  | </w:t>
      </w:r>
      <w:r>
        <w:t>initializer</w:t>
      </w:r>
      <w:r w:rsidRPr="00EC76D5">
        <w:t xml:space="preserve">_list COMMA </w:t>
      </w:r>
      <w:r>
        <w:t>initializer</w:t>
      </w:r>
      <w:r w:rsidRPr="00EC76D5">
        <w:t xml:space="preserve"> {</w:t>
      </w:r>
    </w:p>
    <w:p w14:paraId="7AB040E5" w14:textId="77777777" w:rsidR="005E02A6" w:rsidRPr="00EC76D5" w:rsidRDefault="005E02A6" w:rsidP="005E02A6">
      <w:pPr>
        <w:pStyle w:val="Code"/>
      </w:pPr>
      <w:r w:rsidRPr="00EC76D5">
        <w:t xml:space="preserve">      $1.add($3); </w:t>
      </w:r>
    </w:p>
    <w:p w14:paraId="56B68854" w14:textId="77777777" w:rsidR="005E02A6" w:rsidRPr="00EC76D5" w:rsidRDefault="005E02A6" w:rsidP="005E02A6">
      <w:pPr>
        <w:pStyle w:val="Code"/>
      </w:pPr>
      <w:r w:rsidRPr="00EC76D5">
        <w:t xml:space="preserve">      $$ = $1;</w:t>
      </w:r>
    </w:p>
    <w:p w14:paraId="3398D12A" w14:textId="77777777" w:rsidR="005E02A6" w:rsidRPr="00EC76D5" w:rsidRDefault="005E02A6" w:rsidP="005E02A6">
      <w:pPr>
        <w:pStyle w:val="Code"/>
      </w:pPr>
      <w:r w:rsidRPr="00EC76D5">
        <w:t xml:space="preserve">    };</w:t>
      </w:r>
    </w:p>
    <w:p w14:paraId="089CF926" w14:textId="77777777" w:rsidR="005E02A6" w:rsidRPr="00EC76D5" w:rsidRDefault="005E02A6" w:rsidP="005E02A6">
      <w:pPr>
        <w:pStyle w:val="Rubrik3"/>
      </w:pPr>
      <w:bookmarkStart w:id="57" w:name="_Toc481936156"/>
      <w:r w:rsidRPr="00EC76D5">
        <w:t>Type Name</w:t>
      </w:r>
      <w:bookmarkEnd w:id="57"/>
    </w:p>
    <w:p w14:paraId="090EE5D3" w14:textId="77777777" w:rsidR="005E02A6" w:rsidRPr="00EC76D5" w:rsidRDefault="005E02A6" w:rsidP="005E02A6">
      <w:r w:rsidRPr="00EC76D5">
        <w:t>A type name is a declaratory specifier list, with or without an abstract declaratory.</w:t>
      </w:r>
    </w:p>
    <w:p w14:paraId="1B9379EA" w14:textId="77777777" w:rsidR="005E02A6" w:rsidRPr="00EC76D5" w:rsidRDefault="005E02A6" w:rsidP="005E02A6">
      <w:pPr>
        <w:pStyle w:val="CodeHeader"/>
      </w:pPr>
      <w:proofErr w:type="spellStart"/>
      <w:r>
        <w:t>MainParser.gppg</w:t>
      </w:r>
      <w:proofErr w:type="spellEnd"/>
    </w:p>
    <w:p w14:paraId="03B8CA92" w14:textId="77777777" w:rsidR="005E02A6" w:rsidRPr="00EC76D5" w:rsidRDefault="005E02A6" w:rsidP="005E02A6">
      <w:pPr>
        <w:pStyle w:val="Code"/>
      </w:pPr>
      <w:r w:rsidRPr="00EC76D5">
        <w:t>type_name:</w:t>
      </w:r>
    </w:p>
    <w:p w14:paraId="633FFE3B" w14:textId="77777777" w:rsidR="005E02A6" w:rsidRPr="00EC76D5" w:rsidRDefault="005E02A6" w:rsidP="005E02A6">
      <w:pPr>
        <w:pStyle w:val="Code"/>
      </w:pPr>
      <w:r w:rsidRPr="00EC76D5">
        <w:t xml:space="preserve">    declaration_specifier_list  {</w:t>
      </w:r>
    </w:p>
    <w:p w14:paraId="29090A4E" w14:textId="77777777" w:rsidR="005E02A6" w:rsidRPr="00EC76D5" w:rsidRDefault="005E02A6" w:rsidP="005E02A6">
      <w:pPr>
        <w:pStyle w:val="Code"/>
      </w:pPr>
      <w:r w:rsidRPr="00EC76D5">
        <w:t xml:space="preserve">      $$ = GenerateDeclaration.generateTypeName(Main.SpecifierStack.pop(), null);</w:t>
      </w:r>
    </w:p>
    <w:p w14:paraId="5ADD2940" w14:textId="77777777" w:rsidR="005E02A6" w:rsidRPr="00EC76D5" w:rsidRDefault="005E02A6" w:rsidP="005E02A6">
      <w:pPr>
        <w:pStyle w:val="Code"/>
      </w:pPr>
      <w:r w:rsidRPr="00EC76D5">
        <w:t xml:space="preserve">    }</w:t>
      </w:r>
    </w:p>
    <w:p w14:paraId="7184710F" w14:textId="77777777" w:rsidR="005E02A6" w:rsidRPr="00EC76D5" w:rsidRDefault="005E02A6" w:rsidP="005E02A6">
      <w:pPr>
        <w:pStyle w:val="Code"/>
      </w:pPr>
      <w:r w:rsidRPr="00EC76D5">
        <w:t xml:space="preserve">  | declaration_specifier_list abstract_</w:t>
      </w:r>
      <w:r>
        <w:t>pointer_declarator</w:t>
      </w:r>
      <w:r w:rsidRPr="00EC76D5">
        <w:t xml:space="preserve"> {</w:t>
      </w:r>
    </w:p>
    <w:p w14:paraId="00F25379" w14:textId="77777777" w:rsidR="005E02A6" w:rsidRPr="00EC76D5" w:rsidRDefault="005E02A6" w:rsidP="005E02A6">
      <w:pPr>
        <w:pStyle w:val="Code"/>
      </w:pPr>
      <w:r w:rsidRPr="00EC76D5">
        <w:t xml:space="preserve">      $$ = GenerateDeclaration.generateTypeName(Main.SpecifierStack.pop(), $2);</w:t>
      </w:r>
    </w:p>
    <w:p w14:paraId="6B7908B8" w14:textId="77777777" w:rsidR="005E02A6" w:rsidRPr="00EC76D5" w:rsidRDefault="005E02A6" w:rsidP="005E02A6">
      <w:pPr>
        <w:pStyle w:val="Code"/>
        <w:rPr>
          <w:b/>
        </w:rPr>
      </w:pPr>
      <w:r w:rsidRPr="00EC76D5">
        <w:t xml:space="preserve">    };</w:t>
      </w:r>
    </w:p>
    <w:p w14:paraId="1D506ACA" w14:textId="77777777" w:rsidR="005E02A6" w:rsidRPr="00EC76D5" w:rsidRDefault="005E02A6" w:rsidP="005E02A6">
      <w:pPr>
        <w:pStyle w:val="CodeHeader"/>
      </w:pPr>
      <w:proofErr w:type="spellStart"/>
      <w:r>
        <w:t>MiddleCodeGenerator.cs</w:t>
      </w:r>
      <w:proofErr w:type="spellEnd"/>
    </w:p>
    <w:p w14:paraId="311D94A3" w14:textId="77777777" w:rsidR="005E02A6" w:rsidRPr="00EC76D5" w:rsidRDefault="005E02A6" w:rsidP="005E02A6">
      <w:pPr>
        <w:pStyle w:val="Code"/>
      </w:pPr>
      <w:r w:rsidRPr="00EC76D5">
        <w:t xml:space="preserve">  public static Type generateTypeName(Specifier specifier,</w:t>
      </w:r>
    </w:p>
    <w:p w14:paraId="56DBEF1B" w14:textId="77777777" w:rsidR="005E02A6" w:rsidRPr="00EC76D5" w:rsidRDefault="005E02A6" w:rsidP="005E02A6">
      <w:pPr>
        <w:pStyle w:val="Code"/>
      </w:pPr>
      <w:r w:rsidRPr="00EC76D5">
        <w:t xml:space="preserve">                                      Declarator </w:t>
      </w:r>
      <w:r>
        <w:t>declarator</w:t>
      </w:r>
      <w:r w:rsidRPr="00EC76D5">
        <w:t>) {</w:t>
      </w:r>
    </w:p>
    <w:p w14:paraId="4E70B9FF" w14:textId="77777777" w:rsidR="005E02A6" w:rsidRPr="00EC76D5" w:rsidRDefault="005E02A6" w:rsidP="005E02A6">
      <w:pPr>
        <w:pStyle w:val="Code"/>
      </w:pPr>
      <w:r w:rsidRPr="00EC76D5">
        <w:t xml:space="preserve">    Triple&lt;Boolean,Storage,Type&gt; specTriple = specifier.generate();</w:t>
      </w:r>
    </w:p>
    <w:p w14:paraId="559C47A6" w14:textId="77777777" w:rsidR="005E02A6" w:rsidRPr="00EC76D5" w:rsidRDefault="005E02A6" w:rsidP="005E02A6">
      <w:pPr>
        <w:pStyle w:val="Code"/>
      </w:pPr>
      <w:r w:rsidRPr="00EC76D5">
        <w:t xml:space="preserve">    Type </w:t>
      </w:r>
      <w:r>
        <w:t>specifierType</w:t>
      </w:r>
      <w:r w:rsidRPr="00EC76D5">
        <w:t xml:space="preserve"> = specTriple.getThird();</w:t>
      </w:r>
    </w:p>
    <w:p w14:paraId="6775873D" w14:textId="77777777" w:rsidR="005E02A6" w:rsidRPr="00EC76D5" w:rsidRDefault="005E02A6" w:rsidP="005E02A6">
      <w:pPr>
        <w:pStyle w:val="Code"/>
      </w:pPr>
    </w:p>
    <w:p w14:paraId="22D22A7F" w14:textId="77777777" w:rsidR="005E02A6" w:rsidRPr="00EC76D5" w:rsidRDefault="005E02A6" w:rsidP="005E02A6">
      <w:pPr>
        <w:pStyle w:val="Code"/>
      </w:pPr>
      <w:r w:rsidRPr="00EC76D5">
        <w:t xml:space="preserve">    if (</w:t>
      </w:r>
      <w:r>
        <w:t>declarator</w:t>
      </w:r>
      <w:r w:rsidRPr="00EC76D5">
        <w:t xml:space="preserve"> != null) {</w:t>
      </w:r>
    </w:p>
    <w:p w14:paraId="73B4FCDC" w14:textId="77777777" w:rsidR="005E02A6" w:rsidRPr="00EC76D5" w:rsidRDefault="005E02A6" w:rsidP="005E02A6">
      <w:pPr>
        <w:pStyle w:val="Code"/>
      </w:pPr>
      <w:r w:rsidRPr="00EC76D5">
        <w:t xml:space="preserve">      </w:t>
      </w:r>
      <w:r>
        <w:t>declarator</w:t>
      </w:r>
      <w:r w:rsidRPr="00EC76D5">
        <w:t>.add(</w:t>
      </w:r>
      <w:r>
        <w:t>specifierType</w:t>
      </w:r>
      <w:r w:rsidRPr="00EC76D5">
        <w:t>);</w:t>
      </w:r>
    </w:p>
    <w:p w14:paraId="01558301" w14:textId="77777777" w:rsidR="005E02A6" w:rsidRPr="00EC76D5" w:rsidRDefault="005E02A6" w:rsidP="005E02A6">
      <w:pPr>
        <w:pStyle w:val="Code"/>
      </w:pPr>
      <w:r w:rsidRPr="00EC76D5">
        <w:t xml:space="preserve">      return </w:t>
      </w:r>
      <w:r>
        <w:t>declarator</w:t>
      </w:r>
      <w:r w:rsidRPr="00EC76D5">
        <w:t>.type();</w:t>
      </w:r>
    </w:p>
    <w:p w14:paraId="488F733D" w14:textId="77777777" w:rsidR="005E02A6" w:rsidRPr="00EC76D5" w:rsidRDefault="005E02A6" w:rsidP="005E02A6">
      <w:pPr>
        <w:pStyle w:val="Code"/>
      </w:pPr>
      <w:r w:rsidRPr="00EC76D5">
        <w:t xml:space="preserve">    }</w:t>
      </w:r>
    </w:p>
    <w:p w14:paraId="4244B5A4" w14:textId="77777777" w:rsidR="005E02A6" w:rsidRPr="00EC76D5" w:rsidRDefault="005E02A6" w:rsidP="005E02A6">
      <w:pPr>
        <w:pStyle w:val="Code"/>
      </w:pPr>
      <w:r w:rsidRPr="00EC76D5">
        <w:t xml:space="preserve">    else {</w:t>
      </w:r>
    </w:p>
    <w:p w14:paraId="60F928A5" w14:textId="77777777" w:rsidR="005E02A6" w:rsidRPr="00EC76D5" w:rsidRDefault="005E02A6" w:rsidP="005E02A6">
      <w:pPr>
        <w:pStyle w:val="Code"/>
      </w:pPr>
      <w:r w:rsidRPr="00EC76D5">
        <w:t xml:space="preserve">      return </w:t>
      </w:r>
      <w:r>
        <w:t>specifierType</w:t>
      </w:r>
      <w:r w:rsidRPr="00EC76D5">
        <w:t>;</w:t>
      </w:r>
    </w:p>
    <w:p w14:paraId="51993A80" w14:textId="77777777" w:rsidR="005E02A6" w:rsidRPr="00EC76D5" w:rsidRDefault="005E02A6" w:rsidP="005E02A6">
      <w:pPr>
        <w:pStyle w:val="Code"/>
      </w:pPr>
      <w:r w:rsidRPr="00EC76D5">
        <w:t xml:space="preserve">    }</w:t>
      </w:r>
    </w:p>
    <w:p w14:paraId="7E66244D" w14:textId="77777777" w:rsidR="005E02A6" w:rsidRPr="00EC76D5" w:rsidRDefault="005E02A6" w:rsidP="005E02A6">
      <w:pPr>
        <w:pStyle w:val="Code"/>
      </w:pPr>
      <w:r w:rsidRPr="00EC76D5">
        <w:t xml:space="preserve">  }</w:t>
      </w:r>
    </w:p>
    <w:p w14:paraId="2F8B9C14" w14:textId="77777777" w:rsidR="005E02A6" w:rsidRPr="00EC76D5" w:rsidRDefault="005E02A6" w:rsidP="005E02A6">
      <w:pPr>
        <w:pStyle w:val="Code"/>
      </w:pPr>
      <w:r w:rsidRPr="00EC76D5">
        <w:t>}</w:t>
      </w:r>
    </w:p>
    <w:p w14:paraId="19EF79B8" w14:textId="77777777" w:rsidR="005E02A6" w:rsidRPr="00EC76D5" w:rsidRDefault="005E02A6" w:rsidP="005E02A6">
      <w:pPr>
        <w:pStyle w:val="Rubrik3"/>
      </w:pPr>
      <w:bookmarkStart w:id="58" w:name="_Toc481936157"/>
      <w:r w:rsidRPr="00EC76D5">
        <w:t>Direct and Abstract Declarator</w:t>
      </w:r>
      <w:bookmarkEnd w:id="58"/>
    </w:p>
    <w:p w14:paraId="131D4224" w14:textId="77777777" w:rsidR="005E02A6" w:rsidRPr="00EC76D5" w:rsidRDefault="005E02A6" w:rsidP="005E02A6">
      <w:r w:rsidRPr="00EC76D5">
        <w:t xml:space="preserve">A declaratory is a direct </w:t>
      </w:r>
      <w:proofErr w:type="spellStart"/>
      <w:r>
        <w:t>pointer_declarator</w:t>
      </w:r>
      <w:proofErr w:type="spellEnd"/>
      <w:r w:rsidRPr="00EC76D5">
        <w:t xml:space="preserve"> with an optional pointer list, and there are three kinds of direct declarators:</w:t>
      </w:r>
    </w:p>
    <w:p w14:paraId="647F1EB1" w14:textId="77777777" w:rsidR="005E02A6" w:rsidRPr="00EC76D5" w:rsidRDefault="005E02A6" w:rsidP="005E02A6">
      <w:pPr>
        <w:pStyle w:val="Liststycke"/>
        <w:numPr>
          <w:ilvl w:val="0"/>
          <w:numId w:val="90"/>
        </w:numPr>
      </w:pPr>
      <w:r w:rsidRPr="00EC76D5">
        <w:t>Arrays.</w:t>
      </w:r>
    </w:p>
    <w:p w14:paraId="7BC94E4E" w14:textId="77777777" w:rsidR="005E02A6" w:rsidRPr="00EC76D5" w:rsidRDefault="005E02A6" w:rsidP="005E02A6">
      <w:pPr>
        <w:pStyle w:val="Liststycke"/>
        <w:numPr>
          <w:ilvl w:val="0"/>
          <w:numId w:val="90"/>
        </w:numPr>
      </w:pPr>
      <w:r w:rsidRPr="00EC76D5">
        <w:t>Old-style Functions.</w:t>
      </w:r>
    </w:p>
    <w:p w14:paraId="74CDF6A7" w14:textId="77777777" w:rsidR="005E02A6" w:rsidRPr="00EC76D5" w:rsidRDefault="005E02A6" w:rsidP="005E02A6">
      <w:pPr>
        <w:pStyle w:val="Liststycke"/>
        <w:numPr>
          <w:ilvl w:val="0"/>
          <w:numId w:val="90"/>
        </w:numPr>
      </w:pPr>
      <w:r w:rsidRPr="00EC76D5">
        <w:lastRenderedPageBreak/>
        <w:t>New-style Functions.</w:t>
      </w:r>
    </w:p>
    <w:p w14:paraId="1C7C494D" w14:textId="77777777" w:rsidR="005E02A6" w:rsidRPr="00EC76D5" w:rsidRDefault="005E02A6" w:rsidP="005E02A6">
      <w:pPr>
        <w:pStyle w:val="CodeHeader"/>
      </w:pPr>
      <w:proofErr w:type="spellStart"/>
      <w:r>
        <w:t>MainParser.gppg</w:t>
      </w:r>
      <w:proofErr w:type="spellEnd"/>
    </w:p>
    <w:p w14:paraId="6714C059" w14:textId="77777777" w:rsidR="005E02A6" w:rsidRPr="00EC76D5" w:rsidRDefault="005E02A6" w:rsidP="005E02A6">
      <w:pPr>
        <w:pStyle w:val="Code"/>
      </w:pPr>
      <w:r>
        <w:t>pointer_declarator</w:t>
      </w:r>
      <w:r w:rsidRPr="00EC76D5">
        <w:t>:</w:t>
      </w:r>
    </w:p>
    <w:p w14:paraId="22240B13" w14:textId="77777777" w:rsidR="005E02A6" w:rsidRPr="00EC76D5" w:rsidRDefault="005E02A6" w:rsidP="005E02A6">
      <w:pPr>
        <w:pStyle w:val="Code"/>
      </w:pPr>
      <w:r w:rsidRPr="00EC76D5">
        <w:t xml:space="preserve">    optional_pointer_list direct_</w:t>
      </w:r>
      <w:r>
        <w:t>pointer_declarator</w:t>
      </w:r>
      <w:r w:rsidRPr="00EC76D5">
        <w:t xml:space="preserve"> {</w:t>
      </w:r>
    </w:p>
    <w:p w14:paraId="5BC98B3A" w14:textId="77777777" w:rsidR="005E02A6" w:rsidRPr="00EC76D5" w:rsidRDefault="005E02A6" w:rsidP="005E02A6">
      <w:pPr>
        <w:pStyle w:val="Code"/>
      </w:pPr>
      <w:r w:rsidRPr="00EC76D5">
        <w:t xml:space="preserve">      $$ = GenerateDeclaration.generatePointerDeclarator($1, $2);</w:t>
      </w:r>
    </w:p>
    <w:p w14:paraId="5DEF1A2B" w14:textId="77777777" w:rsidR="005E02A6" w:rsidRPr="00EC76D5" w:rsidRDefault="005E02A6" w:rsidP="005E02A6">
      <w:pPr>
        <w:pStyle w:val="Code"/>
      </w:pPr>
      <w:r w:rsidRPr="00EC76D5">
        <w:t xml:space="preserve">    };</w:t>
      </w:r>
    </w:p>
    <w:p w14:paraId="38CBC541" w14:textId="77777777" w:rsidR="005E02A6" w:rsidRPr="00EC76D5" w:rsidRDefault="005E02A6" w:rsidP="005E02A6">
      <w:pPr>
        <w:pStyle w:val="Code"/>
      </w:pPr>
    </w:p>
    <w:p w14:paraId="7C5B1C16" w14:textId="77777777" w:rsidR="005E02A6" w:rsidRPr="00EC76D5" w:rsidRDefault="005E02A6" w:rsidP="005E02A6">
      <w:pPr>
        <w:pStyle w:val="Code"/>
      </w:pPr>
      <w:r w:rsidRPr="00EC76D5">
        <w:t>direct_</w:t>
      </w:r>
      <w:r>
        <w:t>pointer_declarator</w:t>
      </w:r>
      <w:r w:rsidRPr="00EC76D5">
        <w:t>:</w:t>
      </w:r>
    </w:p>
    <w:p w14:paraId="4E517127" w14:textId="77777777" w:rsidR="005E02A6" w:rsidRPr="00EC76D5" w:rsidRDefault="005E02A6" w:rsidP="005E02A6">
      <w:pPr>
        <w:pStyle w:val="Code"/>
      </w:pPr>
      <w:r w:rsidRPr="00EC76D5">
        <w:t xml:space="preserve">    IDENTIFIER {</w:t>
      </w:r>
    </w:p>
    <w:p w14:paraId="256EB412" w14:textId="77777777" w:rsidR="005E02A6" w:rsidRPr="00EC76D5" w:rsidRDefault="005E02A6" w:rsidP="005E02A6">
      <w:pPr>
        <w:pStyle w:val="Code"/>
      </w:pPr>
      <w:r w:rsidRPr="00EC76D5">
        <w:t xml:space="preserve">      $$ = new Declarator($1);</w:t>
      </w:r>
    </w:p>
    <w:p w14:paraId="22FED448" w14:textId="77777777" w:rsidR="005E02A6" w:rsidRPr="00EC76D5" w:rsidRDefault="005E02A6" w:rsidP="005E02A6">
      <w:pPr>
        <w:pStyle w:val="Code"/>
      </w:pPr>
      <w:r w:rsidRPr="00EC76D5">
        <w:t xml:space="preserve">    }</w:t>
      </w:r>
    </w:p>
    <w:p w14:paraId="25229B69" w14:textId="77777777" w:rsidR="005E02A6" w:rsidRPr="00EC76D5" w:rsidRDefault="005E02A6" w:rsidP="005E02A6">
      <w:pPr>
        <w:pStyle w:val="Code"/>
      </w:pPr>
      <w:r w:rsidRPr="00EC76D5">
        <w:t xml:space="preserve">  | LEFT_PAREN </w:t>
      </w:r>
      <w:r>
        <w:t>pointer_declarator</w:t>
      </w:r>
      <w:r w:rsidRPr="00EC76D5">
        <w:t xml:space="preserve"> RIGHT_PAREN {</w:t>
      </w:r>
    </w:p>
    <w:p w14:paraId="3BB0C909" w14:textId="77777777" w:rsidR="005E02A6" w:rsidRPr="00EC76D5" w:rsidRDefault="005E02A6" w:rsidP="005E02A6">
      <w:pPr>
        <w:pStyle w:val="Code"/>
      </w:pPr>
      <w:r w:rsidRPr="00EC76D5">
        <w:t xml:space="preserve">      $$ = $2; </w:t>
      </w:r>
    </w:p>
    <w:p w14:paraId="081D3976" w14:textId="77777777" w:rsidR="005E02A6" w:rsidRPr="00EC76D5" w:rsidRDefault="005E02A6" w:rsidP="005E02A6">
      <w:pPr>
        <w:pStyle w:val="Code"/>
      </w:pPr>
      <w:r w:rsidRPr="00EC76D5">
        <w:t xml:space="preserve">    }</w:t>
      </w:r>
    </w:p>
    <w:p w14:paraId="64321984" w14:textId="77777777" w:rsidR="005E02A6" w:rsidRPr="00EC76D5" w:rsidRDefault="005E02A6" w:rsidP="005E02A6">
      <w:pPr>
        <w:pStyle w:val="Code"/>
      </w:pPr>
      <w:r w:rsidRPr="00EC76D5">
        <w:t xml:space="preserve">  | direct_</w:t>
      </w:r>
      <w:r>
        <w:t>pointer_declarator</w:t>
      </w:r>
    </w:p>
    <w:p w14:paraId="7109B8E3" w14:textId="77777777" w:rsidR="005E02A6" w:rsidRPr="00EC76D5" w:rsidRDefault="005E02A6" w:rsidP="005E02A6">
      <w:pPr>
        <w:pStyle w:val="Code"/>
      </w:pPr>
      <w:r w:rsidRPr="00EC76D5">
        <w:t xml:space="preserve">    LEFT_SQUARE optional_constant_expression RIGHT_SQUARE {</w:t>
      </w:r>
    </w:p>
    <w:p w14:paraId="1D06D7CD" w14:textId="77777777" w:rsidR="005E02A6" w:rsidRPr="00EC76D5" w:rsidRDefault="005E02A6" w:rsidP="005E02A6">
      <w:pPr>
        <w:pStyle w:val="Code"/>
      </w:pPr>
      <w:r w:rsidRPr="00EC76D5">
        <w:t xml:space="preserve">      $$ = GenerateDeclaration.generateArrayType($1, $3);</w:t>
      </w:r>
    </w:p>
    <w:p w14:paraId="2A91865A" w14:textId="77777777" w:rsidR="005E02A6" w:rsidRPr="00EC76D5" w:rsidRDefault="005E02A6" w:rsidP="005E02A6">
      <w:pPr>
        <w:pStyle w:val="Code"/>
      </w:pPr>
      <w:r w:rsidRPr="00EC76D5">
        <w:t xml:space="preserve">    }</w:t>
      </w:r>
    </w:p>
    <w:p w14:paraId="2BDBEAFC" w14:textId="77777777" w:rsidR="005E02A6" w:rsidRPr="00EC76D5" w:rsidRDefault="005E02A6" w:rsidP="005E02A6">
      <w:pPr>
        <w:pStyle w:val="Code"/>
      </w:pPr>
      <w:r w:rsidRPr="00EC76D5">
        <w:t xml:space="preserve">  | direct_</w:t>
      </w:r>
      <w:r>
        <w:t>pointer_declarator</w:t>
      </w:r>
    </w:p>
    <w:p w14:paraId="2ED2998B" w14:textId="77777777" w:rsidR="005E02A6" w:rsidRPr="00EC76D5" w:rsidRDefault="005E02A6" w:rsidP="005E02A6">
      <w:pPr>
        <w:pStyle w:val="Code"/>
      </w:pPr>
      <w:r w:rsidRPr="00EC76D5">
        <w:t xml:space="preserve">    LEFT_PAREN parameter_ellipse_list RIGHT_PAREN {</w:t>
      </w:r>
    </w:p>
    <w:p w14:paraId="605934B9" w14:textId="77777777" w:rsidR="005E02A6" w:rsidRPr="00EC76D5" w:rsidRDefault="005E02A6" w:rsidP="005E02A6">
      <w:pPr>
        <w:pStyle w:val="Code"/>
      </w:pPr>
      <w:r w:rsidRPr="00EC76D5">
        <w:t xml:space="preserve">      $$ = GenerateDeclaration.generateNewFunctionDeclaration($1, $3);</w:t>
      </w:r>
    </w:p>
    <w:p w14:paraId="59488522" w14:textId="77777777" w:rsidR="005E02A6" w:rsidRPr="00EC76D5" w:rsidRDefault="005E02A6" w:rsidP="005E02A6">
      <w:pPr>
        <w:pStyle w:val="Code"/>
      </w:pPr>
      <w:r w:rsidRPr="00EC76D5">
        <w:t xml:space="preserve">    }</w:t>
      </w:r>
    </w:p>
    <w:p w14:paraId="4E2840B8" w14:textId="77777777" w:rsidR="005E02A6" w:rsidRPr="00EC76D5" w:rsidRDefault="005E02A6" w:rsidP="005E02A6">
      <w:pPr>
        <w:pStyle w:val="Code"/>
      </w:pPr>
      <w:r w:rsidRPr="00EC76D5">
        <w:t xml:space="preserve">  | direct_</w:t>
      </w:r>
      <w:r>
        <w:t>pointer_declarator</w:t>
      </w:r>
    </w:p>
    <w:p w14:paraId="7947A4BD" w14:textId="77777777" w:rsidR="005E02A6" w:rsidRPr="00EC76D5" w:rsidRDefault="005E02A6" w:rsidP="005E02A6">
      <w:pPr>
        <w:pStyle w:val="Code"/>
      </w:pPr>
      <w:r w:rsidRPr="00EC76D5">
        <w:t xml:space="preserve">    LEFT_PAREN optional_identifier_list RIGHT_PAREN {</w:t>
      </w:r>
    </w:p>
    <w:p w14:paraId="4C87D4F4" w14:textId="77777777" w:rsidR="005E02A6" w:rsidRPr="00EC76D5" w:rsidRDefault="005E02A6" w:rsidP="005E02A6">
      <w:pPr>
        <w:pStyle w:val="Code"/>
      </w:pPr>
      <w:r w:rsidRPr="00EC76D5">
        <w:t xml:space="preserve">      $$ = GenerateDeclaration.generateOldFunctionDeclaration($1, $3);</w:t>
      </w:r>
    </w:p>
    <w:p w14:paraId="12017CDE" w14:textId="77777777" w:rsidR="005E02A6" w:rsidRPr="00EC76D5" w:rsidRDefault="005E02A6" w:rsidP="005E02A6">
      <w:pPr>
        <w:pStyle w:val="Code"/>
      </w:pPr>
      <w:r w:rsidRPr="00EC76D5">
        <w:t xml:space="preserve">    };</w:t>
      </w:r>
    </w:p>
    <w:p w14:paraId="5E201D86" w14:textId="77777777" w:rsidR="005E02A6" w:rsidRPr="00EC76D5" w:rsidRDefault="005E02A6" w:rsidP="005E02A6">
      <w:r w:rsidRPr="00EC76D5">
        <w:t xml:space="preserve">An abstract </w:t>
      </w:r>
      <w:proofErr w:type="spellStart"/>
      <w:r>
        <w:t>pointer_declarator</w:t>
      </w:r>
      <w:proofErr w:type="spellEnd"/>
      <w:r w:rsidRPr="00EC76D5">
        <w:t xml:space="preserve"> is a declaratory, with the difference that it does not have to have a name.</w:t>
      </w:r>
    </w:p>
    <w:p w14:paraId="11198575" w14:textId="77777777" w:rsidR="005E02A6" w:rsidRPr="00EC76D5" w:rsidRDefault="005E02A6" w:rsidP="005E02A6">
      <w:pPr>
        <w:pStyle w:val="Code"/>
      </w:pPr>
      <w:r w:rsidRPr="00EC76D5">
        <w:t>abstract_</w:t>
      </w:r>
      <w:r>
        <w:t>pointer_declarator</w:t>
      </w:r>
      <w:r w:rsidRPr="00EC76D5">
        <w:t>:</w:t>
      </w:r>
    </w:p>
    <w:p w14:paraId="1B21A2F0" w14:textId="77777777" w:rsidR="005E02A6" w:rsidRPr="00EC76D5" w:rsidRDefault="005E02A6" w:rsidP="005E02A6">
      <w:pPr>
        <w:pStyle w:val="Code"/>
      </w:pPr>
      <w:r w:rsidRPr="00EC76D5">
        <w:t xml:space="preserve">    pointer_list {</w:t>
      </w:r>
    </w:p>
    <w:p w14:paraId="747484F6" w14:textId="77777777" w:rsidR="005E02A6" w:rsidRPr="00EC76D5" w:rsidRDefault="005E02A6" w:rsidP="005E02A6">
      <w:pPr>
        <w:pStyle w:val="Code"/>
      </w:pPr>
      <w:r w:rsidRPr="00EC76D5">
        <w:t xml:space="preserve">      $$ = GenerateDeclaration.generatePointerDeclarator($1, null);</w:t>
      </w:r>
    </w:p>
    <w:p w14:paraId="351DBEEA" w14:textId="77777777" w:rsidR="005E02A6" w:rsidRPr="00EC76D5" w:rsidRDefault="005E02A6" w:rsidP="005E02A6">
      <w:pPr>
        <w:pStyle w:val="Code"/>
      </w:pPr>
      <w:r w:rsidRPr="00EC76D5">
        <w:t xml:space="preserve">    }      </w:t>
      </w:r>
    </w:p>
    <w:p w14:paraId="5131E010" w14:textId="77777777" w:rsidR="005E02A6" w:rsidRPr="00EC76D5" w:rsidRDefault="005E02A6" w:rsidP="005E02A6">
      <w:pPr>
        <w:pStyle w:val="Code"/>
      </w:pPr>
      <w:r w:rsidRPr="00EC76D5">
        <w:t xml:space="preserve">  | optional_pointer_list direct_abstract_</w:t>
      </w:r>
      <w:r>
        <w:t>pointer_declarator</w:t>
      </w:r>
      <w:r w:rsidRPr="00EC76D5">
        <w:t xml:space="preserve"> {</w:t>
      </w:r>
    </w:p>
    <w:p w14:paraId="016DA37A" w14:textId="77777777" w:rsidR="005E02A6" w:rsidRPr="00EC76D5" w:rsidRDefault="005E02A6" w:rsidP="005E02A6">
      <w:pPr>
        <w:pStyle w:val="Code"/>
      </w:pPr>
      <w:r w:rsidRPr="00EC76D5">
        <w:t xml:space="preserve">      $$ = GenerateDeclaration.generatePointerDeclarator($1, $2);</w:t>
      </w:r>
    </w:p>
    <w:p w14:paraId="662534BE" w14:textId="77777777" w:rsidR="005E02A6" w:rsidRPr="00EC76D5" w:rsidRDefault="005E02A6" w:rsidP="005E02A6">
      <w:pPr>
        <w:pStyle w:val="Code"/>
      </w:pPr>
      <w:r w:rsidRPr="00EC76D5">
        <w:t xml:space="preserve">    };      </w:t>
      </w:r>
    </w:p>
    <w:p w14:paraId="3C654A6C" w14:textId="77777777" w:rsidR="005E02A6" w:rsidRPr="00EC76D5" w:rsidRDefault="005E02A6" w:rsidP="005E02A6">
      <w:pPr>
        <w:pStyle w:val="Code"/>
      </w:pPr>
    </w:p>
    <w:p w14:paraId="14E4D7AC" w14:textId="77777777" w:rsidR="005E02A6" w:rsidRPr="00EC76D5" w:rsidRDefault="005E02A6" w:rsidP="005E02A6">
      <w:pPr>
        <w:pStyle w:val="Code"/>
      </w:pPr>
      <w:r w:rsidRPr="00EC76D5">
        <w:t>direct_abstract_</w:t>
      </w:r>
      <w:r>
        <w:t>pointer_declarator</w:t>
      </w:r>
      <w:r w:rsidRPr="00EC76D5">
        <w:t>:</w:t>
      </w:r>
    </w:p>
    <w:p w14:paraId="2A328B12" w14:textId="77777777" w:rsidR="005E02A6" w:rsidRPr="00EC76D5" w:rsidRDefault="005E02A6" w:rsidP="005E02A6">
      <w:pPr>
        <w:pStyle w:val="Code"/>
      </w:pPr>
      <w:r w:rsidRPr="00EC76D5">
        <w:t xml:space="preserve">    LEFT_PAREN abstract_</w:t>
      </w:r>
      <w:r>
        <w:t>pointer_declarator</w:t>
      </w:r>
      <w:r w:rsidRPr="00EC76D5">
        <w:t xml:space="preserve"> RIGHT_PAREN {</w:t>
      </w:r>
    </w:p>
    <w:p w14:paraId="700E041C" w14:textId="77777777" w:rsidR="005E02A6" w:rsidRPr="00EC76D5" w:rsidRDefault="005E02A6" w:rsidP="005E02A6">
      <w:pPr>
        <w:pStyle w:val="Code"/>
      </w:pPr>
      <w:r w:rsidRPr="00EC76D5">
        <w:t xml:space="preserve">      $$ = $2;</w:t>
      </w:r>
    </w:p>
    <w:p w14:paraId="64C08674" w14:textId="77777777" w:rsidR="005E02A6" w:rsidRPr="00EC76D5" w:rsidRDefault="005E02A6" w:rsidP="005E02A6">
      <w:pPr>
        <w:pStyle w:val="Code"/>
      </w:pPr>
      <w:r w:rsidRPr="00EC76D5">
        <w:t xml:space="preserve">    }</w:t>
      </w:r>
    </w:p>
    <w:p w14:paraId="48F2F9B7" w14:textId="77777777" w:rsidR="005E02A6" w:rsidRPr="00EC76D5" w:rsidRDefault="005E02A6" w:rsidP="005E02A6">
      <w:pPr>
        <w:pStyle w:val="Code"/>
      </w:pPr>
      <w:r w:rsidRPr="00EC76D5">
        <w:t xml:space="preserve">  | LEFT_SQUARE optional_constant_expression RIGHT_SQUARE {</w:t>
      </w:r>
    </w:p>
    <w:p w14:paraId="2C62B8B3" w14:textId="77777777" w:rsidR="005E02A6" w:rsidRPr="00EC76D5" w:rsidRDefault="005E02A6" w:rsidP="005E02A6">
      <w:pPr>
        <w:pStyle w:val="Code"/>
      </w:pPr>
      <w:r w:rsidRPr="00EC76D5">
        <w:t xml:space="preserve">      $$ = GenerateDeclaration.generateArrayType(null, $2);</w:t>
      </w:r>
    </w:p>
    <w:p w14:paraId="62546EFC" w14:textId="77777777" w:rsidR="005E02A6" w:rsidRPr="00EC76D5" w:rsidRDefault="005E02A6" w:rsidP="005E02A6">
      <w:pPr>
        <w:pStyle w:val="Code"/>
      </w:pPr>
      <w:r w:rsidRPr="00EC76D5">
        <w:t xml:space="preserve">    }</w:t>
      </w:r>
    </w:p>
    <w:p w14:paraId="5C32B015" w14:textId="77777777" w:rsidR="005E02A6" w:rsidRPr="00EC76D5" w:rsidRDefault="005E02A6" w:rsidP="005E02A6">
      <w:pPr>
        <w:pStyle w:val="Code"/>
      </w:pPr>
      <w:r w:rsidRPr="00EC76D5">
        <w:t xml:space="preserve">  | direct_abstract_</w:t>
      </w:r>
      <w:r>
        <w:t>pointer_declarator</w:t>
      </w:r>
    </w:p>
    <w:p w14:paraId="1F99FD1B" w14:textId="77777777" w:rsidR="005E02A6" w:rsidRPr="00EC76D5" w:rsidRDefault="005E02A6" w:rsidP="005E02A6">
      <w:pPr>
        <w:pStyle w:val="Code"/>
      </w:pPr>
      <w:r w:rsidRPr="00EC76D5">
        <w:t xml:space="preserve">    LEFT_SQUARE optional_constant_expression RIGHT_SQUARE {</w:t>
      </w:r>
    </w:p>
    <w:p w14:paraId="718FC8BA" w14:textId="77777777" w:rsidR="005E02A6" w:rsidRPr="00EC76D5" w:rsidRDefault="005E02A6" w:rsidP="005E02A6">
      <w:pPr>
        <w:pStyle w:val="Code"/>
      </w:pPr>
      <w:r w:rsidRPr="00EC76D5">
        <w:t xml:space="preserve">      $$ = GenerateDeclaration.generateArrayType($1, $3);</w:t>
      </w:r>
    </w:p>
    <w:p w14:paraId="34147232" w14:textId="77777777" w:rsidR="005E02A6" w:rsidRPr="00EC76D5" w:rsidRDefault="005E02A6" w:rsidP="005E02A6">
      <w:pPr>
        <w:pStyle w:val="Code"/>
      </w:pPr>
      <w:r w:rsidRPr="00EC76D5">
        <w:t xml:space="preserve">    }</w:t>
      </w:r>
    </w:p>
    <w:p w14:paraId="0F6DADED" w14:textId="77777777" w:rsidR="005E02A6" w:rsidRPr="00EC76D5" w:rsidRDefault="005E02A6" w:rsidP="005E02A6">
      <w:pPr>
        <w:pStyle w:val="Code"/>
      </w:pPr>
      <w:r w:rsidRPr="00EC76D5">
        <w:t xml:space="preserve">  | LEFT_PAREN optional_parameter_ellipse_list RIGHT_PAREN {</w:t>
      </w:r>
    </w:p>
    <w:p w14:paraId="7DB614B1" w14:textId="77777777" w:rsidR="005E02A6" w:rsidRPr="00EC76D5" w:rsidRDefault="005E02A6" w:rsidP="005E02A6">
      <w:pPr>
        <w:pStyle w:val="Code"/>
      </w:pPr>
      <w:r w:rsidRPr="00EC76D5">
        <w:t xml:space="preserve">      $$ = GenerateDeclaration.generateNewFunctionDeclaration(null, $2);</w:t>
      </w:r>
    </w:p>
    <w:p w14:paraId="4D44C1F6" w14:textId="77777777" w:rsidR="005E02A6" w:rsidRPr="00EC76D5" w:rsidRDefault="005E02A6" w:rsidP="005E02A6">
      <w:pPr>
        <w:pStyle w:val="Code"/>
      </w:pPr>
      <w:r w:rsidRPr="00EC76D5">
        <w:t xml:space="preserve">    }</w:t>
      </w:r>
    </w:p>
    <w:p w14:paraId="61D1D75A" w14:textId="77777777" w:rsidR="005E02A6" w:rsidRPr="00EC76D5" w:rsidRDefault="005E02A6" w:rsidP="005E02A6">
      <w:pPr>
        <w:pStyle w:val="Code"/>
      </w:pPr>
      <w:r w:rsidRPr="00EC76D5">
        <w:t xml:space="preserve">  | direct_abstract_</w:t>
      </w:r>
      <w:r>
        <w:t>pointer_declarator</w:t>
      </w:r>
    </w:p>
    <w:p w14:paraId="4A3F817E" w14:textId="77777777" w:rsidR="005E02A6" w:rsidRPr="00EC76D5" w:rsidRDefault="005E02A6" w:rsidP="005E02A6">
      <w:pPr>
        <w:pStyle w:val="Code"/>
      </w:pPr>
      <w:r w:rsidRPr="00EC76D5">
        <w:t xml:space="preserve">    LEFT_PAREN optional_parameter_ellipse_list RIGHT_PAREN {</w:t>
      </w:r>
    </w:p>
    <w:p w14:paraId="0157AAE6" w14:textId="77777777" w:rsidR="005E02A6" w:rsidRPr="00EC76D5" w:rsidRDefault="005E02A6" w:rsidP="005E02A6">
      <w:pPr>
        <w:pStyle w:val="Code"/>
      </w:pPr>
      <w:r w:rsidRPr="00EC76D5">
        <w:t xml:space="preserve">      $$ =</w:t>
      </w:r>
    </w:p>
    <w:p w14:paraId="1B43F127" w14:textId="77777777" w:rsidR="005E02A6" w:rsidRPr="00EC76D5" w:rsidRDefault="005E02A6" w:rsidP="005E02A6">
      <w:pPr>
        <w:pStyle w:val="Code"/>
      </w:pPr>
      <w:r w:rsidRPr="00EC76D5">
        <w:t xml:space="preserve">        GenerateDeclaration.generateNewFunctionDeclaration($1, $3);</w:t>
      </w:r>
    </w:p>
    <w:p w14:paraId="18873678" w14:textId="77777777" w:rsidR="005E02A6" w:rsidRPr="00EC76D5" w:rsidRDefault="005E02A6" w:rsidP="005E02A6">
      <w:pPr>
        <w:pStyle w:val="Code"/>
      </w:pPr>
      <w:r w:rsidRPr="00EC76D5">
        <w:t xml:space="preserve">    };</w:t>
      </w:r>
    </w:p>
    <w:p w14:paraId="16415BA5" w14:textId="77777777" w:rsidR="005E02A6" w:rsidRPr="00EC76D5" w:rsidRDefault="005E02A6" w:rsidP="005E02A6">
      <w:r w:rsidRPr="00EC76D5">
        <w:lastRenderedPageBreak/>
        <w:t>If the array size is given, we have to check it out. It shall be a constant integral with a value greater than zero. If the size is not given, we set it to zero; in that case, the type is incomplete.</w:t>
      </w:r>
    </w:p>
    <w:p w14:paraId="6465940E" w14:textId="77777777" w:rsidR="005E02A6" w:rsidRPr="00EC76D5" w:rsidRDefault="005E02A6" w:rsidP="005E02A6">
      <w:pPr>
        <w:pStyle w:val="CodeHeader"/>
      </w:pPr>
      <w:proofErr w:type="spellStart"/>
      <w:r>
        <w:t>MiddleCodeGenerator.cs</w:t>
      </w:r>
      <w:proofErr w:type="spellEnd"/>
    </w:p>
    <w:p w14:paraId="27EDCDBE" w14:textId="77777777" w:rsidR="005E02A6" w:rsidRPr="00EC76D5" w:rsidRDefault="005E02A6" w:rsidP="005E02A6">
      <w:pPr>
        <w:pStyle w:val="Code"/>
      </w:pPr>
      <w:r w:rsidRPr="00EC76D5">
        <w:t xml:space="preserve">  public static Declarator generateArrayType(Declarator </w:t>
      </w:r>
      <w:r>
        <w:t>declarator</w:t>
      </w:r>
      <w:r w:rsidRPr="00EC76D5">
        <w:t>,</w:t>
      </w:r>
    </w:p>
    <w:p w14:paraId="68FABC5A" w14:textId="77777777" w:rsidR="005E02A6" w:rsidRPr="00EC76D5" w:rsidRDefault="005E02A6" w:rsidP="005E02A6">
      <w:pPr>
        <w:pStyle w:val="Code"/>
      </w:pPr>
      <w:r w:rsidRPr="00EC76D5">
        <w:t xml:space="preserve">                                             SyntaxTree optSizeTree) {</w:t>
      </w:r>
    </w:p>
    <w:p w14:paraId="7618A9B9" w14:textId="77777777" w:rsidR="005E02A6" w:rsidRPr="00EC76D5" w:rsidRDefault="005E02A6" w:rsidP="005E02A6">
      <w:pPr>
        <w:pStyle w:val="Code"/>
      </w:pPr>
      <w:r w:rsidRPr="00EC76D5">
        <w:t xml:space="preserve">    if (</w:t>
      </w:r>
      <w:r>
        <w:t>declarator</w:t>
      </w:r>
      <w:r w:rsidRPr="00EC76D5">
        <w:t xml:space="preserve"> == null) {</w:t>
      </w:r>
    </w:p>
    <w:p w14:paraId="2B342707" w14:textId="77777777" w:rsidR="005E02A6" w:rsidRPr="00EC76D5" w:rsidRDefault="005E02A6" w:rsidP="005E02A6">
      <w:pPr>
        <w:pStyle w:val="Code"/>
      </w:pPr>
      <w:r w:rsidRPr="00EC76D5">
        <w:t xml:space="preserve">      </w:t>
      </w:r>
      <w:r>
        <w:t>declarator</w:t>
      </w:r>
      <w:r w:rsidRPr="00EC76D5">
        <w:t xml:space="preserve"> = new Declarator(null);</w:t>
      </w:r>
    </w:p>
    <w:p w14:paraId="0ACA0519" w14:textId="77777777" w:rsidR="005E02A6" w:rsidRPr="00EC76D5" w:rsidRDefault="005E02A6" w:rsidP="005E02A6">
      <w:pPr>
        <w:pStyle w:val="Code"/>
      </w:pPr>
      <w:r w:rsidRPr="00EC76D5">
        <w:t xml:space="preserve">    }</w:t>
      </w:r>
    </w:p>
    <w:p w14:paraId="0332437D" w14:textId="77777777" w:rsidR="005E02A6" w:rsidRPr="00EC76D5" w:rsidRDefault="005E02A6" w:rsidP="005E02A6">
      <w:pPr>
        <w:pStyle w:val="Code"/>
      </w:pPr>
      <w:r w:rsidRPr="00EC76D5">
        <w:t xml:space="preserve">    </w:t>
      </w:r>
    </w:p>
    <w:p w14:paraId="3A53B6C0" w14:textId="77777777" w:rsidR="005E02A6" w:rsidRPr="00EC76D5" w:rsidRDefault="005E02A6" w:rsidP="005E02A6">
      <w:pPr>
        <w:pStyle w:val="Code"/>
      </w:pPr>
      <w:r w:rsidRPr="00EC76D5">
        <w:t xml:space="preserve">    if (optSizeTree != null) {</w:t>
      </w:r>
    </w:p>
    <w:p w14:paraId="3896C143" w14:textId="77777777" w:rsidR="005E02A6" w:rsidRPr="00EC76D5" w:rsidRDefault="005E02A6" w:rsidP="005E02A6">
      <w:pPr>
        <w:pStyle w:val="Code"/>
      </w:pPr>
      <w:r w:rsidRPr="00EC76D5">
        <w:t xml:space="preserve">      int arraySize = ((BigInteger)</w:t>
      </w:r>
    </w:p>
    <w:p w14:paraId="0A810C32" w14:textId="77777777" w:rsidR="005E02A6" w:rsidRPr="00EC76D5" w:rsidRDefault="005E02A6" w:rsidP="005E02A6">
      <w:pPr>
        <w:pStyle w:val="Code"/>
      </w:pPr>
      <w:r w:rsidRPr="00EC76D5">
        <w:t xml:space="preserve">                      optSizeTree.getSymbol().getValue()).intValue();</w:t>
      </w:r>
    </w:p>
    <w:p w14:paraId="13BDA060" w14:textId="77777777" w:rsidR="005E02A6" w:rsidRPr="00EC76D5" w:rsidRDefault="005E02A6" w:rsidP="005E02A6">
      <w:pPr>
        <w:pStyle w:val="Code"/>
      </w:pPr>
      <w:r w:rsidRPr="00EC76D5">
        <w:t xml:space="preserve">      Assert.error(arraySize &gt; 0, arraySize, "non-positive array size");</w:t>
      </w:r>
    </w:p>
    <w:p w14:paraId="6CBE3DEB" w14:textId="77777777" w:rsidR="005E02A6" w:rsidRPr="00EC76D5" w:rsidRDefault="005E02A6" w:rsidP="005E02A6">
      <w:pPr>
        <w:pStyle w:val="Code"/>
      </w:pPr>
      <w:r w:rsidRPr="00EC76D5">
        <w:t xml:space="preserve">      Type arrayType = Type.createArrayType(arraySize, null);</w:t>
      </w:r>
    </w:p>
    <w:p w14:paraId="595A3F4E" w14:textId="77777777" w:rsidR="005E02A6" w:rsidRPr="00EC76D5" w:rsidRDefault="005E02A6" w:rsidP="005E02A6">
      <w:pPr>
        <w:pStyle w:val="Code"/>
      </w:pPr>
      <w:r w:rsidRPr="00EC76D5">
        <w:t xml:space="preserve">      </w:t>
      </w:r>
      <w:r>
        <w:t>declarator</w:t>
      </w:r>
      <w:r w:rsidRPr="00EC76D5">
        <w:t>.add(arrayType);</w:t>
      </w:r>
    </w:p>
    <w:p w14:paraId="763B7291" w14:textId="77777777" w:rsidR="005E02A6" w:rsidRPr="00EC76D5" w:rsidRDefault="005E02A6" w:rsidP="005E02A6">
      <w:pPr>
        <w:pStyle w:val="Code"/>
      </w:pPr>
      <w:r w:rsidRPr="00EC76D5">
        <w:t xml:space="preserve">    }</w:t>
      </w:r>
    </w:p>
    <w:p w14:paraId="61A71FB5" w14:textId="77777777" w:rsidR="005E02A6" w:rsidRPr="00EC76D5" w:rsidRDefault="005E02A6" w:rsidP="005E02A6">
      <w:pPr>
        <w:pStyle w:val="Code"/>
      </w:pPr>
      <w:r w:rsidRPr="00EC76D5">
        <w:t xml:space="preserve">    else {</w:t>
      </w:r>
    </w:p>
    <w:p w14:paraId="6378467B" w14:textId="77777777" w:rsidR="005E02A6" w:rsidRPr="00EC76D5" w:rsidRDefault="005E02A6" w:rsidP="005E02A6">
      <w:pPr>
        <w:pStyle w:val="Code"/>
      </w:pPr>
      <w:r w:rsidRPr="00EC76D5">
        <w:t xml:space="preserve">      Type arrayType = Type.createArrayType(0, null);</w:t>
      </w:r>
    </w:p>
    <w:p w14:paraId="1834D3D3" w14:textId="77777777" w:rsidR="005E02A6" w:rsidRPr="00EC76D5" w:rsidRDefault="005E02A6" w:rsidP="005E02A6">
      <w:pPr>
        <w:pStyle w:val="Code"/>
      </w:pPr>
      <w:r w:rsidRPr="00EC76D5">
        <w:t xml:space="preserve">      </w:t>
      </w:r>
      <w:r>
        <w:t>declarator</w:t>
      </w:r>
      <w:r w:rsidRPr="00EC76D5">
        <w:t>.add(arrayType);</w:t>
      </w:r>
    </w:p>
    <w:p w14:paraId="3DAEF1C9" w14:textId="77777777" w:rsidR="005E02A6" w:rsidRPr="00EC76D5" w:rsidRDefault="005E02A6" w:rsidP="005E02A6">
      <w:pPr>
        <w:pStyle w:val="Code"/>
      </w:pPr>
      <w:r w:rsidRPr="00EC76D5">
        <w:t xml:space="preserve">    }</w:t>
      </w:r>
    </w:p>
    <w:p w14:paraId="7B7E8555" w14:textId="77777777" w:rsidR="005E02A6" w:rsidRPr="00EC76D5" w:rsidRDefault="005E02A6" w:rsidP="005E02A6">
      <w:pPr>
        <w:pStyle w:val="Code"/>
      </w:pPr>
      <w:r w:rsidRPr="00EC76D5">
        <w:t xml:space="preserve">    </w:t>
      </w:r>
    </w:p>
    <w:p w14:paraId="3FCDFB80" w14:textId="77777777" w:rsidR="005E02A6" w:rsidRPr="00EC76D5" w:rsidRDefault="005E02A6" w:rsidP="005E02A6">
      <w:pPr>
        <w:pStyle w:val="Code"/>
      </w:pPr>
      <w:r w:rsidRPr="00EC76D5">
        <w:t xml:space="preserve">    return </w:t>
      </w:r>
      <w:r>
        <w:t>declarator</w:t>
      </w:r>
      <w:r w:rsidRPr="00EC76D5">
        <w:t>;</w:t>
      </w:r>
    </w:p>
    <w:p w14:paraId="5C362D72" w14:textId="77777777" w:rsidR="005E02A6" w:rsidRPr="00EC76D5" w:rsidRDefault="005E02A6" w:rsidP="005E02A6">
      <w:pPr>
        <w:pStyle w:val="Code"/>
      </w:pPr>
      <w:r w:rsidRPr="00EC76D5">
        <w:t xml:space="preserve">  }</w:t>
      </w:r>
    </w:p>
    <w:p w14:paraId="257A675A" w14:textId="77777777" w:rsidR="005E02A6" w:rsidRPr="00EC76D5" w:rsidRDefault="005E02A6" w:rsidP="005E02A6">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63DBA19D" w14:textId="77777777" w:rsidR="005E02A6" w:rsidRPr="00EC76D5" w:rsidRDefault="005E02A6" w:rsidP="005E02A6">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7BD3ED88" w14:textId="77777777" w:rsidR="005E02A6" w:rsidRPr="00EC76D5" w:rsidRDefault="005E02A6" w:rsidP="005E02A6">
      <w:pPr>
        <w:pStyle w:val="Code"/>
      </w:pPr>
      <w:r w:rsidRPr="00EC76D5">
        <w:t xml:space="preserve">  public static Declarator generateNewFunctionDeclaration(Declarator </w:t>
      </w:r>
      <w:r>
        <w:t>declarator</w:t>
      </w:r>
      <w:r w:rsidRPr="00EC76D5">
        <w:t>,</w:t>
      </w:r>
    </w:p>
    <w:p w14:paraId="0C4C7105" w14:textId="77777777" w:rsidR="005E02A6" w:rsidRPr="00EC76D5" w:rsidRDefault="005E02A6" w:rsidP="005E02A6">
      <w:pPr>
        <w:pStyle w:val="Code"/>
      </w:pPr>
      <w:r w:rsidRPr="00EC76D5">
        <w:t xml:space="preserve">                                      Pair&lt;List&lt;Symbol&gt;,Boolean&gt; paramPair) {</w:t>
      </w:r>
    </w:p>
    <w:p w14:paraId="6B9894F8" w14:textId="77777777" w:rsidR="005E02A6" w:rsidRPr="00EC76D5" w:rsidRDefault="005E02A6" w:rsidP="005E02A6">
      <w:pPr>
        <w:pStyle w:val="Code"/>
      </w:pPr>
      <w:r w:rsidRPr="00EC76D5">
        <w:t xml:space="preserve">    if (</w:t>
      </w:r>
      <w:r>
        <w:t>declarator</w:t>
      </w:r>
      <w:r w:rsidRPr="00EC76D5">
        <w:t xml:space="preserve"> == null) {</w:t>
      </w:r>
    </w:p>
    <w:p w14:paraId="5797EB39" w14:textId="77777777" w:rsidR="005E02A6" w:rsidRPr="00EC76D5" w:rsidRDefault="005E02A6" w:rsidP="005E02A6">
      <w:pPr>
        <w:pStyle w:val="Code"/>
      </w:pPr>
      <w:r w:rsidRPr="00EC76D5">
        <w:t xml:space="preserve">      </w:t>
      </w:r>
      <w:r>
        <w:t>declarator</w:t>
      </w:r>
      <w:r w:rsidRPr="00EC76D5">
        <w:t xml:space="preserve"> = new Declarator(null);</w:t>
      </w:r>
    </w:p>
    <w:p w14:paraId="7A27D0BB" w14:textId="77777777" w:rsidR="005E02A6" w:rsidRPr="00EC76D5" w:rsidRDefault="005E02A6" w:rsidP="005E02A6">
      <w:pPr>
        <w:pStyle w:val="Code"/>
      </w:pPr>
      <w:r w:rsidRPr="00EC76D5">
        <w:t xml:space="preserve">    }</w:t>
      </w:r>
    </w:p>
    <w:p w14:paraId="647F8CC5" w14:textId="77777777" w:rsidR="005E02A6" w:rsidRPr="00EC76D5" w:rsidRDefault="005E02A6" w:rsidP="005E02A6">
      <w:pPr>
        <w:pStyle w:val="Code"/>
      </w:pPr>
      <w:r w:rsidRPr="00EC76D5">
        <w:t xml:space="preserve">    </w:t>
      </w:r>
    </w:p>
    <w:p w14:paraId="0C483EB5" w14:textId="77777777" w:rsidR="005E02A6" w:rsidRPr="00EC76D5" w:rsidRDefault="005E02A6" w:rsidP="005E02A6">
      <w:pPr>
        <w:pStyle w:val="Code"/>
      </w:pPr>
      <w:r w:rsidRPr="00EC76D5">
        <w:t xml:space="preserve">    List&lt;Symbol&gt; paramList = paramPair.getFirst();</w:t>
      </w:r>
    </w:p>
    <w:p w14:paraId="4A9A50C3" w14:textId="77777777" w:rsidR="005E02A6" w:rsidRPr="00EC76D5" w:rsidRDefault="005E02A6" w:rsidP="005E02A6">
      <w:pPr>
        <w:pStyle w:val="Code"/>
      </w:pPr>
      <w:r w:rsidRPr="00EC76D5">
        <w:t xml:space="preserve">    boolean ellipse = paramPair.getSecond();</w:t>
      </w:r>
    </w:p>
    <w:p w14:paraId="1D192CB9" w14:textId="77777777" w:rsidR="005E02A6" w:rsidRPr="00EC76D5" w:rsidRDefault="005E02A6" w:rsidP="005E02A6">
      <w:pPr>
        <w:pStyle w:val="Code"/>
      </w:pPr>
    </w:p>
    <w:p w14:paraId="69D56D8D" w14:textId="77777777" w:rsidR="005E02A6" w:rsidRPr="00EC76D5" w:rsidRDefault="005E02A6" w:rsidP="005E02A6">
      <w:pPr>
        <w:pStyle w:val="Code"/>
      </w:pPr>
      <w:r w:rsidRPr="00EC76D5">
        <w:t xml:space="preserve">    if (paramList.isEmpty()) {</w:t>
      </w:r>
    </w:p>
    <w:p w14:paraId="3BD8AAD7" w14:textId="77777777" w:rsidR="005E02A6" w:rsidRPr="00EC76D5" w:rsidRDefault="005E02A6" w:rsidP="005E02A6">
      <w:pPr>
        <w:pStyle w:val="Code"/>
      </w:pPr>
      <w:r w:rsidRPr="00EC76D5">
        <w:t xml:space="preserve">      Assert.error(!ellipse, "...",</w:t>
      </w:r>
    </w:p>
    <w:p w14:paraId="021ED42C" w14:textId="77777777" w:rsidR="005E02A6" w:rsidRPr="00EC76D5" w:rsidRDefault="005E02A6" w:rsidP="005E02A6">
      <w:pPr>
        <w:pStyle w:val="Code"/>
      </w:pPr>
      <w:r w:rsidRPr="00EC76D5">
        <w:t xml:space="preserve">                   "an elliptic function must have at least one parameter");</w:t>
      </w:r>
    </w:p>
    <w:p w14:paraId="73BE5C32" w14:textId="77777777" w:rsidR="005E02A6" w:rsidRPr="00EC76D5" w:rsidRDefault="005E02A6" w:rsidP="005E02A6">
      <w:pPr>
        <w:pStyle w:val="Code"/>
      </w:pPr>
      <w:r w:rsidRPr="00EC76D5">
        <w:t xml:space="preserve">      paramList = null;</w:t>
      </w:r>
    </w:p>
    <w:p w14:paraId="68E3DD8E" w14:textId="77777777" w:rsidR="005E02A6" w:rsidRPr="00EC76D5" w:rsidRDefault="005E02A6" w:rsidP="005E02A6">
      <w:pPr>
        <w:pStyle w:val="Code"/>
      </w:pPr>
      <w:r w:rsidRPr="00EC76D5">
        <w:t xml:space="preserve">    }</w:t>
      </w:r>
    </w:p>
    <w:p w14:paraId="08B77704" w14:textId="77777777" w:rsidR="005E02A6" w:rsidRPr="00EC76D5" w:rsidRDefault="005E02A6" w:rsidP="005E02A6">
      <w:pPr>
        <w:pStyle w:val="Code"/>
      </w:pPr>
      <w:r w:rsidRPr="00EC76D5">
        <w:t xml:space="preserve">    else if ((paramList.size() == 1) &amp;&amp; paramList.get(0).getType().isVoid()) {</w:t>
      </w:r>
    </w:p>
    <w:p w14:paraId="015D938C" w14:textId="77777777" w:rsidR="005E02A6" w:rsidRPr="00EC76D5" w:rsidRDefault="005E02A6" w:rsidP="005E02A6">
      <w:pPr>
        <w:pStyle w:val="Code"/>
      </w:pPr>
      <w:r w:rsidRPr="00EC76D5">
        <w:t xml:space="preserve">      Assert.error(paramList.get(0).getName() == null, paramList.get(0).getName(),</w:t>
      </w:r>
    </w:p>
    <w:p w14:paraId="7DF21315" w14:textId="77777777" w:rsidR="005E02A6" w:rsidRPr="00EC76D5" w:rsidRDefault="005E02A6" w:rsidP="005E02A6">
      <w:pPr>
        <w:pStyle w:val="Code"/>
      </w:pPr>
      <w:r w:rsidRPr="00EC76D5">
        <w:t xml:space="preserve">                   "a void parameter cannot be named");</w:t>
      </w:r>
    </w:p>
    <w:p w14:paraId="4AD319CB" w14:textId="77777777" w:rsidR="005E02A6" w:rsidRPr="00EC76D5" w:rsidRDefault="005E02A6" w:rsidP="005E02A6">
      <w:pPr>
        <w:pStyle w:val="Code"/>
      </w:pPr>
      <w:r w:rsidRPr="00EC76D5">
        <w:t xml:space="preserve">      Assert.error(!ellipse, "...",</w:t>
      </w:r>
    </w:p>
    <w:p w14:paraId="1F916E38" w14:textId="77777777" w:rsidR="005E02A6" w:rsidRPr="00EC76D5" w:rsidRDefault="005E02A6" w:rsidP="005E02A6">
      <w:pPr>
        <w:pStyle w:val="Code"/>
      </w:pPr>
      <w:r w:rsidRPr="00EC76D5">
        <w:t xml:space="preserve">                  "an elliptic function cannot have a void parameter");</w:t>
      </w:r>
    </w:p>
    <w:p w14:paraId="293E1C48" w14:textId="77777777" w:rsidR="005E02A6" w:rsidRPr="00EC76D5" w:rsidRDefault="005E02A6" w:rsidP="005E02A6">
      <w:pPr>
        <w:pStyle w:val="Code"/>
      </w:pPr>
      <w:r w:rsidRPr="00EC76D5">
        <w:t xml:space="preserve">      paramList.clear();</w:t>
      </w:r>
    </w:p>
    <w:p w14:paraId="4ECFCA00" w14:textId="77777777" w:rsidR="005E02A6" w:rsidRPr="00EC76D5" w:rsidRDefault="005E02A6" w:rsidP="005E02A6">
      <w:pPr>
        <w:pStyle w:val="Code"/>
      </w:pPr>
      <w:r w:rsidRPr="00EC76D5">
        <w:t xml:space="preserve">    }</w:t>
      </w:r>
    </w:p>
    <w:p w14:paraId="148545A8" w14:textId="77777777" w:rsidR="005E02A6" w:rsidRPr="00EC76D5" w:rsidRDefault="005E02A6" w:rsidP="005E02A6">
      <w:pPr>
        <w:pStyle w:val="Code"/>
      </w:pPr>
      <w:r w:rsidRPr="00EC76D5">
        <w:lastRenderedPageBreak/>
        <w:t xml:space="preserve">    else {</w:t>
      </w:r>
    </w:p>
    <w:p w14:paraId="57CE07D6" w14:textId="77777777" w:rsidR="005E02A6" w:rsidRPr="00EC76D5" w:rsidRDefault="005E02A6" w:rsidP="005E02A6">
      <w:pPr>
        <w:pStyle w:val="Code"/>
      </w:pPr>
      <w:r w:rsidRPr="00EC76D5">
        <w:t xml:space="preserve">      Set&lt;String&gt; nameSet = new ListSet&lt;&gt;();</w:t>
      </w:r>
    </w:p>
    <w:p w14:paraId="160F735D" w14:textId="77777777" w:rsidR="005E02A6" w:rsidRPr="00EC76D5" w:rsidRDefault="005E02A6" w:rsidP="005E02A6">
      <w:pPr>
        <w:pStyle w:val="Code"/>
      </w:pPr>
      <w:r w:rsidRPr="00EC76D5">
        <w:t xml:space="preserve">      for (Symbol symbol : paramList) {</w:t>
      </w:r>
    </w:p>
    <w:p w14:paraId="69C9695C" w14:textId="77777777" w:rsidR="005E02A6" w:rsidRPr="00EC76D5" w:rsidRDefault="005E02A6" w:rsidP="005E02A6">
      <w:pPr>
        <w:pStyle w:val="Code"/>
      </w:pPr>
      <w:r w:rsidRPr="00EC76D5">
        <w:t xml:space="preserve">        String name = symbol.getName();</w:t>
      </w:r>
    </w:p>
    <w:p w14:paraId="6EDBDF90" w14:textId="77777777" w:rsidR="005E02A6" w:rsidRPr="00EC76D5" w:rsidRDefault="005E02A6" w:rsidP="005E02A6">
      <w:pPr>
        <w:pStyle w:val="Code"/>
      </w:pPr>
      <w:r w:rsidRPr="00EC76D5">
        <w:t xml:space="preserve">        if (name != null) {</w:t>
      </w:r>
    </w:p>
    <w:p w14:paraId="041C7BCC" w14:textId="77777777" w:rsidR="005E02A6" w:rsidRPr="00EC76D5" w:rsidRDefault="005E02A6" w:rsidP="005E02A6">
      <w:pPr>
        <w:pStyle w:val="Code"/>
      </w:pPr>
      <w:r w:rsidRPr="00EC76D5">
        <w:t xml:space="preserve">          Assert.error(nameSet.add(name),</w:t>
      </w:r>
    </w:p>
    <w:p w14:paraId="53C5E48D" w14:textId="77777777" w:rsidR="005E02A6" w:rsidRPr="00EC76D5" w:rsidRDefault="005E02A6" w:rsidP="005E02A6">
      <w:pPr>
        <w:pStyle w:val="Code"/>
      </w:pPr>
      <w:r w:rsidRPr="00EC76D5">
        <w:t xml:space="preserve">                       name, "repeated name in parameter list");</w:t>
      </w:r>
    </w:p>
    <w:p w14:paraId="69DDCBD6" w14:textId="77777777" w:rsidR="005E02A6" w:rsidRPr="00EC76D5" w:rsidRDefault="005E02A6" w:rsidP="005E02A6">
      <w:pPr>
        <w:pStyle w:val="Code"/>
      </w:pPr>
      <w:r w:rsidRPr="00EC76D5">
        <w:t xml:space="preserve">        }</w:t>
      </w:r>
    </w:p>
    <w:p w14:paraId="7CE1D00B" w14:textId="77777777" w:rsidR="005E02A6" w:rsidRPr="00EC76D5" w:rsidRDefault="005E02A6" w:rsidP="005E02A6">
      <w:pPr>
        <w:pStyle w:val="Code"/>
      </w:pPr>
      <w:r w:rsidRPr="00EC76D5">
        <w:t xml:space="preserve">        </w:t>
      </w:r>
    </w:p>
    <w:p w14:paraId="7DF72722" w14:textId="77777777" w:rsidR="005E02A6" w:rsidRPr="00EC76D5" w:rsidRDefault="005E02A6" w:rsidP="005E02A6">
      <w:pPr>
        <w:pStyle w:val="Code"/>
      </w:pPr>
      <w:r w:rsidRPr="00EC76D5">
        <w:t xml:space="preserve">        Type type = symbol.getType();</w:t>
      </w:r>
    </w:p>
    <w:p w14:paraId="0DA54E59" w14:textId="77777777" w:rsidR="005E02A6" w:rsidRPr="00EC76D5" w:rsidRDefault="005E02A6" w:rsidP="005E02A6">
      <w:pPr>
        <w:pStyle w:val="Code"/>
      </w:pPr>
      <w:r w:rsidRPr="00EC76D5">
        <w:t xml:space="preserve">        if (type.isVoid()) {</w:t>
      </w:r>
    </w:p>
    <w:p w14:paraId="19BB5DB6" w14:textId="77777777" w:rsidR="005E02A6" w:rsidRPr="00EC76D5" w:rsidRDefault="005E02A6" w:rsidP="005E02A6">
      <w:pPr>
        <w:pStyle w:val="Code"/>
      </w:pPr>
      <w:r w:rsidRPr="00EC76D5">
        <w:t xml:space="preserve">          Assert.error(name, "invalid void parameter");</w:t>
      </w:r>
    </w:p>
    <w:p w14:paraId="4406DD7E" w14:textId="77777777" w:rsidR="005E02A6" w:rsidRPr="00EC76D5" w:rsidRDefault="005E02A6" w:rsidP="005E02A6">
      <w:pPr>
        <w:pStyle w:val="Code"/>
      </w:pPr>
      <w:r w:rsidRPr="00EC76D5">
        <w:t xml:space="preserve">        }</w:t>
      </w:r>
    </w:p>
    <w:p w14:paraId="566C0476" w14:textId="77777777" w:rsidR="005E02A6" w:rsidRPr="00EC76D5" w:rsidRDefault="005E02A6" w:rsidP="005E02A6">
      <w:pPr>
        <w:pStyle w:val="Code"/>
      </w:pPr>
      <w:r w:rsidRPr="00EC76D5">
        <w:t xml:space="preserve">        else if (type.isArray()) {</w:t>
      </w:r>
    </w:p>
    <w:p w14:paraId="08F40CF8" w14:textId="77777777" w:rsidR="005E02A6" w:rsidRPr="00EC76D5" w:rsidRDefault="005E02A6" w:rsidP="005E02A6">
      <w:pPr>
        <w:pStyle w:val="Code"/>
      </w:pPr>
      <w:r w:rsidRPr="00EC76D5">
        <w:t xml:space="preserve">          Type pointerType = Type.createPointerType(type.getArrayType());</w:t>
      </w:r>
    </w:p>
    <w:p w14:paraId="15A2415D" w14:textId="77777777" w:rsidR="005E02A6" w:rsidRPr="00EC76D5" w:rsidRDefault="005E02A6" w:rsidP="005E02A6">
      <w:pPr>
        <w:pStyle w:val="Code"/>
      </w:pPr>
      <w:r w:rsidRPr="00EC76D5">
        <w:t xml:space="preserve">          pointerType.setConstant(true);</w:t>
      </w:r>
    </w:p>
    <w:p w14:paraId="0CB25A44" w14:textId="77777777" w:rsidR="005E02A6" w:rsidRPr="00EC76D5" w:rsidRDefault="005E02A6" w:rsidP="005E02A6">
      <w:pPr>
        <w:pStyle w:val="Code"/>
      </w:pPr>
      <w:r w:rsidRPr="00EC76D5">
        <w:t xml:space="preserve">          symbol.setType(pointerType);</w:t>
      </w:r>
    </w:p>
    <w:p w14:paraId="313D8F23" w14:textId="77777777" w:rsidR="005E02A6" w:rsidRPr="00EC76D5" w:rsidRDefault="005E02A6" w:rsidP="005E02A6">
      <w:pPr>
        <w:pStyle w:val="Code"/>
      </w:pPr>
      <w:r w:rsidRPr="00EC76D5">
        <w:t xml:space="preserve">        }</w:t>
      </w:r>
    </w:p>
    <w:p w14:paraId="21A9008B" w14:textId="77777777" w:rsidR="005E02A6" w:rsidRPr="00EC76D5" w:rsidRDefault="005E02A6" w:rsidP="005E02A6">
      <w:pPr>
        <w:pStyle w:val="Code"/>
      </w:pPr>
      <w:r w:rsidRPr="00EC76D5">
        <w:t xml:space="preserve">        else if (type.isFunction()) {</w:t>
      </w:r>
    </w:p>
    <w:p w14:paraId="6B868B44" w14:textId="77777777" w:rsidR="005E02A6" w:rsidRPr="00EC76D5" w:rsidRDefault="005E02A6" w:rsidP="005E02A6">
      <w:pPr>
        <w:pStyle w:val="Code"/>
      </w:pPr>
      <w:r w:rsidRPr="00EC76D5">
        <w:t xml:space="preserve">          Type pointerType = Type.createPointerType(type);</w:t>
      </w:r>
    </w:p>
    <w:p w14:paraId="2399A771" w14:textId="77777777" w:rsidR="005E02A6" w:rsidRPr="00EC76D5" w:rsidRDefault="005E02A6" w:rsidP="005E02A6">
      <w:pPr>
        <w:pStyle w:val="Code"/>
      </w:pPr>
      <w:r w:rsidRPr="00EC76D5">
        <w:t xml:space="preserve">          pointerType.setConstant(true);</w:t>
      </w:r>
    </w:p>
    <w:p w14:paraId="58B957B7" w14:textId="77777777" w:rsidR="005E02A6" w:rsidRPr="00EC76D5" w:rsidRDefault="005E02A6" w:rsidP="005E02A6">
      <w:pPr>
        <w:pStyle w:val="Code"/>
      </w:pPr>
      <w:r w:rsidRPr="00EC76D5">
        <w:t xml:space="preserve">          symbol.setType(pointerType);</w:t>
      </w:r>
    </w:p>
    <w:p w14:paraId="5966F420" w14:textId="77777777" w:rsidR="005E02A6" w:rsidRPr="00EC76D5" w:rsidRDefault="005E02A6" w:rsidP="005E02A6">
      <w:pPr>
        <w:pStyle w:val="Code"/>
      </w:pPr>
      <w:r w:rsidRPr="00EC76D5">
        <w:t xml:space="preserve">        }</w:t>
      </w:r>
    </w:p>
    <w:p w14:paraId="5DB05800" w14:textId="77777777" w:rsidR="005E02A6" w:rsidRPr="00EC76D5" w:rsidRDefault="005E02A6" w:rsidP="005E02A6">
      <w:pPr>
        <w:pStyle w:val="Code"/>
      </w:pPr>
      <w:r w:rsidRPr="00EC76D5">
        <w:t xml:space="preserve">      }</w:t>
      </w:r>
    </w:p>
    <w:p w14:paraId="512CD2D0" w14:textId="77777777" w:rsidR="005E02A6" w:rsidRPr="00EC76D5" w:rsidRDefault="005E02A6" w:rsidP="005E02A6">
      <w:pPr>
        <w:pStyle w:val="Code"/>
      </w:pPr>
      <w:r w:rsidRPr="00EC76D5">
        <w:t xml:space="preserve">    }</w:t>
      </w:r>
    </w:p>
    <w:p w14:paraId="3FA05519" w14:textId="77777777" w:rsidR="005E02A6" w:rsidRPr="00EC76D5" w:rsidRDefault="005E02A6" w:rsidP="005E02A6">
      <w:pPr>
        <w:pStyle w:val="Code"/>
      </w:pPr>
    </w:p>
    <w:p w14:paraId="04ED6A44" w14:textId="77777777" w:rsidR="005E02A6" w:rsidRPr="00EC76D5" w:rsidRDefault="005E02A6" w:rsidP="005E02A6">
      <w:pPr>
        <w:pStyle w:val="Code"/>
      </w:pPr>
      <w:r w:rsidRPr="00EC76D5">
        <w:t xml:space="preserve">    if (paramList != null) {</w:t>
      </w:r>
    </w:p>
    <w:p w14:paraId="23125F70" w14:textId="77777777" w:rsidR="005E02A6" w:rsidRPr="00EC76D5" w:rsidRDefault="005E02A6" w:rsidP="005E02A6">
      <w:pPr>
        <w:pStyle w:val="Code"/>
      </w:pPr>
      <w:r w:rsidRPr="00EC76D5">
        <w:t xml:space="preserve">      </w:t>
      </w:r>
      <w:r>
        <w:t>declarator</w:t>
      </w:r>
      <w:r w:rsidRPr="00EC76D5">
        <w:t>.add(Type.createNewStyleFunctionType(null, paramList, ellipse));</w:t>
      </w:r>
    </w:p>
    <w:p w14:paraId="12E41006" w14:textId="77777777" w:rsidR="005E02A6" w:rsidRPr="00EC76D5" w:rsidRDefault="005E02A6" w:rsidP="005E02A6">
      <w:pPr>
        <w:pStyle w:val="Code"/>
      </w:pPr>
      <w:r w:rsidRPr="00EC76D5">
        <w:t xml:space="preserve">    }</w:t>
      </w:r>
    </w:p>
    <w:p w14:paraId="524782D5" w14:textId="77777777" w:rsidR="005E02A6" w:rsidRPr="00EC76D5" w:rsidRDefault="005E02A6" w:rsidP="005E02A6">
      <w:pPr>
        <w:pStyle w:val="Code"/>
      </w:pPr>
      <w:r w:rsidRPr="00EC76D5">
        <w:t xml:space="preserve">    else {</w:t>
      </w:r>
    </w:p>
    <w:p w14:paraId="1C72F841" w14:textId="77777777" w:rsidR="005E02A6" w:rsidRPr="00EC76D5" w:rsidRDefault="005E02A6" w:rsidP="005E02A6">
      <w:pPr>
        <w:pStyle w:val="Code"/>
      </w:pPr>
      <w:r w:rsidRPr="00EC76D5">
        <w:t xml:space="preserve">      List&lt;String&gt; nameList = new LinkedList&lt;String&gt;();</w:t>
      </w:r>
    </w:p>
    <w:p w14:paraId="01AA850C" w14:textId="77777777" w:rsidR="005E02A6" w:rsidRPr="00EC76D5" w:rsidRDefault="005E02A6" w:rsidP="005E02A6">
      <w:pPr>
        <w:pStyle w:val="Code"/>
      </w:pPr>
      <w:r w:rsidRPr="00EC76D5">
        <w:t xml:space="preserve">      </w:t>
      </w:r>
      <w:r>
        <w:t>declarator</w:t>
      </w:r>
      <w:r w:rsidRPr="00EC76D5">
        <w:t>.add(Type.createOldStyleFunctionType(null, nameList));</w:t>
      </w:r>
    </w:p>
    <w:p w14:paraId="05BED004" w14:textId="77777777" w:rsidR="005E02A6" w:rsidRPr="00EC76D5" w:rsidRDefault="005E02A6" w:rsidP="005E02A6">
      <w:pPr>
        <w:pStyle w:val="Code"/>
      </w:pPr>
      <w:r w:rsidRPr="00EC76D5">
        <w:t xml:space="preserve">    }</w:t>
      </w:r>
    </w:p>
    <w:p w14:paraId="043ED4D8" w14:textId="77777777" w:rsidR="005E02A6" w:rsidRPr="00EC76D5" w:rsidRDefault="005E02A6" w:rsidP="005E02A6">
      <w:pPr>
        <w:pStyle w:val="Code"/>
      </w:pPr>
      <w:r w:rsidRPr="00EC76D5">
        <w:t xml:space="preserve">    </w:t>
      </w:r>
    </w:p>
    <w:p w14:paraId="79780D17" w14:textId="77777777" w:rsidR="005E02A6" w:rsidRPr="00EC76D5" w:rsidRDefault="005E02A6" w:rsidP="005E02A6">
      <w:pPr>
        <w:pStyle w:val="Code"/>
      </w:pPr>
      <w:r w:rsidRPr="00EC76D5">
        <w:t xml:space="preserve">    return </w:t>
      </w:r>
      <w:r>
        <w:t>declarator</w:t>
      </w:r>
      <w:r w:rsidRPr="00EC76D5">
        <w:t>;</w:t>
      </w:r>
    </w:p>
    <w:p w14:paraId="0D9B29DE" w14:textId="77777777" w:rsidR="005E02A6" w:rsidRPr="00EC76D5" w:rsidRDefault="005E02A6" w:rsidP="005E02A6">
      <w:pPr>
        <w:pStyle w:val="Code"/>
      </w:pPr>
      <w:r w:rsidRPr="00EC76D5">
        <w:t xml:space="preserve">  }</w:t>
      </w:r>
    </w:p>
    <w:p w14:paraId="14A1D5A2" w14:textId="77777777" w:rsidR="005E02A6" w:rsidRPr="00EC76D5" w:rsidRDefault="005E02A6" w:rsidP="005E02A6">
      <w:r w:rsidRPr="00EC76D5">
        <w:t>An old-style function is simpler than a new-style function, we just must check that there is no repeated name in the parameter list.</w:t>
      </w:r>
    </w:p>
    <w:p w14:paraId="1F8D733B" w14:textId="77777777" w:rsidR="005E02A6" w:rsidRPr="00EC76D5" w:rsidRDefault="005E02A6" w:rsidP="005E02A6">
      <w:pPr>
        <w:pStyle w:val="Code"/>
      </w:pPr>
      <w:r w:rsidRPr="00EC76D5">
        <w:t xml:space="preserve">  public static Symbol generateParameter(Specifier specifier,</w:t>
      </w:r>
    </w:p>
    <w:p w14:paraId="108A6DF0" w14:textId="77777777" w:rsidR="005E02A6" w:rsidRPr="00EC76D5" w:rsidRDefault="005E02A6" w:rsidP="005E02A6">
      <w:pPr>
        <w:pStyle w:val="Code"/>
      </w:pPr>
      <w:r w:rsidRPr="00EC76D5">
        <w:t xml:space="preserve">                                         Declarator </w:t>
      </w:r>
      <w:r>
        <w:t>declarator</w:t>
      </w:r>
      <w:r w:rsidRPr="00EC76D5">
        <w:t>) {</w:t>
      </w:r>
    </w:p>
    <w:p w14:paraId="29A838F3" w14:textId="77777777" w:rsidR="005E02A6" w:rsidRPr="00EC76D5" w:rsidRDefault="005E02A6" w:rsidP="005E02A6">
      <w:pPr>
        <w:pStyle w:val="Code"/>
      </w:pPr>
      <w:r w:rsidRPr="00EC76D5">
        <w:t xml:space="preserve">    Triple&lt;Boolean,Storage,Type&gt; specTriple = specifier.generate();</w:t>
      </w:r>
    </w:p>
    <w:p w14:paraId="359D94ED" w14:textId="77777777" w:rsidR="005E02A6" w:rsidRPr="00EC76D5" w:rsidRDefault="005E02A6" w:rsidP="005E02A6">
      <w:pPr>
        <w:pStyle w:val="Code"/>
      </w:pPr>
      <w:r w:rsidRPr="00EC76D5">
        <w:t xml:space="preserve">    Storage storage = specTriple.getSecond();</w:t>
      </w:r>
    </w:p>
    <w:p w14:paraId="796708FB" w14:textId="77777777" w:rsidR="005E02A6" w:rsidRPr="00EC76D5" w:rsidRDefault="005E02A6" w:rsidP="005E02A6">
      <w:pPr>
        <w:pStyle w:val="Code"/>
      </w:pPr>
      <w:r w:rsidRPr="00EC76D5">
        <w:t xml:space="preserve">    Type </w:t>
      </w:r>
      <w:r>
        <w:t>specifierType</w:t>
      </w:r>
      <w:r w:rsidRPr="00EC76D5">
        <w:t xml:space="preserve"> = specTriple.getThird();</w:t>
      </w:r>
    </w:p>
    <w:p w14:paraId="00D090EE" w14:textId="77777777" w:rsidR="005E02A6" w:rsidRPr="00EC76D5" w:rsidRDefault="005E02A6" w:rsidP="005E02A6">
      <w:pPr>
        <w:pStyle w:val="Code"/>
      </w:pPr>
    </w:p>
    <w:p w14:paraId="5C54A4CB" w14:textId="77777777" w:rsidR="005E02A6" w:rsidRPr="00EC76D5" w:rsidRDefault="005E02A6" w:rsidP="005E02A6">
      <w:pPr>
        <w:pStyle w:val="Code"/>
      </w:pPr>
      <w:r w:rsidRPr="00EC76D5">
        <w:t xml:space="preserve">    Assert.error((storage == Storage.Auto) || (storage == Storage.Register),</w:t>
      </w:r>
    </w:p>
    <w:p w14:paraId="3642F1A4" w14:textId="77777777" w:rsidR="005E02A6" w:rsidRPr="00EC76D5" w:rsidRDefault="005E02A6" w:rsidP="005E02A6">
      <w:pPr>
        <w:pStyle w:val="Code"/>
      </w:pPr>
      <w:r w:rsidRPr="00EC76D5">
        <w:t xml:space="preserve">                 "parameter storage must be auto or register");</w:t>
      </w:r>
    </w:p>
    <w:p w14:paraId="413CE31D" w14:textId="77777777" w:rsidR="005E02A6" w:rsidRPr="00EC76D5" w:rsidRDefault="005E02A6" w:rsidP="005E02A6">
      <w:pPr>
        <w:pStyle w:val="Code"/>
      </w:pPr>
      <w:r w:rsidRPr="00EC76D5">
        <w:t xml:space="preserve">    </w:t>
      </w:r>
    </w:p>
    <w:p w14:paraId="57E1B4C3" w14:textId="77777777" w:rsidR="005E02A6" w:rsidRPr="00EC76D5" w:rsidRDefault="005E02A6" w:rsidP="005E02A6">
      <w:pPr>
        <w:pStyle w:val="Code"/>
      </w:pPr>
      <w:r w:rsidRPr="00EC76D5">
        <w:t xml:space="preserve">    if (</w:t>
      </w:r>
      <w:r>
        <w:t>declarator</w:t>
      </w:r>
      <w:r w:rsidRPr="00EC76D5">
        <w:t xml:space="preserve"> != null) {</w:t>
      </w:r>
    </w:p>
    <w:p w14:paraId="08E085E5" w14:textId="77777777" w:rsidR="005E02A6" w:rsidRPr="00EC76D5" w:rsidRDefault="005E02A6" w:rsidP="005E02A6">
      <w:pPr>
        <w:pStyle w:val="Code"/>
      </w:pPr>
      <w:r w:rsidRPr="00EC76D5">
        <w:t xml:space="preserve">      </w:t>
      </w:r>
      <w:r>
        <w:t>declarator</w:t>
      </w:r>
      <w:r w:rsidRPr="00EC76D5">
        <w:t>.add(</w:t>
      </w:r>
      <w:r>
        <w:t>specifierType</w:t>
      </w:r>
      <w:r w:rsidRPr="00EC76D5">
        <w:t>);</w:t>
      </w:r>
    </w:p>
    <w:p w14:paraId="287D48A2" w14:textId="77777777" w:rsidR="005E02A6" w:rsidRPr="00EC76D5" w:rsidRDefault="005E02A6" w:rsidP="005E02A6">
      <w:pPr>
        <w:pStyle w:val="Code"/>
      </w:pPr>
      <w:r w:rsidRPr="00EC76D5">
        <w:t xml:space="preserve">      Type type = toParameterType(</w:t>
      </w:r>
      <w:r>
        <w:t>declarator</w:t>
      </w:r>
      <w:r w:rsidRPr="00EC76D5">
        <w:t>.type());</w:t>
      </w:r>
    </w:p>
    <w:p w14:paraId="6958294B" w14:textId="77777777" w:rsidR="005E02A6" w:rsidRPr="00EC76D5" w:rsidRDefault="005E02A6" w:rsidP="005E02A6">
      <w:pPr>
        <w:pStyle w:val="Code"/>
      </w:pPr>
      <w:r w:rsidRPr="00EC76D5">
        <w:t xml:space="preserve">      return (Symbol.createParameterSymbol(</w:t>
      </w:r>
      <w:r>
        <w:t>declarator</w:t>
      </w:r>
      <w:r w:rsidRPr="00EC76D5">
        <w:t>.getName(), storage, type));</w:t>
      </w:r>
    </w:p>
    <w:p w14:paraId="76351628" w14:textId="77777777" w:rsidR="005E02A6" w:rsidRPr="00EC76D5" w:rsidRDefault="005E02A6" w:rsidP="005E02A6">
      <w:pPr>
        <w:pStyle w:val="Code"/>
      </w:pPr>
      <w:r w:rsidRPr="00EC76D5">
        <w:t xml:space="preserve">    }</w:t>
      </w:r>
    </w:p>
    <w:p w14:paraId="6D9FFCA8" w14:textId="77777777" w:rsidR="005E02A6" w:rsidRPr="00EC76D5" w:rsidRDefault="005E02A6" w:rsidP="005E02A6">
      <w:pPr>
        <w:pStyle w:val="Code"/>
      </w:pPr>
      <w:r w:rsidRPr="00EC76D5">
        <w:t xml:space="preserve">    else {</w:t>
      </w:r>
    </w:p>
    <w:p w14:paraId="2DACAA40" w14:textId="77777777" w:rsidR="005E02A6" w:rsidRPr="00EC76D5" w:rsidRDefault="005E02A6" w:rsidP="005E02A6">
      <w:pPr>
        <w:pStyle w:val="Code"/>
      </w:pPr>
      <w:r w:rsidRPr="00EC76D5">
        <w:lastRenderedPageBreak/>
        <w:t xml:space="preserve">      Type type = toParameterType(</w:t>
      </w:r>
      <w:r>
        <w:t>specifierType</w:t>
      </w:r>
      <w:r w:rsidRPr="00EC76D5">
        <w:t>);</w:t>
      </w:r>
    </w:p>
    <w:p w14:paraId="540C1E68" w14:textId="77777777" w:rsidR="005E02A6" w:rsidRPr="00EC76D5" w:rsidRDefault="005E02A6" w:rsidP="005E02A6">
      <w:pPr>
        <w:pStyle w:val="Code"/>
      </w:pPr>
      <w:r w:rsidRPr="00EC76D5">
        <w:t xml:space="preserve">      return (Symbol.createParameterSymbol(null, storage, type));</w:t>
      </w:r>
    </w:p>
    <w:p w14:paraId="6FF76EB8" w14:textId="77777777" w:rsidR="005E02A6" w:rsidRPr="00EC76D5" w:rsidRDefault="005E02A6" w:rsidP="005E02A6">
      <w:pPr>
        <w:pStyle w:val="Code"/>
      </w:pPr>
      <w:r w:rsidRPr="00EC76D5">
        <w:t xml:space="preserve">    }</w:t>
      </w:r>
    </w:p>
    <w:p w14:paraId="025F7B1D" w14:textId="77777777" w:rsidR="005E02A6" w:rsidRPr="00EC76D5" w:rsidRDefault="005E02A6" w:rsidP="005E02A6">
      <w:pPr>
        <w:pStyle w:val="Code"/>
      </w:pPr>
      <w:r w:rsidRPr="00EC76D5">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59" w:name="_Ref418259975"/>
      <w:bookmarkStart w:id="60" w:name="_Toc481936149"/>
      <w:r>
        <w:t xml:space="preserve">The </w:t>
      </w:r>
      <w:r w:rsidR="009916E4">
        <w:t>Nested</w:t>
      </w:r>
      <w:r w:rsidR="00027231">
        <w:t>-</w:t>
      </w:r>
      <w:r w:rsidR="009916E4">
        <w:t>I</w:t>
      </w:r>
      <w:r w:rsidR="00B075C3">
        <w:t>f</w:t>
      </w:r>
      <w:r w:rsidR="00027231">
        <w:t xml:space="preserve"> </w:t>
      </w:r>
      <w:r>
        <w:t>Problem</w:t>
      </w:r>
    </w:p>
    <w:p w14:paraId="649A08E8" w14:textId="77777777" w:rsidR="00516DD1" w:rsidRDefault="00516DD1" w:rsidP="00516DD1">
      <w:pPr>
        <w:rPr>
          <w:ins w:id="61" w:author="Stefan Bjornander" w:date="2015-04-26T09:44:00Z"/>
        </w:rPr>
        <w:pPrChange w:id="62" w:author="Stefan Bjornander" w:date="2015-04-26T09:25:00Z">
          <w:pPr>
            <w:pStyle w:val="Code"/>
          </w:pPr>
        </w:pPrChange>
      </w:pPr>
      <w:ins w:id="63" w:author="Stefan Bjornander" w:date="2015-04-26T09:27:00Z">
        <w:r>
          <w:t xml:space="preserve">The </w:t>
        </w:r>
        <w:r>
          <w:rPr>
            <w:rStyle w:val="CodeInText"/>
            <w:noProof/>
            <w:rPrChange w:id="64" w:author="Stefan Bjornander" w:date="2015-04-26T09:43:00Z">
              <w:rPr>
                <w:rStyle w:val="CodeInText"/>
                <w:i w:val="0"/>
              </w:rPr>
            </w:rPrChange>
          </w:rPr>
          <w:t>if-else</w:t>
        </w:r>
        <w:r>
          <w:rPr>
            <w:noProof/>
          </w:rPr>
          <w:t xml:space="preserve"> problem</w:t>
        </w:r>
      </w:ins>
      <w:ins w:id="65" w:author="Stefan Bjornander" w:date="2015-04-26T09:28:00Z">
        <w:r>
          <w:rPr>
            <w:rStyle w:val="Fotnotsreferens"/>
          </w:rPr>
          <w:footnoteReference w:id="2"/>
        </w:r>
      </w:ins>
      <w:ins w:id="78" w:author="Stefan Bjornander" w:date="2015-04-26T09:27:00Z">
        <w:r>
          <w:rPr>
            <w:noProof/>
          </w:rPr>
          <w:t xml:space="preserve"> </w:t>
        </w:r>
      </w:ins>
      <w:del w:id="79" w:author="Stefan Bjornander" w:date="2015-04-26T09:43:00Z">
        <w:r>
          <w:rPr>
            <w:noProof/>
          </w:rPr>
          <w:delText xml:space="preserve">In </w:delText>
        </w:r>
      </w:del>
      <w:ins w:id="80" w:author="Stefan Bjornander" w:date="2015-04-26T09:45:00Z">
        <w:r>
          <w:rPr>
            <w:noProof/>
          </w:rPr>
          <w:t xml:space="preserve">is the problem of </w:t>
        </w:r>
      </w:ins>
      <w:ins w:id="81" w:author="Stefan Bjornander" w:date="2015-04-26T09:51:00Z">
        <w:r>
          <w:rPr>
            <w:noProof/>
          </w:rPr>
          <w:t>syntac</w:t>
        </w:r>
      </w:ins>
      <w:ins w:id="82" w:author="Stefan Bjornander" w:date="2015-04-26T09:53:00Z">
        <w:r>
          <w:rPr>
            <w:noProof/>
          </w:rPr>
          <w:t xml:space="preserve">tically </w:t>
        </w:r>
      </w:ins>
      <w:ins w:id="83" w:author="Stefan Bjornander" w:date="2015-04-26T09:45:00Z">
        <w:r>
          <w:rPr>
            <w:noProof/>
          </w:rPr>
          <w:t xml:space="preserve">interpret </w:t>
        </w:r>
      </w:ins>
      <w:del w:id="84" w:author="Stefan Bjornander" w:date="2015-04-26T09:45:00Z">
        <w:r>
          <w:rPr>
            <w:noProof/>
          </w:rPr>
          <w:delText xml:space="preserve">the </w:delText>
        </w:r>
      </w:del>
      <w:ins w:id="85" w:author="Stefan Bjornander" w:date="2015-04-26T09:45:00Z">
        <w:r>
          <w:rPr>
            <w:noProof/>
          </w:rPr>
          <w:t>the leftmost source code below.</w:t>
        </w:r>
      </w:ins>
      <w:ins w:id="86" w:author="Stefan Bjornander" w:date="2015-04-26T09:47:00Z">
        <w:r>
          <w:rPr>
            <w:noProof/>
          </w:rPr>
          <w:t xml:space="preserve"> Semantically, the middle interpretation </w:t>
        </w:r>
      </w:ins>
      <w:r>
        <w:rPr>
          <w:noProof/>
        </w:rPr>
        <w:t xml:space="preserve">of the left statement </w:t>
      </w:r>
      <w:ins w:id="87" w:author="Stefan Bjornander" w:date="2015-04-26T09:47:00Z">
        <w:r>
          <w:rPr>
            <w:noProof/>
          </w:rPr>
          <w:t xml:space="preserve">is the correct one, each </w:t>
        </w:r>
        <w:r>
          <w:rPr>
            <w:rStyle w:val="CodeInText"/>
            <w:noProof/>
            <w:rPrChange w:id="88" w:author="Stefan Bjornander" w:date="2015-04-26T09:48:00Z">
              <w:rPr>
                <w:rStyle w:val="CodeInText"/>
                <w:i w:val="0"/>
              </w:rPr>
            </w:rPrChange>
          </w:rPr>
          <w:t>else</w:t>
        </w:r>
        <w:r>
          <w:rPr>
            <w:noProof/>
          </w:rPr>
          <w:t xml:space="preserve"> shall be</w:t>
        </w:r>
      </w:ins>
      <w:ins w:id="89" w:author="Stefan Bjornander" w:date="2015-04-26T09:58:00Z">
        <w:r>
          <w:rPr>
            <w:noProof/>
          </w:rPr>
          <w:t xml:space="preserve"> connected</w:t>
        </w:r>
      </w:ins>
      <w:ins w:id="90" w:author="Stefan Bjornander" w:date="2015-04-26T09:47:00Z">
        <w:r>
          <w:rPr>
            <w:noProof/>
          </w:rPr>
          <w:t xml:space="preserve"> to the </w:t>
        </w:r>
      </w:ins>
      <w:ins w:id="91" w:author="Stefan Bjornander" w:date="2015-04-26T09:59:00Z">
        <w:r>
          <w:rPr>
            <w:noProof/>
          </w:rPr>
          <w:t xml:space="preserve">latest preceding </w:t>
        </w:r>
      </w:ins>
      <w:ins w:id="92" w:author="Stefan Bjornander" w:date="2015-04-26T09:48:00Z">
        <w:r>
          <w:rPr>
            <w:rStyle w:val="CodeInText"/>
            <w:noProof/>
            <w:rPrChange w:id="93"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9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95">
          <w:tblGrid>
            <w:gridCol w:w="3116"/>
            <w:gridCol w:w="3117"/>
            <w:gridCol w:w="3117"/>
          </w:tblGrid>
        </w:tblGridChange>
      </w:tblGrid>
      <w:tr w:rsidR="00516DD1" w14:paraId="306EE423" w14:textId="77777777" w:rsidTr="00516DD1">
        <w:trPr>
          <w:ins w:id="96" w:author="Stefan Bjornander" w:date="2015-04-26T09:44:00Z"/>
        </w:trPr>
        <w:tc>
          <w:tcPr>
            <w:tcW w:w="3116" w:type="dxa"/>
            <w:tcPrChange w:id="9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98" w:author="Stefan Bjornander" w:date="2015-04-26T09:44:00Z"/>
              </w:rPr>
            </w:pPr>
            <w:ins w:id="99" w:author="Stefan Bjornander" w:date="2015-04-26T09:44:00Z">
              <w:r>
                <w:t>if (a &lt; b)</w:t>
              </w:r>
            </w:ins>
          </w:p>
          <w:p w14:paraId="3B9E4E6E" w14:textId="77777777" w:rsidR="00516DD1" w:rsidRDefault="00516DD1">
            <w:pPr>
              <w:pStyle w:val="Code"/>
              <w:rPr>
                <w:ins w:id="100" w:author="Stefan Bjornander" w:date="2015-04-26T09:44:00Z"/>
              </w:rPr>
            </w:pPr>
            <w:ins w:id="101" w:author="Stefan Bjornander" w:date="2015-04-26T09:44:00Z">
              <w:r>
                <w:t xml:space="preserve">  if (c &lt; d)</w:t>
              </w:r>
            </w:ins>
          </w:p>
          <w:p w14:paraId="4333B730" w14:textId="77777777" w:rsidR="00516DD1" w:rsidRDefault="00516DD1">
            <w:pPr>
              <w:pStyle w:val="Code"/>
              <w:rPr>
                <w:ins w:id="102" w:author="Stefan Bjornander" w:date="2015-04-26T09:44:00Z"/>
              </w:rPr>
            </w:pPr>
            <w:ins w:id="103" w:author="Stefan Bjornander" w:date="2015-04-26T09:44:00Z">
              <w:r>
                <w:t xml:space="preserve">    e = 1;</w:t>
              </w:r>
            </w:ins>
          </w:p>
          <w:p w14:paraId="3207957D" w14:textId="77777777" w:rsidR="00516DD1" w:rsidRDefault="00516DD1">
            <w:pPr>
              <w:pStyle w:val="Code"/>
              <w:rPr>
                <w:ins w:id="104" w:author="Stefan Bjornander" w:date="2015-04-26T09:44:00Z"/>
              </w:rPr>
            </w:pPr>
            <w:ins w:id="105" w:author="Stefan Bjornander" w:date="2015-04-26T09:44:00Z">
              <w:r>
                <w:t xml:space="preserve">  else</w:t>
              </w:r>
            </w:ins>
          </w:p>
          <w:p w14:paraId="67FEA936" w14:textId="77777777" w:rsidR="00516DD1" w:rsidRDefault="00516DD1">
            <w:pPr>
              <w:pStyle w:val="Code"/>
              <w:rPr>
                <w:ins w:id="106" w:author="Stefan Bjornander" w:date="2015-04-26T09:44:00Z"/>
                <w:del w:id="107" w:author="Stefan Bjornander" w:date="2015-04-26T09:44:00Z"/>
              </w:rPr>
            </w:pPr>
            <w:ins w:id="108" w:author="Stefan Bjornander" w:date="2015-04-26T09:44:00Z">
              <w:r>
                <w:t xml:space="preserve">    f = 2;</w:t>
              </w:r>
            </w:ins>
          </w:p>
          <w:p w14:paraId="2FAE5D6D" w14:textId="77777777" w:rsidR="00516DD1" w:rsidRDefault="00516DD1">
            <w:pPr>
              <w:pStyle w:val="Code"/>
              <w:rPr>
                <w:ins w:id="109" w:author="Stefan Bjornander" w:date="2015-04-26T09:44:00Z"/>
              </w:rPr>
              <w:pPrChange w:id="110" w:author="Stefan Bjornander" w:date="2015-04-26T09:44:00Z">
                <w:pPr>
                  <w:pStyle w:val="Code"/>
                </w:pPr>
              </w:pPrChange>
            </w:pPr>
          </w:p>
        </w:tc>
        <w:tc>
          <w:tcPr>
            <w:tcW w:w="3117" w:type="dxa"/>
            <w:tcPrChange w:id="11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12" w:author="Stefan Bjornander" w:date="2015-04-26T09:44:00Z">
              <w:r>
                <w:t>if (a &lt; b) {</w:t>
              </w:r>
            </w:ins>
          </w:p>
          <w:p w14:paraId="556A4791" w14:textId="77777777" w:rsidR="00516DD1" w:rsidRDefault="00516DD1">
            <w:pPr>
              <w:pStyle w:val="Code"/>
            </w:pPr>
            <w:ins w:id="113" w:author="Stefan Bjornander" w:date="2015-04-26T09:44:00Z">
              <w:r>
                <w:t xml:space="preserve">  if (c &lt; d)</w:t>
              </w:r>
            </w:ins>
          </w:p>
          <w:p w14:paraId="694876BE" w14:textId="77777777" w:rsidR="00516DD1" w:rsidRDefault="00516DD1">
            <w:pPr>
              <w:pStyle w:val="Code"/>
            </w:pPr>
            <w:ins w:id="114" w:author="Stefan Bjornander" w:date="2015-04-26T09:44:00Z">
              <w:r>
                <w:t xml:space="preserve">    e = 1;</w:t>
              </w:r>
            </w:ins>
          </w:p>
          <w:p w14:paraId="1C003489" w14:textId="77777777" w:rsidR="00516DD1" w:rsidRDefault="00516DD1">
            <w:pPr>
              <w:pStyle w:val="Code"/>
            </w:pPr>
            <w:ins w:id="115" w:author="Stefan Bjornander" w:date="2015-04-26T09:44:00Z">
              <w:r>
                <w:t xml:space="preserve">  else</w:t>
              </w:r>
            </w:ins>
          </w:p>
          <w:p w14:paraId="4EEC399F" w14:textId="77777777" w:rsidR="00516DD1" w:rsidRDefault="00516DD1">
            <w:pPr>
              <w:pStyle w:val="Code"/>
            </w:pPr>
            <w:ins w:id="116" w:author="Stefan Bjornander" w:date="2015-04-26T09:44:00Z">
              <w:r>
                <w:t xml:space="preserve">    f = 2;</w:t>
              </w:r>
            </w:ins>
          </w:p>
          <w:p w14:paraId="576B5809" w14:textId="77777777" w:rsidR="00516DD1" w:rsidRDefault="00516DD1">
            <w:pPr>
              <w:pStyle w:val="Code"/>
              <w:rPr>
                <w:del w:id="117" w:author="Stefan Bjornander" w:date="2015-04-26T09:45:00Z"/>
              </w:rPr>
            </w:pPr>
            <w:ins w:id="118" w:author="Stefan Bjornander" w:date="2015-04-26T09:44:00Z">
              <w:r>
                <w:t>}</w:t>
              </w:r>
            </w:ins>
          </w:p>
          <w:p w14:paraId="4C1D31DA" w14:textId="77777777" w:rsidR="00516DD1" w:rsidRDefault="00516DD1">
            <w:pPr>
              <w:pStyle w:val="Code"/>
              <w:rPr>
                <w:del w:id="119" w:author="Stefan Bjornander" w:date="2015-04-26T09:45:00Z"/>
              </w:rPr>
            </w:pPr>
          </w:p>
          <w:p w14:paraId="170E5735" w14:textId="77777777" w:rsidR="00516DD1" w:rsidRDefault="00516DD1">
            <w:pPr>
              <w:pStyle w:val="Code"/>
              <w:rPr>
                <w:ins w:id="120" w:author="Stefan Bjornander" w:date="2015-04-26T09:44:00Z"/>
              </w:rPr>
              <w:pPrChange w:id="121" w:author="Stefan Bjornander" w:date="2015-04-26T09:45:00Z">
                <w:pPr/>
              </w:pPrChange>
            </w:pPr>
          </w:p>
        </w:tc>
        <w:tc>
          <w:tcPr>
            <w:tcW w:w="3117" w:type="dxa"/>
            <w:tcPrChange w:id="122"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23" w:author="Stefan Bjornander" w:date="2015-04-26T09:45:00Z" w:name="move417804833"/>
            <w:ins w:id="124" w:author="Stefan Bjornander" w:date="2015-04-26T09:45:00Z">
              <w:r>
                <w:t>if (a &lt; b)</w:t>
              </w:r>
            </w:ins>
          </w:p>
          <w:p w14:paraId="1D552566" w14:textId="77777777" w:rsidR="00516DD1" w:rsidRDefault="00516DD1">
            <w:pPr>
              <w:pStyle w:val="Code"/>
            </w:pPr>
            <w:ins w:id="125" w:author="Stefan Bjornander" w:date="2015-04-26T09:45:00Z">
              <w:r>
                <w:t xml:space="preserve">  if (c &lt; d) {</w:t>
              </w:r>
            </w:ins>
          </w:p>
          <w:p w14:paraId="66887BC4" w14:textId="77777777" w:rsidR="00516DD1" w:rsidRDefault="00516DD1">
            <w:pPr>
              <w:pStyle w:val="Code"/>
            </w:pPr>
            <w:ins w:id="126" w:author="Stefan Bjornander" w:date="2015-04-26T09:45:00Z">
              <w:r>
                <w:t xml:space="preserve">    e = 1;</w:t>
              </w:r>
            </w:ins>
          </w:p>
          <w:p w14:paraId="1D00F382" w14:textId="77777777" w:rsidR="00516DD1" w:rsidRDefault="00516DD1">
            <w:pPr>
              <w:pStyle w:val="Code"/>
            </w:pPr>
            <w:ins w:id="127" w:author="Stefan Bjornander" w:date="2015-04-26T09:45:00Z">
              <w:r>
                <w:t xml:space="preserve">  }</w:t>
              </w:r>
            </w:ins>
          </w:p>
          <w:p w14:paraId="488A8BE2" w14:textId="77777777" w:rsidR="00516DD1" w:rsidRDefault="00516DD1">
            <w:pPr>
              <w:pStyle w:val="Code"/>
            </w:pPr>
            <w:ins w:id="128" w:author="Stefan Bjornander" w:date="2015-04-26T09:45:00Z">
              <w:r>
                <w:t>else</w:t>
              </w:r>
            </w:ins>
          </w:p>
          <w:p w14:paraId="062525C9" w14:textId="77777777" w:rsidR="00516DD1" w:rsidRDefault="00516DD1">
            <w:pPr>
              <w:pStyle w:val="Code"/>
              <w:rPr>
                <w:del w:id="129" w:author="Stefan Bjornander" w:date="2015-04-26T09:45:00Z"/>
              </w:rPr>
            </w:pPr>
            <w:ins w:id="130" w:author="Stefan Bjornander" w:date="2015-04-26T09:45:00Z">
              <w:r>
                <w:t xml:space="preserve">  f = 2;</w:t>
              </w:r>
            </w:ins>
            <w:moveToRangeEnd w:id="123"/>
          </w:p>
          <w:p w14:paraId="5A274AD6" w14:textId="77777777" w:rsidR="00516DD1" w:rsidRDefault="00516DD1">
            <w:pPr>
              <w:pStyle w:val="Code"/>
              <w:rPr>
                <w:ins w:id="131" w:author="Stefan Bjornander" w:date="2015-04-26T09:44:00Z"/>
              </w:rPr>
              <w:pPrChange w:id="132" w:author="Stefan Bjornander" w:date="2015-04-26T09:45:00Z">
                <w:pPr/>
              </w:pPrChange>
            </w:pPr>
          </w:p>
        </w:tc>
      </w:tr>
    </w:tbl>
    <w:p w14:paraId="2932D7E0" w14:textId="77777777" w:rsidR="00516DD1" w:rsidRDefault="00516DD1" w:rsidP="00516DD1">
      <w:pPr>
        <w:pStyle w:val="Code"/>
        <w:rPr>
          <w:ins w:id="133" w:author="Stefan Bjornander" w:date="2015-04-26T09:49:00Z"/>
        </w:rPr>
      </w:pPr>
    </w:p>
    <w:p w14:paraId="1E9078F4" w14:textId="77777777" w:rsidR="00516DD1" w:rsidRDefault="00516DD1" w:rsidP="00516DD1">
      <w:pPr>
        <w:rPr>
          <w:ins w:id="134" w:author="Stefan Bjornander" w:date="2015-04-26T09:52:00Z"/>
        </w:rPr>
        <w:pPrChange w:id="135" w:author="Stefan Bjornander" w:date="2015-04-26T09:51:00Z">
          <w:pPr>
            <w:pStyle w:val="Code"/>
          </w:pPr>
        </w:pPrChange>
      </w:pPr>
      <w:r>
        <w:rPr>
          <w:noProof/>
        </w:rPr>
        <w:t xml:space="preserve">Below is a simple set of statement rules. Unfortunately, they are </w:t>
      </w:r>
      <w:ins w:id="136" w:author="Stefan Bjornander" w:date="2015-04-26T09:53:00Z">
        <w:r>
          <w:rPr>
            <w:noProof/>
          </w:rPr>
          <w:t>ambiguous</w:t>
        </w:r>
      </w:ins>
      <w:ins w:id="137" w:author="Stefan Bjornander" w:date="2015-04-26T09:50:00Z">
        <w:r>
          <w:rPr>
            <w:noProof/>
          </w:rPr>
          <w:t xml:space="preserve"> in that way that </w:t>
        </w:r>
      </w:ins>
      <w:ins w:id="138" w:author="Stefan Bjornander" w:date="2015-04-26T09:52:00Z">
        <w:r>
          <w:rPr>
            <w:noProof/>
          </w:rPr>
          <w:t xml:space="preserve">the </w:t>
        </w:r>
      </w:ins>
      <w:r>
        <w:rPr>
          <w:noProof/>
        </w:rPr>
        <w:t xml:space="preserve">an </w:t>
      </w:r>
      <w:ins w:id="139" w:author="Stefan Bjornander" w:date="2015-04-26T09:52:00Z">
        <w:r>
          <w:rPr>
            <w:rStyle w:val="CodeInText"/>
            <w:noProof/>
            <w:rPrChange w:id="140" w:author="Stefan Bjornander" w:date="2015-04-26T09:58:00Z">
              <w:rPr>
                <w:rStyle w:val="CodeInText"/>
                <w:i w:val="0"/>
              </w:rPr>
            </w:rPrChange>
          </w:rPr>
          <w:t>else</w:t>
        </w:r>
        <w:r>
          <w:rPr>
            <w:noProof/>
          </w:rPr>
          <w:t xml:space="preserve"> </w:t>
        </w:r>
      </w:ins>
      <w:r>
        <w:rPr>
          <w:noProof/>
        </w:rPr>
        <w:t>does not have to be connected to the latest preceding</w:t>
      </w:r>
      <w:ins w:id="141" w:author="Stefan Bjornander" w:date="2015-04-26T09:52:00Z">
        <w:r>
          <w:rPr>
            <w:noProof/>
          </w:rPr>
          <w:t xml:space="preserve"> </w:t>
        </w:r>
        <w:r>
          <w:rPr>
            <w:rStyle w:val="CodeInText"/>
            <w:noProof/>
            <w:rPrChange w:id="142"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43" w:author="Stefan Bjornander" w:date="2015-04-26T09:52:00Z">
        <w:r>
          <w:rPr>
            <w:noProof/>
          </w:rPr>
          <w:t>depending in which order the rules are applied.</w:t>
        </w:r>
      </w:ins>
    </w:p>
    <w:p w14:paraId="277CF48B" w14:textId="77777777" w:rsidR="00516DD1" w:rsidRDefault="00516DD1" w:rsidP="00516DD1">
      <w:pPr>
        <w:pStyle w:val="Code"/>
        <w:rPr>
          <w:ins w:id="144" w:author="Stefan Bjornander" w:date="2015-04-26T09:49:00Z"/>
        </w:rPr>
      </w:pPr>
      <w:ins w:id="145" w:author="Stefan Bjornander" w:date="2015-04-26T09:47:00Z">
        <w:r>
          <w:t>statement ::=</w:t>
        </w:r>
      </w:ins>
    </w:p>
    <w:p w14:paraId="7FBE5268" w14:textId="77777777" w:rsidR="00516DD1" w:rsidRDefault="00516DD1" w:rsidP="00516DD1">
      <w:pPr>
        <w:pStyle w:val="Code"/>
        <w:rPr>
          <w:ins w:id="146" w:author="Stefan Bjornander" w:date="2015-04-26T09:47:00Z"/>
        </w:rPr>
      </w:pPr>
      <w:ins w:id="147" w:author="Stefan Bjornander" w:date="2015-04-26T09:49:00Z">
        <w:r>
          <w:t xml:space="preserve">   </w:t>
        </w:r>
      </w:ins>
      <w:r>
        <w:t xml:space="preserve"> </w:t>
      </w:r>
      <w:ins w:id="148" w:author="Stefan Bjornander" w:date="2015-04-26T09:49:00Z">
        <w:r>
          <w:t xml:space="preserve">IF LEFT_PAREN </w:t>
        </w:r>
      </w:ins>
      <w:ins w:id="149" w:author="Stefan Bjornander" w:date="2015-04-26T10:08:00Z">
        <w:r>
          <w:t xml:space="preserve">logical_expression </w:t>
        </w:r>
      </w:ins>
      <w:ins w:id="150" w:author="Stefan Bjornander" w:date="2015-04-26T09:49:00Z">
        <w:r>
          <w:t>RIGHT_PAREN statement</w:t>
        </w:r>
      </w:ins>
    </w:p>
    <w:p w14:paraId="436C5EC9" w14:textId="77777777" w:rsidR="00516DD1" w:rsidRDefault="00516DD1" w:rsidP="00516DD1">
      <w:pPr>
        <w:pStyle w:val="Code"/>
        <w:rPr>
          <w:ins w:id="151" w:author="Stefan Bjornander" w:date="2015-04-26T09:49:00Z"/>
        </w:rPr>
      </w:pPr>
      <w:ins w:id="152" w:author="Stefan Bjornander" w:date="2015-04-26T09:49:00Z">
        <w:r>
          <w:t xml:space="preserve"> </w:t>
        </w:r>
      </w:ins>
      <w:r>
        <w:t xml:space="preserve"> </w:t>
      </w:r>
      <w:ins w:id="153" w:author="Stefan Bjornander" w:date="2015-04-26T09:49:00Z">
        <w:r>
          <w:t>|</w:t>
        </w:r>
      </w:ins>
      <w:r>
        <w:t xml:space="preserve"> </w:t>
      </w:r>
      <w:ins w:id="154" w:author="Stefan Bjornander" w:date="2015-04-26T09:49:00Z">
        <w:r>
          <w:t xml:space="preserve">IF LEFT_PAREN </w:t>
        </w:r>
      </w:ins>
      <w:ins w:id="155" w:author="Stefan Bjornander" w:date="2015-04-26T10:08:00Z">
        <w:r>
          <w:t xml:space="preserve">logical_expression </w:t>
        </w:r>
      </w:ins>
      <w:ins w:id="156" w:author="Stefan Bjornander" w:date="2015-04-26T09:49:00Z">
        <w:r>
          <w:t>RIGHT_PAREN statement ELSE statement</w:t>
        </w:r>
      </w:ins>
    </w:p>
    <w:p w14:paraId="2F7D1A5D" w14:textId="77777777" w:rsidR="00516DD1" w:rsidRDefault="00516DD1" w:rsidP="00516DD1">
      <w:pPr>
        <w:pStyle w:val="Code"/>
      </w:pPr>
      <w:ins w:id="157" w:author="Stefan Bjornander" w:date="2015-04-26T10:08:00Z">
        <w:r>
          <w:t xml:space="preserve">  | </w:t>
        </w:r>
      </w:ins>
      <w:r>
        <w:t>...</w:t>
      </w:r>
    </w:p>
    <w:p w14:paraId="6D69375A" w14:textId="77777777" w:rsidR="00516DD1" w:rsidRDefault="00516DD1" w:rsidP="00516DD1">
      <w:pPr>
        <w:rPr>
          <w:ins w:id="158" w:author="Stefan Bjornander" w:date="2015-04-26T09:47:00Z"/>
        </w:rPr>
        <w:pPrChange w:id="159" w:author="Stefan Bjornander" w:date="2015-04-26T09:25:00Z">
          <w:pPr>
            <w:pStyle w:val="Code"/>
          </w:pPr>
        </w:pPrChange>
      </w:pPr>
      <w:ins w:id="160" w:author="Stefan Bjornander" w:date="2015-04-26T09:51:00Z">
        <w:r>
          <w:rPr>
            <w:noProof/>
          </w:rPr>
          <w:t xml:space="preserve">To solve the problem, we need a more complicated </w:t>
        </w:r>
      </w:ins>
      <w:ins w:id="161" w:author="Stefan Bjornander" w:date="2015-04-26T09:53:00Z">
        <w:r>
          <w:rPr>
            <w:noProof/>
          </w:rPr>
          <w:t>set of rules</w:t>
        </w:r>
      </w:ins>
      <w:r>
        <w:rPr>
          <w:noProof/>
        </w:rPr>
        <w:t xml:space="preserve"> that works with open and closed statements.</w:t>
      </w:r>
      <w:ins w:id="162" w:author="Stefan Bjornander" w:date="2015-04-26T09:54:00Z">
        <w:r>
          <w:rPr>
            <w:noProof/>
          </w:rPr>
          <w:t xml:space="preserve"> The </w:t>
        </w:r>
      </w:ins>
      <w:ins w:id="163" w:author="Stefan Bjornander" w:date="2015-04-26T09:57:00Z">
        <w:r>
          <w:rPr>
            <w:noProof/>
          </w:rPr>
          <w:t xml:space="preserve">following set is unambiguous in that way that it always connects each </w:t>
        </w:r>
        <w:r>
          <w:rPr>
            <w:rStyle w:val="CodeInText"/>
            <w:noProof/>
            <w:rPrChange w:id="164" w:author="Stefan Bjornander" w:date="2015-04-26T09:58:00Z">
              <w:rPr>
                <w:rStyle w:val="CodeInText"/>
                <w:i w:val="0"/>
              </w:rPr>
            </w:rPrChange>
          </w:rPr>
          <w:t>else</w:t>
        </w:r>
        <w:r>
          <w:rPr>
            <w:noProof/>
          </w:rPr>
          <w:t xml:space="preserve"> with the</w:t>
        </w:r>
      </w:ins>
      <w:ins w:id="165" w:author="Stefan Bjornander" w:date="2015-04-26T09:58:00Z">
        <w:r>
          <w:rPr>
            <w:noProof/>
          </w:rPr>
          <w:t xml:space="preserve"> latest preceding</w:t>
        </w:r>
      </w:ins>
      <w:ins w:id="166" w:author="Stefan Bjornander" w:date="2015-04-26T09:57:00Z">
        <w:r>
          <w:rPr>
            <w:noProof/>
          </w:rPr>
          <w:t xml:space="preserve"> </w:t>
        </w:r>
      </w:ins>
      <w:ins w:id="167" w:author="Stefan Bjornander" w:date="2015-04-26T09:58:00Z">
        <w:r>
          <w:rPr>
            <w:rStyle w:val="CodeInText"/>
            <w:noProof/>
            <w:rPrChange w:id="168" w:author="Stefan Bjornander" w:date="2015-04-26T09:58:00Z">
              <w:rPr>
                <w:rStyle w:val="CodeInText"/>
                <w:i w:val="0"/>
              </w:rPr>
            </w:rPrChange>
          </w:rPr>
          <w:t>if</w:t>
        </w:r>
      </w:ins>
      <w:r>
        <w:rPr>
          <w:noProof/>
        </w:rPr>
        <w:t xml:space="preserve">, </w:t>
      </w:r>
      <w:r>
        <w:rPr>
          <w:noProof/>
        </w:rPr>
        <w:lastRenderedPageBreak/>
        <w:t>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r>
        <w:t>The Forward-Jump Problem (Backpatching)</w:t>
      </w:r>
    </w:p>
    <w:p w14:paraId="11A53737" w14:textId="77777777" w:rsidR="00B77708" w:rsidRDefault="00B77708" w:rsidP="00B77708">
      <w:ins w:id="169" w:author="Stefan Bjornander" w:date="2015-04-26T09:25:00Z">
        <w:r>
          <w:t xml:space="preserve">When generating </w:t>
        </w:r>
      </w:ins>
      <w:r>
        <w:t xml:space="preserve">middle code instructions for </w:t>
      </w:r>
      <w:ins w:id="170" w:author="Stefan Bjornander" w:date="2015-04-26T09:25:00Z">
        <w:r>
          <w:t xml:space="preserve">expressions </w:t>
        </w:r>
      </w:ins>
      <w:r>
        <w:t>or</w:t>
      </w:r>
      <w:ins w:id="171" w:author="Stefan Bjornander" w:date="2015-04-26T09:25:00Z">
        <w:r>
          <w:t xml:space="preserve"> statement</w:t>
        </w:r>
      </w:ins>
      <w:r>
        <w:t>s</w:t>
      </w:r>
      <w:ins w:id="172" w:author="Stefan Bjornander" w:date="2015-04-26T09:25:00Z">
        <w:r>
          <w:t>, a common situation is that we</w:t>
        </w:r>
      </w:ins>
      <w:ins w:id="17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lastRenderedPageBreak/>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lastRenderedPageBreak/>
              <w:t xml:space="preserve">  ++b;</w:t>
            </w:r>
          </w:p>
        </w:tc>
        <w:tc>
          <w:tcPr>
            <w:tcW w:w="3117" w:type="dxa"/>
            <w:hideMark/>
          </w:tcPr>
          <w:p w14:paraId="2D2A2A28" w14:textId="77777777" w:rsidR="00B77708" w:rsidRDefault="00B77708">
            <w:pPr>
              <w:pStyle w:val="Code"/>
            </w:pPr>
            <w:r>
              <w:lastRenderedPageBreak/>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lastRenderedPageBreak/>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lastRenderedPageBreak/>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r>
        <w:t>Header Rules</w:t>
      </w:r>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lastRenderedPageBreak/>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lastRenderedPageBreak/>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r>
        <w:rPr>
          <w:highlight w:val="white"/>
        </w:rPr>
        <w:t>The Case Statement</w:t>
      </w:r>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lastRenderedPageBreak/>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r>
        <w:t>The Default Statement</w:t>
      </w:r>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lastRenderedPageBreak/>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lastRenderedPageBreak/>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lastRenderedPageBreak/>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lastRenderedPageBreak/>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lastRenderedPageBreak/>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lastRenderedPageBreak/>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w:t>
      </w:r>
      <w:r>
        <w:lastRenderedPageBreak/>
        <w:t>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lastRenderedPageBreak/>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t>Optional</w:t>
      </w:r>
      <w:r>
        <w:t xml:space="preserve"> Expression Statement</w:t>
      </w:r>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lastRenderedPageBreak/>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2C5934E7" w14:textId="17A9AE75" w:rsidR="00017213" w:rsidRDefault="00017213" w:rsidP="00017213">
      <w:pPr>
        <w:pStyle w:val="Rubrik3"/>
        <w:numPr>
          <w:ilvl w:val="2"/>
          <w:numId w:val="147"/>
        </w:numPr>
      </w:pPr>
      <w:r>
        <w:t>Load Register Statements</w:t>
      </w:r>
    </w:p>
    <w:p w14:paraId="63968383" w14:textId="533CE93D" w:rsidR="007A1CFF" w:rsidRPr="007A1CFF" w:rsidRDefault="007A1CFF" w:rsidP="007A1CFF">
      <w:pPr>
        <w:pStyle w:val="Rubrik2"/>
      </w:pPr>
      <w:r>
        <w:t>Start Here!</w:t>
      </w:r>
    </w:p>
    <w:p w14:paraId="754F4700" w14:textId="77777777" w:rsidR="00017213" w:rsidRDefault="00017213" w:rsidP="00017213">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D63B6F8" w14:textId="77777777" w:rsidR="00017213" w:rsidRDefault="00017213" w:rsidP="00017213">
      <w:pPr>
        <w:pStyle w:val="CodeHeader"/>
      </w:pPr>
      <w:proofErr w:type="spellStart"/>
      <w:r>
        <w:t>MainParser.gppg</w:t>
      </w:r>
      <w:proofErr w:type="spellEnd"/>
    </w:p>
    <w:p w14:paraId="756F3E8D" w14:textId="77777777" w:rsidR="00017213" w:rsidRDefault="00017213" w:rsidP="00017213">
      <w:pPr>
        <w:pStyle w:val="Code"/>
      </w:pPr>
      <w:r>
        <w:t xml:space="preserve">  | LOAD_REGISTER LEFT_PAREN IDENTIFIER</w:t>
      </w:r>
    </w:p>
    <w:p w14:paraId="47BFAE2B" w14:textId="77777777" w:rsidR="00017213" w:rsidRDefault="00017213" w:rsidP="00017213">
      <w:pPr>
        <w:pStyle w:val="Code"/>
      </w:pPr>
      <w:r>
        <w:t xml:space="preserve">                  COMMA expression RIGHT_PAREN SEMICOLON {</w:t>
      </w:r>
    </w:p>
    <w:p w14:paraId="1F8986B5" w14:textId="77777777" w:rsidR="00017213" w:rsidRDefault="00017213" w:rsidP="00017213">
      <w:pPr>
        <w:pStyle w:val="Code"/>
      </w:pPr>
      <w:r>
        <w:t xml:space="preserve">      $$ = SyntaxTreeGenerator.generateLoadToRegisterStatement($3, $5);</w:t>
      </w:r>
    </w:p>
    <w:p w14:paraId="7A01947C" w14:textId="77777777" w:rsidR="00017213" w:rsidRDefault="00017213" w:rsidP="00017213">
      <w:pPr>
        <w:pStyle w:val="Code"/>
        <w:rPr>
          <w:b/>
        </w:rPr>
      </w:pPr>
      <w:r>
        <w:t xml:space="preserve">    }</w:t>
      </w:r>
    </w:p>
    <w:p w14:paraId="29AA44DF" w14:textId="77777777" w:rsidR="00017213" w:rsidRDefault="00017213" w:rsidP="00017213">
      <w:pPr>
        <w:pStyle w:val="CodeHeader"/>
      </w:pPr>
      <w:proofErr w:type="spellStart"/>
      <w:r>
        <w:lastRenderedPageBreak/>
        <w:t>MiddleCodeGenerator.cs</w:t>
      </w:r>
      <w:proofErr w:type="spellEnd"/>
    </w:p>
    <w:p w14:paraId="0420E12D" w14:textId="77777777" w:rsidR="00017213" w:rsidRDefault="00017213" w:rsidP="00017213">
      <w:pPr>
        <w:pStyle w:val="Code"/>
      </w:pPr>
      <w:r>
        <w:t xml:space="preserve">  public static SyntaxTree generateLoadToRegisterStatement(String name,</w:t>
      </w:r>
    </w:p>
    <w:p w14:paraId="7C6B3DBB" w14:textId="77777777" w:rsidR="00017213" w:rsidRDefault="00017213" w:rsidP="00017213">
      <w:pPr>
        <w:pStyle w:val="Code"/>
      </w:pPr>
      <w:r>
        <w:t xml:space="preserve">                                                           SyntaxTree expression) {</w:t>
      </w:r>
    </w:p>
    <w:p w14:paraId="392C2C97" w14:textId="77777777" w:rsidR="00017213" w:rsidRDefault="00017213" w:rsidP="00017213">
      <w:pPr>
        <w:pStyle w:val="Code"/>
      </w:pPr>
      <w:r>
        <w:t xml:space="preserve">    Assert.error(expression.getType().isIntegralOrPointer() ||</w:t>
      </w:r>
    </w:p>
    <w:p w14:paraId="6EB767DB" w14:textId="77777777" w:rsidR="00017213" w:rsidRDefault="00017213" w:rsidP="00017213">
      <w:pPr>
        <w:pStyle w:val="Code"/>
      </w:pPr>
      <w:r>
        <w:t xml:space="preserve">                 expression.getType().isArray(), expression,</w:t>
      </w:r>
    </w:p>
    <w:p w14:paraId="0D1835F2" w14:textId="77777777" w:rsidR="00017213" w:rsidRDefault="00017213" w:rsidP="00017213">
      <w:pPr>
        <w:pStyle w:val="Code"/>
      </w:pPr>
      <w:r>
        <w:t xml:space="preserve">                 "not an integral or a pointer type");</w:t>
      </w:r>
    </w:p>
    <w:p w14:paraId="74DA4247" w14:textId="77777777" w:rsidR="00017213" w:rsidRDefault="00017213" w:rsidP="00017213">
      <w:pPr>
        <w:pStyle w:val="Code"/>
      </w:pPr>
      <w:r>
        <w:t xml:space="preserve">    Register register = generateRegister(name);</w:t>
      </w:r>
    </w:p>
    <w:p w14:paraId="742D94ED" w14:textId="77777777" w:rsidR="00017213" w:rsidRDefault="00017213" w:rsidP="00017213">
      <w:pPr>
        <w:pStyle w:val="Code"/>
      </w:pPr>
      <w:r>
        <w:t xml:space="preserve">    int size = expression.getType().isArray() ? TypeSize.PointerSize</w:t>
      </w:r>
    </w:p>
    <w:p w14:paraId="13B7411C" w14:textId="77777777" w:rsidR="00017213" w:rsidRDefault="00017213" w:rsidP="00017213">
      <w:pPr>
        <w:pStyle w:val="Code"/>
      </w:pPr>
      <w:r>
        <w:t xml:space="preserve">                                        : expression.getType().getSize();</w:t>
      </w:r>
    </w:p>
    <w:p w14:paraId="78499022" w14:textId="77777777" w:rsidR="00017213" w:rsidRDefault="00017213" w:rsidP="00017213">
      <w:pPr>
        <w:pStyle w:val="Code"/>
      </w:pPr>
      <w:r>
        <w:t xml:space="preserve">    Assert.error(ObjectCode.registerSize(register) == size,</w:t>
      </w:r>
    </w:p>
    <w:p w14:paraId="392B54B3" w14:textId="77777777" w:rsidR="00017213" w:rsidRDefault="00017213" w:rsidP="00017213">
      <w:pPr>
        <w:pStyle w:val="Code"/>
      </w:pPr>
      <w:r>
        <w:t xml:space="preserve">                 expression, "incorrect expression type size");</w:t>
      </w:r>
    </w:p>
    <w:p w14:paraId="4E5D23AE" w14:textId="77777777" w:rsidR="00017213" w:rsidRDefault="00017213" w:rsidP="00017213">
      <w:pPr>
        <w:pStyle w:val="Code"/>
      </w:pPr>
    </w:p>
    <w:p w14:paraId="662E9D14" w14:textId="77777777" w:rsidR="00017213" w:rsidRDefault="00017213" w:rsidP="00017213">
      <w:pPr>
        <w:pStyle w:val="Code"/>
      </w:pPr>
      <w:r>
        <w:t xml:space="preserve">    SyntaxTree loadTree =</w:t>
      </w:r>
    </w:p>
    <w:p w14:paraId="254D046C" w14:textId="77777777" w:rsidR="00017213" w:rsidRDefault="00017213" w:rsidP="00017213">
      <w:pPr>
        <w:pStyle w:val="Code"/>
      </w:pPr>
      <w:r>
        <w:t xml:space="preserve">      new SyntaxTree(MiddleOperator.LoadToRegister, register);</w:t>
      </w:r>
    </w:p>
    <w:p w14:paraId="16AF7C41" w14:textId="77777777" w:rsidR="00017213" w:rsidRDefault="00017213" w:rsidP="00017213">
      <w:pPr>
        <w:pStyle w:val="Code"/>
      </w:pPr>
      <w:r>
        <w:t xml:space="preserve">    loadTree.addChild(expression);</w:t>
      </w:r>
    </w:p>
    <w:p w14:paraId="653E74FF" w14:textId="77777777" w:rsidR="00017213" w:rsidRDefault="00017213" w:rsidP="00017213">
      <w:pPr>
        <w:pStyle w:val="Code"/>
      </w:pPr>
      <w:r>
        <w:t xml:space="preserve">    return loadTree;</w:t>
      </w:r>
    </w:p>
    <w:p w14:paraId="281B3AFF" w14:textId="77777777" w:rsidR="00017213" w:rsidRDefault="00017213" w:rsidP="00017213">
      <w:pPr>
        <w:pStyle w:val="Code"/>
      </w:pPr>
      <w:r>
        <w:t xml:space="preserve">  }</w:t>
      </w:r>
    </w:p>
    <w:p w14:paraId="37B312BE" w14:textId="77777777" w:rsidR="00017213" w:rsidRDefault="00017213" w:rsidP="00017213">
      <w:pPr>
        <w:pStyle w:val="Code"/>
      </w:pPr>
    </w:p>
    <w:p w14:paraId="6BE2CF26" w14:textId="77777777" w:rsidR="00017213" w:rsidRDefault="00017213" w:rsidP="00017213">
      <w:pPr>
        <w:pStyle w:val="Code"/>
      </w:pPr>
      <w:r>
        <w:t xml:space="preserve">  private static Register generateRegister(String registerName) {</w:t>
      </w:r>
    </w:p>
    <w:p w14:paraId="7731D39F" w14:textId="77777777" w:rsidR="00017213" w:rsidRDefault="00017213" w:rsidP="00017213">
      <w:pPr>
        <w:pStyle w:val="Code"/>
      </w:pPr>
      <w:r>
        <w:t xml:space="preserve">    try {</w:t>
      </w:r>
    </w:p>
    <w:p w14:paraId="4D906D7A" w14:textId="77777777" w:rsidR="00017213" w:rsidRDefault="00017213" w:rsidP="00017213">
      <w:pPr>
        <w:pStyle w:val="Code"/>
      </w:pPr>
      <w:r>
        <w:t xml:space="preserve">      return Register.valueOf(registerName);</w:t>
      </w:r>
    </w:p>
    <w:p w14:paraId="38C4BEC2" w14:textId="77777777" w:rsidR="00017213" w:rsidRDefault="00017213" w:rsidP="00017213">
      <w:pPr>
        <w:pStyle w:val="Code"/>
      </w:pPr>
      <w:r>
        <w:t xml:space="preserve">    }</w:t>
      </w:r>
    </w:p>
    <w:p w14:paraId="6ED6DF5B" w14:textId="77777777" w:rsidR="00017213" w:rsidRDefault="00017213" w:rsidP="00017213">
      <w:pPr>
        <w:pStyle w:val="Code"/>
      </w:pPr>
      <w:r>
        <w:t xml:space="preserve">    catch (IllegalArgumentException exception) {</w:t>
      </w:r>
    </w:p>
    <w:p w14:paraId="44439FD1" w14:textId="77777777" w:rsidR="00017213" w:rsidRDefault="00017213" w:rsidP="00017213">
      <w:pPr>
        <w:pStyle w:val="Code"/>
      </w:pPr>
      <w:r>
        <w:t xml:space="preserve">      Assert.error(registerName, "invalid register name");</w:t>
      </w:r>
    </w:p>
    <w:p w14:paraId="7156F535" w14:textId="77777777" w:rsidR="00017213" w:rsidRDefault="00017213" w:rsidP="00017213">
      <w:pPr>
        <w:pStyle w:val="Code"/>
      </w:pPr>
      <w:r>
        <w:t xml:space="preserve">      return null;</w:t>
      </w:r>
    </w:p>
    <w:p w14:paraId="3009DBC1" w14:textId="77777777" w:rsidR="00017213" w:rsidRDefault="00017213" w:rsidP="00017213">
      <w:pPr>
        <w:pStyle w:val="Code"/>
      </w:pPr>
      <w:r>
        <w:t xml:space="preserve">    }</w:t>
      </w:r>
    </w:p>
    <w:p w14:paraId="05404B5E" w14:textId="77777777" w:rsidR="00017213" w:rsidRDefault="00017213" w:rsidP="00017213">
      <w:pPr>
        <w:pStyle w:val="Code"/>
      </w:pPr>
      <w:r>
        <w:t xml:space="preserve">  }</w:t>
      </w:r>
    </w:p>
    <w:p w14:paraId="0E97F6DF" w14:textId="77777777" w:rsidR="00017213" w:rsidRDefault="00017213" w:rsidP="00017213">
      <w:pPr>
        <w:pStyle w:val="Rubrik3"/>
      </w:pPr>
      <w:r>
        <w:t>Store Register Statements</w:t>
      </w:r>
    </w:p>
    <w:p w14:paraId="76E67272" w14:textId="77777777" w:rsidR="00017213" w:rsidRDefault="00017213" w:rsidP="00017213">
      <w:r>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01C16A6A" w14:textId="77777777" w:rsidR="00017213" w:rsidRDefault="00017213" w:rsidP="00017213">
      <w:pPr>
        <w:pStyle w:val="CodeHeader"/>
      </w:pPr>
      <w:proofErr w:type="spellStart"/>
      <w:r>
        <w:t>MainParser.gppg</w:t>
      </w:r>
      <w:proofErr w:type="spellEnd"/>
    </w:p>
    <w:p w14:paraId="741C26AB" w14:textId="77777777" w:rsidR="00017213" w:rsidRDefault="00017213" w:rsidP="00017213">
      <w:pPr>
        <w:pStyle w:val="Code"/>
      </w:pPr>
      <w:r>
        <w:t xml:space="preserve">  | STORE_REGISTER LEFT_PAREN IDENTIFIER</w:t>
      </w:r>
    </w:p>
    <w:p w14:paraId="770456DF" w14:textId="77777777" w:rsidR="00017213" w:rsidRDefault="00017213" w:rsidP="00017213">
      <w:pPr>
        <w:pStyle w:val="Code"/>
      </w:pPr>
      <w:r>
        <w:t xml:space="preserve">                   COMMA expression RIGHT_PAREN SEMICOLON {</w:t>
      </w:r>
    </w:p>
    <w:p w14:paraId="7C859761" w14:textId="77777777" w:rsidR="00017213" w:rsidRDefault="00017213" w:rsidP="00017213">
      <w:pPr>
        <w:pStyle w:val="Code"/>
      </w:pPr>
      <w:r>
        <w:t xml:space="preserve">      $$ = SyntaxTreeGenerator.generateSaveFromRegisterStatement($3, $5);</w:t>
      </w:r>
    </w:p>
    <w:p w14:paraId="2C0D5382" w14:textId="77777777" w:rsidR="00017213" w:rsidRDefault="00017213" w:rsidP="00017213">
      <w:pPr>
        <w:pStyle w:val="Code"/>
        <w:rPr>
          <w:b/>
        </w:rPr>
      </w:pPr>
      <w:r>
        <w:t xml:space="preserve">    }</w:t>
      </w:r>
    </w:p>
    <w:p w14:paraId="16497207" w14:textId="77777777" w:rsidR="00017213" w:rsidRDefault="00017213" w:rsidP="00017213">
      <w:pPr>
        <w:pStyle w:val="CodeHeader"/>
      </w:pPr>
      <w:proofErr w:type="spellStart"/>
      <w:r>
        <w:t>GenerateSyntaxTree.java</w:t>
      </w:r>
      <w:proofErr w:type="spellEnd"/>
    </w:p>
    <w:p w14:paraId="1AA83B2E" w14:textId="77777777" w:rsidR="00017213" w:rsidRDefault="00017213" w:rsidP="00017213">
      <w:pPr>
        <w:pStyle w:val="Code"/>
      </w:pPr>
      <w:r>
        <w:t xml:space="preserve">  public static SyntaxTree generateSaveFromRegisterStatement(String name,</w:t>
      </w:r>
    </w:p>
    <w:p w14:paraId="42F315DF" w14:textId="77777777" w:rsidR="00017213" w:rsidRDefault="00017213" w:rsidP="00017213">
      <w:pPr>
        <w:pStyle w:val="Code"/>
      </w:pPr>
      <w:r>
        <w:t xml:space="preserve">                                                             SyntaxTree expression){</w:t>
      </w:r>
    </w:p>
    <w:p w14:paraId="029AF4C4" w14:textId="77777777" w:rsidR="00017213" w:rsidRDefault="00017213" w:rsidP="00017213">
      <w:pPr>
        <w:pStyle w:val="Code"/>
      </w:pPr>
      <w:r>
        <w:t xml:space="preserve">    Assert.error(isLeftValue(expression), expression, "not a left-value");</w:t>
      </w:r>
    </w:p>
    <w:p w14:paraId="0DACB422" w14:textId="77777777" w:rsidR="00017213" w:rsidRDefault="00017213" w:rsidP="00017213">
      <w:pPr>
        <w:pStyle w:val="Code"/>
      </w:pPr>
      <w:r>
        <w:t xml:space="preserve">    Assert.error(expression.getType().isIntegralOrPointer(), expression,</w:t>
      </w:r>
    </w:p>
    <w:p w14:paraId="35874748" w14:textId="77777777" w:rsidR="00017213" w:rsidRDefault="00017213" w:rsidP="00017213">
      <w:pPr>
        <w:pStyle w:val="Code"/>
      </w:pPr>
      <w:r>
        <w:t xml:space="preserve">                 "not an integral or a pointer type");</w:t>
      </w:r>
    </w:p>
    <w:p w14:paraId="21C67837" w14:textId="77777777" w:rsidR="00017213" w:rsidRDefault="00017213" w:rsidP="00017213">
      <w:pPr>
        <w:pStyle w:val="Code"/>
      </w:pPr>
      <w:r>
        <w:t xml:space="preserve">    Register register = generateRegister(name);</w:t>
      </w:r>
    </w:p>
    <w:p w14:paraId="55FE8E67" w14:textId="77777777" w:rsidR="00017213" w:rsidRDefault="00017213" w:rsidP="00017213">
      <w:pPr>
        <w:pStyle w:val="Code"/>
      </w:pPr>
      <w:r>
        <w:t xml:space="preserve">    Assert.error(ObjectCode.registerSize(register) ==</w:t>
      </w:r>
    </w:p>
    <w:p w14:paraId="21A9D6A4" w14:textId="77777777" w:rsidR="00017213" w:rsidRDefault="00017213" w:rsidP="00017213">
      <w:pPr>
        <w:pStyle w:val="Code"/>
      </w:pPr>
      <w:r>
        <w:t xml:space="preserve">                 expression.getType().getSize(), expression,</w:t>
      </w:r>
    </w:p>
    <w:p w14:paraId="0B9C2786" w14:textId="77777777" w:rsidR="00017213" w:rsidRDefault="00017213" w:rsidP="00017213">
      <w:pPr>
        <w:pStyle w:val="Code"/>
      </w:pPr>
      <w:r>
        <w:t xml:space="preserve">                 "incorrect expression type size");</w:t>
      </w:r>
    </w:p>
    <w:p w14:paraId="00A50046" w14:textId="77777777" w:rsidR="00017213" w:rsidRDefault="00017213" w:rsidP="00017213">
      <w:pPr>
        <w:pStyle w:val="Code"/>
      </w:pPr>
    </w:p>
    <w:p w14:paraId="55082092" w14:textId="77777777" w:rsidR="00017213" w:rsidRDefault="00017213" w:rsidP="00017213">
      <w:pPr>
        <w:pStyle w:val="Code"/>
      </w:pPr>
      <w:r>
        <w:t xml:space="preserve">    SyntaxTree saveTree =</w:t>
      </w:r>
    </w:p>
    <w:p w14:paraId="33D66226" w14:textId="77777777" w:rsidR="00017213" w:rsidRDefault="00017213" w:rsidP="00017213">
      <w:pPr>
        <w:pStyle w:val="Code"/>
      </w:pPr>
      <w:r>
        <w:t xml:space="preserve">      new SyntaxTree(MiddleOperator.SaveFromRegister, register);</w:t>
      </w:r>
    </w:p>
    <w:p w14:paraId="42801A54" w14:textId="77777777" w:rsidR="00017213" w:rsidRDefault="00017213" w:rsidP="00017213">
      <w:pPr>
        <w:pStyle w:val="Code"/>
      </w:pPr>
      <w:r>
        <w:t xml:space="preserve">    saveTree.addChild(expression);</w:t>
      </w:r>
    </w:p>
    <w:p w14:paraId="477EF024" w14:textId="77777777" w:rsidR="00017213" w:rsidRDefault="00017213" w:rsidP="00017213">
      <w:pPr>
        <w:pStyle w:val="Code"/>
      </w:pPr>
      <w:r>
        <w:t xml:space="preserve">    return saveTree;</w:t>
      </w:r>
    </w:p>
    <w:p w14:paraId="6BCF76EF" w14:textId="77777777" w:rsidR="00017213" w:rsidRDefault="00017213" w:rsidP="00017213">
      <w:pPr>
        <w:pStyle w:val="Code"/>
      </w:pPr>
      <w:r>
        <w:lastRenderedPageBreak/>
        <w:t xml:space="preserve">  }</w:t>
      </w:r>
      <w:r>
        <w:tab/>
      </w:r>
    </w:p>
    <w:p w14:paraId="11129135" w14:textId="77777777" w:rsidR="00017213" w:rsidRDefault="00017213" w:rsidP="00017213">
      <w:pPr>
        <w:pStyle w:val="Rubrik3"/>
      </w:pPr>
      <w:r>
        <w:t>Clear Registers Statements</w:t>
      </w:r>
    </w:p>
    <w:p w14:paraId="105964C4" w14:textId="77777777" w:rsidR="00017213" w:rsidRDefault="00017213" w:rsidP="00017213">
      <w:r>
        <w:t xml:space="preserve">The clear register statement simple clears the values of all register. However, it does not physically clear the values, but rather inform the object code generator of Chapter </w:t>
      </w:r>
      <w:r>
        <w:fldChar w:fldCharType="begin"/>
      </w:r>
      <w:r>
        <w:instrText xml:space="preserve"> REF _Ref419628490 \r \h </w:instrText>
      </w:r>
      <w:r>
        <w:fldChar w:fldCharType="separate"/>
      </w:r>
      <w:r>
        <w:t>15</w:t>
      </w:r>
      <w:r>
        <w:fldChar w:fldCharType="end"/>
      </w:r>
      <w:r>
        <w:t xml:space="preserve"> that the values of the all registers shall be discarded.</w:t>
      </w:r>
    </w:p>
    <w:p w14:paraId="507B63C2" w14:textId="77777777" w:rsidR="00017213" w:rsidRDefault="00017213" w:rsidP="00017213">
      <w:pPr>
        <w:pStyle w:val="CodeHeader"/>
      </w:pPr>
      <w:proofErr w:type="spellStart"/>
      <w:r>
        <w:t>MainParser.gppg</w:t>
      </w:r>
      <w:proofErr w:type="spellEnd"/>
    </w:p>
    <w:p w14:paraId="28AED7EE" w14:textId="77777777" w:rsidR="00017213" w:rsidRDefault="00017213" w:rsidP="00017213">
      <w:pPr>
        <w:pStyle w:val="Code"/>
      </w:pPr>
      <w:r>
        <w:t xml:space="preserve">  | CLEAR_REGISTERS LEFT_PAREN RIGHT_PAREN SEMICOLON {</w:t>
      </w:r>
    </w:p>
    <w:p w14:paraId="569E7FC1" w14:textId="77777777" w:rsidR="00017213" w:rsidRDefault="00017213" w:rsidP="00017213">
      <w:pPr>
        <w:pStyle w:val="Code"/>
      </w:pPr>
      <w:r>
        <w:t xml:space="preserve">      $$ = SyntaxTreeGenerator.generateClearRegistersStatement();</w:t>
      </w:r>
    </w:p>
    <w:p w14:paraId="1997F518" w14:textId="77777777" w:rsidR="00017213" w:rsidRDefault="00017213" w:rsidP="00017213">
      <w:pPr>
        <w:pStyle w:val="Code"/>
        <w:rPr>
          <w:b/>
        </w:rPr>
      </w:pPr>
      <w:r>
        <w:t xml:space="preserve">    }</w:t>
      </w:r>
    </w:p>
    <w:p w14:paraId="75A2555C" w14:textId="77777777" w:rsidR="00017213" w:rsidRDefault="00017213" w:rsidP="00017213">
      <w:pPr>
        <w:pStyle w:val="CodeHeader"/>
      </w:pPr>
      <w:proofErr w:type="spellStart"/>
      <w:r>
        <w:t>GenerateSyntaxTree.java</w:t>
      </w:r>
      <w:proofErr w:type="spellEnd"/>
    </w:p>
    <w:p w14:paraId="6FB19ABD" w14:textId="77777777" w:rsidR="00017213" w:rsidRDefault="00017213" w:rsidP="00017213">
      <w:pPr>
        <w:pStyle w:val="Code"/>
      </w:pPr>
      <w:r>
        <w:t xml:space="preserve">  public static SyntaxTree generateClearRegistersStatement() {</w:t>
      </w:r>
    </w:p>
    <w:p w14:paraId="0B8A294B" w14:textId="77777777" w:rsidR="00017213" w:rsidRDefault="00017213" w:rsidP="00017213">
      <w:pPr>
        <w:pStyle w:val="Code"/>
      </w:pPr>
      <w:r>
        <w:t xml:space="preserve">    return (new SyntaxTree(MiddleOperator.ClearRegisters));</w:t>
      </w:r>
    </w:p>
    <w:p w14:paraId="4E5ED3A0" w14:textId="77777777" w:rsidR="00017213" w:rsidRDefault="00017213" w:rsidP="00017213">
      <w:pPr>
        <w:pStyle w:val="Code"/>
      </w:pPr>
      <w:r>
        <w:t xml:space="preserve">  }</w:t>
      </w:r>
    </w:p>
    <w:p w14:paraId="26E96F80" w14:textId="77777777" w:rsidR="00017213" w:rsidRDefault="00017213" w:rsidP="00017213">
      <w:pPr>
        <w:pStyle w:val="Rubrik3"/>
        <w:tabs>
          <w:tab w:val="num" w:pos="360"/>
        </w:tabs>
      </w:pPr>
      <w:r>
        <w:t xml:space="preserve">Store </w:t>
      </w:r>
      <w:proofErr w:type="spellStart"/>
      <w:r>
        <w:t>Flagbyte</w:t>
      </w:r>
      <w:proofErr w:type="spellEnd"/>
      <w:r>
        <w:t xml:space="preserve"> Statements</w:t>
      </w:r>
    </w:p>
    <w:p w14:paraId="64675B30" w14:textId="77777777" w:rsidR="00017213" w:rsidRDefault="00017213" w:rsidP="00017213">
      <w:pPr>
        <w:pStyle w:val="CodeHeader"/>
      </w:pPr>
      <w:proofErr w:type="spellStart"/>
      <w:r>
        <w:t>MainParser.gppg</w:t>
      </w:r>
      <w:proofErr w:type="spellEnd"/>
    </w:p>
    <w:p w14:paraId="6C222A89" w14:textId="77777777" w:rsidR="00017213" w:rsidRDefault="00017213" w:rsidP="00017213">
      <w:pPr>
        <w:pStyle w:val="Code"/>
      </w:pPr>
      <w:r>
        <w:t xml:space="preserve">  | STORE_FLAGBYTE LEFT_PAREN expression RIGHT_PAREN SEMICOLON {</w:t>
      </w:r>
    </w:p>
    <w:p w14:paraId="75C6AB66" w14:textId="77777777" w:rsidR="00017213" w:rsidRDefault="00017213" w:rsidP="00017213">
      <w:pPr>
        <w:pStyle w:val="Code"/>
      </w:pPr>
      <w:r>
        <w:t xml:space="preserve">      $$ = SyntaxTreeGenerator.generateSaveFlagByteRegisterStatement($3);</w:t>
      </w:r>
    </w:p>
    <w:p w14:paraId="61AA5BF8" w14:textId="77777777" w:rsidR="00017213" w:rsidRDefault="00017213" w:rsidP="00017213">
      <w:pPr>
        <w:pStyle w:val="Code"/>
        <w:rPr>
          <w:b/>
        </w:rPr>
      </w:pPr>
      <w:r>
        <w:t xml:space="preserve">    }</w:t>
      </w:r>
    </w:p>
    <w:p w14:paraId="5F9712EE" w14:textId="77777777" w:rsidR="00017213" w:rsidRDefault="00017213" w:rsidP="00017213">
      <w:pPr>
        <w:pStyle w:val="CodeHeader"/>
      </w:pPr>
      <w:proofErr w:type="spellStart"/>
      <w:r>
        <w:t>GenerateSyntaxTree.java</w:t>
      </w:r>
      <w:proofErr w:type="spellEnd"/>
    </w:p>
    <w:p w14:paraId="41BE2C7F" w14:textId="77777777" w:rsidR="00017213" w:rsidRDefault="00017213" w:rsidP="00017213">
      <w:pPr>
        <w:pStyle w:val="Code"/>
      </w:pPr>
      <w:r>
        <w:t xml:space="preserve">  public static SyntaxTree generateSaveFlagByteRegisterStatement</w:t>
      </w:r>
    </w:p>
    <w:p w14:paraId="37BDDD87" w14:textId="77777777" w:rsidR="00017213" w:rsidRDefault="00017213" w:rsidP="00017213">
      <w:pPr>
        <w:pStyle w:val="Code"/>
      </w:pPr>
      <w:r>
        <w:t xml:space="preserve">                                               (SyntaxTree expression) {</w:t>
      </w:r>
    </w:p>
    <w:p w14:paraId="09E85246" w14:textId="77777777" w:rsidR="00017213" w:rsidRDefault="00017213" w:rsidP="00017213">
      <w:pPr>
        <w:pStyle w:val="Code"/>
      </w:pPr>
      <w:r>
        <w:t xml:space="preserve">    Assert.error(isLeftValue(expression), expression, "not a left-value");</w:t>
      </w:r>
    </w:p>
    <w:p w14:paraId="30A8ECD2" w14:textId="77777777" w:rsidR="00017213" w:rsidRDefault="00017213" w:rsidP="00017213">
      <w:pPr>
        <w:pStyle w:val="Code"/>
      </w:pPr>
      <w:r>
        <w:t xml:space="preserve">    Assert.error(expression.getType().isIntegral(), expression, "not an integral type");</w:t>
      </w:r>
    </w:p>
    <w:p w14:paraId="5B920044" w14:textId="77777777" w:rsidR="00017213" w:rsidRDefault="00017213" w:rsidP="00017213">
      <w:pPr>
        <w:pStyle w:val="Code"/>
      </w:pPr>
      <w:r>
        <w:t xml:space="preserve">    Assert.error(expression.getType().getSize() == Type.ShortSize, expression,</w:t>
      </w:r>
    </w:p>
    <w:p w14:paraId="0B211197" w14:textId="77777777" w:rsidR="00017213" w:rsidRDefault="00017213" w:rsidP="00017213">
      <w:pPr>
        <w:pStyle w:val="Code"/>
      </w:pPr>
      <w:r>
        <w:t xml:space="preserve">                 "incorrect expression type size");    </w:t>
      </w:r>
    </w:p>
    <w:p w14:paraId="0EAC7C04" w14:textId="77777777" w:rsidR="00017213" w:rsidRDefault="00017213" w:rsidP="00017213">
      <w:pPr>
        <w:pStyle w:val="Code"/>
      </w:pPr>
    </w:p>
    <w:p w14:paraId="0A1E54BD" w14:textId="77777777" w:rsidR="00017213" w:rsidRDefault="00017213" w:rsidP="00017213">
      <w:pPr>
        <w:pStyle w:val="Code"/>
      </w:pPr>
      <w:r>
        <w:t xml:space="preserve">    SyntaxTree storeTree = new SyntaxTree(MiddleOperator.SaveFromFlagByte);</w:t>
      </w:r>
    </w:p>
    <w:p w14:paraId="48A57B60" w14:textId="77777777" w:rsidR="00017213" w:rsidRDefault="00017213" w:rsidP="00017213">
      <w:pPr>
        <w:pStyle w:val="Code"/>
      </w:pPr>
      <w:r>
        <w:t xml:space="preserve">    storeTree.addChild(expression);</w:t>
      </w:r>
    </w:p>
    <w:p w14:paraId="0F7AEBDE" w14:textId="77777777" w:rsidR="00017213" w:rsidRDefault="00017213" w:rsidP="00017213">
      <w:pPr>
        <w:pStyle w:val="Code"/>
      </w:pPr>
      <w:r>
        <w:t xml:space="preserve">    return storeTree;</w:t>
      </w:r>
    </w:p>
    <w:p w14:paraId="79B75CE4" w14:textId="77777777" w:rsidR="00017213" w:rsidRDefault="00017213" w:rsidP="00017213">
      <w:pPr>
        <w:pStyle w:val="Code"/>
      </w:pPr>
      <w:r>
        <w:t xml:space="preserve">  }</w:t>
      </w:r>
    </w:p>
    <w:p w14:paraId="0A738E58" w14:textId="77777777" w:rsidR="00017213" w:rsidRDefault="00017213" w:rsidP="00017213">
      <w:pPr>
        <w:pStyle w:val="Rubrik3"/>
        <w:tabs>
          <w:tab w:val="num" w:pos="360"/>
        </w:tabs>
      </w:pPr>
      <w:r>
        <w:t>Jump Register Statements</w:t>
      </w:r>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23B78121" w14:textId="77777777" w:rsidR="00017213" w:rsidRDefault="00017213" w:rsidP="00017213">
      <w:pPr>
        <w:pStyle w:val="Code"/>
      </w:pPr>
      <w:r>
        <w:t xml:space="preserve">  | JUMP_REGISTER LEFT_PAREN IDENTIFIER RIGHT_PAREN SEMICOLON {</w:t>
      </w:r>
    </w:p>
    <w:p w14:paraId="51E18DA1" w14:textId="77777777" w:rsidR="00017213" w:rsidRDefault="00017213" w:rsidP="00017213">
      <w:pPr>
        <w:pStyle w:val="Code"/>
      </w:pPr>
      <w:r>
        <w:t xml:space="preserve">      $$ = SyntaxTreeGenerator.generateJumpRegisterStatement($3);</w:t>
      </w:r>
    </w:p>
    <w:p w14:paraId="55032DA2" w14:textId="77777777" w:rsidR="00017213" w:rsidRDefault="00017213" w:rsidP="00017213">
      <w:pPr>
        <w:pStyle w:val="Code"/>
        <w:rPr>
          <w:b/>
        </w:rPr>
      </w:pPr>
      <w:r>
        <w:t xml:space="preserve">    }</w:t>
      </w:r>
    </w:p>
    <w:p w14:paraId="75FA7903" w14:textId="77777777" w:rsidR="00017213" w:rsidRDefault="00017213" w:rsidP="00017213">
      <w:pPr>
        <w:pStyle w:val="CodeHeader"/>
      </w:pPr>
      <w:proofErr w:type="spellStart"/>
      <w:r>
        <w:t>GenerateSyntaxTree.java</w:t>
      </w:r>
      <w:proofErr w:type="spellEnd"/>
    </w:p>
    <w:p w14:paraId="25016E23" w14:textId="77777777" w:rsidR="00017213" w:rsidRDefault="00017213" w:rsidP="00017213">
      <w:pPr>
        <w:pStyle w:val="Code"/>
      </w:pPr>
      <w:r>
        <w:t xml:space="preserve">  public static SyntaxTree generateJumpRegisterStatement(String name) {</w:t>
      </w:r>
    </w:p>
    <w:p w14:paraId="42EB0CE8" w14:textId="77777777" w:rsidR="00017213" w:rsidRDefault="00017213" w:rsidP="00017213">
      <w:pPr>
        <w:pStyle w:val="Code"/>
      </w:pPr>
      <w:r>
        <w:t xml:space="preserve">    Register register = generateRegister(name);</w:t>
      </w:r>
    </w:p>
    <w:p w14:paraId="4E5AF21A" w14:textId="77777777" w:rsidR="00017213" w:rsidRDefault="00017213" w:rsidP="00017213">
      <w:pPr>
        <w:pStyle w:val="Code"/>
      </w:pPr>
      <w:r>
        <w:t xml:space="preserve">    return (new SyntaxTree(MiddleOperator.JumpRegister, register));</w:t>
      </w:r>
    </w:p>
    <w:p w14:paraId="1206B6C6" w14:textId="77777777" w:rsidR="00017213" w:rsidRDefault="00017213" w:rsidP="00017213">
      <w:pPr>
        <w:pStyle w:val="Code"/>
        <w:rPr>
          <w:rFonts w:ascii="Times New Roman" w:eastAsiaTheme="majorEastAsia" w:hAnsi="Times New Roman" w:cstheme="majorBidi"/>
          <w:b/>
          <w:noProof w:val="0"/>
          <w:sz w:val="32"/>
          <w:szCs w:val="24"/>
        </w:rPr>
      </w:pPr>
      <w:r>
        <w:t xml:space="preserve">  }</w:t>
      </w:r>
    </w:p>
    <w:p w14:paraId="269E8FEA" w14:textId="77777777" w:rsidR="00017213" w:rsidRDefault="00017213" w:rsidP="00017213">
      <w:pPr>
        <w:pStyle w:val="Rubrik3"/>
      </w:pPr>
      <w:r>
        <w:t>Interrupt Statements</w:t>
      </w:r>
    </w:p>
    <w:p w14:paraId="2C03D083" w14:textId="77777777" w:rsidR="00017213" w:rsidRDefault="00017213" w:rsidP="00017213">
      <w:r>
        <w:t>When making system calls, an interrupt occurs. The operand is an integral value of short size (1 byte).</w:t>
      </w:r>
    </w:p>
    <w:p w14:paraId="2962F687" w14:textId="77777777" w:rsidR="00017213" w:rsidRDefault="00017213" w:rsidP="00017213">
      <w:pPr>
        <w:pStyle w:val="CodeHeader"/>
      </w:pPr>
      <w:proofErr w:type="spellStart"/>
      <w:r>
        <w:lastRenderedPageBreak/>
        <w:t>MainParser.gppg</w:t>
      </w:r>
      <w:proofErr w:type="spellEnd"/>
    </w:p>
    <w:p w14:paraId="549850B7" w14:textId="77777777" w:rsidR="00017213" w:rsidRDefault="00017213" w:rsidP="00017213">
      <w:pPr>
        <w:pStyle w:val="Code"/>
      </w:pPr>
      <w:r>
        <w:t xml:space="preserve">  | INTERRUPT LEFT_PAREN constant_expression RIGHT_PAREN SEMICOLON {</w:t>
      </w:r>
    </w:p>
    <w:p w14:paraId="725D54BE" w14:textId="77777777" w:rsidR="00017213" w:rsidRDefault="00017213" w:rsidP="00017213">
      <w:pPr>
        <w:pStyle w:val="Code"/>
      </w:pPr>
      <w:r>
        <w:t xml:space="preserve">      $$ = SyntaxTreeGenerator.generateInterruptStatement($3);</w:t>
      </w:r>
    </w:p>
    <w:p w14:paraId="0188FC2E" w14:textId="77777777" w:rsidR="00017213" w:rsidRDefault="00017213" w:rsidP="00017213">
      <w:pPr>
        <w:pStyle w:val="Code"/>
        <w:rPr>
          <w:b/>
        </w:rPr>
      </w:pPr>
      <w:r>
        <w:t xml:space="preserve">    };</w:t>
      </w:r>
    </w:p>
    <w:p w14:paraId="7F3F2DA0" w14:textId="77777777" w:rsidR="00017213" w:rsidRDefault="00017213" w:rsidP="00017213">
      <w:pPr>
        <w:pStyle w:val="CodeHeader"/>
      </w:pPr>
      <w:proofErr w:type="spellStart"/>
      <w:r>
        <w:t>GenerateSyntaxTree.java</w:t>
      </w:r>
      <w:proofErr w:type="spellEnd"/>
    </w:p>
    <w:p w14:paraId="35C646D1" w14:textId="77777777" w:rsidR="00017213" w:rsidRDefault="00017213" w:rsidP="00017213">
      <w:pPr>
        <w:pStyle w:val="Code"/>
      </w:pPr>
      <w:r>
        <w:t xml:space="preserve">  public static SyntaxTree generateInterruptStatement</w:t>
      </w:r>
    </w:p>
    <w:p w14:paraId="12979054" w14:textId="77777777" w:rsidR="00017213" w:rsidRDefault="00017213" w:rsidP="00017213">
      <w:pPr>
        <w:pStyle w:val="Code"/>
      </w:pPr>
      <w:r>
        <w:t xml:space="preserve">                                            (SyntaxTree interruptTree) {</w:t>
      </w:r>
    </w:p>
    <w:p w14:paraId="5B88962B" w14:textId="77777777" w:rsidR="00017213" w:rsidRDefault="00017213" w:rsidP="00017213">
      <w:pPr>
        <w:pStyle w:val="Code"/>
      </w:pPr>
      <w:r>
        <w:t xml:space="preserve">    Object value = interruptTree.getSymbol().getValue();</w:t>
      </w:r>
    </w:p>
    <w:p w14:paraId="21F5DD8B" w14:textId="77777777" w:rsidR="00017213" w:rsidRDefault="00017213" w:rsidP="00017213">
      <w:pPr>
        <w:pStyle w:val="Code"/>
      </w:pPr>
      <w:r>
        <w:t xml:space="preserve">    int intValue = ((BigInteger) value).intValue();</w:t>
      </w:r>
    </w:p>
    <w:p w14:paraId="7040E2E1" w14:textId="77777777" w:rsidR="00017213" w:rsidRDefault="00017213" w:rsidP="00017213">
      <w:pPr>
        <w:pStyle w:val="Code"/>
      </w:pPr>
      <w:r>
        <w:t xml:space="preserve">    Assert.error((intValue &gt;= 0) &amp;&amp; (intValue &lt;= 255),</w:t>
      </w:r>
    </w:p>
    <w:p w14:paraId="044CB339" w14:textId="77777777" w:rsidR="00017213" w:rsidRDefault="00017213" w:rsidP="00017213">
      <w:pPr>
        <w:pStyle w:val="Code"/>
      </w:pPr>
      <w:r>
        <w:t xml:space="preserve">                 "interrupt value out of range");</w:t>
      </w:r>
    </w:p>
    <w:p w14:paraId="0D845153" w14:textId="77777777" w:rsidR="00017213" w:rsidRDefault="00017213" w:rsidP="00017213">
      <w:pPr>
        <w:pStyle w:val="Code"/>
      </w:pPr>
      <w:r>
        <w:t xml:space="preserve">    return (new SyntaxTree(MiddleOperator.Interrupt,</w:t>
      </w:r>
    </w:p>
    <w:p w14:paraId="283098CC" w14:textId="77777777" w:rsidR="00017213" w:rsidRDefault="00017213" w:rsidP="00017213">
      <w:pPr>
        <w:pStyle w:val="Code"/>
      </w:pPr>
      <w:r>
        <w:t xml:space="preserve">                           interruptTree.getSymbol()));</w:t>
      </w:r>
    </w:p>
    <w:p w14:paraId="3E5A96E7" w14:textId="22C72195" w:rsidR="00FB6AA4" w:rsidRPr="004D5DB0" w:rsidRDefault="00017213" w:rsidP="00FB6AA4">
      <w:pPr>
        <w:pStyle w:val="Code"/>
      </w:pPr>
      <w:r>
        <w:t xml:space="preserve">  }</w:t>
      </w: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9"/>
    <w:bookmarkEnd w:id="60"/>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r>
        <w:t>Prefix Expression</w:t>
      </w:r>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 xml:space="preserve">The </w:t>
      </w:r>
      <w:proofErr w:type="spellStart"/>
      <w:r>
        <w:t>dereferenceence</w:t>
      </w:r>
      <w:proofErr w:type="spellEnd"/>
      <w:r>
        <w:t xml:space="preserve"> operator</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r>
        <w:rPr>
          <w:highlight w:val="white"/>
        </w:rPr>
        <w:t>Logical Not Expression</w:t>
      </w:r>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lastRenderedPageBreak/>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lastRenderedPageBreak/>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w:t>
      </w:r>
      <w:r w:rsidR="006745ED">
        <w:rPr>
          <w:highlight w:val="white"/>
        </w:rPr>
        <w:lastRenderedPageBreak/>
        <w:t xml:space="preserve">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lastRenderedPageBreak/>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lastRenderedPageBreak/>
        <w:t xml:space="preserve">    }</w:t>
      </w:r>
    </w:p>
    <w:p w14:paraId="15D1C366" w14:textId="63EE8C58" w:rsidR="00F92056" w:rsidRPr="00117B9F" w:rsidRDefault="00F92056" w:rsidP="00F92056">
      <w:pPr>
        <w:pStyle w:val="Rubrik3"/>
        <w:rPr>
          <w:highlight w:val="white"/>
        </w:rPr>
      </w:pPr>
      <w:r>
        <w:rPr>
          <w:highlight w:val="white"/>
        </w:rPr>
        <w:t>Index Expression</w:t>
      </w:r>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lastRenderedPageBreak/>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lastRenderedPageBreak/>
        <w:t>Dot Expression</w:t>
      </w:r>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lastRenderedPageBreak/>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lastRenderedPageBreak/>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lastRenderedPageBreak/>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lastRenderedPageBreak/>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lastRenderedPageBreak/>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60C32F9F" w14:textId="0F97182B" w:rsidR="00075655" w:rsidRDefault="00075655" w:rsidP="00075655">
      <w:pPr>
        <w:pStyle w:val="Rubrik1"/>
      </w:pPr>
      <w:bookmarkStart w:id="174" w:name="_Toc481936158"/>
      <w:r>
        <w:lastRenderedPageBreak/>
        <w:t>Parsing</w:t>
      </w:r>
    </w:p>
    <w:p w14:paraId="590BE92E" w14:textId="1CC8DC96" w:rsidR="00E40B78" w:rsidRPr="00EC76D5" w:rsidRDefault="00E40B78" w:rsidP="00E40B78">
      <w:pPr>
        <w:pStyle w:val="Rubrik2"/>
      </w:pPr>
      <w:r w:rsidRPr="00EC76D5">
        <w:t>Statements</w:t>
      </w:r>
      <w:bookmarkEnd w:id="174"/>
    </w:p>
    <w:p w14:paraId="38FD637A" w14:textId="77777777" w:rsidR="00E40B78" w:rsidRPr="00EC76D5" w:rsidRDefault="00E40B78" w:rsidP="00E40B78">
      <w:pPr>
        <w:pStyle w:val="Rubrik3"/>
      </w:pPr>
      <w:bookmarkStart w:id="175" w:name="_Ref417993054"/>
      <w:bookmarkStart w:id="176" w:name="_Toc481936159"/>
      <w:r w:rsidRPr="00EC76D5">
        <w:t>The Forward-Jump Problem (Backpatching)</w:t>
      </w:r>
      <w:bookmarkEnd w:id="175"/>
      <w:bookmarkEnd w:id="176"/>
    </w:p>
    <w:p w14:paraId="6BDE0A05" w14:textId="77777777" w:rsidR="00E40B78" w:rsidRPr="00EC76D5" w:rsidRDefault="00E40B78" w:rsidP="00E40B78">
      <w:ins w:id="177" w:author="Stefan Bjornander" w:date="2015-04-26T09:25:00Z">
        <w:r w:rsidRPr="00EC76D5">
          <w:t xml:space="preserve">When generating </w:t>
        </w:r>
      </w:ins>
      <w:r w:rsidRPr="00EC76D5">
        <w:t xml:space="preserve">middle code instructions for </w:t>
      </w:r>
      <w:ins w:id="178" w:author="Stefan Bjornander" w:date="2015-04-26T09:25:00Z">
        <w:r w:rsidRPr="00EC76D5">
          <w:t xml:space="preserve">expressions </w:t>
        </w:r>
      </w:ins>
      <w:r w:rsidRPr="00EC76D5">
        <w:t>or</w:t>
      </w:r>
      <w:ins w:id="179" w:author="Stefan Bjornander" w:date="2015-04-26T09:25:00Z">
        <w:r w:rsidRPr="00EC76D5">
          <w:t xml:space="preserve"> statement</w:t>
        </w:r>
      </w:ins>
      <w:r w:rsidRPr="00EC76D5">
        <w:t>s</w:t>
      </w:r>
      <w:ins w:id="180" w:author="Stefan Bjornander" w:date="2015-04-26T09:25:00Z">
        <w:r w:rsidRPr="00EC76D5">
          <w:t>, a common situation is that we</w:t>
        </w:r>
      </w:ins>
      <w:ins w:id="181"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lastRenderedPageBreak/>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w:t>
      </w:r>
      <w:r w:rsidRPr="00EC76D5">
        <w:lastRenderedPageBreak/>
        <w:t>specifically, the backpatching is performed by setting the third address of the middle code, since the third address is always the jump address in conditional and unconditional jump instructions.</w:t>
      </w:r>
    </w:p>
    <w:p w14:paraId="2B462B1F" w14:textId="358ADA96" w:rsidR="00E40B78" w:rsidRPr="00EC76D5" w:rsidRDefault="00E40B78" w:rsidP="00E40B78">
      <w:pPr>
        <w:pStyle w:val="Rubrik3"/>
      </w:pPr>
      <w:bookmarkStart w:id="182" w:name="_Toc481936160"/>
      <w:r w:rsidRPr="00EC76D5">
        <w:t>The if-else Problem (Open and Closed Statements)</w:t>
      </w:r>
      <w:bookmarkEnd w:id="182"/>
    </w:p>
    <w:p w14:paraId="3DF101EE" w14:textId="79AC1993" w:rsidR="00E40B78" w:rsidRPr="00EC76D5" w:rsidRDefault="00E40B78">
      <w:pPr>
        <w:rPr>
          <w:ins w:id="183" w:author="Stefan Bjornander" w:date="2015-04-26T09:44:00Z"/>
        </w:rPr>
        <w:pPrChange w:id="184" w:author="Stefan Bjornander" w:date="2015-04-26T09:25:00Z">
          <w:pPr>
            <w:pStyle w:val="Code"/>
          </w:pPr>
        </w:pPrChange>
      </w:pPr>
      <w:ins w:id="185" w:author="Stefan Bjornander" w:date="2015-04-26T09:27:00Z">
        <w:r w:rsidRPr="00EC76D5">
          <w:t xml:space="preserve">The </w:t>
        </w:r>
        <w:r w:rsidRPr="00EC76D5">
          <w:rPr>
            <w:rStyle w:val="CodeInText"/>
            <w:rPrChange w:id="186" w:author="Stefan Bjornander" w:date="2015-04-26T09:43:00Z">
              <w:rPr/>
            </w:rPrChange>
          </w:rPr>
          <w:t>if-else</w:t>
        </w:r>
        <w:r w:rsidRPr="00EC76D5">
          <w:t xml:space="preserve"> problem</w:t>
        </w:r>
      </w:ins>
      <w:ins w:id="187" w:author="Stefan Bjornander" w:date="2015-04-26T09:28:00Z">
        <w:r w:rsidRPr="00EC76D5">
          <w:rPr>
            <w:rStyle w:val="Fotnotsreferens"/>
          </w:rPr>
          <w:footnoteReference w:id="5"/>
        </w:r>
      </w:ins>
      <w:ins w:id="200" w:author="Stefan Bjornander" w:date="2015-04-26T09:27:00Z">
        <w:r w:rsidRPr="00EC76D5">
          <w:t xml:space="preserve"> </w:t>
        </w:r>
      </w:ins>
      <w:del w:id="201" w:author="Stefan Bjornander" w:date="2015-04-26T09:43:00Z">
        <w:r w:rsidRPr="00EC76D5" w:rsidDel="003E7372">
          <w:delText xml:space="preserve">In </w:delText>
        </w:r>
      </w:del>
      <w:ins w:id="202" w:author="Stefan Bjornander" w:date="2015-04-26T09:45:00Z">
        <w:r w:rsidRPr="00EC76D5">
          <w:t xml:space="preserve">is the problem of </w:t>
        </w:r>
      </w:ins>
      <w:ins w:id="203" w:author="Stefan Bjornander" w:date="2015-04-26T09:51:00Z">
        <w:r w:rsidRPr="00EC76D5">
          <w:t>syntac</w:t>
        </w:r>
      </w:ins>
      <w:ins w:id="204" w:author="Stefan Bjornander" w:date="2015-04-26T09:53:00Z">
        <w:r w:rsidRPr="00EC76D5">
          <w:t xml:space="preserve">tically </w:t>
        </w:r>
      </w:ins>
      <w:ins w:id="205" w:author="Stefan Bjornander" w:date="2015-04-26T09:45:00Z">
        <w:r w:rsidRPr="00EC76D5">
          <w:t xml:space="preserve">interpret </w:t>
        </w:r>
      </w:ins>
      <w:del w:id="206" w:author="Stefan Bjornander" w:date="2015-04-26T09:45:00Z">
        <w:r w:rsidRPr="00EC76D5" w:rsidDel="007E082A">
          <w:delText xml:space="preserve">the </w:delText>
        </w:r>
      </w:del>
      <w:ins w:id="207" w:author="Stefan Bjornander" w:date="2015-04-26T09:45:00Z">
        <w:r w:rsidRPr="00EC76D5">
          <w:t>the leftmost source code below.</w:t>
        </w:r>
      </w:ins>
      <w:ins w:id="208" w:author="Stefan Bjornander" w:date="2015-04-26T09:47:00Z">
        <w:r w:rsidRPr="00EC76D5">
          <w:t xml:space="preserve"> Semantically, the middle interpretation </w:t>
        </w:r>
      </w:ins>
      <w:r w:rsidR="009D3EB8" w:rsidRPr="00EC76D5">
        <w:t xml:space="preserve">of the left statement </w:t>
      </w:r>
      <w:ins w:id="209" w:author="Stefan Bjornander" w:date="2015-04-26T09:47:00Z">
        <w:r w:rsidRPr="00EC76D5">
          <w:t xml:space="preserve">is the correct one, each </w:t>
        </w:r>
        <w:r w:rsidRPr="00EC76D5">
          <w:rPr>
            <w:rStyle w:val="CodeInText"/>
            <w:rPrChange w:id="210" w:author="Stefan Bjornander" w:date="2015-04-26T09:48:00Z">
              <w:rPr/>
            </w:rPrChange>
          </w:rPr>
          <w:t>else</w:t>
        </w:r>
        <w:r w:rsidRPr="00EC76D5">
          <w:t xml:space="preserve"> shall be</w:t>
        </w:r>
      </w:ins>
      <w:ins w:id="211" w:author="Stefan Bjornander" w:date="2015-04-26T09:58:00Z">
        <w:r w:rsidRPr="00EC76D5">
          <w:t xml:space="preserve"> connected</w:t>
        </w:r>
      </w:ins>
      <w:ins w:id="212" w:author="Stefan Bjornander" w:date="2015-04-26T09:47:00Z">
        <w:r w:rsidRPr="00EC76D5">
          <w:t xml:space="preserve"> to the </w:t>
        </w:r>
      </w:ins>
      <w:ins w:id="213" w:author="Stefan Bjornander" w:date="2015-04-26T09:59:00Z">
        <w:r w:rsidRPr="00EC76D5">
          <w:t xml:space="preserve">latest preceding </w:t>
        </w:r>
      </w:ins>
      <w:ins w:id="214" w:author="Stefan Bjornander" w:date="2015-04-26T09:48:00Z">
        <w:r w:rsidRPr="00EC76D5">
          <w:rPr>
            <w:rStyle w:val="CodeInText"/>
            <w:rPrChange w:id="215"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16"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217">
          <w:tblGrid>
            <w:gridCol w:w="3116"/>
            <w:gridCol w:w="3117"/>
            <w:gridCol w:w="3117"/>
          </w:tblGrid>
        </w:tblGridChange>
      </w:tblGrid>
      <w:tr w:rsidR="00E40B78" w:rsidRPr="00EC76D5" w14:paraId="3D16FFF3" w14:textId="77777777" w:rsidTr="00756C64">
        <w:trPr>
          <w:ins w:id="218" w:author="Stefan Bjornander" w:date="2015-04-26T09:44:00Z"/>
        </w:trPr>
        <w:tc>
          <w:tcPr>
            <w:tcW w:w="3116" w:type="dxa"/>
            <w:tcPrChange w:id="219" w:author="Stefan Bjornander" w:date="2015-04-26T09:46:00Z">
              <w:tcPr>
                <w:tcW w:w="3116" w:type="dxa"/>
              </w:tcPr>
            </w:tcPrChange>
          </w:tcPr>
          <w:p w14:paraId="61E3CDBE" w14:textId="77777777" w:rsidR="00E40B78" w:rsidRPr="00EC76D5" w:rsidRDefault="00E40B78" w:rsidP="00756C64">
            <w:pPr>
              <w:pStyle w:val="Code"/>
              <w:rPr>
                <w:ins w:id="220" w:author="Stefan Bjornander" w:date="2015-04-26T09:44:00Z"/>
              </w:rPr>
            </w:pPr>
            <w:ins w:id="221" w:author="Stefan Bjornander" w:date="2015-04-26T09:44:00Z">
              <w:r w:rsidRPr="00EC76D5">
                <w:t>if (a &lt; b)</w:t>
              </w:r>
            </w:ins>
          </w:p>
          <w:p w14:paraId="7B58DA65" w14:textId="77777777" w:rsidR="00E40B78" w:rsidRPr="00EC76D5" w:rsidRDefault="00E40B78" w:rsidP="00756C64">
            <w:pPr>
              <w:pStyle w:val="Code"/>
              <w:rPr>
                <w:ins w:id="222" w:author="Stefan Bjornander" w:date="2015-04-26T09:44:00Z"/>
              </w:rPr>
            </w:pPr>
            <w:ins w:id="223" w:author="Stefan Bjornander" w:date="2015-04-26T09:44:00Z">
              <w:r w:rsidRPr="00EC76D5">
                <w:t xml:space="preserve">  if (c &lt; d)</w:t>
              </w:r>
            </w:ins>
          </w:p>
          <w:p w14:paraId="1ABF55DF" w14:textId="77777777" w:rsidR="00E40B78" w:rsidRPr="00EC76D5" w:rsidRDefault="00E40B78" w:rsidP="00756C64">
            <w:pPr>
              <w:pStyle w:val="Code"/>
              <w:rPr>
                <w:ins w:id="224" w:author="Stefan Bjornander" w:date="2015-04-26T09:44:00Z"/>
              </w:rPr>
            </w:pPr>
            <w:ins w:id="225" w:author="Stefan Bjornander" w:date="2015-04-26T09:44:00Z">
              <w:r w:rsidRPr="00EC76D5">
                <w:t xml:space="preserve">    e = 1;</w:t>
              </w:r>
            </w:ins>
          </w:p>
          <w:p w14:paraId="394E052F" w14:textId="77777777" w:rsidR="00E40B78" w:rsidRPr="00EC76D5" w:rsidRDefault="00E40B78" w:rsidP="00756C64">
            <w:pPr>
              <w:pStyle w:val="Code"/>
              <w:rPr>
                <w:ins w:id="226" w:author="Stefan Bjornander" w:date="2015-04-26T09:44:00Z"/>
              </w:rPr>
            </w:pPr>
            <w:ins w:id="227" w:author="Stefan Bjornander" w:date="2015-04-26T09:44:00Z">
              <w:r w:rsidRPr="00EC76D5">
                <w:t xml:space="preserve">  else</w:t>
              </w:r>
            </w:ins>
          </w:p>
          <w:p w14:paraId="0129A642" w14:textId="77777777" w:rsidR="00E40B78" w:rsidRPr="00EC76D5" w:rsidDel="007E082A" w:rsidRDefault="00E40B78" w:rsidP="00756C64">
            <w:pPr>
              <w:pStyle w:val="Code"/>
              <w:rPr>
                <w:ins w:id="228" w:author="Stefan Bjornander" w:date="2015-04-26T09:44:00Z"/>
                <w:del w:id="229" w:author="Stefan Bjornander" w:date="2015-04-26T09:44:00Z"/>
              </w:rPr>
            </w:pPr>
            <w:ins w:id="230" w:author="Stefan Bjornander" w:date="2015-04-26T09:44:00Z">
              <w:r w:rsidRPr="00EC76D5">
                <w:t xml:space="preserve">    f = 2;</w:t>
              </w:r>
            </w:ins>
          </w:p>
          <w:p w14:paraId="35DBDEB6" w14:textId="77777777" w:rsidR="00E40B78" w:rsidRPr="00EC76D5" w:rsidRDefault="00E40B78">
            <w:pPr>
              <w:pStyle w:val="Code"/>
              <w:rPr>
                <w:ins w:id="231" w:author="Stefan Bjornander" w:date="2015-04-26T09:44:00Z"/>
              </w:rPr>
              <w:pPrChange w:id="232" w:author="Stefan Bjornander" w:date="2015-04-26T09:44:00Z">
                <w:pPr/>
              </w:pPrChange>
            </w:pPr>
          </w:p>
        </w:tc>
        <w:tc>
          <w:tcPr>
            <w:tcW w:w="3117" w:type="dxa"/>
            <w:tcPrChange w:id="233" w:author="Stefan Bjornander" w:date="2015-04-26T09:46:00Z">
              <w:tcPr>
                <w:tcW w:w="3117" w:type="dxa"/>
              </w:tcPr>
            </w:tcPrChange>
          </w:tcPr>
          <w:p w14:paraId="4EFBB074" w14:textId="77777777" w:rsidR="00E40B78" w:rsidRPr="00EC76D5" w:rsidRDefault="00E40B78" w:rsidP="00756C64">
            <w:pPr>
              <w:pStyle w:val="Code"/>
            </w:pPr>
            <w:moveToRangeStart w:id="234" w:author="Stefan Bjornander" w:date="2015-04-26T09:44:00Z" w:name="move417804826"/>
            <w:moveTo w:id="235" w:author="Stefan Bjornander" w:date="2015-04-26T09:44:00Z">
              <w:r w:rsidRPr="00EC76D5">
                <w:t>if (a &lt; b) {</w:t>
              </w:r>
            </w:moveTo>
          </w:p>
          <w:p w14:paraId="28AD2A42" w14:textId="77777777" w:rsidR="00E40B78" w:rsidRPr="00EC76D5" w:rsidRDefault="00E40B78" w:rsidP="00756C64">
            <w:pPr>
              <w:pStyle w:val="Code"/>
            </w:pPr>
            <w:moveTo w:id="236" w:author="Stefan Bjornander" w:date="2015-04-26T09:44:00Z">
              <w:r w:rsidRPr="00EC76D5">
                <w:t xml:space="preserve">  if (c &lt; d)</w:t>
              </w:r>
            </w:moveTo>
          </w:p>
          <w:p w14:paraId="163AF0D5" w14:textId="77777777" w:rsidR="00E40B78" w:rsidRPr="00EC76D5" w:rsidRDefault="00E40B78" w:rsidP="00756C64">
            <w:pPr>
              <w:pStyle w:val="Code"/>
            </w:pPr>
            <w:moveTo w:id="237" w:author="Stefan Bjornander" w:date="2015-04-26T09:44:00Z">
              <w:r w:rsidRPr="00EC76D5">
                <w:t xml:space="preserve">    e = 1;</w:t>
              </w:r>
            </w:moveTo>
          </w:p>
          <w:p w14:paraId="6E35E076" w14:textId="77777777" w:rsidR="00E40B78" w:rsidRPr="00EC76D5" w:rsidRDefault="00E40B78" w:rsidP="00756C64">
            <w:pPr>
              <w:pStyle w:val="Code"/>
            </w:pPr>
            <w:moveTo w:id="238" w:author="Stefan Bjornander" w:date="2015-04-26T09:44:00Z">
              <w:r w:rsidRPr="00EC76D5">
                <w:t xml:space="preserve">  else</w:t>
              </w:r>
            </w:moveTo>
          </w:p>
          <w:p w14:paraId="23F0FAD7" w14:textId="77777777" w:rsidR="00E40B78" w:rsidRPr="00EC76D5" w:rsidRDefault="00E40B78" w:rsidP="00756C64">
            <w:pPr>
              <w:pStyle w:val="Code"/>
            </w:pPr>
            <w:moveTo w:id="239" w:author="Stefan Bjornander" w:date="2015-04-26T09:44:00Z">
              <w:r w:rsidRPr="00EC76D5">
                <w:t xml:space="preserve">    f = 2;</w:t>
              </w:r>
            </w:moveTo>
          </w:p>
          <w:p w14:paraId="6ED3DA34" w14:textId="77777777" w:rsidR="00E40B78" w:rsidRPr="00EC76D5" w:rsidDel="007E082A" w:rsidRDefault="00E40B78" w:rsidP="00756C64">
            <w:pPr>
              <w:pStyle w:val="Code"/>
              <w:rPr>
                <w:del w:id="240" w:author="Stefan Bjornander" w:date="2015-04-26T09:45:00Z"/>
              </w:rPr>
            </w:pPr>
            <w:moveTo w:id="241" w:author="Stefan Bjornander" w:date="2015-04-26T09:44:00Z">
              <w:r w:rsidRPr="00EC76D5">
                <w:t>}</w:t>
              </w:r>
            </w:moveTo>
          </w:p>
          <w:p w14:paraId="5066DD66" w14:textId="77777777" w:rsidR="00E40B78" w:rsidRPr="00EC76D5" w:rsidDel="007E082A" w:rsidRDefault="00E40B78" w:rsidP="00756C64">
            <w:pPr>
              <w:pStyle w:val="Code"/>
              <w:rPr>
                <w:del w:id="242" w:author="Stefan Bjornander" w:date="2015-04-26T09:45:00Z"/>
              </w:rPr>
            </w:pPr>
          </w:p>
          <w:moveToRangeEnd w:id="234"/>
          <w:p w14:paraId="15486A19" w14:textId="77777777" w:rsidR="00E40B78" w:rsidRPr="00EC76D5" w:rsidRDefault="00E40B78">
            <w:pPr>
              <w:pStyle w:val="Code"/>
              <w:rPr>
                <w:ins w:id="243" w:author="Stefan Bjornander" w:date="2015-04-26T09:44:00Z"/>
              </w:rPr>
              <w:pPrChange w:id="244" w:author="Stefan Bjornander" w:date="2015-04-26T09:45:00Z">
                <w:pPr/>
              </w:pPrChange>
            </w:pPr>
          </w:p>
        </w:tc>
        <w:tc>
          <w:tcPr>
            <w:tcW w:w="3117" w:type="dxa"/>
            <w:tcPrChange w:id="245" w:author="Stefan Bjornander" w:date="2015-04-26T09:46:00Z">
              <w:tcPr>
                <w:tcW w:w="3117" w:type="dxa"/>
              </w:tcPr>
            </w:tcPrChange>
          </w:tcPr>
          <w:p w14:paraId="161B04F8" w14:textId="77777777" w:rsidR="00E40B78" w:rsidRPr="00EC76D5" w:rsidRDefault="00E40B78" w:rsidP="00756C64">
            <w:pPr>
              <w:pStyle w:val="Code"/>
            </w:pPr>
            <w:ins w:id="246" w:author="Stefan Bjornander" w:date="2015-04-26T09:45:00Z">
              <w:r w:rsidRPr="00EC76D5">
                <w:t>if (a &lt; b)</w:t>
              </w:r>
            </w:ins>
          </w:p>
          <w:p w14:paraId="259A674D" w14:textId="77777777" w:rsidR="00E40B78" w:rsidRPr="00EC76D5" w:rsidRDefault="00E40B78" w:rsidP="00756C64">
            <w:pPr>
              <w:pStyle w:val="Code"/>
            </w:pPr>
            <w:ins w:id="247" w:author="Stefan Bjornander" w:date="2015-04-26T09:45:00Z">
              <w:r w:rsidRPr="00EC76D5">
                <w:t xml:space="preserve">  if (c &lt; d) {</w:t>
              </w:r>
            </w:ins>
          </w:p>
          <w:p w14:paraId="2F79BA35" w14:textId="77777777" w:rsidR="00E40B78" w:rsidRPr="00EC76D5" w:rsidRDefault="00E40B78" w:rsidP="00756C64">
            <w:pPr>
              <w:pStyle w:val="Code"/>
            </w:pPr>
            <w:ins w:id="248" w:author="Stefan Bjornander" w:date="2015-04-26T09:45:00Z">
              <w:r w:rsidRPr="00EC76D5">
                <w:t xml:space="preserve">    e = 1;</w:t>
              </w:r>
            </w:ins>
          </w:p>
          <w:p w14:paraId="6BE956CC" w14:textId="77777777" w:rsidR="00E40B78" w:rsidRPr="00EC76D5" w:rsidRDefault="00E40B78" w:rsidP="00756C64">
            <w:pPr>
              <w:pStyle w:val="Code"/>
            </w:pPr>
            <w:ins w:id="249" w:author="Stefan Bjornander" w:date="2015-04-26T09:45:00Z">
              <w:r w:rsidRPr="00EC76D5">
                <w:t xml:space="preserve">  }</w:t>
              </w:r>
            </w:ins>
          </w:p>
          <w:p w14:paraId="71B3BE40" w14:textId="77777777" w:rsidR="00E40B78" w:rsidRPr="00EC76D5" w:rsidRDefault="00E40B78" w:rsidP="00756C64">
            <w:pPr>
              <w:pStyle w:val="Code"/>
            </w:pPr>
            <w:ins w:id="250" w:author="Stefan Bjornander" w:date="2015-04-26T09:45:00Z">
              <w:r w:rsidRPr="00EC76D5">
                <w:t>else</w:t>
              </w:r>
            </w:ins>
          </w:p>
          <w:p w14:paraId="17969E0E" w14:textId="77777777" w:rsidR="00E40B78" w:rsidRPr="00EC76D5" w:rsidDel="007E082A" w:rsidRDefault="00E40B78" w:rsidP="00756C64">
            <w:pPr>
              <w:pStyle w:val="Code"/>
              <w:rPr>
                <w:del w:id="251" w:author="Stefan Bjornander" w:date="2015-04-26T09:45:00Z"/>
              </w:rPr>
            </w:pPr>
            <w:ins w:id="252" w:author="Stefan Bjornander" w:date="2015-04-26T09:45:00Z">
              <w:r w:rsidRPr="00EC76D5">
                <w:t xml:space="preserve">  f = 2;</w:t>
              </w:r>
            </w:ins>
          </w:p>
          <w:p w14:paraId="083A3BDB" w14:textId="77777777" w:rsidR="00E40B78" w:rsidRPr="00EC76D5" w:rsidRDefault="00E40B78">
            <w:pPr>
              <w:pStyle w:val="Code"/>
              <w:rPr>
                <w:ins w:id="253" w:author="Stefan Bjornander" w:date="2015-04-26T09:44:00Z"/>
              </w:rPr>
              <w:pPrChange w:id="254" w:author="Stefan Bjornander" w:date="2015-04-26T09:45:00Z">
                <w:pPr/>
              </w:pPrChange>
            </w:pPr>
          </w:p>
        </w:tc>
      </w:tr>
    </w:tbl>
    <w:p w14:paraId="3665DA61" w14:textId="77777777" w:rsidR="00E40B78" w:rsidRPr="00EC76D5" w:rsidRDefault="00E40B78" w:rsidP="00E40B78">
      <w:pPr>
        <w:pStyle w:val="Code"/>
        <w:rPr>
          <w:ins w:id="255" w:author="Stefan Bjornander" w:date="2015-04-26T09:49:00Z"/>
        </w:rPr>
      </w:pPr>
    </w:p>
    <w:p w14:paraId="7C77918D" w14:textId="2CE8676E" w:rsidR="00E40B78" w:rsidRPr="00EC76D5" w:rsidRDefault="00E40B78">
      <w:pPr>
        <w:rPr>
          <w:ins w:id="256" w:author="Stefan Bjornander" w:date="2015-04-26T09:52:00Z"/>
        </w:rPr>
        <w:pPrChange w:id="257" w:author="Stefan Bjornander" w:date="2015-04-26T09:51:00Z">
          <w:pPr>
            <w:pStyle w:val="Code"/>
          </w:pPr>
        </w:pPrChange>
      </w:pPr>
      <w:r w:rsidRPr="00EC76D5">
        <w:t xml:space="preserve">Below is a simple set of statement rules. Unfortunately, they are </w:t>
      </w:r>
      <w:ins w:id="258" w:author="Stefan Bjornander" w:date="2015-04-26T09:53:00Z">
        <w:r w:rsidRPr="00EC76D5">
          <w:t>ambiguous</w:t>
        </w:r>
      </w:ins>
      <w:ins w:id="259" w:author="Stefan Bjornander" w:date="2015-04-26T09:50:00Z">
        <w:r w:rsidRPr="00EC76D5">
          <w:t xml:space="preserve"> in that way that </w:t>
        </w:r>
      </w:ins>
      <w:ins w:id="260" w:author="Stefan Bjornander" w:date="2015-04-26T09:52:00Z">
        <w:r w:rsidRPr="00EC76D5">
          <w:t xml:space="preserve">the </w:t>
        </w:r>
      </w:ins>
      <w:r w:rsidRPr="00EC76D5">
        <w:t xml:space="preserve">an </w:t>
      </w:r>
      <w:ins w:id="261" w:author="Stefan Bjornander" w:date="2015-04-26T09:52:00Z">
        <w:r w:rsidRPr="00EC76D5">
          <w:rPr>
            <w:rStyle w:val="CodeInText"/>
            <w:rPrChange w:id="262"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263" w:author="Stefan Bjornander" w:date="2015-04-26T09:52:00Z">
        <w:r w:rsidRPr="00EC76D5">
          <w:t xml:space="preserve"> </w:t>
        </w:r>
        <w:r w:rsidRPr="00EC76D5">
          <w:rPr>
            <w:rStyle w:val="CodeInText"/>
            <w:rPrChange w:id="264" w:author="Stefan Bjornander" w:date="2015-04-26T09:58:00Z">
              <w:rPr/>
            </w:rPrChange>
          </w:rPr>
          <w:t>if</w:t>
        </w:r>
        <w:r w:rsidRPr="00EC76D5">
          <w:t xml:space="preserve">, </w:t>
        </w:r>
      </w:ins>
      <w:r w:rsidRPr="00EC76D5">
        <w:t xml:space="preserve">resulting in both the middle and rightmost semantically interpretation above, </w:t>
      </w:r>
      <w:ins w:id="265" w:author="Stefan Bjornander" w:date="2015-04-26T09:52:00Z">
        <w:r w:rsidRPr="00EC76D5">
          <w:t>depending in which order the rules are applied.</w:t>
        </w:r>
      </w:ins>
    </w:p>
    <w:p w14:paraId="1217D805" w14:textId="77777777" w:rsidR="00E40B78" w:rsidRPr="00EC76D5" w:rsidRDefault="00E40B78" w:rsidP="00E40B78">
      <w:pPr>
        <w:pStyle w:val="Code"/>
        <w:rPr>
          <w:ins w:id="266" w:author="Stefan Bjornander" w:date="2015-04-26T09:49:00Z"/>
        </w:rPr>
      </w:pPr>
      <w:ins w:id="267" w:author="Stefan Bjornander" w:date="2015-04-26T09:47:00Z">
        <w:r w:rsidRPr="00EC76D5">
          <w:t>statement ::=</w:t>
        </w:r>
      </w:ins>
    </w:p>
    <w:p w14:paraId="37C6ECCB" w14:textId="77777777" w:rsidR="00E40B78" w:rsidRPr="00EC76D5" w:rsidRDefault="00E40B78" w:rsidP="00E40B78">
      <w:pPr>
        <w:pStyle w:val="Code"/>
        <w:rPr>
          <w:ins w:id="268" w:author="Stefan Bjornander" w:date="2015-04-26T09:47:00Z"/>
        </w:rPr>
      </w:pPr>
      <w:ins w:id="269" w:author="Stefan Bjornander" w:date="2015-04-26T09:49:00Z">
        <w:r w:rsidRPr="00EC76D5">
          <w:t xml:space="preserve">   </w:t>
        </w:r>
      </w:ins>
      <w:r w:rsidRPr="00EC76D5">
        <w:t xml:space="preserve"> </w:t>
      </w:r>
      <w:ins w:id="270" w:author="Stefan Bjornander" w:date="2015-04-26T09:49:00Z">
        <w:r w:rsidRPr="00EC76D5">
          <w:t xml:space="preserve">IF LEFT_PAREN </w:t>
        </w:r>
      </w:ins>
      <w:ins w:id="271" w:author="Stefan Bjornander" w:date="2015-04-26T10:08:00Z">
        <w:r w:rsidRPr="00EC76D5">
          <w:t xml:space="preserve">logical_expression </w:t>
        </w:r>
      </w:ins>
      <w:ins w:id="272" w:author="Stefan Bjornander" w:date="2015-04-26T09:49:00Z">
        <w:r w:rsidRPr="00EC76D5">
          <w:t>RIGHT_PAREN statement</w:t>
        </w:r>
      </w:ins>
    </w:p>
    <w:p w14:paraId="6576EB54" w14:textId="77777777" w:rsidR="00E40B78" w:rsidRPr="00EC76D5" w:rsidRDefault="00E40B78" w:rsidP="00E40B78">
      <w:pPr>
        <w:pStyle w:val="Code"/>
        <w:rPr>
          <w:ins w:id="273" w:author="Stefan Bjornander" w:date="2015-04-26T09:49:00Z"/>
        </w:rPr>
      </w:pPr>
      <w:ins w:id="274" w:author="Stefan Bjornander" w:date="2015-04-26T09:49:00Z">
        <w:r w:rsidRPr="00EC76D5">
          <w:t xml:space="preserve"> </w:t>
        </w:r>
      </w:ins>
      <w:r w:rsidRPr="00EC76D5">
        <w:t xml:space="preserve"> </w:t>
      </w:r>
      <w:ins w:id="275" w:author="Stefan Bjornander" w:date="2015-04-26T09:49:00Z">
        <w:r w:rsidRPr="00EC76D5">
          <w:t>|</w:t>
        </w:r>
      </w:ins>
      <w:r w:rsidRPr="00EC76D5">
        <w:t xml:space="preserve"> </w:t>
      </w:r>
      <w:ins w:id="276" w:author="Stefan Bjornander" w:date="2015-04-26T09:49:00Z">
        <w:r w:rsidRPr="00EC76D5">
          <w:t xml:space="preserve">IF LEFT_PAREN </w:t>
        </w:r>
      </w:ins>
      <w:ins w:id="277" w:author="Stefan Bjornander" w:date="2015-04-26T10:08:00Z">
        <w:r w:rsidRPr="00EC76D5">
          <w:t xml:space="preserve">logical_expression </w:t>
        </w:r>
      </w:ins>
      <w:ins w:id="278" w:author="Stefan Bjornander" w:date="2015-04-26T09:49:00Z">
        <w:r w:rsidRPr="00EC76D5">
          <w:t>RIGHT_PAREN statement ELSE statement</w:t>
        </w:r>
      </w:ins>
    </w:p>
    <w:p w14:paraId="10E46555" w14:textId="77777777" w:rsidR="00343F16" w:rsidRPr="00EC76D5" w:rsidRDefault="00E40B78" w:rsidP="00E40B78">
      <w:pPr>
        <w:pStyle w:val="Code"/>
      </w:pPr>
      <w:ins w:id="279" w:author="Stefan Bjornander" w:date="2015-04-26T10:08:00Z">
        <w:r w:rsidRPr="00EC76D5">
          <w:t xml:space="preserve">  | </w:t>
        </w:r>
      </w:ins>
      <w:r w:rsidR="00343F16" w:rsidRPr="00EC76D5">
        <w:t>...</w:t>
      </w:r>
    </w:p>
    <w:p w14:paraId="31CAC726" w14:textId="77777777" w:rsidR="00E40B78" w:rsidRPr="00EC76D5" w:rsidRDefault="00E40B78">
      <w:pPr>
        <w:rPr>
          <w:ins w:id="280" w:author="Stefan Bjornander" w:date="2015-04-26T09:47:00Z"/>
        </w:rPr>
        <w:pPrChange w:id="281" w:author="Stefan Bjornander" w:date="2015-04-26T09:25:00Z">
          <w:pPr>
            <w:pStyle w:val="Code"/>
          </w:pPr>
        </w:pPrChange>
      </w:pPr>
      <w:ins w:id="282" w:author="Stefan Bjornander" w:date="2015-04-26T09:51:00Z">
        <w:r w:rsidRPr="00EC76D5">
          <w:t xml:space="preserve">To solve the problem, we need a more complicated </w:t>
        </w:r>
      </w:ins>
      <w:ins w:id="283" w:author="Stefan Bjornander" w:date="2015-04-26T09:53:00Z">
        <w:r w:rsidRPr="00EC76D5">
          <w:t>set of rules</w:t>
        </w:r>
      </w:ins>
      <w:r w:rsidRPr="00EC76D5">
        <w:t xml:space="preserve"> that works with open and closed statements.</w:t>
      </w:r>
      <w:ins w:id="284" w:author="Stefan Bjornander" w:date="2015-04-26T09:54:00Z">
        <w:r w:rsidRPr="00EC76D5">
          <w:t xml:space="preserve"> The </w:t>
        </w:r>
      </w:ins>
      <w:ins w:id="285" w:author="Stefan Bjornander" w:date="2015-04-26T09:57:00Z">
        <w:r w:rsidRPr="00EC76D5">
          <w:t xml:space="preserve">following set is unambiguous in that way that it always connects each </w:t>
        </w:r>
        <w:r w:rsidRPr="00EC76D5">
          <w:rPr>
            <w:rStyle w:val="CodeInText"/>
            <w:rPrChange w:id="286" w:author="Stefan Bjornander" w:date="2015-04-26T09:58:00Z">
              <w:rPr/>
            </w:rPrChange>
          </w:rPr>
          <w:t>else</w:t>
        </w:r>
        <w:r w:rsidRPr="00EC76D5">
          <w:t xml:space="preserve"> with the</w:t>
        </w:r>
      </w:ins>
      <w:ins w:id="287" w:author="Stefan Bjornander" w:date="2015-04-26T09:58:00Z">
        <w:r w:rsidRPr="00EC76D5">
          <w:t xml:space="preserve"> latest preceding</w:t>
        </w:r>
      </w:ins>
      <w:ins w:id="288" w:author="Stefan Bjornander" w:date="2015-04-26T09:57:00Z">
        <w:r w:rsidRPr="00EC76D5">
          <w:t xml:space="preserve"> </w:t>
        </w:r>
      </w:ins>
      <w:ins w:id="289" w:author="Stefan Bjornander" w:date="2015-04-26T09:58:00Z">
        <w:r w:rsidRPr="00EC76D5">
          <w:rPr>
            <w:rStyle w:val="CodeInText"/>
            <w:rPrChange w:id="290"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291" w:author="Stefan Bjornander" w:date="2015-04-26T10:07:00Z"/>
        </w:rPr>
        <w:pPrChange w:id="292" w:author="Stefan Bjornander" w:date="2015-04-26T10:07:00Z">
          <w:pPr/>
        </w:pPrChange>
      </w:pPr>
      <w:ins w:id="293" w:author="Stefan Bjornander" w:date="2015-04-26T10:07:00Z">
        <w:r w:rsidRPr="00EC76D5">
          <w:t>statement ::=</w:t>
        </w:r>
      </w:ins>
    </w:p>
    <w:p w14:paraId="77B968B4" w14:textId="77777777" w:rsidR="00E40B78" w:rsidRPr="00EC76D5" w:rsidRDefault="00E40B78">
      <w:pPr>
        <w:pStyle w:val="Code"/>
        <w:rPr>
          <w:ins w:id="294" w:author="Stefan Bjornander" w:date="2015-04-26T10:07:00Z"/>
        </w:rPr>
        <w:pPrChange w:id="295" w:author="Stefan Bjornander" w:date="2015-04-26T10:07:00Z">
          <w:pPr/>
        </w:pPrChange>
      </w:pPr>
      <w:ins w:id="296" w:author="Stefan Bjornander" w:date="2015-04-26T10:07:00Z">
        <w:r w:rsidRPr="00EC76D5">
          <w:t xml:space="preserve">    open_statement</w:t>
        </w:r>
      </w:ins>
    </w:p>
    <w:p w14:paraId="1EF2CAA9" w14:textId="77777777" w:rsidR="00E40B78" w:rsidRPr="00EC76D5" w:rsidRDefault="00E40B78" w:rsidP="00E40B78">
      <w:pPr>
        <w:pStyle w:val="Code"/>
        <w:rPr>
          <w:ins w:id="297" w:author="Stefan Bjornander" w:date="2015-04-26T10:07:00Z"/>
        </w:rPr>
      </w:pPr>
      <w:ins w:id="298" w:author="Stefan Bjornander" w:date="2015-04-26T10:07:00Z">
        <w:r w:rsidRPr="00EC76D5">
          <w:t xml:space="preserve">  | closed_statement;</w:t>
        </w:r>
      </w:ins>
    </w:p>
    <w:p w14:paraId="6355863E" w14:textId="77777777" w:rsidR="00E40B78" w:rsidRPr="00EC76D5" w:rsidRDefault="00E40B78" w:rsidP="00E40B78">
      <w:pPr>
        <w:pStyle w:val="Code"/>
        <w:rPr>
          <w:ins w:id="299" w:author="Stefan Bjornander" w:date="2015-04-26T10:07:00Z"/>
        </w:rPr>
      </w:pPr>
    </w:p>
    <w:p w14:paraId="630BD1FC" w14:textId="77777777" w:rsidR="00E40B78" w:rsidRPr="00EC76D5" w:rsidRDefault="00E40B78" w:rsidP="00E40B78">
      <w:pPr>
        <w:pStyle w:val="Code"/>
        <w:rPr>
          <w:ins w:id="300" w:author="Stefan Bjornander" w:date="2015-04-26T10:08:00Z"/>
        </w:rPr>
      </w:pPr>
      <w:ins w:id="301" w:author="Stefan Bjornander" w:date="2015-04-26T10:08:00Z">
        <w:r w:rsidRPr="00EC76D5">
          <w:t>open_statement ::=</w:t>
        </w:r>
      </w:ins>
    </w:p>
    <w:p w14:paraId="5783AC1A" w14:textId="77777777" w:rsidR="00E40B78" w:rsidRPr="00EC76D5" w:rsidRDefault="00E40B78" w:rsidP="00E40B78">
      <w:pPr>
        <w:pStyle w:val="Code"/>
        <w:rPr>
          <w:ins w:id="302" w:author="Stefan Bjornander" w:date="2015-04-26T10:08:00Z"/>
        </w:rPr>
      </w:pPr>
      <w:ins w:id="303"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304" w:author="Stefan Bjornander" w:date="2015-04-26T10:09:00Z"/>
        </w:rPr>
      </w:pPr>
      <w:ins w:id="305" w:author="Stefan Bjornander" w:date="2015-04-26T10:08:00Z">
        <w:r w:rsidRPr="00EC76D5">
          <w:t xml:space="preserve">  | IF LEFT_PAREN logical_expression RIGHT_PAREN</w:t>
        </w:r>
      </w:ins>
      <w:ins w:id="306" w:author="Stefan Bjornander" w:date="2015-04-26T10:09:00Z">
        <w:r w:rsidRPr="00EC76D5">
          <w:t xml:space="preserve"> </w:t>
        </w:r>
      </w:ins>
      <w:ins w:id="307" w:author="Stefan Bjornander" w:date="2015-04-26T10:08:00Z">
        <w:r w:rsidRPr="00EC76D5">
          <w:t>closed_statement</w:t>
        </w:r>
      </w:ins>
    </w:p>
    <w:p w14:paraId="2FEA6E67" w14:textId="77777777" w:rsidR="00E40B78" w:rsidRPr="00EC76D5" w:rsidRDefault="00E40B78" w:rsidP="00E40B78">
      <w:pPr>
        <w:pStyle w:val="Code"/>
        <w:rPr>
          <w:ins w:id="308" w:author="Stefan Bjornander" w:date="2015-04-26T10:08:00Z"/>
        </w:rPr>
      </w:pPr>
      <w:ins w:id="309" w:author="Stefan Bjornander" w:date="2015-04-26T10:09:00Z">
        <w:r w:rsidRPr="00EC76D5">
          <w:t xml:space="preserve">   </w:t>
        </w:r>
      </w:ins>
      <w:ins w:id="310" w:author="Stefan Bjornander" w:date="2015-04-26T10:08:00Z">
        <w:r w:rsidRPr="00EC76D5">
          <w:t xml:space="preserve"> ELSE open_statement</w:t>
        </w:r>
      </w:ins>
    </w:p>
    <w:p w14:paraId="4F9A42DA" w14:textId="77777777" w:rsidR="00E40B78" w:rsidRPr="00EC76D5" w:rsidRDefault="00E40B78" w:rsidP="00E40B78">
      <w:pPr>
        <w:pStyle w:val="Code"/>
        <w:rPr>
          <w:ins w:id="311" w:author="Stefan Bjornander" w:date="2015-04-26T10:08:00Z"/>
        </w:rPr>
      </w:pPr>
      <w:ins w:id="312" w:author="Stefan Bjornander" w:date="2015-04-26T10:08:00Z">
        <w:r w:rsidRPr="00EC76D5">
          <w:t xml:space="preserve">  | </w:t>
        </w:r>
      </w:ins>
      <w:ins w:id="313" w:author="Stefan Bjornander" w:date="2015-04-26T10:09:00Z">
        <w:r w:rsidRPr="00EC76D5">
          <w:t>SWITCH</w:t>
        </w:r>
      </w:ins>
      <w:ins w:id="314"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315" w:author="Stefan Bjornander" w:date="2015-04-26T10:08:00Z"/>
        </w:rPr>
      </w:pPr>
      <w:ins w:id="316"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317" w:author="Stefan Bjornander" w:date="2015-04-26T10:08:00Z"/>
        </w:rPr>
      </w:pPr>
      <w:ins w:id="318" w:author="Stefan Bjornander" w:date="2015-04-26T10:08:00Z">
        <w:r w:rsidRPr="00EC76D5">
          <w:t xml:space="preserve">  | </w:t>
        </w:r>
      </w:ins>
      <w:ins w:id="319" w:author="Stefan Bjornander" w:date="2015-04-26T10:10:00Z">
        <w:r w:rsidRPr="00EC76D5">
          <w:t>WHILE</w:t>
        </w:r>
      </w:ins>
      <w:ins w:id="320" w:author="Stefan Bjornander" w:date="2015-04-26T10:11:00Z">
        <w:r w:rsidRPr="00EC76D5">
          <w:t xml:space="preserve"> </w:t>
        </w:r>
      </w:ins>
      <w:ins w:id="321"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322" w:author="Stefan Bjornander" w:date="2015-04-26T10:08:00Z">
        <w:r w:rsidRPr="00EC76D5">
          <w:t xml:space="preserve">  | </w:t>
        </w:r>
      </w:ins>
      <w:ins w:id="323" w:author="Stefan Bjornander" w:date="2015-04-26T10:11:00Z">
        <w:r w:rsidRPr="00EC76D5">
          <w:t>FOR</w:t>
        </w:r>
      </w:ins>
      <w:ins w:id="324" w:author="Stefan Bjornander" w:date="2015-04-26T10:08:00Z">
        <w:r w:rsidRPr="00EC76D5">
          <w:t xml:space="preserve"> LEFT_PAREN optional_expression </w:t>
        </w:r>
      </w:ins>
      <w:r w:rsidRPr="00EC76D5">
        <w:t>SEMICOLON</w:t>
      </w:r>
      <w:ins w:id="325" w:author="Stefan Bjornander" w:date="2015-04-26T10:11:00Z">
        <w:r w:rsidRPr="00EC76D5">
          <w:t xml:space="preserve"> </w:t>
        </w:r>
      </w:ins>
      <w:ins w:id="326" w:author="Stefan Bjornander" w:date="2015-04-26T10:08:00Z">
        <w:r w:rsidRPr="00EC76D5">
          <w:t>optional_logical_expression</w:t>
        </w:r>
      </w:ins>
    </w:p>
    <w:p w14:paraId="2420C32A" w14:textId="77777777" w:rsidR="00E40B78" w:rsidRPr="00EC76D5" w:rsidRDefault="00E40B78" w:rsidP="00E40B78">
      <w:pPr>
        <w:pStyle w:val="Code"/>
        <w:rPr>
          <w:ins w:id="327" w:author="Stefan Bjornander" w:date="2015-04-26T10:08:00Z"/>
        </w:rPr>
      </w:pPr>
      <w:r w:rsidRPr="00EC76D5">
        <w:t xml:space="preserve">    SEMICOLON </w:t>
      </w:r>
      <w:ins w:id="328" w:author="Stefan Bjornander" w:date="2015-04-26T10:08:00Z">
        <w:r w:rsidRPr="00EC76D5">
          <w:t>optional_expression RIGHT_PAREN</w:t>
        </w:r>
      </w:ins>
      <w:ins w:id="329" w:author="Stefan Bjornander" w:date="2015-04-26T10:12:00Z">
        <w:r w:rsidRPr="00EC76D5">
          <w:t xml:space="preserve"> </w:t>
        </w:r>
      </w:ins>
      <w:ins w:id="330" w:author="Stefan Bjornander" w:date="2015-04-26T10:08:00Z">
        <w:r w:rsidRPr="00EC76D5">
          <w:t>open_statement</w:t>
        </w:r>
      </w:ins>
    </w:p>
    <w:p w14:paraId="17EBF282" w14:textId="77777777" w:rsidR="00E40B78" w:rsidRPr="00EC76D5" w:rsidRDefault="00E40B78" w:rsidP="00E40B78">
      <w:pPr>
        <w:pStyle w:val="Code"/>
        <w:rPr>
          <w:ins w:id="331" w:author="Stefan Bjornander" w:date="2015-04-26T10:12:00Z"/>
        </w:rPr>
      </w:pPr>
      <w:ins w:id="332" w:author="Stefan Bjornander" w:date="2015-04-26T10:08:00Z">
        <w:r w:rsidRPr="00EC76D5">
          <w:t xml:space="preserve">  | IDENTIFIER COLON open_statement</w:t>
        </w:r>
      </w:ins>
      <w:ins w:id="333" w:author="Stefan Bjornander" w:date="2015-04-26T10:12:00Z">
        <w:r w:rsidRPr="00EC76D5">
          <w:t>;</w:t>
        </w:r>
      </w:ins>
    </w:p>
    <w:p w14:paraId="51C32D4F" w14:textId="77777777" w:rsidR="00E40B78" w:rsidRPr="00EC76D5" w:rsidRDefault="00E40B78" w:rsidP="00E40B78">
      <w:pPr>
        <w:pStyle w:val="Code"/>
        <w:rPr>
          <w:ins w:id="334" w:author="Stefan Bjornander" w:date="2015-04-26T10:08:00Z"/>
        </w:rPr>
      </w:pPr>
    </w:p>
    <w:p w14:paraId="47ADFF7F" w14:textId="77777777" w:rsidR="00E40B78" w:rsidRPr="00EC76D5" w:rsidRDefault="00E40B78" w:rsidP="00E40B78">
      <w:pPr>
        <w:pStyle w:val="Code"/>
        <w:rPr>
          <w:ins w:id="335" w:author="Stefan Bjornander" w:date="2015-04-26T10:08:00Z"/>
        </w:rPr>
      </w:pPr>
      <w:ins w:id="336" w:author="Stefan Bjornander" w:date="2015-04-26T10:08:00Z">
        <w:r w:rsidRPr="00EC76D5">
          <w:t>closed_statement ::=</w:t>
        </w:r>
      </w:ins>
    </w:p>
    <w:p w14:paraId="792F9622" w14:textId="77777777" w:rsidR="00E40B78" w:rsidRPr="00EC76D5" w:rsidRDefault="00E40B78" w:rsidP="00E40B78">
      <w:pPr>
        <w:pStyle w:val="Code"/>
      </w:pPr>
      <w:ins w:id="337"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338" w:author="Stefan Bjornander" w:date="2015-04-26T10:08:00Z"/>
        </w:rPr>
      </w:pPr>
      <w:r w:rsidRPr="00EC76D5">
        <w:t xml:space="preserve">   </w:t>
      </w:r>
      <w:ins w:id="339" w:author="Stefan Bjornander" w:date="2015-04-26T10:08:00Z">
        <w:r w:rsidRPr="00EC76D5">
          <w:t xml:space="preserve"> ELSE</w:t>
        </w:r>
      </w:ins>
      <w:ins w:id="340" w:author="Stefan Bjornander" w:date="2015-04-26T10:13:00Z">
        <w:r w:rsidRPr="00EC76D5">
          <w:t xml:space="preserve"> </w:t>
        </w:r>
      </w:ins>
      <w:ins w:id="341" w:author="Stefan Bjornander" w:date="2015-04-26T10:08:00Z">
        <w:r w:rsidRPr="00EC76D5">
          <w:t>closed_statement</w:t>
        </w:r>
      </w:ins>
    </w:p>
    <w:p w14:paraId="4ED34033" w14:textId="77777777" w:rsidR="00E40B78" w:rsidRPr="00EC76D5" w:rsidRDefault="00E40B78" w:rsidP="00E40B78">
      <w:pPr>
        <w:pStyle w:val="Code"/>
        <w:rPr>
          <w:ins w:id="342" w:author="Stefan Bjornander" w:date="2015-04-26T10:08:00Z"/>
        </w:rPr>
      </w:pPr>
      <w:ins w:id="343" w:author="Stefan Bjornander" w:date="2015-04-26T10:08:00Z">
        <w:r w:rsidRPr="00EC76D5">
          <w:t xml:space="preserve">  | </w:t>
        </w:r>
      </w:ins>
      <w:ins w:id="344" w:author="Stefan Bjornander" w:date="2015-04-26T10:13:00Z">
        <w:r w:rsidRPr="00EC76D5">
          <w:t>SWITCH</w:t>
        </w:r>
      </w:ins>
      <w:ins w:id="345"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346" w:author="Stefan Bjornander" w:date="2015-04-26T10:08:00Z"/>
        </w:rPr>
      </w:pPr>
      <w:ins w:id="347" w:author="Stefan Bjornander" w:date="2015-04-26T10:08:00Z">
        <w:r w:rsidRPr="00EC76D5">
          <w:t xml:space="preserve">  | </w:t>
        </w:r>
      </w:ins>
      <w:ins w:id="348" w:author="Stefan Bjornander" w:date="2015-04-26T10:13:00Z">
        <w:r w:rsidRPr="00EC76D5">
          <w:t xml:space="preserve">WHILE </w:t>
        </w:r>
      </w:ins>
      <w:ins w:id="349"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350" w:author="Stefan Bjornander" w:date="2015-04-26T10:08:00Z">
        <w:r w:rsidRPr="00EC76D5">
          <w:t xml:space="preserve">  | </w:t>
        </w:r>
      </w:ins>
      <w:ins w:id="351" w:author="Stefan Bjornander" w:date="2015-04-26T10:14:00Z">
        <w:r w:rsidRPr="00EC76D5">
          <w:t>FOR</w:t>
        </w:r>
      </w:ins>
      <w:ins w:id="352" w:author="Stefan Bjornander" w:date="2015-04-26T10:08:00Z">
        <w:r w:rsidRPr="00EC76D5">
          <w:t xml:space="preserve"> LEFT_PAREN optional_expression </w:t>
        </w:r>
      </w:ins>
      <w:r w:rsidRPr="00EC76D5">
        <w:t>SEMICOLON</w:t>
      </w:r>
      <w:ins w:id="353" w:author="Stefan Bjornander" w:date="2015-04-26T10:14:00Z">
        <w:r w:rsidRPr="00EC76D5">
          <w:t xml:space="preserve"> </w:t>
        </w:r>
      </w:ins>
      <w:ins w:id="354" w:author="Stefan Bjornander" w:date="2015-04-26T10:08:00Z">
        <w:r w:rsidRPr="00EC76D5">
          <w:t>optional_logical_expression</w:t>
        </w:r>
      </w:ins>
    </w:p>
    <w:p w14:paraId="16B3D23B" w14:textId="77777777" w:rsidR="00E40B78" w:rsidRPr="00EC76D5" w:rsidRDefault="00E40B78" w:rsidP="00E40B78">
      <w:pPr>
        <w:pStyle w:val="Code"/>
        <w:rPr>
          <w:ins w:id="355" w:author="Stefan Bjornander" w:date="2015-04-26T10:08:00Z"/>
        </w:rPr>
      </w:pPr>
      <w:r w:rsidRPr="00EC76D5">
        <w:t xml:space="preserve">    SEMICOLON </w:t>
      </w:r>
      <w:ins w:id="356" w:author="Stefan Bjornander" w:date="2015-04-26T10:08:00Z">
        <w:r w:rsidRPr="00EC76D5">
          <w:t>optional_expression RIGHT_PAREN closed_statement</w:t>
        </w:r>
      </w:ins>
    </w:p>
    <w:p w14:paraId="0B94DF67" w14:textId="77777777" w:rsidR="00E40B78" w:rsidRPr="00EC76D5" w:rsidRDefault="00E40B78" w:rsidP="00E40B78">
      <w:pPr>
        <w:pStyle w:val="Code"/>
        <w:rPr>
          <w:ins w:id="357" w:author="Stefan Bjornander" w:date="2015-04-26T10:08:00Z"/>
        </w:rPr>
      </w:pPr>
      <w:ins w:id="358" w:author="Stefan Bjornander" w:date="2015-04-26T10:08:00Z">
        <w:r w:rsidRPr="00EC76D5">
          <w:lastRenderedPageBreak/>
          <w:t xml:space="preserve">  | DO statement WHILE LEFT_PAREN </w:t>
        </w:r>
      </w:ins>
      <w:r w:rsidRPr="00EC76D5">
        <w:t>logical_</w:t>
      </w:r>
      <w:ins w:id="359"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360" w:author="Stefan Bjornander" w:date="2015-04-26T10:08:00Z"/>
        </w:rPr>
      </w:pPr>
      <w:ins w:id="361"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362" w:author="Stefan Bjornander" w:date="2015-04-26T10:08:00Z"/>
        </w:rPr>
      </w:pPr>
      <w:ins w:id="363"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364" w:author="Stefan Bjornander" w:date="2015-04-26T10:08:00Z"/>
        </w:rPr>
      </w:pPr>
      <w:ins w:id="365" w:author="Stefan Bjornander" w:date="2015-04-26T10:08:00Z">
        <w:r w:rsidRPr="00EC76D5">
          <w:t xml:space="preserve">  | DEFAULT COLON closed_statement</w:t>
        </w:r>
      </w:ins>
    </w:p>
    <w:p w14:paraId="0015A796" w14:textId="77777777" w:rsidR="00E40B78" w:rsidRPr="00EC76D5" w:rsidRDefault="00E40B78" w:rsidP="00E40B78">
      <w:pPr>
        <w:pStyle w:val="Code"/>
      </w:pPr>
      <w:ins w:id="366"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367" w:author="Stefan Bjornander" w:date="2015-04-26T10:08:00Z"/>
        </w:rPr>
      </w:pPr>
      <w:ins w:id="368"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369" w:author="Stefan Bjornander" w:date="2015-04-26T10:08:00Z"/>
        </w:rPr>
      </w:pPr>
      <w:ins w:id="370"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371" w:author="Stefan Bjornander" w:date="2015-04-26T10:08:00Z"/>
        </w:rPr>
      </w:pPr>
      <w:ins w:id="372"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373" w:author="Stefan Bjornander" w:date="2015-04-26T10:08:00Z"/>
        </w:rPr>
      </w:pPr>
      <w:ins w:id="374"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375" w:author="Stefan Bjornander" w:date="2015-04-26T10:08:00Z">
        <w:r w:rsidRPr="00EC76D5">
          <w:t xml:space="preserve">  | declaration</w:t>
        </w:r>
      </w:ins>
      <w:r w:rsidRPr="00EC76D5">
        <w:t>;</w:t>
      </w:r>
      <w:moveFromRangeStart w:id="376" w:author="Stefan Bjornander" w:date="2015-04-26T09:44:00Z" w:name="move417804826"/>
      <w:moveFrom w:id="377" w:author="Stefan Bjornander" w:date="2015-04-26T09:44:00Z">
        <w:r w:rsidRPr="00EC76D5" w:rsidDel="007E082A">
          <w:t>if (a &lt; b) {</w:t>
        </w:r>
      </w:moveFrom>
    </w:p>
    <w:moveFromRangeEnd w:id="376"/>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378" w:name="_Toc481936161"/>
      <w:r w:rsidRPr="00EC76D5">
        <w:t>Header Rules</w:t>
      </w:r>
      <w:bookmarkEnd w:id="378"/>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lastRenderedPageBreak/>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379" w:name="_Toc481936162"/>
      <w:r w:rsidRPr="00EC76D5">
        <w:t>If Statements</w:t>
      </w:r>
      <w:bookmarkEnd w:id="379"/>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380" w:name="_Toc481936163"/>
      <w:r w:rsidRPr="00EC76D5">
        <w:t>Switch Statements</w:t>
      </w:r>
      <w:bookmarkEnd w:id="380"/>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381" w:name="_Toc481936164"/>
      <w:r w:rsidRPr="00EC76D5">
        <w:t>Case Statements</w:t>
      </w:r>
      <w:bookmarkEnd w:id="381"/>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6"/>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lastRenderedPageBreak/>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382" w:name="_Toc481936165"/>
      <w:r w:rsidRPr="00EC76D5">
        <w:t>While Statements</w:t>
      </w:r>
      <w:bookmarkEnd w:id="382"/>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383" w:name="_Toc481936166"/>
      <w:r w:rsidRPr="00EC76D5">
        <w:t>For Statements</w:t>
      </w:r>
      <w:bookmarkEnd w:id="383"/>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18421BEC" w:rsidR="00E40B78" w:rsidRPr="00EC76D5" w:rsidRDefault="00E40B78" w:rsidP="00E40B78">
      <w:r w:rsidRPr="00EC76D5">
        <w:t xml:space="preserve">The </w:t>
      </w:r>
      <w:r w:rsidRPr="00D45D52">
        <w:rPr>
          <w:rStyle w:val="KeyWord0"/>
        </w:rPr>
        <w:t>for</w:t>
      </w:r>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w:t>
      </w:r>
      <w:r w:rsidRPr="00EC76D5">
        <w:lastRenderedPageBreak/>
        <w:t xml:space="preserve">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r w:rsidR="003F2069">
        <w:t>infinitive</w:t>
      </w:r>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384" w:name="_Toc481936167"/>
      <w:r w:rsidRPr="00EC76D5">
        <w:t>Label Statements</w:t>
      </w:r>
      <w:bookmarkEnd w:id="384"/>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7"/>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385" w:name="_Toc481936168"/>
      <w:r w:rsidRPr="00EC76D5">
        <w:lastRenderedPageBreak/>
        <w:t>Closed statement</w:t>
      </w:r>
      <w:bookmarkEnd w:id="385"/>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386" w:name="_Toc481936169"/>
      <w:r w:rsidRPr="00EC76D5">
        <w:t>Do Statements</w:t>
      </w:r>
      <w:bookmarkEnd w:id="386"/>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lastRenderedPageBreak/>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387" w:name="_Toc481936170"/>
      <w:r w:rsidRPr="00EC76D5">
        <w:t>Block Statements</w:t>
      </w:r>
      <w:bookmarkEnd w:id="387"/>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388" w:name="_Toc481936171"/>
      <w:r w:rsidRPr="00EC76D5">
        <w:t>Default Statements</w:t>
      </w:r>
      <w:bookmarkEnd w:id="388"/>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r w:rsidRPr="00EC76D5">
        <w:t>a</w:t>
      </w:r>
      <w:proofErr w:type="spell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389" w:name="_Toc481936172"/>
      <w:r w:rsidRPr="00EC76D5">
        <w:lastRenderedPageBreak/>
        <w:t>Break Statements</w:t>
      </w:r>
      <w:bookmarkEnd w:id="389"/>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390" w:name="_Toc481936173"/>
      <w:r w:rsidRPr="00EC76D5">
        <w:t>Continue Statements</w:t>
      </w:r>
      <w:bookmarkEnd w:id="390"/>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391" w:name="_Toc481936174"/>
      <w:proofErr w:type="spellStart"/>
      <w:r w:rsidRPr="00EC76D5">
        <w:t>Goto</w:t>
      </w:r>
      <w:proofErr w:type="spellEnd"/>
      <w:r w:rsidRPr="00EC76D5">
        <w:t xml:space="preserve"> Statements</w:t>
      </w:r>
      <w:bookmarkEnd w:id="391"/>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392" w:name="_Toc481936175"/>
      <w:r w:rsidRPr="00EC76D5">
        <w:t>Return Statements</w:t>
      </w:r>
      <w:bookmarkEnd w:id="392"/>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lastRenderedPageBreak/>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lastRenderedPageBreak/>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393" w:name="_Toc481936176"/>
      <w:r w:rsidRPr="00EC76D5">
        <w:t>Expression Statements</w:t>
      </w:r>
      <w:bookmarkEnd w:id="393"/>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394" w:name="_Toc481936177"/>
      <w:r w:rsidRPr="00EC76D5">
        <w:t>Declaration Statements</w:t>
      </w:r>
      <w:bookmarkEnd w:id="394"/>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395" w:name="_Toc481936178"/>
      <w:r w:rsidRPr="00EC76D5">
        <w:t>Load Register Statements</w:t>
      </w:r>
      <w:bookmarkEnd w:id="395"/>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lastRenderedPageBreak/>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96" w:name="_Toc481936179"/>
      <w:r w:rsidRPr="00EC76D5">
        <w:t>Store Register Statements</w:t>
      </w:r>
      <w:bookmarkEnd w:id="396"/>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97" w:name="_Toc481936180"/>
      <w:r w:rsidRPr="00EC76D5">
        <w:lastRenderedPageBreak/>
        <w:t>Clear Registers Statements</w:t>
      </w:r>
      <w:bookmarkEnd w:id="397"/>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98" w:name="_Toc481936181"/>
      <w:r w:rsidRPr="00EC76D5">
        <w:t xml:space="preserve">Store </w:t>
      </w:r>
      <w:proofErr w:type="spellStart"/>
      <w:r w:rsidRPr="00EC76D5">
        <w:t>Flagbyte</w:t>
      </w:r>
      <w:proofErr w:type="spellEnd"/>
      <w:r w:rsidRPr="00EC76D5">
        <w:t xml:space="preserve"> Statements</w:t>
      </w:r>
      <w:bookmarkEnd w:id="398"/>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99" w:name="_Toc481936182"/>
      <w:r w:rsidRPr="00EC76D5">
        <w:t>Jump Register Statements</w:t>
      </w:r>
      <w:bookmarkEnd w:id="399"/>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400" w:name="_Toc481936183"/>
      <w:r w:rsidRPr="00EC76D5">
        <w:t>Interrupt Statements</w:t>
      </w:r>
      <w:bookmarkEnd w:id="400"/>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lastRenderedPageBreak/>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401" w:name="_Toc481936184"/>
      <w:r w:rsidRPr="00EC76D5">
        <w:t>Expressions</w:t>
      </w:r>
      <w:bookmarkEnd w:id="401"/>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402" w:name="_Toc481936185"/>
      <w:r w:rsidRPr="00EC76D5">
        <w:t>Precedence and Associativity</w:t>
      </w:r>
      <w:bookmarkEnd w:id="402"/>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lastRenderedPageBreak/>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403" w:name="_Toc481936186"/>
      <w:r w:rsidRPr="00EC76D5">
        <w:t>Syntax Tree Generation Methods</w:t>
      </w:r>
      <w:bookmarkEnd w:id="403"/>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404" w:name="_Toc481936187"/>
      <w:r w:rsidRPr="00EC76D5">
        <w:t>Comma Expression</w:t>
      </w:r>
      <w:bookmarkEnd w:id="404"/>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lastRenderedPageBreak/>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405" w:name="_Toc481936188"/>
      <w:r w:rsidRPr="00EC76D5">
        <w:t>Logical Expression</w:t>
      </w:r>
      <w:bookmarkEnd w:id="405"/>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lastRenderedPageBreak/>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406" w:name="_Toc481936189"/>
      <w:r w:rsidRPr="00EC76D5">
        <w:t>Integer Expressions</w:t>
      </w:r>
      <w:bookmarkEnd w:id="406"/>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lastRenderedPageBreak/>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407" w:name="_Ref418350730"/>
      <w:bookmarkStart w:id="408" w:name="_Toc481936190"/>
      <w:r w:rsidRPr="00EC76D5">
        <w:t>Integral and Floating Promotion</w:t>
      </w:r>
      <w:bookmarkEnd w:id="407"/>
      <w:bookmarkEnd w:id="408"/>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8"/>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409" w:name="_Ref418012645"/>
      <w:bookmarkStart w:id="410" w:name="_Toc481936191"/>
      <w:r w:rsidRPr="00EC76D5">
        <w:t>Arithmetic Conversion</w:t>
      </w:r>
      <w:bookmarkEnd w:id="409"/>
      <w:bookmarkEnd w:id="410"/>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9"/>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411" w:name="_Toc481936192"/>
      <w:r w:rsidRPr="00EC76D5">
        <w:t>Assignment Expression</w:t>
      </w:r>
      <w:bookmarkEnd w:id="411"/>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lastRenderedPageBreak/>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412" w:name="_Toc481936193"/>
      <w:r w:rsidRPr="00EC76D5">
        <w:t>Conditional Expression</w:t>
      </w:r>
      <w:bookmarkEnd w:id="412"/>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lastRenderedPageBreak/>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413" w:name="_Toc481936194"/>
      <w:r w:rsidRPr="00EC76D5">
        <w:t>Constant Expression</w:t>
      </w:r>
      <w:bookmarkEnd w:id="413"/>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actually is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414" w:name="_Toc481936195"/>
      <w:r w:rsidRPr="00EC76D5">
        <w:t>Logical Expression</w:t>
      </w:r>
      <w:bookmarkEnd w:id="414"/>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415" w:name="_Toc481936196"/>
      <w:r w:rsidRPr="00EC76D5">
        <w:lastRenderedPageBreak/>
        <w:t>Bitwise Expression</w:t>
      </w:r>
      <w:bookmarkEnd w:id="415"/>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416" w:name="_Toc481936197"/>
      <w:r w:rsidRPr="00EC76D5">
        <w:t>Equality Expressions</w:t>
      </w:r>
      <w:bookmarkEnd w:id="416"/>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lastRenderedPageBreak/>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417" w:name="_Toc481936198"/>
      <w:r w:rsidRPr="00EC76D5">
        <w:t>Relation Expressions</w:t>
      </w:r>
      <w:bookmarkEnd w:id="417"/>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lastRenderedPageBreak/>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418" w:name="_Toc481936199"/>
      <w:r w:rsidRPr="00EC76D5">
        <w:t>Shift Expression</w:t>
      </w:r>
      <w:bookmarkEnd w:id="418"/>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419" w:name="_Toc481936200"/>
      <w:r w:rsidRPr="00EC76D5">
        <w:t>Arithmetic Expression</w:t>
      </w:r>
      <w:bookmarkEnd w:id="419"/>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lastRenderedPageBreak/>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lastRenderedPageBreak/>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420" w:name="_Toc481936201"/>
      <w:r w:rsidRPr="00EC76D5">
        <w:t>Cast Expression</w:t>
      </w:r>
      <w:bookmarkEnd w:id="420"/>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421" w:name="_Toc481936202"/>
      <w:r w:rsidRPr="00EC76D5">
        <w:t>Prefix Expression</w:t>
      </w:r>
      <w:bookmarkEnd w:id="421"/>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422" w:name="_Toc481936203"/>
      <w:r w:rsidRPr="00EC76D5">
        <w:t>Unary Arithmetic Expression</w:t>
      </w:r>
      <w:bookmarkEnd w:id="422"/>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lastRenderedPageBreak/>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423" w:name="_Toc481936204"/>
      <w:r w:rsidRPr="00EC76D5">
        <w:t>Prefix Increment and Decrement</w:t>
      </w:r>
      <w:bookmarkEnd w:id="423"/>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424" w:name="_Toc481936205"/>
      <w:r w:rsidRPr="00EC76D5">
        <w:t>Logical Not</w:t>
      </w:r>
      <w:bookmarkEnd w:id="424"/>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425" w:name="_Toc481936206"/>
      <w:r w:rsidRPr="00EC76D5">
        <w:lastRenderedPageBreak/>
        <w:t>Bitwise Not</w:t>
      </w:r>
      <w:bookmarkEnd w:id="425"/>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426" w:name="_Toc481936207"/>
      <w:proofErr w:type="spellStart"/>
      <w:r w:rsidRPr="00EC76D5">
        <w:t>sizeof</w:t>
      </w:r>
      <w:bookmarkEnd w:id="426"/>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427" w:name="_Toc481936208"/>
      <w:r w:rsidRPr="00EC76D5">
        <w:t>Address Expression</w:t>
      </w:r>
      <w:bookmarkEnd w:id="427"/>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lastRenderedPageBreak/>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428" w:name="_Toc481936209"/>
      <w:r>
        <w:t>Dereference</w:t>
      </w:r>
      <w:r w:rsidR="00E40B78" w:rsidRPr="00EC76D5">
        <w:t xml:space="preserve"> Expression</w:t>
      </w:r>
      <w:bookmarkEnd w:id="428"/>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429" w:name="_Toc481936210"/>
      <w:r w:rsidRPr="00EC76D5">
        <w:t>Postfix Expression</w:t>
      </w:r>
      <w:bookmarkEnd w:id="429"/>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430" w:name="_Toc481936211"/>
      <w:r w:rsidRPr="00EC76D5">
        <w:t>Postfix Increment and Decrement</w:t>
      </w:r>
      <w:bookmarkEnd w:id="430"/>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lastRenderedPageBreak/>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431" w:name="_Toc481936212"/>
      <w:r w:rsidRPr="00EC76D5">
        <w:t>Dot</w:t>
      </w:r>
      <w:bookmarkEnd w:id="431"/>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432" w:name="_Toc481936213"/>
      <w:r w:rsidRPr="00EC76D5">
        <w:t>Arrow</w:t>
      </w:r>
      <w:bookmarkEnd w:id="432"/>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lastRenderedPageBreak/>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433" w:name="_Toc481936214"/>
      <w:r w:rsidRPr="00EC76D5">
        <w:t>Index</w:t>
      </w:r>
      <w:bookmarkEnd w:id="433"/>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434" w:name="_Toc481936215"/>
      <w:r w:rsidRPr="00EC76D5">
        <w:lastRenderedPageBreak/>
        <w:t>Function Call</w:t>
      </w:r>
      <w:bookmarkEnd w:id="434"/>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lastRenderedPageBreak/>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435" w:name="_Toc481936216"/>
      <w:r w:rsidRPr="00EC76D5">
        <w:t>Parameter Argument List</w:t>
      </w:r>
      <w:bookmarkEnd w:id="435"/>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lastRenderedPageBreak/>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436" w:name="_Toc481936217"/>
      <w:r w:rsidRPr="00EC76D5">
        <w:t>Primary Expression</w:t>
      </w:r>
      <w:bookmarkEnd w:id="436"/>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1B90A95A" w:rsidR="005B693F" w:rsidRPr="00EC76D5" w:rsidRDefault="005B693F" w:rsidP="005B693F">
      <w:pPr>
        <w:pStyle w:val="Code"/>
      </w:pPr>
      <w:r w:rsidRPr="00EC76D5">
        <w:t xml:space="preserve">  }</w:t>
      </w:r>
    </w:p>
    <w:p w14:paraId="6E112520" w14:textId="1C0A6528" w:rsidR="00B63078" w:rsidRPr="00EC76D5" w:rsidRDefault="005B693F" w:rsidP="00B63078">
      <w:pPr>
        <w:pStyle w:val="Code"/>
      </w:pPr>
      <w:r w:rsidRPr="00EC76D5">
        <w:t>}</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lastRenderedPageBreak/>
              <w:t>s</w:t>
            </w:r>
            <w:r w:rsidR="00F51B66" w:rsidRPr="00EC76D5">
              <w:t xml:space="preserve"> * 0</w:t>
            </w:r>
          </w:p>
        </w:tc>
        <w:tc>
          <w:tcPr>
            <w:tcW w:w="3117" w:type="dxa"/>
          </w:tcPr>
          <w:p w14:paraId="6462CF09" w14:textId="77777777" w:rsidR="007F15AC" w:rsidRPr="00EC76D5" w:rsidRDefault="00F51B66" w:rsidP="00D846D1">
            <w:r w:rsidRPr="00EC76D5">
              <w:lastRenderedPageBreak/>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lastRenderedPageBreak/>
              <w:t>0</w:t>
            </w:r>
          </w:p>
        </w:tc>
      </w:tr>
      <w:tr w:rsidR="005A6543" w:rsidRPr="00EC76D5" w14:paraId="32382488" w14:textId="77777777" w:rsidTr="005A6543">
        <w:tc>
          <w:tcPr>
            <w:tcW w:w="3116" w:type="dxa"/>
          </w:tcPr>
          <w:p w14:paraId="6AF25FE5" w14:textId="4C5904CB" w:rsidR="005A6543" w:rsidRPr="00EC76D5" w:rsidRDefault="00696DFA" w:rsidP="00D846D1">
            <w:r w:rsidRPr="00EC76D5">
              <w:lastRenderedPageBreak/>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5DDC3879" w14:textId="1C2B615D" w:rsidR="00D358DA" w:rsidRPr="00EC76D5" w:rsidRDefault="00A532F0" w:rsidP="00A532F0">
      <w:r w:rsidRPr="00EC76D5">
        <w:lastRenderedPageBreak/>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1538D0D6" w14:textId="1682EDD1" w:rsidR="004743B6" w:rsidRPr="00EC76D5" w:rsidRDefault="004743B6" w:rsidP="006A31DF">
      <w:pPr>
        <w:pStyle w:val="Rubrik1"/>
      </w:pPr>
      <w:bookmarkStart w:id="437" w:name="_Toc481936412"/>
      <w:r w:rsidRPr="00EC76D5">
        <w:lastRenderedPageBreak/>
        <w:t>The Middle Code</w:t>
      </w:r>
      <w:bookmarkEnd w:id="437"/>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55D38510" w:rsidR="003141FA" w:rsidRPr="00EC76D5" w:rsidRDefault="002F35C1" w:rsidP="003141FA">
      <w:pPr>
        <w:pStyle w:val="Rubrik1"/>
      </w:pPr>
      <w:r>
        <w:lastRenderedPageBreak/>
        <w:t>Initializer</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438" w:author="Stefan Bjornander" w:date="2015-04-25T17:28:00Z">
        <w:r w:rsidRPr="00EC76D5">
          <w:t xml:space="preserve">to check that </w:t>
        </w:r>
      </w:ins>
      <w:del w:id="439" w:author="Stefan Bjornander" w:date="2015-04-25T17:28:00Z">
        <w:r w:rsidRPr="00EC76D5" w:rsidDel="00A35C17">
          <w:delText>a way to make sure</w:delText>
        </w:r>
      </w:del>
      <w:ins w:id="440" w:author="Stefan Bjornander" w:date="2015-04-25T17:27:00Z">
        <w:r w:rsidRPr="00EC76D5">
          <w:t xml:space="preserve">the </w:t>
        </w:r>
      </w:ins>
      <w:r w:rsidR="00266D64">
        <w:t>initialized</w:t>
      </w:r>
      <w:r w:rsidRPr="00EC76D5">
        <w:t xml:space="preserve"> </w:t>
      </w:r>
      <w:ins w:id="441"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442" w:author="Stefan Bjornander" w:date="2015-04-25T17:29:00Z"/>
        </w:rPr>
        <w:pPrChange w:id="443" w:author="Stefan Bjornander" w:date="2015-04-25T17:29:00Z">
          <w:pPr>
            <w:pStyle w:val="Code"/>
          </w:pPr>
        </w:pPrChange>
      </w:pPr>
      <w:bookmarkStart w:id="444" w:name="_Toc481936415"/>
      <w:ins w:id="445" w:author="Stefan Bjornander" w:date="2015-04-25T17:28:00Z">
        <w:r w:rsidRPr="00EC76D5">
          <w:t xml:space="preserve">Static </w:t>
        </w:r>
      </w:ins>
      <w:r w:rsidR="00C37108">
        <w:t>Initialization</w:t>
      </w:r>
      <w:bookmarkEnd w:id="444"/>
    </w:p>
    <w:p w14:paraId="35D2C9AA" w14:textId="31769B89" w:rsidR="003141FA" w:rsidRPr="00EC76D5" w:rsidRDefault="003141FA">
      <w:pPr>
        <w:pPrChange w:id="446" w:author="Stefan Bjornander" w:date="2015-04-25T17:29:00Z">
          <w:pPr>
            <w:pStyle w:val="Rubrik3"/>
          </w:pPr>
        </w:pPrChange>
      </w:pPr>
      <w:ins w:id="447" w:author="Stefan Bjornander" w:date="2015-04-25T17:29:00Z">
        <w:r w:rsidRPr="00EC76D5">
          <w:t xml:space="preserve">Static </w:t>
        </w:r>
      </w:ins>
      <w:r w:rsidR="00F4217C">
        <w:t>initialization</w:t>
      </w:r>
      <w:ins w:id="448" w:author="Stefan Bjornander" w:date="2015-04-25T17:29:00Z">
        <w:r w:rsidRPr="00EC76D5">
          <w:t xml:space="preserve"> occurs when a static variable </w:t>
        </w:r>
      </w:ins>
      <w:r w:rsidRPr="00EC76D5">
        <w:t>becomes</w:t>
      </w:r>
      <w:ins w:id="449" w:author="Stefan Bjornander" w:date="2015-04-25T17:29:00Z">
        <w:r w:rsidRPr="00EC76D5">
          <w:t xml:space="preserve"> </w:t>
        </w:r>
      </w:ins>
      <w:r w:rsidR="00266D64">
        <w:t>initialized</w:t>
      </w:r>
      <w:ins w:id="450" w:author="Stefan Bjornander" w:date="2015-04-25T17:29:00Z">
        <w:r w:rsidRPr="00EC76D5">
          <w:t>.</w:t>
        </w:r>
      </w:ins>
      <w:ins w:id="451" w:author="Stefan Bjornander" w:date="2015-04-25T17:32:00Z">
        <w:r w:rsidRPr="00EC76D5">
          <w:t xml:space="preserve"> The </w:t>
        </w:r>
      </w:ins>
      <w:r w:rsidR="00F4217C">
        <w:t>initialization</w:t>
      </w:r>
      <w:ins w:id="452" w:author="Stefan Bjornander" w:date="2015-04-25T17:32:00Z">
        <w:r w:rsidRPr="00EC76D5">
          <w:t xml:space="preserve"> value has to be constant and known at compile time. No code is generated, instead a m</w:t>
        </w:r>
      </w:ins>
      <w:r w:rsidRPr="00EC76D5">
        <w:t>e</w:t>
      </w:r>
      <w:ins w:id="453"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454" w:author="Stefan Bjornander" w:date="2015-04-25T17:33:00Z"/>
        </w:rPr>
        <w:pPrChange w:id="455" w:author="Stefan Bjornander" w:date="2015-04-25T17:33:00Z">
          <w:pPr>
            <w:pStyle w:val="Code"/>
          </w:pPr>
        </w:pPrChange>
      </w:pPr>
      <w:bookmarkStart w:id="456" w:name="_Toc481936416"/>
      <w:ins w:id="457" w:author="Stefan Bjornander" w:date="2015-04-25T17:33:00Z">
        <w:r w:rsidRPr="00EC76D5">
          <w:t xml:space="preserve">Stack </w:t>
        </w:r>
      </w:ins>
      <w:r w:rsidR="00C37108">
        <w:t>Initialization</w:t>
      </w:r>
      <w:bookmarkEnd w:id="456"/>
    </w:p>
    <w:p w14:paraId="3BBF8D70" w14:textId="3C8AD8E2" w:rsidR="003141FA" w:rsidRPr="00EC76D5" w:rsidRDefault="003141FA">
      <w:pPr>
        <w:pPrChange w:id="458" w:author="Stefan Bjornander" w:date="2015-04-25T17:33:00Z">
          <w:pPr>
            <w:pStyle w:val="Code"/>
          </w:pPr>
        </w:pPrChange>
      </w:pPr>
      <w:ins w:id="459" w:author="Stefan Bjornander" w:date="2015-04-25T17:33:00Z">
        <w:r w:rsidRPr="00EC76D5">
          <w:t xml:space="preserve">Stack </w:t>
        </w:r>
      </w:ins>
      <w:r w:rsidR="00F4217C">
        <w:t>initialization</w:t>
      </w:r>
      <w:del w:id="460" w:author="Stefan Bjornander" w:date="2015-04-25T17:33:00Z">
        <w:r w:rsidRPr="00EC76D5" w:rsidDel="004F1667">
          <w:delText xml:space="preserve">  </w:delText>
        </w:r>
      </w:del>
      <w:ins w:id="461" w:author="Stefan Bjornander" w:date="2015-04-25T17:33:00Z">
        <w:r w:rsidRPr="00EC76D5">
          <w:t xml:space="preserve"> occurs when an auto or register </w:t>
        </w:r>
      </w:ins>
      <w:ins w:id="462" w:author="Stefan Bjornander" w:date="2015-04-25T17:34:00Z">
        <w:r w:rsidRPr="00EC76D5">
          <w:t xml:space="preserve">variable becomes </w:t>
        </w:r>
      </w:ins>
      <w:r w:rsidR="00266D64">
        <w:t>initialized</w:t>
      </w:r>
      <w:ins w:id="463" w:author="Stefan Bjornander" w:date="2015-04-25T17:34:00Z">
        <w:r w:rsidRPr="00EC76D5">
          <w:t xml:space="preserve">. Since the </w:t>
        </w:r>
      </w:ins>
      <w:r w:rsidR="00F4217C">
        <w:t>initialization</w:t>
      </w:r>
      <w:ins w:id="464" w:author="Stefan Bjornander" w:date="2015-04-25T17:34:00Z">
        <w:r w:rsidRPr="00EC76D5">
          <w:t xml:space="preserve"> value can be non-</w:t>
        </w:r>
      </w:ins>
      <w:ins w:id="465" w:author="Stefan Bjornander" w:date="2015-04-25T17:46:00Z">
        <w:r w:rsidRPr="00EC76D5">
          <w:t>constant</w:t>
        </w:r>
      </w:ins>
      <w:ins w:id="466" w:author="Stefan Bjornander" w:date="2015-04-25T17:34:00Z">
        <w:r w:rsidRPr="00EC76D5">
          <w:t xml:space="preserve">, no memory block is created. Instead, </w:t>
        </w:r>
      </w:ins>
      <w:ins w:id="467" w:author="Stefan Bjornander" w:date="2015-04-25T17:46:00Z">
        <w:r w:rsidRPr="00EC76D5">
          <w:t>a se</w:t>
        </w:r>
      </w:ins>
      <w:r w:rsidRPr="00EC76D5">
        <w:t>quence</w:t>
      </w:r>
      <w:ins w:id="468" w:author="Stefan Bjornander" w:date="2015-04-25T17:46:00Z">
        <w:r w:rsidRPr="00EC76D5">
          <w:t xml:space="preserve"> of assign</w:t>
        </w:r>
      </w:ins>
      <w:r w:rsidRPr="00EC76D5">
        <w:t>ment</w:t>
      </w:r>
      <w:ins w:id="469" w:author="Stefan Bjornander" w:date="2015-04-25T17:46:00Z">
        <w:r w:rsidRPr="00EC76D5">
          <w:t xml:space="preserve"> instruction</w:t>
        </w:r>
      </w:ins>
      <w:ins w:id="470" w:author="Stefan Bjornander" w:date="2015-04-25T18:25:00Z">
        <w:r w:rsidRPr="00EC76D5">
          <w:t>s</w:t>
        </w:r>
      </w:ins>
      <w:ins w:id="471" w:author="Stefan Bjornander" w:date="2015-04-25T17:46:00Z">
        <w:r w:rsidRPr="00EC76D5">
          <w:t xml:space="preserve"> is added</w:t>
        </w:r>
      </w:ins>
      <w:r w:rsidRPr="00EC76D5">
        <w:t xml:space="preserve"> to the </w:t>
      </w:r>
      <w:ins w:id="472" w:author="Stefan Bjornander" w:date="2015-04-25T17:46:00Z">
        <w:r w:rsidRPr="00EC76D5">
          <w:t>mid</w:t>
        </w:r>
      </w:ins>
      <w:ins w:id="473" w:author="Stefan Bjornander" w:date="2015-04-25T18:25:00Z">
        <w:r w:rsidRPr="00EC76D5">
          <w:t>dle</w:t>
        </w:r>
      </w:ins>
      <w:ins w:id="474"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475" w:name="_Ref417813097"/>
      <w:bookmarkStart w:id="476"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proofErr w:type="spellStart"/>
      <w:r>
        <w:rPr>
          <w:rStyle w:val="CodeInText"/>
        </w:rPr>
        <w:t>Main.CurrentTable</w:t>
      </w:r>
      <w:proofErr w:type="spellEnd"/>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t>Parent Table</w:t>
      </w:r>
      <w:r>
        <w:t xml:space="preserve">. Each table has apparent table which </w:t>
      </w:r>
      <w:proofErr w:type="spellStart"/>
      <w:r>
        <w:rPr>
          <w:rStyle w:val="CodeInText"/>
        </w:rPr>
        <w:t>Main.CurrentTable</w:t>
      </w:r>
      <w:proofErr w:type="spellEnd"/>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w:t>
      </w:r>
      <w:proofErr w:type="spellStart"/>
      <w:r>
        <w:t>enums</w:t>
      </w:r>
      <w:proofErr w:type="spellEnd"/>
      <w:r>
        <w:t>.</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lastRenderedPageBreak/>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lastRenderedPageBreak/>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lastRenderedPageBreak/>
        <w:t xml:space="preserve">We look up the entry list, and if we find another symbol with the same name, we check whether at least one of the symbols is extern. If it is, the symbols shall have equals types. If the new symbols is extern, </w:t>
      </w:r>
      <w:proofErr w:type="spellStart"/>
      <w:r>
        <w:t>weare</w:t>
      </w:r>
      <w:proofErr w:type="spellEnd"/>
      <w:r>
        <w:t xml:space="preserv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proofErr w:type="spellStart"/>
      <w:r>
        <w:rPr>
          <w:rStyle w:val="CodeInText"/>
        </w:rPr>
        <w:t>lookupList</w:t>
      </w:r>
      <w:proofErr w:type="spellEnd"/>
      <w:r>
        <w:t xml:space="preserve"> method searches the current table for a symbol with the given name, while </w:t>
      </w:r>
      <w:proofErr w:type="spellStart"/>
      <w:r>
        <w:rPr>
          <w:rStyle w:val="CodeInText"/>
        </w:rPr>
        <w:t>lookupSymbol</w:t>
      </w:r>
      <w:proofErr w:type="spellEnd"/>
      <w:r>
        <w:t xml:space="preserve"> searches the table hierarchy recursively upwards by calling </w:t>
      </w:r>
      <w:proofErr w:type="spellStart"/>
      <w:r>
        <w:rPr>
          <w:rStyle w:val="CodeInText"/>
        </w:rPr>
        <w:t>lookupList</w:t>
      </w:r>
      <w:proofErr w:type="spellEnd"/>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lastRenderedPageBreak/>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477" w:author="Stefan Bjornander" w:date="2015-04-25T18:27:00Z">
        <w:r w:rsidR="00AE29E2">
          <w:t>If the storage specifier is omitted</w:t>
        </w:r>
      </w:ins>
      <w:r w:rsidR="00AE29E2">
        <w:t>,</w:t>
      </w:r>
      <w:ins w:id="478" w:author="Stefan Bjornander" w:date="2015-04-25T18:27:00Z">
        <w:r w:rsidR="00AE29E2">
          <w:t xml:space="preserve"> </w:t>
        </w:r>
      </w:ins>
      <w:r w:rsidR="0077469C">
        <w:t xml:space="preserve">a function becomes extern while </w:t>
      </w:r>
      <w:ins w:id="479" w:author="Stefan Bjornander" w:date="2015-04-25T18:27:00Z">
        <w:r w:rsidR="00AE29E2">
          <w:t xml:space="preserve">a global variable </w:t>
        </w:r>
      </w:ins>
      <w:r w:rsidR="00AE29E2">
        <w:t>becomes</w:t>
      </w:r>
      <w:ins w:id="480" w:author="Stefan Bjornander" w:date="2015-04-25T18:27:00Z">
        <w:r w:rsidR="00AE29E2">
          <w:t xml:space="preserve"> static </w:t>
        </w:r>
      </w:ins>
      <w:r w:rsidR="00B50B44">
        <w:t xml:space="preserve">and </w:t>
      </w:r>
      <w:r w:rsidR="00AE29E2">
        <w:t>a</w:t>
      </w:r>
      <w:ins w:id="481" w:author="Stefan Bjornander" w:date="2015-04-25T18:27:00Z">
        <w:r w:rsidR="00AE29E2">
          <w:t xml:space="preserve"> local variable </w:t>
        </w:r>
      </w:ins>
      <w:r w:rsidR="00AE29E2">
        <w:t>becomes</w:t>
      </w:r>
      <w:ins w:id="482" w:author="Stefan Bjornander" w:date="2015-04-25T18:28:00Z">
        <w:r w:rsidR="00AE29E2">
          <w:t xml:space="preserve"> auto.</w:t>
        </w:r>
      </w:ins>
      <w:r w:rsidR="00AE29E2">
        <w:t xml:space="preserve"> In this book, t</w:t>
      </w:r>
      <w:ins w:id="483"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484" w:author="Stefan Bjornander" w:date="2015-04-25T16:22:00Z"/>
        </w:rPr>
      </w:pPr>
      <w:ins w:id="485" w:author="Stefan Bjornander" w:date="2015-04-25T16:11:00Z">
        <w:r>
          <w:t xml:space="preserve">A symbol can hold the storage </w:t>
        </w:r>
      </w:ins>
      <w:ins w:id="486" w:author="Stefan Bjornander" w:date="2015-04-25T18:26:00Z">
        <w:r>
          <w:rPr>
            <w:rStyle w:val="CodeInText"/>
            <w:rPrChange w:id="487" w:author="Stefan Bjornander" w:date="2015-04-25T18:26:00Z">
              <w:rPr>
                <w:rStyle w:val="CodeInText"/>
                <w:i w:val="0"/>
              </w:rPr>
            </w:rPrChange>
          </w:rPr>
          <w:t>Typedef</w:t>
        </w:r>
        <w:r>
          <w:t xml:space="preserve">, </w:t>
        </w:r>
        <w:r>
          <w:rPr>
            <w:rStyle w:val="CodeInText"/>
            <w:rPrChange w:id="488" w:author="Stefan Bjornander" w:date="2015-04-25T18:26:00Z">
              <w:rPr>
                <w:rStyle w:val="CodeInText"/>
                <w:i w:val="0"/>
              </w:rPr>
            </w:rPrChange>
          </w:rPr>
          <w:t>Static</w:t>
        </w:r>
        <w:r>
          <w:t xml:space="preserve">, </w:t>
        </w:r>
        <w:r>
          <w:rPr>
            <w:rStyle w:val="CodeInText"/>
            <w:rPrChange w:id="489" w:author="Stefan Bjornander" w:date="2015-04-25T18:26:00Z">
              <w:rPr>
                <w:rStyle w:val="CodeInText"/>
                <w:i w:val="0"/>
              </w:rPr>
            </w:rPrChange>
          </w:rPr>
          <w:t>Extern</w:t>
        </w:r>
        <w:r>
          <w:t xml:space="preserve">, </w:t>
        </w:r>
        <w:r>
          <w:rPr>
            <w:rStyle w:val="CodeInText"/>
            <w:rPrChange w:id="490" w:author="Stefan Bjornander" w:date="2015-04-25T18:26:00Z">
              <w:rPr>
                <w:rStyle w:val="CodeInText"/>
                <w:i w:val="0"/>
              </w:rPr>
            </w:rPrChange>
          </w:rPr>
          <w:t>Auto</w:t>
        </w:r>
        <w:r>
          <w:t xml:space="preserve">, and </w:t>
        </w:r>
        <w:r>
          <w:rPr>
            <w:rStyle w:val="CodeInText"/>
            <w:rPrChange w:id="491" w:author="Stefan Bjornander" w:date="2015-04-25T18:26:00Z">
              <w:rPr>
                <w:rStyle w:val="CodeInText"/>
                <w:i w:val="0"/>
              </w:rPr>
            </w:rPrChange>
          </w:rPr>
          <w:t>Register</w:t>
        </w:r>
        <w:r>
          <w:t>.</w:t>
        </w:r>
      </w:ins>
      <w:ins w:id="492" w:author="Stefan Bjornander" w:date="2015-04-25T18:27:00Z">
        <w:r>
          <w:t xml:space="preserve"> If the storage specifier is omitted, a global variable is regarded as static, and a local variable is </w:t>
        </w:r>
      </w:ins>
      <w:ins w:id="493" w:author="Stefan Bjornander" w:date="2015-04-25T18:28:00Z">
        <w:r>
          <w:t>regarded as auto. T</w:t>
        </w:r>
      </w:ins>
      <w:ins w:id="494" w:author="Stefan Bjornander" w:date="2015-04-25T16:11:00Z">
        <w:r>
          <w:t xml:space="preserve">he Register storage has been included for the sake of completeness, but in this book is has no effect. On every occasion, </w:t>
        </w:r>
      </w:ins>
      <w:ins w:id="495" w:author="Stefan Bjornander" w:date="2015-04-25T18:28:00Z">
        <w:r>
          <w:t xml:space="preserve">a </w:t>
        </w:r>
      </w:ins>
      <w:ins w:id="496" w:author="Stefan Bjornander" w:date="2015-04-25T16:12:00Z">
        <w:r>
          <w:t xml:space="preserve">symbol with </w:t>
        </w:r>
      </w:ins>
      <w:ins w:id="497" w:author="Stefan Bjornander" w:date="2015-04-25T16:11:00Z">
        <w:r>
          <w:t xml:space="preserve">the Auto </w:t>
        </w:r>
      </w:ins>
      <w:ins w:id="498" w:author="Stefan Bjornander" w:date="2015-04-25T16:12:00Z">
        <w:r>
          <w:t>or</w:t>
        </w:r>
      </w:ins>
      <w:ins w:id="499" w:author="Stefan Bjornander" w:date="2015-04-25T16:11:00Z">
        <w:r>
          <w:t xml:space="preserve"> Register storage are </w:t>
        </w:r>
      </w:ins>
      <w:ins w:id="500" w:author="Stefan Bjornander" w:date="2015-04-25T16:12:00Z">
        <w:r>
          <w:t>treated equally.</w:t>
        </w:r>
      </w:ins>
      <w:ins w:id="501" w:author="Stefan Bjornander" w:date="2015-04-25T18:29:00Z">
        <w:r>
          <w:t xml:space="preserve"> </w:t>
        </w:r>
      </w:ins>
      <w:ins w:id="502" w:author="Stefan Bjornander" w:date="2015-04-25T18:28:00Z">
        <w:r>
          <w:t>Moreover, a symbol has a name, type, and potential value.</w:t>
        </w:r>
      </w:ins>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03" w:author="Stefan Bjornander" w:date="2015-04-25T18:27:00Z">
        <w:r>
          <w:t xml:space="preserve">If the storage specifier is omitted a global variable is regarded as static and a local variable is </w:t>
        </w:r>
      </w:ins>
      <w:ins w:id="504" w:author="Stefan Bjornander" w:date="2015-04-25T18:28:00Z">
        <w:r>
          <w:t>regarded as auto.</w:t>
        </w:r>
      </w:ins>
      <w:r>
        <w:t xml:space="preserve"> In this book, t</w:t>
      </w:r>
      <w:ins w:id="505"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lastRenderedPageBreak/>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06" w:author="Stefan Bjornander" w:date="2015-04-25T10:11:00Z">
            <w:rPr>
              <w:rStyle w:val="CodeInText"/>
              <w:i w:val="0"/>
            </w:rPr>
          </w:rPrChange>
        </w:rPr>
        <w:t>typedef</w:t>
      </w:r>
      <w:r>
        <w:t>, in the table.</w:t>
      </w:r>
      <w:ins w:id="507" w:author="Stefan Bjornander" w:date="2015-04-25T10:11:00Z">
        <w:r>
          <w:t xml:space="preserve"> In some compiler technique </w:t>
        </w:r>
      </w:ins>
      <w:r w:rsidR="00440B10">
        <w:t>textbooks,</w:t>
      </w:r>
      <w:ins w:id="508" w:author="Stefan Bjornander" w:date="2015-04-25T10:11:00Z">
        <w:r>
          <w:t xml:space="preserve"> the table is called</w:t>
        </w:r>
      </w:ins>
      <w:ins w:id="509" w:author="Stefan Bjornander" w:date="2015-04-25T10:14:00Z">
        <w:r>
          <w:t xml:space="preserve"> the </w:t>
        </w:r>
        <w:r>
          <w:rPr>
            <w:rStyle w:val="CodeInText"/>
            <w:rPrChange w:id="510"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lastRenderedPageBreak/>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lastRenderedPageBreak/>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lastRenderedPageBreak/>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lastRenderedPageBreak/>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11" w:author="Stefan Bjornander" w:date="2015-04-25T10:17:00Z">
          <w:pPr>
            <w:pStyle w:val="Rubrik2"/>
          </w:pPr>
        </w:pPrChange>
      </w:pPr>
      <w:ins w:id="512" w:author="Stefan Bjornander" w:date="2015-04-25T10:17:00Z">
        <w:r>
          <w:t xml:space="preserve">The </w:t>
        </w:r>
        <w:r>
          <w:rPr>
            <w:rStyle w:val="CodeInText"/>
          </w:rPr>
          <w:t>Type</w:t>
        </w:r>
        <w:r>
          <w:t xml:space="preserve"> class hold information about a type. The </w:t>
        </w:r>
      </w:ins>
      <w:ins w:id="513" w:author="Stefan Bjornander" w:date="2015-04-25T10:18:00Z">
        <w:r>
          <w:t xml:space="preserve">default </w:t>
        </w:r>
      </w:ins>
      <w:ins w:id="514" w:author="Stefan Bjornander" w:date="2015-04-25T10:17:00Z">
        <w:r>
          <w:t xml:space="preserve">constructor </w:t>
        </w:r>
      </w:ins>
      <w:ins w:id="515" w:author="Stefan Bjornander" w:date="2015-04-25T10:18:00Z">
        <w:r>
          <w:t xml:space="preserve">is </w:t>
        </w:r>
      </w:ins>
      <w:ins w:id="516" w:author="Stefan Bjornander" w:date="2015-04-25T10:17:00Z">
        <w:r>
          <w:t>private</w:t>
        </w:r>
      </w:ins>
      <w:ins w:id="517" w:author="Stefan Bjornander" w:date="2015-04-25T10:18:00Z">
        <w:r>
          <w:t>, which makes it impossible to</w:t>
        </w:r>
      </w:ins>
      <w:ins w:id="518" w:author="Stefan Bjornander" w:date="2015-04-25T10:21:00Z">
        <w:r>
          <w:t xml:space="preserve"> explicitly</w:t>
        </w:r>
      </w:ins>
      <w:ins w:id="519" w:author="Stefan Bjornander" w:date="2015-04-25T10:18:00Z">
        <w:r>
          <w:t xml:space="preserve"> </w:t>
        </w:r>
      </w:ins>
      <w:ins w:id="520" w:author="Stefan Bjornander" w:date="2015-04-25T10:21:00Z">
        <w:r>
          <w:t xml:space="preserve">create type objects. </w:t>
        </w:r>
      </w:ins>
      <w:ins w:id="521" w:author="Stefan Bjornander" w:date="2015-04-25T10:25:00Z">
        <w:r>
          <w:t>Instead</w:t>
        </w:r>
      </w:ins>
      <w:ins w:id="522" w:author="Stefan Bjornander" w:date="2015-04-25T10:21:00Z">
        <w:r>
          <w:t xml:space="preserve">, </w:t>
        </w:r>
      </w:ins>
      <w:ins w:id="523" w:author="Stefan Bjornander" w:date="2015-04-25T10:25:00Z">
        <w:r>
          <w:t xml:space="preserve">there is a series of static </w:t>
        </w:r>
      </w:ins>
      <w:r>
        <w:rPr>
          <w:rStyle w:val="CodeInText0"/>
        </w:rPr>
        <w:t>create</w:t>
      </w:r>
      <w:r>
        <w:t>-</w:t>
      </w:r>
      <w:ins w:id="524" w:author="Stefan Bjornander" w:date="2015-04-25T10:25:00Z">
        <w:r>
          <w:t xml:space="preserve">methods that create and return a </w:t>
        </w:r>
      </w:ins>
      <w:r>
        <w:t>T</w:t>
      </w:r>
      <w:ins w:id="525"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26" w:author="Stefan Bjornander" w:date="2015-04-25T10:33:00Z"/>
          <w:color w:val="auto"/>
        </w:rPr>
        <w:pPrChange w:id="527"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28" w:author="Stefan Bjornander" w:date="2015-04-25T10:40:00Z">
          <w:pPr>
            <w:pStyle w:val="Rubrik3"/>
          </w:pPr>
        </w:pPrChange>
      </w:pPr>
      <w:ins w:id="529" w:author="Stefan Bjornander" w:date="2015-04-25T10:41:00Z">
        <w:r>
          <w:t>Contrary</w:t>
        </w:r>
      </w:ins>
      <w:ins w:id="530" w:author="Stefan Bjornander" w:date="2015-04-25T10:40:00Z">
        <w:r>
          <w:t xml:space="preserve"> to some other languages, there is no logical type in C. </w:t>
        </w:r>
      </w:ins>
      <w:ins w:id="531" w:author="Stefan Bjornander" w:date="2015-04-25T10:41:00Z">
        <w:r>
          <w:t xml:space="preserve">However, as C applies </w:t>
        </w:r>
        <w:r>
          <w:rPr>
            <w:rStyle w:val="CodeInText"/>
          </w:rPr>
          <w:t>lazy evaluation</w:t>
        </w:r>
        <w:r>
          <w:t>, we need a logical type.</w:t>
        </w:r>
      </w:ins>
      <w:r>
        <w:t xml:space="preserve"> Lazy evaluation </w:t>
      </w:r>
      <w:ins w:id="532"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w:t>
      </w:r>
      <w:r>
        <w:lastRenderedPageBreak/>
        <w:t xml:space="preserve">first expression is true or false, only the second or the third expression is evaluated. </w:t>
      </w:r>
      <w:ins w:id="533" w:author="Stefan Bjornander" w:date="2015-04-25T10:42:00Z">
        <w:r>
          <w:t>The</w:t>
        </w:r>
      </w:ins>
      <w:r>
        <w:t xml:space="preserve"> logical</w:t>
      </w:r>
      <w:ins w:id="534" w:author="Stefan Bjornander" w:date="2015-04-25T10:42:00Z">
        <w:r>
          <w:t xml:space="preserve"> type holds the </w:t>
        </w:r>
      </w:ins>
      <w:ins w:id="535" w:author="Stefan Bjornander" w:date="2015-04-25T10:43:00Z">
        <w:r>
          <w:t xml:space="preserve">two </w:t>
        </w:r>
      </w:ins>
      <w:ins w:id="536" w:author="Stefan Bjornander" w:date="2015-04-25T10:42:00Z">
        <w:r>
          <w:t xml:space="preserve">sets </w:t>
        </w:r>
        <w:proofErr w:type="spellStart"/>
        <w:r>
          <w:rPr>
            <w:rStyle w:val="CodeInText"/>
            <w:color w:val="auto"/>
            <w:rPrChange w:id="537" w:author="Stefan Bjornander" w:date="2015-04-25T10:42:00Z">
              <w:rPr>
                <w:rStyle w:val="CodeInText"/>
                <w:i w:val="0"/>
              </w:rPr>
            </w:rPrChange>
          </w:rPr>
          <w:t>m_trueSet</w:t>
        </w:r>
        <w:proofErr w:type="spellEnd"/>
        <w:r>
          <w:t xml:space="preserve"> and </w:t>
        </w:r>
        <w:proofErr w:type="spellStart"/>
        <w:r>
          <w:rPr>
            <w:rStyle w:val="CodeInText"/>
            <w:color w:val="auto"/>
            <w:rPrChange w:id="538" w:author="Stefan Bjornander" w:date="2015-04-25T10:42:00Z">
              <w:rPr>
                <w:rStyle w:val="CodeInText"/>
                <w:i w:val="0"/>
              </w:rPr>
            </w:rPrChange>
          </w:rPr>
          <w:t>m_falseSet</w:t>
        </w:r>
        <w:proofErr w:type="spellEnd"/>
        <w:r>
          <w:t xml:space="preserve">, which hold </w:t>
        </w:r>
      </w:ins>
      <w:ins w:id="539" w:author="Stefan Bjornander" w:date="2015-04-25T10:43:00Z">
        <w:r>
          <w:t>middle code address</w:t>
        </w:r>
      </w:ins>
      <w:ins w:id="540" w:author="Stefan Bjornander" w:date="2015-04-25T10:44:00Z">
        <w:r>
          <w:t>es</w:t>
        </w:r>
      </w:ins>
      <w:ins w:id="541" w:author="Stefan Bjornander" w:date="2015-04-25T10:43:00Z">
        <w:r>
          <w:t xml:space="preserve"> to jumps </w:t>
        </w:r>
      </w:ins>
      <w:r>
        <w:t>instructions that</w:t>
      </w:r>
      <w:ins w:id="542" w:author="Stefan Bjornander" w:date="2015-04-25T10:44:00Z">
        <w:r>
          <w:t xml:space="preserve"> will later be filled with the address</w:t>
        </w:r>
      </w:ins>
      <w:r>
        <w:t>es</w:t>
      </w:r>
      <w:ins w:id="543" w:author="Stefan Bjornander" w:date="2015-04-25T10:44:00Z">
        <w:r>
          <w:t xml:space="preserve"> to jump </w:t>
        </w:r>
      </w:ins>
      <w:r>
        <w:t xml:space="preserve">to </w:t>
      </w:r>
      <w:ins w:id="544"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45" w:author="Stefan Bjornander" w:date="2015-04-25T10:39:00Z">
          <w:pPr>
            <w:pStyle w:val="Rubrik3"/>
            <w:tabs>
              <w:tab w:val="num" w:pos="360"/>
            </w:tabs>
          </w:pPr>
        </w:pPrChange>
      </w:pPr>
      <w:ins w:id="546" w:author="Stefan Bjornander" w:date="2015-04-25T10:39:00Z">
        <w:r>
          <w:t>The bi</w:t>
        </w:r>
      </w:ins>
      <w:r>
        <w:t>t</w:t>
      </w:r>
      <w:ins w:id="547" w:author="Stefan Bjornander" w:date="2015-04-25T10:39:00Z">
        <w:r>
          <w:t xml:space="preserve">field type is basically an integral type, with the addition of the bitfield mask that is used </w:t>
        </w:r>
      </w:ins>
      <w:ins w:id="548" w:author="Stefan Bjornander" w:date="2015-04-25T10:40:00Z">
        <w:r>
          <w:t>when a bitfield variable is assigned a value to set the unused bits to zero.</w:t>
        </w:r>
      </w:ins>
      <w:ins w:id="549"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50" w:author="Stefan Bjornander" w:date="2015-04-25T10:59:00Z">
          <w:pPr>
            <w:pStyle w:val="Rubrik3"/>
          </w:pPr>
        </w:pPrChange>
      </w:pPr>
      <w:ins w:id="551" w:author="Stefan Bjornander" w:date="2015-04-25T11:02:00Z">
        <w:r>
          <w:t xml:space="preserve">The type pointed at is null when the type is created, it will later be set by the </w:t>
        </w:r>
      </w:ins>
      <w:r>
        <w:t>declarator</w:t>
      </w:r>
      <w:ins w:id="552" w:author="Stefan Bjornander" w:date="2015-04-25T11:02:00Z">
        <w:r>
          <w:t xml:space="preserve"> type.</w:t>
        </w:r>
      </w:ins>
      <w:ins w:id="553"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54" w:author="Stefan Bjornander" w:date="2015-04-25T11:00:00Z">
          <w:pPr>
            <w:pStyle w:val="Rubrik3"/>
          </w:pPr>
        </w:pPrChange>
      </w:pPr>
      <w:ins w:id="555" w:author="Stefan Bjornander" w:date="2015-04-25T11:00:00Z">
        <w:r>
          <w:t>The array size can be zero, when the type is created. In that case it will later be set by the length of its ini</w:t>
        </w:r>
      </w:ins>
      <w:ins w:id="556" w:author="Stefan Bjornander" w:date="2015-04-25T11:01:00Z">
        <w:r>
          <w:t xml:space="preserve">tialization </w:t>
        </w:r>
      </w:ins>
      <w:ins w:id="557"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58" w:author="Stefan Bjornander" w:date="2015-04-25T11:04:00Z">
          <w:pPr>
            <w:pStyle w:val="Rubrik3"/>
          </w:pPr>
        </w:pPrChange>
      </w:pPr>
      <w:ins w:id="559"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lastRenderedPageBreak/>
        <w:t xml:space="preserve">We add the names of the list to a set, and check that they holds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60" w:author="Stefan Bjornander" w:date="2015-04-25T10:38:00Z">
          <w:pPr>
            <w:pStyle w:val="Rubrik3"/>
          </w:pPr>
        </w:pPrChange>
      </w:pPr>
      <w:ins w:id="561" w:author="Stefan Bjornander" w:date="2015-04-25T10:38:00Z">
        <w:r>
          <w:t>The enumeration type (</w:t>
        </w:r>
        <w:proofErr w:type="spellStart"/>
        <w:r>
          <w:rPr>
            <w:rStyle w:val="CodeInText"/>
            <w:color w:val="auto"/>
            <w:rPrChange w:id="562"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563"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64" w:author="Stefan Bjornander" w:date="2015-04-25T10:38:00Z">
        <w:r>
          <w:t xml:space="preserve">needs to know if the type is </w:t>
        </w:r>
        <w:proofErr w:type="spellStart"/>
        <w:r>
          <w:t>enum</w:t>
        </w:r>
        <w:proofErr w:type="spellEnd"/>
        <w:r>
          <w:t xml:space="preserve"> </w:t>
        </w:r>
      </w:ins>
      <w:r>
        <w:t>to</w:t>
      </w:r>
      <w:ins w:id="565" w:author="Stefan Bjornander" w:date="2015-04-25T10:38:00Z">
        <w:r>
          <w:t xml:space="preserve"> initialize its value. </w:t>
        </w:r>
      </w:ins>
      <w:r>
        <w:t>Therefore,</w:t>
      </w:r>
      <w:ins w:id="566" w:author="Stefan Bjornander" w:date="2015-04-25T10:38:00Z">
        <w:r>
          <w:t xml:space="preserve"> we add the </w:t>
        </w:r>
        <w:proofErr w:type="spellStart"/>
        <w:r>
          <w:rPr>
            <w:rStyle w:val="CodeInText"/>
            <w:color w:val="auto"/>
            <w:rPrChange w:id="567"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568"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rsidP="003903B8">
      <w:pPr>
        <w:rPr>
          <w:ins w:id="569" w:author="Stefan Bjornander" w:date="2015-04-25T11:15:00Z"/>
        </w:rPr>
        <w:pPrChange w:id="570" w:author="Stefan Bjornander" w:date="2015-04-25T14:54:00Z">
          <w:pPr>
            <w:pStyle w:val="Rubrik3"/>
          </w:pPr>
        </w:pPrChange>
      </w:pPr>
      <w:ins w:id="571" w:author="Stefan Bjornander" w:date="2015-04-25T14:54:00Z">
        <w:r>
          <w:t xml:space="preserve">Each type has a size, even though void </w:t>
        </w:r>
      </w:ins>
      <w:ins w:id="572" w:author="Stefan Bjornander" w:date="2015-04-25T16:04:00Z">
        <w:r>
          <w:t>and</w:t>
        </w:r>
      </w:ins>
      <w:ins w:id="573" w:author="Stefan Bjornander" w:date="2015-04-25T14:54:00Z">
        <w:r>
          <w:t xml:space="preserve"> function ha</w:t>
        </w:r>
      </w:ins>
      <w:ins w:id="574" w:author="Stefan Bjornander" w:date="2015-04-25T16:04:00Z">
        <w:r>
          <w:t>ve</w:t>
        </w:r>
      </w:ins>
      <w:ins w:id="575" w:author="Stefan Bjornander" w:date="2015-04-25T14:54:00Z">
        <w:r>
          <w:t xml:space="preserve"> size zero. The size of an array is its size times the size of its type</w:t>
        </w:r>
      </w:ins>
      <w:ins w:id="576" w:author="Stefan Bjornander" w:date="2015-04-25T14:55:00Z">
        <w:r>
          <w:t xml:space="preserve">, the size of a struct is the sum of the sizes of its members, and the size of a union is the size of its </w:t>
        </w:r>
      </w:ins>
      <w:ins w:id="577" w:author="Stefan Bjornander" w:date="2015-04-25T16:04:00Z">
        <w:r>
          <w:t>largest</w:t>
        </w:r>
      </w:ins>
      <w:ins w:id="578" w:author="Stefan Bjornander" w:date="2015-04-25T14:55:00Z">
        <w:r>
          <w:t xml:space="preserve"> member. Not</w:t>
        </w:r>
      </w:ins>
      <w:ins w:id="579" w:author="Stefan Bjornander" w:date="2015-04-25T16:04:00Z">
        <w:r>
          <w:t>e</w:t>
        </w:r>
      </w:ins>
      <w:ins w:id="580"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581" w:author="Stefan Bjornander" w:date="2015-04-25T11:37:00Z">
        <w:r>
          <w:t xml:space="preserve">It is possible to define an array without </w:t>
        </w:r>
      </w:ins>
      <w:ins w:id="582" w:author="Stefan Bjornander" w:date="2015-04-25T11:38:00Z">
        <w:r>
          <w:rPr>
            <w:noProof/>
          </w:rPr>
          <w:t xml:space="preserve">stating its size, </w:t>
        </w:r>
      </w:ins>
      <w:ins w:id="583" w:author="Stefan Bjornander" w:date="2015-04-25T14:31:00Z">
        <w:r>
          <w:rPr>
            <w:noProof/>
          </w:rPr>
          <w:t>in which case the array is given the size zero. I</w:t>
        </w:r>
      </w:ins>
      <w:ins w:id="584" w:author="Stefan Bjornander" w:date="2015-04-25T11:38:00Z">
        <w:r>
          <w:rPr>
            <w:noProof/>
          </w:rPr>
          <w:t>n that case</w:t>
        </w:r>
      </w:ins>
      <w:ins w:id="585" w:author="Stefan Bjornander" w:date="2015-04-25T14:31:00Z">
        <w:r>
          <w:rPr>
            <w:noProof/>
          </w:rPr>
          <w:t>,</w:t>
        </w:r>
      </w:ins>
      <w:ins w:id="586" w:author="Stefan Bjornander" w:date="2015-04-25T11:38:00Z">
        <w:r>
          <w:rPr>
            <w:noProof/>
          </w:rPr>
          <w:t xml:space="preserve"> </w:t>
        </w:r>
      </w:ins>
      <w:ins w:id="587" w:author="Stefan Bjornander" w:date="2015-04-25T14:31:00Z">
        <w:r>
          <w:rPr>
            <w:noProof/>
          </w:rPr>
          <w:t>the</w:t>
        </w:r>
      </w:ins>
      <w:ins w:id="588" w:author="Stefan Bjornander" w:date="2015-04-25T11:38:00Z">
        <w:r>
          <w:rPr>
            <w:noProof/>
          </w:rPr>
          <w:t xml:space="preserve"> </w:t>
        </w:r>
      </w:ins>
      <w:ins w:id="589" w:author="Stefan Bjornander" w:date="2015-04-25T14:31:00Z">
        <w:r>
          <w:rPr>
            <w:noProof/>
          </w:rPr>
          <w:t xml:space="preserve">array </w:t>
        </w:r>
      </w:ins>
      <w:ins w:id="590" w:author="Stefan Bjornander" w:date="2015-04-25T11:38:00Z">
        <w:r>
          <w:rPr>
            <w:noProof/>
          </w:rPr>
          <w:t xml:space="preserve">size must be determined by the size of its initialization list. </w:t>
        </w:r>
      </w:ins>
      <w:ins w:id="591" w:author="Stefan Bjornander" w:date="2015-04-25T11:39:00Z">
        <w:r>
          <w:rPr>
            <w:noProof/>
          </w:rPr>
          <w:t xml:space="preserve">However, if the </w:t>
        </w:r>
      </w:ins>
      <w:ins w:id="592" w:author="Stefan Bjornander" w:date="2015-04-25T11:40:00Z">
        <w:r>
          <w:rPr>
            <w:noProof/>
          </w:rPr>
          <w:t xml:space="preserve">array </w:t>
        </w:r>
      </w:ins>
      <w:ins w:id="593" w:author="Stefan Bjornander" w:date="2015-04-25T11:39:00Z">
        <w:r>
          <w:rPr>
            <w:noProof/>
          </w:rPr>
          <w:t xml:space="preserve">definition </w:t>
        </w:r>
      </w:ins>
      <w:ins w:id="594" w:author="Stefan Bjornander" w:date="2015-04-25T11:40:00Z">
        <w:r>
          <w:rPr>
            <w:noProof/>
          </w:rPr>
          <w:t>lacks</w:t>
        </w:r>
      </w:ins>
      <w:ins w:id="595" w:author="Stefan Bjornander" w:date="2015-04-25T11:39:00Z">
        <w:r>
          <w:rPr>
            <w:noProof/>
          </w:rPr>
          <w:t xml:space="preserve"> an initialization list</w:t>
        </w:r>
      </w:ins>
      <w:ins w:id="596" w:author="Stefan Bjornander" w:date="2015-04-25T11:40:00Z">
        <w:r>
          <w:rPr>
            <w:noProof/>
          </w:rPr>
          <w:t xml:space="preserve">, the array </w:t>
        </w:r>
      </w:ins>
      <w:ins w:id="597" w:author="Stefan Bjornander" w:date="2015-04-25T14:31:00Z">
        <w:r>
          <w:rPr>
            <w:noProof/>
          </w:rPr>
          <w:t xml:space="preserve">keeps the size zero and is considered </w:t>
        </w:r>
      </w:ins>
      <w:ins w:id="598" w:author="Stefan Bjornander" w:date="2015-04-25T11:40:00Z">
        <w:r>
          <w:rPr>
            <w:noProof/>
          </w:rPr>
          <w:t>incomplete</w:t>
        </w:r>
      </w:ins>
      <w:ins w:id="599" w:author="Stefan Bjornander" w:date="2015-04-25T11:39:00Z">
        <w:r>
          <w:rPr>
            <w:noProof/>
          </w:rPr>
          <w:t>.</w:t>
        </w:r>
      </w:ins>
      <w:ins w:id="600" w:author="Stefan Bjornander" w:date="2015-04-25T14:30:00Z">
        <w:r>
          <w:rPr>
            <w:noProof/>
          </w:rPr>
          <w:t xml:space="preserve"> In the same</w:t>
        </w:r>
      </w:ins>
      <w:ins w:id="601" w:author="Stefan Bjornander" w:date="2015-04-25T14:33:00Z">
        <w:r>
          <w:rPr>
            <w:noProof/>
          </w:rPr>
          <w:t xml:space="preserve"> way</w:t>
        </w:r>
      </w:ins>
      <w:ins w:id="602" w:author="Stefan Bjornander" w:date="2015-04-25T14:30:00Z">
        <w:r>
          <w:rPr>
            <w:noProof/>
          </w:rPr>
          <w:t xml:space="preserve">, it is possible to define only the </w:t>
        </w:r>
      </w:ins>
      <w:ins w:id="603" w:author="Stefan Bjornander" w:date="2015-04-25T14:32:00Z">
        <w:r>
          <w:rPr>
            <w:noProof/>
          </w:rPr>
          <w:t>n</w:t>
        </w:r>
      </w:ins>
      <w:ins w:id="604" w:author="Stefan Bjornander" w:date="2015-04-25T14:33:00Z">
        <w:r>
          <w:rPr>
            <w:noProof/>
          </w:rPr>
          <w:t>ame tag</w:t>
        </w:r>
      </w:ins>
      <w:ins w:id="605" w:author="Stefan Bjornander" w:date="2015-04-25T14:30:00Z">
        <w:r>
          <w:rPr>
            <w:noProof/>
          </w:rPr>
          <w:t xml:space="preserve"> of a struct</w:t>
        </w:r>
      </w:ins>
      <w:ins w:id="606" w:author="Stefan Bjornander" w:date="2015-04-25T14:33:00Z">
        <w:r>
          <w:rPr>
            <w:noProof/>
          </w:rPr>
          <w:t xml:space="preserve"> or union</w:t>
        </w:r>
      </w:ins>
      <w:ins w:id="607" w:author="Stefan Bjornander" w:date="2015-04-25T14:30:00Z">
        <w:r>
          <w:rPr>
            <w:noProof/>
          </w:rPr>
          <w:t xml:space="preserve">, with its </w:t>
        </w:r>
      </w:ins>
      <w:ins w:id="608" w:author="Stefan Bjornander" w:date="2015-04-25T14:33:00Z">
        <w:r>
          <w:rPr>
            <w:noProof/>
          </w:rPr>
          <w:t xml:space="preserve">member </w:t>
        </w:r>
      </w:ins>
      <w:r>
        <w:rPr>
          <w:noProof/>
        </w:rPr>
        <w:t>map</w:t>
      </w:r>
      <w:ins w:id="609" w:author="Stefan Bjornander" w:date="2015-04-25T14:33:00Z">
        <w:r>
          <w:rPr>
            <w:noProof/>
          </w:rPr>
          <w:t xml:space="preserve"> </w:t>
        </w:r>
      </w:ins>
      <w:ins w:id="610" w:author="Stefan Bjornander" w:date="2015-04-25T14:30:00Z">
        <w:r>
          <w:rPr>
            <w:noProof/>
          </w:rPr>
          <w:t xml:space="preserve">to be defined later. </w:t>
        </w:r>
      </w:ins>
      <w:ins w:id="611" w:author="Stefan Bjornander" w:date="2015-04-25T14:32:00Z">
        <w:r>
          <w:rPr>
            <w:noProof/>
          </w:rPr>
          <w:t xml:space="preserve">In that case, the member </w:t>
        </w:r>
      </w:ins>
      <w:r>
        <w:rPr>
          <w:noProof/>
        </w:rPr>
        <w:t>map</w:t>
      </w:r>
      <w:ins w:id="612" w:author="Stefan Bjornander" w:date="2015-04-25T14:32:00Z">
        <w:r>
          <w:rPr>
            <w:noProof/>
          </w:rPr>
          <w:t xml:space="preserve"> is given the value null, which is keep if the </w:t>
        </w:r>
      </w:ins>
      <w:ins w:id="613" w:author="Stefan Bjornander" w:date="2015-04-25T14:33:00Z">
        <w:r>
          <w:rPr>
            <w:noProof/>
          </w:rPr>
          <w:t xml:space="preserve">member </w:t>
        </w:r>
      </w:ins>
      <w:r>
        <w:rPr>
          <w:noProof/>
        </w:rPr>
        <w:t>map</w:t>
      </w:r>
      <w:ins w:id="614" w:author="Stefan Bjornander" w:date="2015-04-25T14:33:00Z">
        <w:r>
          <w:rPr>
            <w:noProof/>
          </w:rPr>
          <w:t xml:space="preserve"> is n</w:t>
        </w:r>
      </w:ins>
      <w:r>
        <w:rPr>
          <w:noProof/>
        </w:rPr>
        <w:t>ot</w:t>
      </w:r>
      <w:ins w:id="615" w:author="Stefan Bjornander" w:date="2015-04-25T14:33:00Z">
        <w:r>
          <w:rPr>
            <w:noProof/>
          </w:rPr>
          <w:t xml:space="preserve"> defined, and the struct or union is consider incomplete.</w:t>
        </w:r>
      </w:ins>
      <w:ins w:id="616" w:author="Stefan Bjornander" w:date="2015-04-25T14:34:00Z">
        <w:r>
          <w:rPr>
            <w:noProof/>
          </w:rPr>
          <w:t xml:space="preserve"> Variables can only have complete types, and the pointer type, array type or function return type must be </w:t>
        </w:r>
      </w:ins>
      <w:r>
        <w:rPr>
          <w:noProof/>
        </w:rPr>
        <w:t xml:space="preserve">also </w:t>
      </w:r>
      <w:ins w:id="617" w:author="Stefan Bjornander" w:date="2015-04-25T14:34:00Z">
        <w:r>
          <w:rPr>
            <w:noProof/>
          </w:rPr>
          <w:t>complete.</w:t>
        </w:r>
      </w:ins>
    </w:p>
    <w:p w14:paraId="0A824C79" w14:textId="193B0AA9" w:rsidR="00EE55D9" w:rsidRDefault="00EE55D9" w:rsidP="00EE55D9">
      <w:r>
        <w:t xml:space="preserve">XXX </w:t>
      </w:r>
      <w:ins w:id="618" w:author="Stefan Bjornander" w:date="2015-04-25T11:37:00Z">
        <w:r>
          <w:t xml:space="preserve">It is possible to define an array without </w:t>
        </w:r>
      </w:ins>
      <w:ins w:id="619" w:author="Stefan Bjornander" w:date="2015-04-25T11:38:00Z">
        <w:r>
          <w:t xml:space="preserve">stating its size, </w:t>
        </w:r>
      </w:ins>
      <w:ins w:id="620" w:author="Stefan Bjornander" w:date="2015-04-25T14:31:00Z">
        <w:r>
          <w:t>in which case the array is given the size zero. I</w:t>
        </w:r>
      </w:ins>
      <w:ins w:id="621" w:author="Stefan Bjornander" w:date="2015-04-25T11:38:00Z">
        <w:r>
          <w:t>n that case</w:t>
        </w:r>
      </w:ins>
      <w:ins w:id="622" w:author="Stefan Bjornander" w:date="2015-04-25T14:31:00Z">
        <w:r>
          <w:t>,</w:t>
        </w:r>
      </w:ins>
      <w:ins w:id="623" w:author="Stefan Bjornander" w:date="2015-04-25T11:38:00Z">
        <w:r>
          <w:t xml:space="preserve"> </w:t>
        </w:r>
      </w:ins>
      <w:ins w:id="624" w:author="Stefan Bjornander" w:date="2015-04-25T14:31:00Z">
        <w:r>
          <w:t>the</w:t>
        </w:r>
      </w:ins>
      <w:ins w:id="625" w:author="Stefan Bjornander" w:date="2015-04-25T11:38:00Z">
        <w:r>
          <w:t xml:space="preserve"> </w:t>
        </w:r>
      </w:ins>
      <w:ins w:id="626" w:author="Stefan Bjornander" w:date="2015-04-25T14:31:00Z">
        <w:r>
          <w:t xml:space="preserve">array </w:t>
        </w:r>
      </w:ins>
      <w:ins w:id="627" w:author="Stefan Bjornander" w:date="2015-04-25T11:38:00Z">
        <w:r>
          <w:t xml:space="preserve">size must be determined by the size of its </w:t>
        </w:r>
      </w:ins>
      <w:r>
        <w:t>initialization</w:t>
      </w:r>
      <w:ins w:id="628" w:author="Stefan Bjornander" w:date="2015-04-25T11:38:00Z">
        <w:r>
          <w:t xml:space="preserve"> list. </w:t>
        </w:r>
      </w:ins>
      <w:ins w:id="629" w:author="Stefan Bjornander" w:date="2015-04-25T11:39:00Z">
        <w:r>
          <w:t xml:space="preserve">However, if the </w:t>
        </w:r>
      </w:ins>
      <w:ins w:id="630" w:author="Stefan Bjornander" w:date="2015-04-25T11:40:00Z">
        <w:r>
          <w:t xml:space="preserve">array </w:t>
        </w:r>
      </w:ins>
      <w:r>
        <w:t>definition</w:t>
      </w:r>
      <w:ins w:id="631" w:author="Stefan Bjornander" w:date="2015-04-25T11:39:00Z">
        <w:r>
          <w:t xml:space="preserve"> </w:t>
        </w:r>
      </w:ins>
      <w:ins w:id="632" w:author="Stefan Bjornander" w:date="2015-04-25T11:40:00Z">
        <w:r>
          <w:t>lacks</w:t>
        </w:r>
      </w:ins>
      <w:ins w:id="633" w:author="Stefan Bjornander" w:date="2015-04-25T11:39:00Z">
        <w:r>
          <w:t xml:space="preserve"> an </w:t>
        </w:r>
      </w:ins>
      <w:r>
        <w:t>initialization</w:t>
      </w:r>
      <w:ins w:id="634" w:author="Stefan Bjornander" w:date="2015-04-25T11:39:00Z">
        <w:r>
          <w:t xml:space="preserve"> list</w:t>
        </w:r>
      </w:ins>
      <w:ins w:id="635" w:author="Stefan Bjornander" w:date="2015-04-25T11:40:00Z">
        <w:r>
          <w:t xml:space="preserve">, the array </w:t>
        </w:r>
      </w:ins>
      <w:ins w:id="636" w:author="Stefan Bjornander" w:date="2015-04-25T14:31:00Z">
        <w:r>
          <w:t xml:space="preserve">keeps the size zero and is considered </w:t>
        </w:r>
      </w:ins>
      <w:ins w:id="637" w:author="Stefan Bjornander" w:date="2015-04-25T11:40:00Z">
        <w:r>
          <w:t>incomplete</w:t>
        </w:r>
      </w:ins>
      <w:ins w:id="638" w:author="Stefan Bjornander" w:date="2015-04-25T11:39:00Z">
        <w:r>
          <w:t>.</w:t>
        </w:r>
      </w:ins>
      <w:ins w:id="639" w:author="Stefan Bjornander" w:date="2015-04-25T14:30:00Z">
        <w:r>
          <w:t xml:space="preserve"> In the same</w:t>
        </w:r>
      </w:ins>
      <w:ins w:id="640" w:author="Stefan Bjornander" w:date="2015-04-25T14:33:00Z">
        <w:r>
          <w:t xml:space="preserve"> way</w:t>
        </w:r>
      </w:ins>
      <w:ins w:id="641" w:author="Stefan Bjornander" w:date="2015-04-25T14:30:00Z">
        <w:r>
          <w:t xml:space="preserve">, it is possible to define only the </w:t>
        </w:r>
      </w:ins>
      <w:ins w:id="642" w:author="Stefan Bjornander" w:date="2015-04-25T14:32:00Z">
        <w:r>
          <w:t>n</w:t>
        </w:r>
      </w:ins>
      <w:ins w:id="643" w:author="Stefan Bjornander" w:date="2015-04-25T14:33:00Z">
        <w:r>
          <w:t>ame tag</w:t>
        </w:r>
      </w:ins>
      <w:ins w:id="644" w:author="Stefan Bjornander" w:date="2015-04-25T14:30:00Z">
        <w:r>
          <w:t xml:space="preserve"> of a struct</w:t>
        </w:r>
      </w:ins>
      <w:ins w:id="645" w:author="Stefan Bjornander" w:date="2015-04-25T14:33:00Z">
        <w:r>
          <w:t xml:space="preserve"> or union</w:t>
        </w:r>
      </w:ins>
      <w:ins w:id="646" w:author="Stefan Bjornander" w:date="2015-04-25T14:30:00Z">
        <w:r>
          <w:t xml:space="preserve">, with its </w:t>
        </w:r>
      </w:ins>
      <w:ins w:id="647" w:author="Stefan Bjornander" w:date="2015-04-25T14:33:00Z">
        <w:r>
          <w:t xml:space="preserve">member </w:t>
        </w:r>
      </w:ins>
      <w:r>
        <w:t>map</w:t>
      </w:r>
      <w:ins w:id="648" w:author="Stefan Bjornander" w:date="2015-04-25T14:33:00Z">
        <w:r>
          <w:t xml:space="preserve"> </w:t>
        </w:r>
      </w:ins>
      <w:ins w:id="649" w:author="Stefan Bjornander" w:date="2015-04-25T14:30:00Z">
        <w:r>
          <w:t xml:space="preserve">to be defined later. </w:t>
        </w:r>
      </w:ins>
      <w:ins w:id="650" w:author="Stefan Bjornander" w:date="2015-04-25T14:32:00Z">
        <w:r>
          <w:t xml:space="preserve">In that case, the member </w:t>
        </w:r>
      </w:ins>
      <w:r>
        <w:t>map</w:t>
      </w:r>
      <w:ins w:id="651" w:author="Stefan Bjornander" w:date="2015-04-25T14:32:00Z">
        <w:r>
          <w:t xml:space="preserve"> is given the value null, which is keep if the </w:t>
        </w:r>
      </w:ins>
      <w:ins w:id="652" w:author="Stefan Bjornander" w:date="2015-04-25T14:33:00Z">
        <w:r>
          <w:t xml:space="preserve">member </w:t>
        </w:r>
      </w:ins>
      <w:r>
        <w:t>map</w:t>
      </w:r>
      <w:ins w:id="653" w:author="Stefan Bjornander" w:date="2015-04-25T14:33:00Z">
        <w:r>
          <w:t xml:space="preserve"> is n</w:t>
        </w:r>
      </w:ins>
      <w:r>
        <w:t>ot</w:t>
      </w:r>
      <w:ins w:id="654" w:author="Stefan Bjornander" w:date="2015-04-25T14:33:00Z">
        <w:r>
          <w:t xml:space="preserve"> defined, and the struct or union is consider incomplete.</w:t>
        </w:r>
      </w:ins>
      <w:ins w:id="655" w:author="Stefan Bjornander" w:date="2015-04-25T14:34:00Z">
        <w:r>
          <w:t xml:space="preserve"> Variables can only have complete types, and the pointer type, array type or function return type must be </w:t>
        </w:r>
      </w:ins>
      <w:r>
        <w:t xml:space="preserve">also </w:t>
      </w:r>
      <w:ins w:id="656"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657" w:author="Stefan Bjornander" w:date="2015-04-25T10:30:00Z"/>
          <w:color w:val="auto"/>
        </w:rPr>
        <w:pPrChange w:id="658" w:author="Stefan Bjornander" w:date="2015-04-25T10:27:00Z">
          <w:pPr>
            <w:pStyle w:val="Rubrik3"/>
          </w:pPr>
        </w:pPrChange>
      </w:pPr>
      <w:ins w:id="659" w:author="Stefan Bjornander" w:date="2015-04-25T10:28:00Z">
        <w:r>
          <w:t xml:space="preserve">Simply put, a type is constant if its field </w:t>
        </w:r>
        <w:proofErr w:type="spellStart"/>
        <w:r>
          <w:rPr>
            <w:rStyle w:val="CodeInText"/>
            <w:color w:val="auto"/>
            <w:rPrChange w:id="660" w:author="Stefan Bjornander" w:date="2015-04-25T10:28:00Z">
              <w:rPr>
                <w:rStyle w:val="CodeInText"/>
                <w:i w:val="0"/>
              </w:rPr>
            </w:rPrChange>
          </w:rPr>
          <w:t>m_constant</w:t>
        </w:r>
        <w:proofErr w:type="spellEnd"/>
        <w:r>
          <w:t xml:space="preserve"> is true. However, </w:t>
        </w:r>
      </w:ins>
      <w:r>
        <w:t>a</w:t>
      </w:r>
      <w:ins w:id="661" w:author="Stefan Bjornander" w:date="2015-04-25T10:28:00Z">
        <w:r>
          <w:t xml:space="preserve"> struct or union is </w:t>
        </w:r>
      </w:ins>
      <w:ins w:id="662" w:author="Stefan Bjornander" w:date="2015-04-25T10:29:00Z">
        <w:r>
          <w:t>regarded</w:t>
        </w:r>
      </w:ins>
      <w:ins w:id="663" w:author="Stefan Bjornander" w:date="2015-04-25T10:28:00Z">
        <w:r>
          <w:t xml:space="preserve"> as </w:t>
        </w:r>
      </w:ins>
      <w:ins w:id="664" w:author="Stefan Bjornander" w:date="2015-04-25T10:29:00Z">
        <w:r>
          <w:t>constant</w:t>
        </w:r>
      </w:ins>
      <w:ins w:id="665" w:author="Stefan Bjornander" w:date="2015-04-25T10:28:00Z">
        <w:r>
          <w:t xml:space="preserve"> if </w:t>
        </w:r>
      </w:ins>
      <w:ins w:id="666" w:author="Stefan Bjornander" w:date="2015-04-25T10:29:00Z">
        <w:r>
          <w:t>it is constant</w:t>
        </w:r>
      </w:ins>
      <w:r>
        <w:t xml:space="preserve"> (</w:t>
      </w:r>
      <w:proofErr w:type="spellStart"/>
      <w:ins w:id="667" w:author="Stefan Bjornander" w:date="2015-04-25T10:29:00Z">
        <w:r>
          <w:rPr>
            <w:rStyle w:val="CodeInText"/>
            <w:color w:val="auto"/>
            <w:rPrChange w:id="668" w:author="Stefan Bjornander" w:date="2015-04-25T10:30:00Z">
              <w:rPr>
                <w:rStyle w:val="CodeInText"/>
                <w:i w:val="0"/>
              </w:rPr>
            </w:rPrChange>
          </w:rPr>
          <w:t>m_constant</w:t>
        </w:r>
        <w:proofErr w:type="spellEnd"/>
        <w:r>
          <w:t xml:space="preserve"> is true) or is any of its members if (</w:t>
        </w:r>
      </w:ins>
      <w:ins w:id="669" w:author="Stefan Bjornander" w:date="2015-04-25T10:30:00Z">
        <w:r>
          <w:t>recursively</w:t>
        </w:r>
      </w:ins>
      <w:ins w:id="670" w:author="Stefan Bjornander" w:date="2015-04-25T10:29:00Z">
        <w:r>
          <w:t>)</w:t>
        </w:r>
      </w:ins>
      <w:ins w:id="671" w:author="Stefan Bjornander" w:date="2015-04-25T10:30:00Z">
        <w:r>
          <w:t xml:space="preserve"> constant.</w:t>
        </w:r>
      </w:ins>
    </w:p>
    <w:p w14:paraId="66A16E10" w14:textId="77777777" w:rsidR="00B864B2" w:rsidRDefault="00B864B2">
      <w:pPr>
        <w:pPrChange w:id="672" w:author="Stefan Bjornander" w:date="2015-04-25T10:27:00Z">
          <w:pPr>
            <w:pStyle w:val="Rubrik3"/>
          </w:pPr>
        </w:pPrChange>
      </w:pPr>
      <w:ins w:id="673" w:author="Stefan Bjornander" w:date="2015-04-25T10:30:00Z">
        <w:r>
          <w:t xml:space="preserve">The idea of the volatile </w:t>
        </w:r>
      </w:ins>
      <w:ins w:id="674" w:author="Stefan Bjornander" w:date="2015-04-25T10:31:00Z">
        <w:r>
          <w:t xml:space="preserve">qualifier is to </w:t>
        </w:r>
      </w:ins>
      <w:ins w:id="675" w:author="Stefan Bjornander" w:date="2015-04-25T10:30:00Z">
        <w:r>
          <w:t xml:space="preserve">prevent optimization, and since this book </w:t>
        </w:r>
      </w:ins>
      <w:ins w:id="676" w:author="Stefan Bjornander" w:date="2015-04-25T10:31:00Z">
        <w:r>
          <w:t xml:space="preserve">is focused on optimization techniques we have no real use for the volatile </w:t>
        </w:r>
      </w:ins>
      <w:r>
        <w:t>qualifier</w:t>
      </w:r>
      <w:ins w:id="677" w:author="Stefan Bjornander" w:date="2015-04-25T10:31:00Z">
        <w:r>
          <w:t xml:space="preserve">. However, for the sake of </w:t>
        </w:r>
      </w:ins>
      <w:r>
        <w:t>completeness</w:t>
      </w:r>
      <w:ins w:id="678" w:author="Stefan Bjornander" w:date="2015-04-25T10:31:00Z">
        <w:r>
          <w:t xml:space="preserve"> we include the </w:t>
        </w:r>
        <w:proofErr w:type="spellStart"/>
        <w:r>
          <w:rPr>
            <w:rStyle w:val="CodeInText"/>
            <w:color w:val="auto"/>
            <w:rPrChange w:id="679" w:author="Stefan Bjornander" w:date="2015-04-25T10:32:00Z">
              <w:rPr>
                <w:rStyle w:val="CodeInText"/>
                <w:i w:val="0"/>
              </w:rPr>
            </w:rPrChange>
          </w:rPr>
          <w:t>m_volatile</w:t>
        </w:r>
        <w:proofErr w:type="spellEnd"/>
        <w:r>
          <w:t xml:space="preserve"> field in the </w:t>
        </w:r>
        <w:r>
          <w:rPr>
            <w:rStyle w:val="CodeInText"/>
            <w:color w:val="auto"/>
            <w:rPrChange w:id="680"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lastRenderedPageBreak/>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681" w:author="Stefan Bjornander" w:date="2015-04-25T11:16:00Z"/>
          <w:color w:val="auto"/>
        </w:rPr>
        <w:pPrChange w:id="682" w:author="Stefan Bjornander" w:date="2015-04-25T14:35:00Z">
          <w:pPr>
            <w:pStyle w:val="Code"/>
          </w:pPr>
        </w:pPrChange>
      </w:pPr>
      <w:ins w:id="683" w:author="Stefan Bjornander" w:date="2015-04-25T14:35:00Z">
        <w:r>
          <w:t>Two pointer</w:t>
        </w:r>
      </w:ins>
      <w:r>
        <w:rPr>
          <w:noProof/>
        </w:rPr>
        <w:t>s</w:t>
      </w:r>
      <w:ins w:id="684" w:author="Stefan Bjornander" w:date="2015-04-25T14:35:00Z">
        <w:r>
          <w:rPr>
            <w:noProof/>
          </w:rPr>
          <w:t xml:space="preserve"> are </w:t>
        </w:r>
      </w:ins>
      <w:r>
        <w:rPr>
          <w:noProof/>
        </w:rPr>
        <w:t xml:space="preserve">considered to be </w:t>
      </w:r>
      <w:ins w:id="685" w:author="Stefan Bjornander" w:date="2015-04-25T14:35:00Z">
        <w:r>
          <w:rPr>
            <w:noProof/>
          </w:rPr>
          <w:t>equal if the type</w:t>
        </w:r>
      </w:ins>
      <w:r>
        <w:rPr>
          <w:noProof/>
        </w:rPr>
        <w:t>s</w:t>
      </w:r>
      <w:ins w:id="686" w:author="Stefan Bjornander" w:date="2015-04-25T14:35:00Z">
        <w:r>
          <w:rPr>
            <w:noProof/>
          </w:rPr>
          <w:t xml:space="preserve"> they point at are equal</w:t>
        </w:r>
      </w:ins>
      <w:ins w:id="687" w:author="Stefan Bjornander" w:date="2015-04-25T14:56:00Z">
        <w:r>
          <w:rPr>
            <w:noProof/>
          </w:rPr>
          <w:t xml:space="preserve">, two arrays are </w:t>
        </w:r>
      </w:ins>
      <w:r>
        <w:rPr>
          <w:noProof/>
        </w:rPr>
        <w:t xml:space="preserve">equal </w:t>
      </w:r>
      <w:ins w:id="688" w:author="Stefan Bjornander" w:date="2015-04-25T17:26:00Z">
        <w:r>
          <w:rPr>
            <w:noProof/>
          </w:rPr>
          <w:t>if</w:t>
        </w:r>
      </w:ins>
      <w:r>
        <w:rPr>
          <w:noProof/>
        </w:rPr>
        <w:t xml:space="preserve"> (1) </w:t>
      </w:r>
      <w:ins w:id="689" w:author="Stefan Bjornander" w:date="2015-04-25T17:26:00Z">
        <w:r>
          <w:rPr>
            <w:noProof/>
          </w:rPr>
          <w:t xml:space="preserve">their types are equal and </w:t>
        </w:r>
      </w:ins>
      <w:r>
        <w:rPr>
          <w:noProof/>
        </w:rPr>
        <w:t xml:space="preserve">(2) </w:t>
      </w:r>
      <w:ins w:id="690" w:author="Stefan Bjornander" w:date="2015-04-25T17:26:00Z">
        <w:r>
          <w:rPr>
            <w:noProof/>
          </w:rPr>
          <w:t>they have the same size o</w:t>
        </w:r>
      </w:ins>
      <w:r>
        <w:rPr>
          <w:noProof/>
        </w:rPr>
        <w:t>r</w:t>
      </w:r>
      <w:ins w:id="691" w:author="Stefan Bjornander" w:date="2015-04-25T17:26:00Z">
        <w:r>
          <w:rPr>
            <w:noProof/>
          </w:rPr>
          <w:t xml:space="preserve"> </w:t>
        </w:r>
      </w:ins>
      <w:r>
        <w:rPr>
          <w:noProof/>
        </w:rPr>
        <w:t>both are incomplete (their sizes are zero)</w:t>
      </w:r>
      <w:ins w:id="692" w:author="Stefan Bjornander" w:date="2015-04-25T17:26:00Z">
        <w:r>
          <w:rPr>
            <w:noProof/>
          </w:rPr>
          <w:t>.</w:t>
        </w:r>
      </w:ins>
      <w:ins w:id="693" w:author="Stefan Bjornander" w:date="2015-04-25T14:56:00Z">
        <w:r>
          <w:rPr>
            <w:noProof/>
          </w:rPr>
          <w:t xml:space="preserve"> </w:t>
        </w:r>
      </w:ins>
      <w:ins w:id="694" w:author="Stefan Bjornander" w:date="2015-04-25T14:58:00Z">
        <w:r>
          <w:rPr>
            <w:noProof/>
          </w:rPr>
          <w:t>Two struct</w:t>
        </w:r>
      </w:ins>
      <w:ins w:id="695" w:author="Stefan Bjornander" w:date="2015-04-25T16:07:00Z">
        <w:r>
          <w:rPr>
            <w:noProof/>
          </w:rPr>
          <w:t>s</w:t>
        </w:r>
      </w:ins>
      <w:ins w:id="696" w:author="Stefan Bjornander" w:date="2015-04-25T14:58:00Z">
        <w:r>
          <w:rPr>
            <w:noProof/>
          </w:rPr>
          <w:t xml:space="preserve"> or unions are equals if </w:t>
        </w:r>
      </w:ins>
      <w:ins w:id="697" w:author="Stefan Bjornander" w:date="2015-04-25T16:06:00Z">
        <w:r>
          <w:rPr>
            <w:noProof/>
          </w:rPr>
          <w:t xml:space="preserve">they both are incomplete </w:t>
        </w:r>
      </w:ins>
      <w:r>
        <w:rPr>
          <w:noProof/>
        </w:rPr>
        <w:t xml:space="preserve">(their member maps are null) </w:t>
      </w:r>
      <w:ins w:id="698" w:author="Stefan Bjornander" w:date="2015-04-25T16:06:00Z">
        <w:r>
          <w:rPr>
            <w:noProof/>
          </w:rPr>
          <w:t xml:space="preserve">or if </w:t>
        </w:r>
      </w:ins>
      <w:ins w:id="699" w:author="Stefan Bjornander" w:date="2015-04-25T14:58:00Z">
        <w:r>
          <w:rPr>
            <w:noProof/>
          </w:rPr>
          <w:t xml:space="preserve">their member </w:t>
        </w:r>
      </w:ins>
      <w:r>
        <w:rPr>
          <w:noProof/>
        </w:rPr>
        <w:t>maps</w:t>
      </w:r>
      <w:ins w:id="700" w:author="Stefan Bjornander" w:date="2015-04-25T14:58:00Z">
        <w:r>
          <w:rPr>
            <w:noProof/>
          </w:rPr>
          <w:t xml:space="preserve"> are equal</w:t>
        </w:r>
      </w:ins>
      <w:ins w:id="701" w:author="Stefan Bjornander" w:date="2015-04-25T16:07:00Z">
        <w:r>
          <w:rPr>
            <w:noProof/>
          </w:rPr>
          <w:t>. N</w:t>
        </w:r>
      </w:ins>
      <w:ins w:id="702" w:author="Stefan Bjornander" w:date="2015-04-25T16:05:00Z">
        <w:r>
          <w:rPr>
            <w:noProof/>
          </w:rPr>
          <w:t xml:space="preserve">ote that they </w:t>
        </w:r>
      </w:ins>
      <w:r>
        <w:rPr>
          <w:noProof/>
        </w:rPr>
        <w:t xml:space="preserve">must not only </w:t>
      </w:r>
      <w:ins w:id="703" w:author="Stefan Bjornander" w:date="2015-04-25T16:06:00Z">
        <w:r>
          <w:rPr>
            <w:noProof/>
          </w:rPr>
          <w:t>have the same members, the</w:t>
        </w:r>
      </w:ins>
      <w:r>
        <w:rPr>
          <w:noProof/>
        </w:rPr>
        <w:t xml:space="preserve"> members</w:t>
      </w:r>
      <w:ins w:id="704" w:author="Stefan Bjornander" w:date="2015-04-25T16:06:00Z">
        <w:r>
          <w:rPr>
            <w:noProof/>
          </w:rPr>
          <w:t xml:space="preserve"> </w:t>
        </w:r>
      </w:ins>
      <w:r>
        <w:rPr>
          <w:noProof/>
        </w:rPr>
        <w:t xml:space="preserve">must also appear in the </w:t>
      </w:r>
      <w:ins w:id="705" w:author="Stefan Bjornander" w:date="2015-04-25T16:06:00Z">
        <w:r>
          <w:rPr>
            <w:noProof/>
          </w:rPr>
          <w:t>same order.</w:t>
        </w:r>
      </w:ins>
      <w:ins w:id="706"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lastRenderedPageBreak/>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lastRenderedPageBreak/>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lastRenderedPageBreak/>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lastRenderedPageBreak/>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707" w:author="Stefan Bjornander" w:date="2015-04-25T11:15:00Z"/>
          <w:color w:val="auto"/>
        </w:rPr>
        <w:pPrChange w:id="708" w:author="Stefan Bjornander" w:date="2015-04-25T14:54:00Z">
          <w:pPr>
            <w:pStyle w:val="Rubrik3"/>
          </w:pPr>
        </w:pPrChange>
      </w:pPr>
      <w:ins w:id="709" w:author="Stefan Bjornander" w:date="2015-04-25T14:54:00Z">
        <w:r>
          <w:t xml:space="preserve">Each type has a size, even though void </w:t>
        </w:r>
      </w:ins>
      <w:ins w:id="710" w:author="Stefan Bjornander" w:date="2015-04-25T16:04:00Z">
        <w:r>
          <w:t>and</w:t>
        </w:r>
      </w:ins>
      <w:ins w:id="711" w:author="Stefan Bjornander" w:date="2015-04-25T14:54:00Z">
        <w:r>
          <w:t xml:space="preserve"> function ha</w:t>
        </w:r>
      </w:ins>
      <w:ins w:id="712" w:author="Stefan Bjornander" w:date="2015-04-25T16:04:00Z">
        <w:r>
          <w:t>ve</w:t>
        </w:r>
      </w:ins>
      <w:ins w:id="713" w:author="Stefan Bjornander" w:date="2015-04-25T14:54:00Z">
        <w:r>
          <w:t xml:space="preserve"> size zero. The size of an array is its size times the size of its type</w:t>
        </w:r>
      </w:ins>
      <w:ins w:id="714" w:author="Stefan Bjornander" w:date="2015-04-25T14:55:00Z">
        <w:r>
          <w:t xml:space="preserve">, the size of a struct is the sum of the sizes of its members, and the size of a union is the size of its </w:t>
        </w:r>
      </w:ins>
      <w:ins w:id="715" w:author="Stefan Bjornander" w:date="2015-04-25T16:04:00Z">
        <w:r>
          <w:t>largest</w:t>
        </w:r>
      </w:ins>
      <w:ins w:id="716" w:author="Stefan Bjornander" w:date="2015-04-25T14:55:00Z">
        <w:r>
          <w:t xml:space="preserve"> member. Not</w:t>
        </w:r>
      </w:ins>
      <w:ins w:id="717" w:author="Stefan Bjornander" w:date="2015-04-25T16:04:00Z">
        <w:r>
          <w:t>e</w:t>
        </w:r>
      </w:ins>
      <w:ins w:id="718"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lastRenderedPageBreak/>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lastRenderedPageBreak/>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lastRenderedPageBreak/>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lastRenderedPageBreak/>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10"/>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475"/>
      <w:bookmarkEnd w:id="47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719"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719"/>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720"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720"/>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583397E1" w14:textId="77777777" w:rsidR="00226452" w:rsidRPr="00226452" w:rsidRDefault="00226452" w:rsidP="00226452">
      <w:pPr>
        <w:pStyle w:val="Code"/>
        <w:rPr>
          <w:highlight w:val="white"/>
        </w:rPr>
      </w:pPr>
      <w:bookmarkStart w:id="721" w:name="_Toc481936421"/>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721"/>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722"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722"/>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723"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lastRenderedPageBreak/>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lastRenderedPageBreak/>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lastRenderedPageBreak/>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lastRenderedPageBreak/>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 xml:space="preserve">meaning, when we swap the expression it still has the same meaning, we just arrange the operands so that we </w:t>
      </w:r>
      <w:proofErr w:type="spellStart"/>
      <w:r w:rsidR="00871D21">
        <w:t>cane</w:t>
      </w:r>
      <w:proofErr w:type="spellEnd"/>
      <w:r w:rsidR="00871D21">
        <w:t xml:space="preserve"> generate more efficient assembly code.</w:t>
      </w:r>
    </w:p>
    <w:p w14:paraId="743082A3" w14:textId="77777777" w:rsidR="006C2BC5" w:rsidRDefault="006C2BC5" w:rsidP="006C2BC5">
      <w:pPr>
        <w:pStyle w:val="CodeHeader"/>
      </w:pPr>
      <w:proofErr w:type="spellStart"/>
      <w:r>
        <w:t>MiddleCodeOptimizor.cs</w:t>
      </w:r>
      <w:proofErr w:type="spellEnd"/>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lastRenderedPageBreak/>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lastRenderedPageBreak/>
        <w:t xml:space="preserve">Remove </w:t>
      </w:r>
      <w:r w:rsidR="00F03A18" w:rsidRPr="00EC76D5">
        <w:t>Cleared</w:t>
      </w:r>
      <w:r w:rsidRPr="00EC76D5">
        <w:t xml:space="preserve"> Code</w:t>
      </w:r>
      <w:bookmarkEnd w:id="723"/>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724"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185BB847" w14:textId="4E1ECE8F" w:rsidR="00694D32" w:rsidRPr="00694D32" w:rsidRDefault="00694D32" w:rsidP="00B25DBF">
      <w:pPr>
        <w:pStyle w:val="Rubrik2"/>
      </w:pPr>
      <w:r>
        <w:t>Assembly Operator</w:t>
      </w:r>
    </w:p>
    <w:p w14:paraId="75530511" w14:textId="4115CA3E" w:rsidR="00EF68C0" w:rsidRDefault="00234E9D" w:rsidP="005D6FD0">
      <w:r>
        <w:t>Like the middle code operators, we also have the assembly code operators.</w:t>
      </w:r>
      <w:r w:rsidR="00F05642">
        <w:t xml:space="preserve"> </w:t>
      </w:r>
      <w:r w:rsidR="00665408">
        <w:t xml:space="preserve">Several operators comes in </w:t>
      </w:r>
      <w:r w:rsidR="00F05642">
        <w:t xml:space="preserve">several </w:t>
      </w:r>
      <w:r w:rsidR="00284871">
        <w:t>varieties</w:t>
      </w:r>
      <w:r w:rsidR="00F05642">
        <w:t xml:space="preserve">. For instance, </w:t>
      </w:r>
      <w:r w:rsidR="00D41DFA">
        <w:t xml:space="preserve">the add instruction comes in the base form, which is used when a register is assigned a valu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D41DFA">
        <w:t xml:space="preserve">. The other varieties are used when there is no register to assign, but we still 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lastRenderedPageBreak/>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lastRenderedPageBreak/>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lastRenderedPageBreak/>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lastRenderedPageBreak/>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lastRenderedPageBreak/>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lastRenderedPageBreak/>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proofErr w:type="spellStart"/>
      <w:r>
        <w:rPr>
          <w:highlight w:val="white"/>
        </w:rPr>
        <w:t>ToString</w:t>
      </w:r>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lastRenderedPageBreak/>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lastRenderedPageBreak/>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lastRenderedPageBreak/>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7891C1D3" w:rsidR="00E2061C" w:rsidRDefault="002B63B5" w:rsidP="002B63B5">
      <w:pPr>
        <w:pStyle w:val="Code"/>
        <w:rPr>
          <w:highlight w:val="white"/>
        </w:rPr>
      </w:pPr>
      <w:r w:rsidRPr="002B63B5">
        <w:rPr>
          <w:highlight w:val="white"/>
        </w:rPr>
        <w:t xml:space="preserve">      }</w:t>
      </w:r>
    </w:p>
    <w:p w14:paraId="5CE1A808" w14:textId="77777777" w:rsidR="00E2061C" w:rsidRPr="00E42FEE" w:rsidRDefault="00E2061C" w:rsidP="00E2061C">
      <w:pPr>
        <w:rPr>
          <w:b/>
          <w:bCs/>
          <w:highlight w:val="white"/>
        </w:rPr>
      </w:pPr>
    </w:p>
    <w:tbl>
      <w:tblPr>
        <w:tblStyle w:val="Tabellrutnt"/>
        <w:tblW w:w="0" w:type="auto"/>
        <w:tblLook w:val="04A0" w:firstRow="1" w:lastRow="0" w:firstColumn="1" w:lastColumn="0" w:noHBand="0" w:noVBand="1"/>
      </w:tblPr>
      <w:tblGrid>
        <w:gridCol w:w="1271"/>
        <w:gridCol w:w="5812"/>
        <w:gridCol w:w="2267"/>
      </w:tblGrid>
      <w:tr w:rsidR="00E2061C" w:rsidRPr="00E42FEE" w14:paraId="59BEA1D6" w14:textId="77777777" w:rsidTr="00DA2EEA">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812"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267"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DA2EEA">
        <w:tc>
          <w:tcPr>
            <w:tcW w:w="1271" w:type="dxa"/>
          </w:tcPr>
          <w:p w14:paraId="01537998" w14:textId="77777777" w:rsidR="00E2061C" w:rsidRDefault="00E2061C" w:rsidP="00DA2EEA">
            <w:pPr>
              <w:spacing w:before="0" w:after="40"/>
              <w:rPr>
                <w:highlight w:val="white"/>
              </w:rPr>
            </w:pPr>
            <w:r>
              <w:rPr>
                <w:highlight w:val="white"/>
              </w:rPr>
              <w:t>1</w:t>
            </w:r>
          </w:p>
        </w:tc>
        <w:tc>
          <w:tcPr>
            <w:tcW w:w="5812" w:type="dxa"/>
          </w:tcPr>
          <w:p w14:paraId="21FCD814" w14:textId="05A13A81" w:rsidR="00E2061C" w:rsidRPr="00E5786A" w:rsidRDefault="00E2061C" w:rsidP="00DA2EEA">
            <w:pPr>
              <w:spacing w:before="0" w:after="40"/>
            </w:pPr>
            <w:proofErr w:type="spellStart"/>
            <w:r>
              <w:t>b</w:t>
            </w:r>
            <w:r w:rsidRPr="005D7FBB">
              <w:t>inary_operator</w:t>
            </w:r>
            <w:proofErr w:type="spellEnd"/>
            <w:r w:rsidRPr="005D7FBB">
              <w:t xml:space="preserve"> register, </w:t>
            </w:r>
            <w:r>
              <w:t>register</w:t>
            </w:r>
          </w:p>
        </w:tc>
        <w:tc>
          <w:tcPr>
            <w:tcW w:w="2267"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DA2EEA">
        <w:tc>
          <w:tcPr>
            <w:tcW w:w="1271" w:type="dxa"/>
          </w:tcPr>
          <w:p w14:paraId="681DABE8" w14:textId="607807DB" w:rsidR="00AA1CB0" w:rsidRDefault="00AA1CB0" w:rsidP="00DA2EEA">
            <w:pPr>
              <w:spacing w:before="0" w:after="40"/>
              <w:rPr>
                <w:highlight w:val="white"/>
              </w:rPr>
            </w:pPr>
            <w:r>
              <w:rPr>
                <w:highlight w:val="white"/>
              </w:rPr>
              <w:t>2</w:t>
            </w:r>
          </w:p>
        </w:tc>
        <w:tc>
          <w:tcPr>
            <w:tcW w:w="5812" w:type="dxa"/>
          </w:tcPr>
          <w:p w14:paraId="5558C390" w14:textId="7528C5C5" w:rsidR="00AA1CB0" w:rsidRDefault="00AA1CB0" w:rsidP="00DA2EEA">
            <w:pPr>
              <w:spacing w:before="0" w:after="40"/>
            </w:pPr>
            <w:proofErr w:type="spellStart"/>
            <w:r>
              <w:t>b</w:t>
            </w:r>
            <w:r w:rsidRPr="005D7FBB">
              <w:t>inary_operator</w:t>
            </w:r>
            <w:proofErr w:type="spellEnd"/>
            <w:r w:rsidRPr="005D7FBB">
              <w:t xml:space="preserve"> register, </w:t>
            </w:r>
            <w:proofErr w:type="spellStart"/>
            <w:r>
              <w:t>static_name</w:t>
            </w:r>
            <w:proofErr w:type="spellEnd"/>
          </w:p>
        </w:tc>
        <w:tc>
          <w:tcPr>
            <w:tcW w:w="2267"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DA2EEA">
        <w:tc>
          <w:tcPr>
            <w:tcW w:w="1271" w:type="dxa"/>
          </w:tcPr>
          <w:p w14:paraId="44D916A5" w14:textId="6488683C" w:rsidR="00AA1CB0" w:rsidRDefault="00AA1CB0" w:rsidP="00DA2EEA">
            <w:pPr>
              <w:spacing w:before="0" w:after="40"/>
              <w:rPr>
                <w:highlight w:val="white"/>
              </w:rPr>
            </w:pPr>
            <w:r>
              <w:rPr>
                <w:highlight w:val="white"/>
              </w:rPr>
              <w:t>3</w:t>
            </w:r>
          </w:p>
        </w:tc>
        <w:tc>
          <w:tcPr>
            <w:tcW w:w="5812" w:type="dxa"/>
          </w:tcPr>
          <w:p w14:paraId="574687BD" w14:textId="154E1300" w:rsidR="00AA1CB0" w:rsidRDefault="00AA1CB0" w:rsidP="00DA2EEA">
            <w:pPr>
              <w:spacing w:before="0" w:after="40"/>
            </w:pPr>
            <w:proofErr w:type="spellStart"/>
            <w:r>
              <w:t>b</w:t>
            </w:r>
            <w:r w:rsidRPr="005D7FBB">
              <w:t>inary_operator</w:t>
            </w:r>
            <w:proofErr w:type="spellEnd"/>
            <w:r w:rsidRPr="005D7FBB">
              <w:t xml:space="preserve"> register,</w:t>
            </w:r>
            <w:r>
              <w:t xml:space="preserve"> </w:t>
            </w:r>
            <w:proofErr w:type="spellStart"/>
            <w:r>
              <w:t>integer_value</w:t>
            </w:r>
            <w:proofErr w:type="spellEnd"/>
          </w:p>
        </w:tc>
        <w:tc>
          <w:tcPr>
            <w:tcW w:w="2267"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DA2EEA">
        <w:tc>
          <w:tcPr>
            <w:tcW w:w="1271" w:type="dxa"/>
          </w:tcPr>
          <w:p w14:paraId="20B4AFB9" w14:textId="77777777" w:rsidR="00E2061C" w:rsidRDefault="00E2061C" w:rsidP="00DA2EEA">
            <w:pPr>
              <w:spacing w:before="0" w:after="40"/>
              <w:rPr>
                <w:highlight w:val="white"/>
              </w:rPr>
            </w:pPr>
            <w:r>
              <w:rPr>
                <w:highlight w:val="white"/>
              </w:rPr>
              <w:t>2</w:t>
            </w:r>
          </w:p>
        </w:tc>
        <w:tc>
          <w:tcPr>
            <w:tcW w:w="5812" w:type="dxa"/>
          </w:tcPr>
          <w:p w14:paraId="4EC61556"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r>
              <w:t>register</w:t>
            </w:r>
          </w:p>
          <w:p w14:paraId="202D68E0"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static_name</w:t>
            </w:r>
            <w:proofErr w:type="spellEnd"/>
          </w:p>
          <w:p w14:paraId="091D0AAE"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integer_value</w:t>
            </w:r>
            <w:proofErr w:type="spellEnd"/>
          </w:p>
          <w:p w14:paraId="3A2F7C9E"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r>
              <w:t>register</w:t>
            </w:r>
          </w:p>
          <w:p w14:paraId="4ACC9735"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static_name</w:t>
            </w:r>
            <w:proofErr w:type="spellEnd"/>
          </w:p>
          <w:p w14:paraId="1E02A522" w14:textId="68B53330" w:rsidR="00E2061C" w:rsidRPr="00A63B27"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integer_value</w:t>
            </w:r>
            <w:proofErr w:type="spellEnd"/>
          </w:p>
        </w:tc>
        <w:tc>
          <w:tcPr>
            <w:tcW w:w="2267" w:type="dxa"/>
          </w:tcPr>
          <w:p w14:paraId="6685CA63" w14:textId="77777777" w:rsidR="00E2061C" w:rsidRDefault="00E2061C" w:rsidP="00DA2EEA">
            <w:pPr>
              <w:spacing w:before="0" w:after="40"/>
              <w:rPr>
                <w:highlight w:val="white"/>
              </w:rPr>
            </w:pPr>
            <w:r>
              <w:rPr>
                <w:highlight w:val="white"/>
              </w:rPr>
              <w:t>mov [bp + 2], bx</w:t>
            </w:r>
          </w:p>
          <w:p w14:paraId="35B22B48" w14:textId="77777777" w:rsidR="00E2061C" w:rsidRDefault="00E2061C" w:rsidP="00DA2EEA">
            <w:pPr>
              <w:spacing w:before="0" w:after="40"/>
              <w:rPr>
                <w:highlight w:val="white"/>
              </w:rPr>
            </w:pPr>
            <w:r>
              <w:rPr>
                <w:highlight w:val="white"/>
              </w:rPr>
              <w:t>add [bp + 2], stdin</w:t>
            </w:r>
          </w:p>
          <w:p w14:paraId="0F33318A" w14:textId="77777777" w:rsidR="00E2061C" w:rsidRDefault="00E2061C" w:rsidP="00DA2EEA">
            <w:pPr>
              <w:spacing w:before="0" w:after="40"/>
              <w:rPr>
                <w:highlight w:val="white"/>
              </w:rPr>
            </w:pPr>
            <w:r>
              <w:rPr>
                <w:highlight w:val="white"/>
              </w:rPr>
              <w:t>sub [bp + 2], 123</w:t>
            </w:r>
          </w:p>
          <w:p w14:paraId="3A004071" w14:textId="77777777" w:rsidR="00E2061C" w:rsidRDefault="00E2061C" w:rsidP="00DA2EEA">
            <w:pPr>
              <w:spacing w:before="0" w:after="40"/>
              <w:rPr>
                <w:highlight w:val="white"/>
              </w:rPr>
            </w:pPr>
            <w:r>
              <w:rPr>
                <w:highlight w:val="white"/>
              </w:rPr>
              <w:t>mov [stdin + 4], bx</w:t>
            </w:r>
          </w:p>
          <w:p w14:paraId="36B50991" w14:textId="77777777" w:rsidR="00E2061C" w:rsidRDefault="00E2061C" w:rsidP="00DA2EEA">
            <w:pPr>
              <w:spacing w:before="0" w:after="40"/>
              <w:rPr>
                <w:highlight w:val="white"/>
              </w:rPr>
            </w:pPr>
            <w:r>
              <w:rPr>
                <w:highlight w:val="white"/>
              </w:rPr>
              <w:t>add [stdin + 4], stdin</w:t>
            </w:r>
          </w:p>
          <w:p w14:paraId="4ADBDF29" w14:textId="7900F084" w:rsidR="00E2061C" w:rsidRDefault="00E2061C" w:rsidP="00DA2EEA">
            <w:pPr>
              <w:spacing w:before="0" w:after="40"/>
              <w:rPr>
                <w:highlight w:val="white"/>
              </w:rPr>
            </w:pPr>
            <w:r>
              <w:rPr>
                <w:highlight w:val="white"/>
              </w:rPr>
              <w:t>sub [stdin + 4], 123</w:t>
            </w:r>
          </w:p>
        </w:tc>
      </w:tr>
      <w:tr w:rsidR="00E2061C" w14:paraId="62E8B109" w14:textId="77777777" w:rsidTr="00DA2EEA">
        <w:tc>
          <w:tcPr>
            <w:tcW w:w="1271" w:type="dxa"/>
          </w:tcPr>
          <w:p w14:paraId="3CE8E7E7" w14:textId="77777777" w:rsidR="00E2061C" w:rsidRDefault="00E2061C" w:rsidP="00DA2EEA">
            <w:pPr>
              <w:spacing w:before="0" w:after="40"/>
              <w:rPr>
                <w:highlight w:val="white"/>
              </w:rPr>
            </w:pPr>
            <w:r>
              <w:rPr>
                <w:highlight w:val="white"/>
              </w:rPr>
              <w:t>3</w:t>
            </w:r>
          </w:p>
        </w:tc>
        <w:tc>
          <w:tcPr>
            <w:tcW w:w="5812" w:type="dxa"/>
          </w:tcPr>
          <w:p w14:paraId="4E155891"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r>
              <w:t>register + offset</w:t>
            </w:r>
            <w:r w:rsidRPr="005D7FBB">
              <w:t xml:space="preserve">] </w:t>
            </w:r>
          </w:p>
          <w:p w14:paraId="23F38FBD"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proofErr w:type="spellStart"/>
            <w:r>
              <w:t>static_name</w:t>
            </w:r>
            <w:proofErr w:type="spellEnd"/>
            <w:r>
              <w:t xml:space="preserve"> + offset</w:t>
            </w:r>
            <w:r w:rsidRPr="005D7FBB">
              <w:t xml:space="preserve">] </w:t>
            </w:r>
          </w:p>
          <w:p w14:paraId="4F1B1DD0"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r>
              <w:t>register + offset</w:t>
            </w:r>
            <w:r w:rsidRPr="005D7FBB">
              <w:t xml:space="preserve">] </w:t>
            </w:r>
          </w:p>
          <w:p w14:paraId="47374F55" w14:textId="04C13784" w:rsidR="00E2061C" w:rsidRPr="00840C24"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proofErr w:type="spellStart"/>
            <w:r>
              <w:t>static_name</w:t>
            </w:r>
            <w:proofErr w:type="spellEnd"/>
            <w:r>
              <w:t xml:space="preserve"> + offset</w:t>
            </w:r>
            <w:r w:rsidRPr="005D7FBB">
              <w:t xml:space="preserve">] </w:t>
            </w:r>
          </w:p>
        </w:tc>
        <w:tc>
          <w:tcPr>
            <w:tcW w:w="2267" w:type="dxa"/>
          </w:tcPr>
          <w:p w14:paraId="2FEB3830" w14:textId="77777777" w:rsidR="00E2061C" w:rsidRDefault="00E2061C" w:rsidP="00DA2EEA">
            <w:pPr>
              <w:spacing w:before="0" w:after="40"/>
              <w:rPr>
                <w:highlight w:val="white"/>
              </w:rPr>
            </w:pPr>
            <w:r>
              <w:rPr>
                <w:highlight w:val="white"/>
              </w:rPr>
              <w:t>mov ax, [bp + 2]</w:t>
            </w:r>
          </w:p>
          <w:p w14:paraId="6DD747C6" w14:textId="77777777" w:rsidR="00E2061C" w:rsidRDefault="00E2061C" w:rsidP="00DA2EEA">
            <w:pPr>
              <w:spacing w:before="0" w:after="40"/>
              <w:rPr>
                <w:highlight w:val="white"/>
              </w:rPr>
            </w:pPr>
            <w:r>
              <w:rPr>
                <w:highlight w:val="white"/>
              </w:rPr>
              <w:t>add ax, [stdin +4]</w:t>
            </w:r>
          </w:p>
          <w:p w14:paraId="76441CD2" w14:textId="65E325EF" w:rsidR="00E2061C" w:rsidRDefault="00E2061C" w:rsidP="00DA2EEA">
            <w:pPr>
              <w:spacing w:before="0" w:after="40"/>
              <w:rPr>
                <w:highlight w:val="white"/>
              </w:rPr>
            </w:pPr>
            <w:proofErr w:type="spellStart"/>
            <w:r>
              <w:rPr>
                <w:highlight w:val="white"/>
              </w:rPr>
              <w:t>cmp</w:t>
            </w:r>
            <w:proofErr w:type="spellEnd"/>
            <w:r>
              <w:rPr>
                <w:highlight w:val="white"/>
              </w:rPr>
              <w:t xml:space="preserve"> stdin, [</w:t>
            </w:r>
            <w:r w:rsidR="00CE7A99">
              <w:rPr>
                <w:highlight w:val="white"/>
              </w:rPr>
              <w:t>bp + 2</w:t>
            </w:r>
            <w:r>
              <w:rPr>
                <w:highlight w:val="white"/>
              </w:rPr>
              <w:t>]</w:t>
            </w:r>
          </w:p>
          <w:p w14:paraId="18327615" w14:textId="56332FE5" w:rsidR="00E2061C" w:rsidRDefault="00E2061C" w:rsidP="00CE7A99">
            <w:pPr>
              <w:spacing w:before="0" w:after="40"/>
              <w:rPr>
                <w:highlight w:val="white"/>
              </w:rPr>
            </w:pPr>
            <w:proofErr w:type="spellStart"/>
            <w:r>
              <w:rPr>
                <w:highlight w:val="white"/>
              </w:rPr>
              <w:t>cmp</w:t>
            </w:r>
            <w:proofErr w:type="spellEnd"/>
            <w:r>
              <w:rPr>
                <w:highlight w:val="white"/>
              </w:rPr>
              <w:t xml:space="preserve"> stdin, [stdin + 4]</w:t>
            </w:r>
          </w:p>
        </w:tc>
      </w:tr>
      <w:tr w:rsidR="00E2061C" w14:paraId="1CC90D60" w14:textId="77777777" w:rsidTr="00DA2EEA">
        <w:tc>
          <w:tcPr>
            <w:tcW w:w="1271" w:type="dxa"/>
          </w:tcPr>
          <w:p w14:paraId="13DC82F5" w14:textId="77777777" w:rsidR="00E2061C" w:rsidRDefault="00E2061C" w:rsidP="00DA2EEA">
            <w:pPr>
              <w:spacing w:before="0" w:after="40"/>
              <w:rPr>
                <w:highlight w:val="white"/>
              </w:rPr>
            </w:pPr>
            <w:r>
              <w:rPr>
                <w:highlight w:val="white"/>
              </w:rPr>
              <w:t>4</w:t>
            </w:r>
          </w:p>
        </w:tc>
        <w:tc>
          <w:tcPr>
            <w:tcW w:w="5812" w:type="dxa"/>
          </w:tcPr>
          <w:p w14:paraId="0D98BEEF" w14:textId="77777777" w:rsidR="00E2061C" w:rsidRDefault="00E2061C" w:rsidP="00DA2EEA">
            <w:pPr>
              <w:spacing w:before="0" w:after="40"/>
            </w:pPr>
            <w:proofErr w:type="spellStart"/>
            <w:r>
              <w:t>unary</w:t>
            </w:r>
            <w:r w:rsidRPr="005D7FBB">
              <w:t>_operator</w:t>
            </w:r>
            <w:proofErr w:type="spellEnd"/>
            <w:r w:rsidRPr="005D7FBB">
              <w:t xml:space="preserve"> </w:t>
            </w:r>
            <w:r>
              <w:t>register</w:t>
            </w:r>
          </w:p>
          <w:p w14:paraId="37E186B4" w14:textId="77777777" w:rsidR="00E2061C" w:rsidRDefault="00E2061C" w:rsidP="00DA2EEA">
            <w:pPr>
              <w:spacing w:before="0" w:after="40"/>
              <w:rPr>
                <w:highlight w:val="white"/>
              </w:rPr>
            </w:pPr>
            <w:proofErr w:type="spellStart"/>
            <w:r>
              <w:t>unary</w:t>
            </w:r>
            <w:r w:rsidRPr="005D7FBB">
              <w:t>_operator</w:t>
            </w:r>
            <w:proofErr w:type="spellEnd"/>
            <w:r w:rsidRPr="005D7FBB">
              <w:t xml:space="preserve"> </w:t>
            </w:r>
            <w:proofErr w:type="spellStart"/>
            <w:r>
              <w:t>integer_value</w:t>
            </w:r>
            <w:proofErr w:type="spellEnd"/>
          </w:p>
        </w:tc>
        <w:tc>
          <w:tcPr>
            <w:tcW w:w="2267" w:type="dxa"/>
          </w:tcPr>
          <w:p w14:paraId="61F983DA" w14:textId="77777777" w:rsidR="00E2061C" w:rsidRDefault="00E2061C" w:rsidP="00DA2EEA">
            <w:pPr>
              <w:spacing w:before="0" w:after="40"/>
              <w:rPr>
                <w:highlight w:val="white"/>
              </w:rPr>
            </w:pPr>
            <w:proofErr w:type="spellStart"/>
            <w:r>
              <w:rPr>
                <w:highlight w:val="white"/>
              </w:rPr>
              <w:t>inc</w:t>
            </w:r>
            <w:proofErr w:type="spellEnd"/>
            <w:r>
              <w:rPr>
                <w:highlight w:val="white"/>
              </w:rPr>
              <w:t xml:space="preserve"> ax</w:t>
            </w:r>
          </w:p>
          <w:p w14:paraId="3C442194" w14:textId="77777777" w:rsidR="00E2061C" w:rsidRDefault="00E2061C" w:rsidP="00DA2EEA">
            <w:pPr>
              <w:spacing w:before="0" w:after="40"/>
              <w:rPr>
                <w:highlight w:val="white"/>
              </w:rPr>
            </w:pPr>
            <w:r>
              <w:rPr>
                <w:highlight w:val="white"/>
              </w:rPr>
              <w:t>int 33</w:t>
            </w:r>
          </w:p>
        </w:tc>
      </w:tr>
      <w:tr w:rsidR="00E2061C" w14:paraId="78355474" w14:textId="77777777" w:rsidTr="00DA2EEA">
        <w:tc>
          <w:tcPr>
            <w:tcW w:w="1271" w:type="dxa"/>
          </w:tcPr>
          <w:p w14:paraId="6812D0D9" w14:textId="77777777" w:rsidR="00E2061C" w:rsidRDefault="00E2061C" w:rsidP="00DA2EEA">
            <w:pPr>
              <w:spacing w:before="0" w:after="40"/>
              <w:rPr>
                <w:highlight w:val="white"/>
              </w:rPr>
            </w:pPr>
            <w:r>
              <w:rPr>
                <w:highlight w:val="white"/>
              </w:rPr>
              <w:t>5</w:t>
            </w:r>
          </w:p>
        </w:tc>
        <w:tc>
          <w:tcPr>
            <w:tcW w:w="5812" w:type="dxa"/>
          </w:tcPr>
          <w:p w14:paraId="34E2FEC8" w14:textId="77777777" w:rsidR="00E2061C" w:rsidRDefault="00E2061C" w:rsidP="00DA2EEA">
            <w:pPr>
              <w:spacing w:before="0" w:after="40"/>
            </w:pPr>
            <w:proofErr w:type="spellStart"/>
            <w:r>
              <w:t>unary</w:t>
            </w:r>
            <w:r w:rsidRPr="005D7FBB">
              <w:t>_operator</w:t>
            </w:r>
            <w:proofErr w:type="spellEnd"/>
            <w:r w:rsidRPr="005D7FBB">
              <w:t xml:space="preserve"> [</w:t>
            </w:r>
            <w:r>
              <w:t>register + offset</w:t>
            </w:r>
            <w:r w:rsidRPr="005D7FBB">
              <w:t>]</w:t>
            </w:r>
          </w:p>
          <w:p w14:paraId="0355125B" w14:textId="77777777" w:rsidR="00E2061C" w:rsidRDefault="00E2061C" w:rsidP="00DA2EEA">
            <w:pPr>
              <w:spacing w:before="0" w:after="40"/>
            </w:pPr>
            <w:proofErr w:type="spellStart"/>
            <w:r>
              <w:t>unary</w:t>
            </w:r>
            <w:r w:rsidRPr="005D7FBB">
              <w:t>_operator</w:t>
            </w:r>
            <w:proofErr w:type="spellEnd"/>
            <w:r w:rsidRPr="005D7FBB">
              <w:t xml:space="preserve"> [</w:t>
            </w:r>
            <w:proofErr w:type="spellStart"/>
            <w:r>
              <w:t>static_name</w:t>
            </w:r>
            <w:proofErr w:type="spellEnd"/>
            <w:r>
              <w:t xml:space="preserve"> + offset</w:t>
            </w:r>
            <w:r w:rsidRPr="005D7FBB">
              <w:t>]</w:t>
            </w:r>
          </w:p>
          <w:p w14:paraId="71ADDC69" w14:textId="77777777" w:rsidR="00E2061C" w:rsidRPr="00A41868" w:rsidRDefault="00E2061C" w:rsidP="00DA2EEA">
            <w:pPr>
              <w:spacing w:before="0" w:after="40"/>
            </w:pPr>
            <w:proofErr w:type="spellStart"/>
            <w:r>
              <w:t>unary</w:t>
            </w:r>
            <w:r w:rsidRPr="005D7FBB">
              <w:t>_operator</w:t>
            </w:r>
            <w:proofErr w:type="spellEnd"/>
            <w:r w:rsidRPr="005D7FBB">
              <w:t xml:space="preserve"> [</w:t>
            </w:r>
            <w:r>
              <w:t>offset</w:t>
            </w:r>
            <w:r w:rsidRPr="005D7FBB">
              <w:t>]</w:t>
            </w:r>
          </w:p>
        </w:tc>
        <w:tc>
          <w:tcPr>
            <w:tcW w:w="2267" w:type="dxa"/>
          </w:tcPr>
          <w:p w14:paraId="35EDA08F" w14:textId="77777777" w:rsidR="00E2061C" w:rsidRDefault="00E2061C" w:rsidP="00DA2EEA">
            <w:pPr>
              <w:spacing w:before="0" w:after="40"/>
              <w:rPr>
                <w:highlight w:val="white"/>
              </w:rPr>
            </w:pPr>
          </w:p>
        </w:tc>
      </w:tr>
      <w:tr w:rsidR="00E2061C" w14:paraId="60D74369" w14:textId="77777777" w:rsidTr="00DA2EEA">
        <w:tc>
          <w:tcPr>
            <w:tcW w:w="1271" w:type="dxa"/>
          </w:tcPr>
          <w:p w14:paraId="30F5E36C" w14:textId="77777777" w:rsidR="00E2061C" w:rsidRDefault="00E2061C" w:rsidP="00DA2EEA">
            <w:pPr>
              <w:spacing w:before="0" w:after="40"/>
              <w:rPr>
                <w:highlight w:val="white"/>
              </w:rPr>
            </w:pPr>
            <w:r>
              <w:rPr>
                <w:highlight w:val="white"/>
              </w:rPr>
              <w:t>6</w:t>
            </w:r>
          </w:p>
        </w:tc>
        <w:tc>
          <w:tcPr>
            <w:tcW w:w="5812" w:type="dxa"/>
          </w:tcPr>
          <w:p w14:paraId="642274AF" w14:textId="77777777" w:rsidR="00E2061C" w:rsidRDefault="00E2061C" w:rsidP="00DA2EEA">
            <w:pPr>
              <w:spacing w:before="0" w:after="40"/>
              <w:rPr>
                <w:highlight w:val="white"/>
              </w:rPr>
            </w:pPr>
            <w:proofErr w:type="spellStart"/>
            <w:r>
              <w:rPr>
                <w:highlight w:val="white"/>
              </w:rPr>
              <w:t>operator_without_operands</w:t>
            </w:r>
            <w:proofErr w:type="spellEnd"/>
          </w:p>
        </w:tc>
        <w:tc>
          <w:tcPr>
            <w:tcW w:w="2267" w:type="dxa"/>
          </w:tcPr>
          <w:p w14:paraId="18E33E3C" w14:textId="77777777" w:rsidR="00E2061C" w:rsidRDefault="00E2061C" w:rsidP="00DA2EEA">
            <w:pPr>
              <w:spacing w:before="0" w:after="40"/>
              <w:rPr>
                <w:highlight w:val="white"/>
              </w:rPr>
            </w:pPr>
          </w:p>
        </w:tc>
      </w:tr>
    </w:tbl>
    <w:p w14:paraId="0AC5AF45" w14:textId="77777777" w:rsidR="00E2061C" w:rsidRPr="002B63B5" w:rsidRDefault="00E2061C" w:rsidP="002B63B5">
      <w:pPr>
        <w:pStyle w:val="Code"/>
        <w:rPr>
          <w:highlight w:val="white"/>
        </w:rPr>
      </w:pP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lastRenderedPageBreak/>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lastRenderedPageBreak/>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lastRenderedPageBreak/>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lastRenderedPageBreak/>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lastRenderedPageBreak/>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lastRenderedPageBreak/>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lastRenderedPageBreak/>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lastRenderedPageBreak/>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lastRenderedPageBreak/>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lastRenderedPageBreak/>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lastRenderedPageBreak/>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lastRenderedPageBreak/>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lastRenderedPageBreak/>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lastRenderedPageBreak/>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lastRenderedPageBreak/>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lastRenderedPageBreak/>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lastRenderedPageBreak/>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lastRenderedPageBreak/>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725"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lastRenderedPageBreak/>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lastRenderedPageBreak/>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725"/>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lastRenderedPageBreak/>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lastRenderedPageBreak/>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lastRenderedPageBreak/>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lastRenderedPageBreak/>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lastRenderedPageBreak/>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lastRenderedPageBreak/>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lastRenderedPageBreak/>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lastRenderedPageBreak/>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lastRenderedPageBreak/>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lastRenderedPageBreak/>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lastRenderedPageBreak/>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Type.IsArrayFunctionOrString</w:t>
      </w:r>
      <w:proofErr w:type="spell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Type.IsArrayFunctionOrString</w:t>
      </w:r>
      <w:proofErr w:type="spell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lastRenderedPageBreak/>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lastRenderedPageBreak/>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lastRenderedPageBreak/>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lastRenderedPageBreak/>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lastRenderedPageBreak/>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lastRenderedPageBreak/>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lastRenderedPageBreak/>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lastRenderedPageBreak/>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lastRenderedPageBreak/>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lastRenderedPageBreak/>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lastRenderedPageBreak/>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lastRenderedPageBreak/>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lastRenderedPageBreak/>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lastRenderedPageBreak/>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724"/>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726" w:name="_Ref418278230"/>
      <w:bookmarkStart w:id="727" w:name="_Toc481936425"/>
      <w:r w:rsidRPr="00EC76D5">
        <w:t>Base Blocks Generation</w:t>
      </w:r>
      <w:bookmarkEnd w:id="726"/>
      <w:bookmarkEnd w:id="727"/>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728" w:name="_Toc481936426"/>
      <w:r w:rsidRPr="00EC76D5">
        <w:t>Live Sets Generation</w:t>
      </w:r>
      <w:bookmarkEnd w:id="728"/>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729" w:name="_Toc481936427"/>
      <w:r w:rsidRPr="00EC76D5">
        <w:t>Path Sets</w:t>
      </w:r>
      <w:bookmarkEnd w:id="729"/>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730" w:name="_Toc481936428"/>
      <w:r w:rsidRPr="00EC76D5">
        <w:t xml:space="preserve">Removal of </w:t>
      </w:r>
      <w:r w:rsidR="00BA6016" w:rsidRPr="00EC76D5">
        <w:t>Unused Code</w:t>
      </w:r>
      <w:bookmarkEnd w:id="730"/>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731" w:name="_Toc481936429"/>
      <w:bookmarkStart w:id="732" w:name="_Ref419628490"/>
      <w:r w:rsidRPr="00EC76D5">
        <w:lastRenderedPageBreak/>
        <w:t>Object Code Preparation</w:t>
      </w:r>
      <w:bookmarkEnd w:id="731"/>
    </w:p>
    <w:p w14:paraId="754899A5" w14:textId="0065A2EE" w:rsidR="007E1080" w:rsidRPr="00EC76D5" w:rsidRDefault="001111A0" w:rsidP="00406266">
      <w:pPr>
        <w:pStyle w:val="Rubrik2"/>
      </w:pPr>
      <w:bookmarkStart w:id="733" w:name="_Toc481936430"/>
      <w:r w:rsidRPr="00EC76D5">
        <w:t>Register</w:t>
      </w:r>
      <w:r w:rsidR="007E1080" w:rsidRPr="00EC76D5">
        <w:t xml:space="preserve"> Preparation</w:t>
      </w:r>
      <w:bookmarkEnd w:id="733"/>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734" w:name="_Toc481936431"/>
      <w:r w:rsidRPr="00EC76D5">
        <w:lastRenderedPageBreak/>
        <w:t>Register Allocation</w:t>
      </w:r>
      <w:bookmarkEnd w:id="734"/>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735" w:name="_Toc481936432"/>
      <w:r w:rsidRPr="00EC76D5">
        <w:lastRenderedPageBreak/>
        <w:t>Object</w:t>
      </w:r>
      <w:r w:rsidR="00AD7B52" w:rsidRPr="00EC76D5">
        <w:t xml:space="preserve"> Code Generation</w:t>
      </w:r>
      <w:bookmarkEnd w:id="732"/>
      <w:bookmarkEnd w:id="735"/>
    </w:p>
    <w:p w14:paraId="2C63DB5C" w14:textId="60DF0CFB" w:rsidR="008A39BB" w:rsidRPr="00EC76D5" w:rsidRDefault="008A39BB" w:rsidP="008A39BB">
      <w:r w:rsidRPr="00EC76D5">
        <w:t>The object code generation</w:t>
      </w:r>
      <w:r w:rsidRPr="00EC76D5">
        <w:rPr>
          <w:rStyle w:val="Fotnotsreferens"/>
        </w:rPr>
        <w:footnoteReference w:id="11"/>
      </w:r>
      <w:r w:rsidR="00644F00" w:rsidRPr="00EC76D5">
        <w:t xml:space="preserve"> is the …</w:t>
      </w:r>
    </w:p>
    <w:p w14:paraId="0DE33064" w14:textId="06D09017" w:rsidR="00730572" w:rsidRPr="00EC76D5" w:rsidRDefault="00730572" w:rsidP="00730572">
      <w:pPr>
        <w:pStyle w:val="Rubrik2"/>
      </w:pPr>
      <w:bookmarkStart w:id="736" w:name="_Toc481936433"/>
      <w:r w:rsidRPr="00EC76D5">
        <w:t xml:space="preserve">The </w:t>
      </w:r>
      <w:r w:rsidR="00C339AA" w:rsidRPr="00EC76D5">
        <w:t>Object</w:t>
      </w:r>
      <w:r w:rsidRPr="00EC76D5">
        <w:t xml:space="preserve"> Operator</w:t>
      </w:r>
      <w:bookmarkEnd w:id="736"/>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737" w:name="_Toc481936434"/>
      <w:r w:rsidRPr="00EC76D5">
        <w:t xml:space="preserve">The </w:t>
      </w:r>
      <w:r w:rsidR="00CA4231" w:rsidRPr="00EC76D5">
        <w:t>Object</w:t>
      </w:r>
      <w:r w:rsidRPr="00EC76D5">
        <w:t xml:space="preserve"> Code</w:t>
      </w:r>
      <w:bookmarkEnd w:id="737"/>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738" w:name="_Toc481936435"/>
      <w:r w:rsidRPr="00EC76D5">
        <w:t>Object</w:t>
      </w:r>
      <w:r w:rsidR="00663AEB" w:rsidRPr="00EC76D5">
        <w:t xml:space="preserve"> Code</w:t>
      </w:r>
      <w:r w:rsidR="00884B6D" w:rsidRPr="00EC76D5">
        <w:t xml:space="preserve"> </w:t>
      </w:r>
      <w:r w:rsidRPr="00EC76D5">
        <w:t>Generation</w:t>
      </w:r>
      <w:bookmarkEnd w:id="738"/>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739" w:name="_Ref419650505"/>
      <w:bookmarkStart w:id="740" w:name="_Ref419653264"/>
      <w:bookmarkStart w:id="741" w:name="_Toc481936436"/>
      <w:r w:rsidRPr="00EC76D5">
        <w:t>Object Code Generation</w:t>
      </w:r>
      <w:bookmarkEnd w:id="739"/>
      <w:bookmarkEnd w:id="740"/>
      <w:bookmarkEnd w:id="741"/>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5CCC9261" w:rsidR="002759C1" w:rsidRPr="00EC76D5" w:rsidRDefault="002759C1" w:rsidP="002759C1">
      <w:pPr>
        <w:pStyle w:val="Code"/>
      </w:pPr>
      <w:r w:rsidRPr="00EC76D5">
        <w:t xml:space="preserve">    addObjectCode(ObjectOperator.comment, "</w:t>
      </w:r>
      <w:r w:rsidR="00631D4D">
        <w:t>Initialize</w:t>
      </w:r>
      <w:r w:rsidRPr="00EC76D5">
        <w:t xml:space="preserv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5ABDE02A" w:rsidR="002759C1" w:rsidRPr="00EC76D5" w:rsidRDefault="002759C1" w:rsidP="002759C1">
      <w:pPr>
        <w:pStyle w:val="Code"/>
      </w:pPr>
      <w:r w:rsidRPr="00EC76D5">
        <w:t xml:space="preserve">    addObjectCode(ObjectOperator.comment, "</w:t>
      </w:r>
      <w:r w:rsidR="00631D4D">
        <w:t>Initialize</w:t>
      </w:r>
      <w:r w:rsidRPr="00EC76D5">
        <w:t xml:space="preserv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57A42E7C" w:rsidR="002759C1" w:rsidRPr="00EC76D5" w:rsidRDefault="002759C1" w:rsidP="002759C1">
      <w:pPr>
        <w:pStyle w:val="Code"/>
      </w:pPr>
      <w:r w:rsidRPr="00EC76D5">
        <w:t xml:space="preserve">    addObjectCode(ObjectOperator.comment, "</w:t>
      </w:r>
      <w:r w:rsidR="00631D4D">
        <w:t>Initialize</w:t>
      </w:r>
      <w:r w:rsidRPr="00EC76D5">
        <w:t xml:space="preserv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77B20B4C" w:rsidR="002759C1" w:rsidRPr="00EC76D5" w:rsidRDefault="002759C1" w:rsidP="002759C1">
      <w:pPr>
        <w:pStyle w:val="Code"/>
      </w:pPr>
      <w:r w:rsidRPr="00EC76D5">
        <w:t xml:space="preserve">    String label1 = Main.SeparatorId + "</w:t>
      </w:r>
      <w:r w:rsidR="00631D4D">
        <w:t>Initialize</w:t>
      </w:r>
      <w:r w:rsidRPr="00EC76D5">
        <w:t>" + Main.SeparatorId + "1",</w:t>
      </w:r>
    </w:p>
    <w:p w14:paraId="2CF75F86" w14:textId="33617A36" w:rsidR="002759C1" w:rsidRPr="00EC76D5" w:rsidRDefault="002759C1" w:rsidP="002759C1">
      <w:pPr>
        <w:pStyle w:val="Code"/>
      </w:pPr>
      <w:r w:rsidRPr="00EC76D5">
        <w:t xml:space="preserve">           label2 = Main.SeparatorId + "</w:t>
      </w:r>
      <w:r w:rsidR="00631D4D">
        <w:t>Initialize</w:t>
      </w:r>
      <w:r w:rsidRPr="00EC76D5">
        <w:t>" + Main.SeparatorId + "2",</w:t>
      </w:r>
    </w:p>
    <w:p w14:paraId="2918635C" w14:textId="5EFE74FF" w:rsidR="002759C1" w:rsidRPr="00EC76D5" w:rsidRDefault="002759C1" w:rsidP="002759C1">
      <w:pPr>
        <w:pStyle w:val="Code"/>
      </w:pPr>
      <w:r w:rsidRPr="00EC76D5">
        <w:t xml:space="preserve">           label3 = Main.SeparatorId + "</w:t>
      </w:r>
      <w:r w:rsidR="00631D4D">
        <w:t>Initialize</w:t>
      </w:r>
      <w:r w:rsidRPr="00EC76D5">
        <w:t>" + Main.SeparatorId + "3",</w:t>
      </w:r>
    </w:p>
    <w:p w14:paraId="27A8856F" w14:textId="12C02CB9" w:rsidR="002759C1" w:rsidRPr="00EC76D5" w:rsidRDefault="002759C1" w:rsidP="002759C1">
      <w:pPr>
        <w:pStyle w:val="Code"/>
      </w:pPr>
      <w:r w:rsidRPr="00EC76D5">
        <w:t xml:space="preserve">           label4 = Main.SeparatorId + "</w:t>
      </w:r>
      <w:r w:rsidR="00631D4D">
        <w:t>Initialize</w:t>
      </w:r>
      <w:r w:rsidRPr="00EC76D5">
        <w:t>" + Main.SeparatorId + "4",</w:t>
      </w:r>
    </w:p>
    <w:p w14:paraId="0713B1F8" w14:textId="6695EF3C" w:rsidR="002759C1" w:rsidRPr="00EC76D5" w:rsidRDefault="002759C1" w:rsidP="002759C1">
      <w:pPr>
        <w:pStyle w:val="Code"/>
      </w:pPr>
      <w:r w:rsidRPr="00EC76D5">
        <w:t xml:space="preserve">           label5 = Main.SeparatorId + "</w:t>
      </w:r>
      <w:r w:rsidR="00631D4D">
        <w:t>Initialize</w:t>
      </w:r>
      <w:r w:rsidRPr="00EC76D5">
        <w:t>" + Main.SeparatorId + "5";</w:t>
      </w:r>
    </w:p>
    <w:p w14:paraId="199F24E1" w14:textId="77777777" w:rsidR="002759C1" w:rsidRPr="00EC76D5" w:rsidRDefault="002759C1" w:rsidP="002759C1">
      <w:pPr>
        <w:pStyle w:val="Code"/>
      </w:pPr>
      <w:r w:rsidRPr="00EC76D5">
        <w:t xml:space="preserve">           </w:t>
      </w:r>
    </w:p>
    <w:p w14:paraId="09567E8B" w14:textId="41F5952D" w:rsidR="002759C1" w:rsidRPr="00EC76D5" w:rsidRDefault="002759C1" w:rsidP="002759C1">
      <w:pPr>
        <w:pStyle w:val="Code"/>
      </w:pPr>
      <w:r w:rsidRPr="00EC76D5">
        <w:t xml:space="preserve">    addObjectCode(ObjectOperator.comment,"</w:t>
      </w:r>
      <w:r w:rsidR="00631D4D">
        <w:t>Initialize</w:t>
      </w:r>
      <w:r w:rsidRPr="00EC76D5">
        <w:t xml:space="preserv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lastRenderedPageBreak/>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lastRenderedPageBreak/>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lastRenderedPageBreak/>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lastRenderedPageBreak/>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lastRenderedPageBreak/>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lastRenderedPageBreak/>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742" w:name="_Ref420874022"/>
      <w:bookmarkStart w:id="743" w:name="_Toc481936437"/>
      <w:r>
        <w:lastRenderedPageBreak/>
        <w:t>Executable Code Generation</w:t>
      </w:r>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proofErr w:type="spellStart"/>
      <w:r w:rsidR="00AA2195">
        <w:t>DosBox</w:t>
      </w:r>
      <w:proofErr w:type="spellEnd"/>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r>
        <w:t>Command Line Arguments</w:t>
      </w:r>
    </w:p>
    <w:p w14:paraId="238A5906" w14:textId="77777777" w:rsidR="00CC21E0" w:rsidRPr="008C2C53" w:rsidRDefault="00CC21E0" w:rsidP="008C2C53"/>
    <w:p w14:paraId="2A558C14" w14:textId="74DED918" w:rsidR="00BF5F11" w:rsidRPr="00EC76D5" w:rsidRDefault="00BF5F11" w:rsidP="00BF5F11">
      <w:pPr>
        <w:pStyle w:val="Rubrik2"/>
      </w:pPr>
      <w:bookmarkStart w:id="744" w:name="_Ref419646553"/>
      <w:bookmarkStart w:id="745" w:name="_Toc481936438"/>
      <w:r>
        <w:t>Linking</w:t>
      </w:r>
      <w:bookmarkEnd w:id="744"/>
      <w:bookmarkEnd w:id="745"/>
    </w:p>
    <w:bookmarkEnd w:id="742"/>
    <w:bookmarkEnd w:id="743"/>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r>
        <w:t>The Linker Class</w:t>
      </w:r>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2"/>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lastRenderedPageBreak/>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3"/>
      </w:r>
    </w:p>
    <w:p w14:paraId="0BA3F6F8" w14:textId="255F696E" w:rsidR="001D1BEE" w:rsidRDefault="00E1579E" w:rsidP="00666E2F">
      <w:pPr>
        <w:pStyle w:val="CodeHeader"/>
      </w:pPr>
      <w:proofErr w:type="spellStart"/>
      <w:r>
        <w:t>Windows</w:t>
      </w:r>
      <w:r w:rsidR="001D1BEE" w:rsidRPr="00EC76D5">
        <w:t>Linker.</w:t>
      </w:r>
      <w:r>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lastRenderedPageBreak/>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746"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746"/>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lastRenderedPageBreak/>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lastRenderedPageBreak/>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w:t>
      </w:r>
      <w:r>
        <w:rPr>
          <w:highlight w:val="white"/>
        </w:rPr>
        <w:lastRenderedPageBreak/>
        <w:t>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1BBDCD52" w:rsidR="008945E4" w:rsidRPr="00EC76D5" w:rsidRDefault="008945E4" w:rsidP="008945E4">
      <w:r w:rsidRPr="00EC76D5">
        <w:lastRenderedPageBreak/>
        <w:t xml:space="preserve">The </w:t>
      </w:r>
      <w:r w:rsidRPr="00EC76D5">
        <w:rPr>
          <w:rStyle w:val="CodeInText"/>
        </w:rPr>
        <w:t>generate</w:t>
      </w:r>
      <w:r w:rsidRPr="00EC76D5">
        <w:t xml:space="preserve"> method traces the elements reachable from main by calling </w:t>
      </w:r>
      <w:proofErr w:type="spellStart"/>
      <w:r w:rsidRPr="00EC76D5">
        <w:rPr>
          <w:rStyle w:val="CodeInText"/>
        </w:rPr>
        <w:t>generateTrace</w:t>
      </w:r>
      <w:proofErr w:type="spellEnd"/>
      <w:r w:rsidRPr="00EC76D5">
        <w:t xml:space="preserve">, and sets the total size of the code at the beginning of the main code </w:t>
      </w:r>
      <w:r w:rsidR="00F15437" w:rsidRPr="00EC76D5">
        <w:t>to</w:t>
      </w:r>
      <w:r w:rsidRPr="00EC76D5">
        <w:t xml:space="preserve"> </w:t>
      </w:r>
      <w:r w:rsidR="00631D4D">
        <w:t>initialize</w:t>
      </w:r>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lastRenderedPageBreak/>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747" w:name="_Toc481936440"/>
      <w:r w:rsidRPr="00EC76D5">
        <w:t>Main Trace Generation</w:t>
      </w:r>
      <w:bookmarkEnd w:id="747"/>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parameter, and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lastRenderedPageBreak/>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0792F84A"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r w:rsidR="00EB3045" w:rsidRPr="00EC76D5">
        <w:rPr>
          <w:rStyle w:val="CodeInText"/>
        </w:rPr>
        <w:t>a</w:t>
      </w:r>
      <w:r w:rsidR="00EB3045" w:rsidRPr="00EC76D5">
        <w:t xml:space="preserve"> in order to properly </w:t>
      </w:r>
      <w:r w:rsidR="00631D4D">
        <w:t>initialize</w:t>
      </w:r>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 xml:space="preserve">two bytes holding the relative address. However, if the relative address only one byte, we change to a short jump instruction </w:t>
      </w:r>
      <w:r w:rsidR="00650A80" w:rsidRPr="00EC76D5">
        <w:lastRenderedPageBreak/>
        <w:t>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in order to keep the size of the code</w:t>
      </w:r>
      <w:r w:rsidR="00615CDB" w:rsidRPr="00EC76D5">
        <w:rPr>
          <w:rStyle w:val="Fotnotsreferens"/>
        </w:rPr>
        <w:footnoteReference w:id="14"/>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lastRenderedPageBreak/>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lastRenderedPageBreak/>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748" w:name="_Toc481936441"/>
      <w:r w:rsidRPr="00EC76D5">
        <w:lastRenderedPageBreak/>
        <w:t>Auxiliary Classes</w:t>
      </w:r>
      <w:bookmarkEnd w:id="748"/>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749" w:name="_Toc481936442"/>
      <w:r w:rsidRPr="00EC76D5">
        <w:t>Error Handling</w:t>
      </w:r>
      <w:bookmarkEnd w:id="749"/>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750" w:name="_Toc481936443"/>
      <w:r w:rsidRPr="00EC76D5">
        <w:t>Container Classes</w:t>
      </w:r>
      <w:bookmarkEnd w:id="750"/>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751" w:name="_Toc481936444"/>
      <w:r w:rsidRPr="00EC76D5">
        <w:t xml:space="preserve">Ordered </w:t>
      </w:r>
      <w:r w:rsidR="004C5DAE" w:rsidRPr="00EC76D5">
        <w:t>Pair</w:t>
      </w:r>
      <w:bookmarkEnd w:id="751"/>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752" w:name="_Toc481936445"/>
      <w:r w:rsidRPr="00EC76D5">
        <w:t>Unordered Pair</w:t>
      </w:r>
      <w:bookmarkEnd w:id="752"/>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753" w:name="_Toc481936446"/>
      <w:r w:rsidRPr="00EC76D5">
        <w:t>Triple</w:t>
      </w:r>
      <w:bookmarkEnd w:id="753"/>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754" w:name="_Toc481936447"/>
      <w:r w:rsidRPr="00EC76D5">
        <w:t>Tuple</w:t>
      </w:r>
      <w:bookmarkEnd w:id="754"/>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755" w:name="_Toc481936448"/>
      <w:r w:rsidRPr="00EC76D5">
        <w:t xml:space="preserve">Undirected </w:t>
      </w:r>
      <w:r w:rsidR="004C5DAE" w:rsidRPr="00EC76D5">
        <w:t>Graph</w:t>
      </w:r>
      <w:bookmarkEnd w:id="755"/>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756" w:name="_Toc481936449"/>
      <w:r w:rsidRPr="00EC76D5">
        <w:t>Addition and Removal of Vertices and Edges</w:t>
      </w:r>
      <w:bookmarkEnd w:id="756"/>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757" w:name="_Toc481936450"/>
      <w:r w:rsidRPr="00EC76D5">
        <w:t>Graph Partition</w:t>
      </w:r>
      <w:bookmarkEnd w:id="757"/>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758" w:name="_Toc481936451"/>
      <w:r w:rsidRPr="00EC76D5">
        <w:t xml:space="preserve">Directed </w:t>
      </w:r>
      <w:r w:rsidR="00163CD4" w:rsidRPr="00EC76D5">
        <w:t>Graph</w:t>
      </w:r>
      <w:bookmarkEnd w:id="758"/>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759" w:name="_Toc481936452"/>
      <w:r w:rsidRPr="00EC76D5">
        <w:lastRenderedPageBreak/>
        <w:t xml:space="preserve">The </w:t>
      </w:r>
      <w:r w:rsidR="002554E1" w:rsidRPr="00EC76D5">
        <w:t>Standard Library</w:t>
      </w:r>
      <w:bookmarkEnd w:id="759"/>
    </w:p>
    <w:p w14:paraId="21B660CB" w14:textId="0EAC07D4" w:rsidR="00EE220E" w:rsidRPr="00EC76D5" w:rsidRDefault="00503728" w:rsidP="00265BDF">
      <w:pPr>
        <w:pStyle w:val="Rubrik2"/>
      </w:pPr>
      <w:bookmarkStart w:id="760" w:name="_Toc481936453"/>
      <w:r w:rsidRPr="00EC76D5">
        <w:t>Integral and Floating Limits</w:t>
      </w:r>
      <w:bookmarkEnd w:id="760"/>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761" w:name="_Toc481936454"/>
      <w:r w:rsidRPr="00EC76D5">
        <w:lastRenderedPageBreak/>
        <w:t>The A</w:t>
      </w:r>
      <w:r w:rsidR="00EE220E" w:rsidRPr="00EC76D5">
        <w:t>sser</w:t>
      </w:r>
      <w:r w:rsidR="008E5D1A" w:rsidRPr="00EC76D5">
        <w:t>t</w:t>
      </w:r>
      <w:r w:rsidRPr="00EC76D5">
        <w:t xml:space="preserve"> Macro</w:t>
      </w:r>
      <w:bookmarkEnd w:id="761"/>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762" w:name="_Toc481936455"/>
      <w:r w:rsidRPr="00EC76D5">
        <w:t>Locale Data</w:t>
      </w:r>
      <w:bookmarkEnd w:id="762"/>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763" w:name="_Toc481936456"/>
      <w:r w:rsidRPr="00EC76D5">
        <w:t>Character Types</w:t>
      </w:r>
      <w:bookmarkEnd w:id="763"/>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764" w:name="_Toc481936457"/>
      <w:r w:rsidRPr="00EC76D5">
        <w:t>S</w:t>
      </w:r>
      <w:r w:rsidR="00EE220E" w:rsidRPr="00EC76D5">
        <w:t>tring</w:t>
      </w:r>
      <w:r w:rsidRPr="00EC76D5">
        <w:t>s</w:t>
      </w:r>
      <w:bookmarkEnd w:id="764"/>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765" w:name="_Toc481936458"/>
      <w:r w:rsidRPr="00EC76D5">
        <w:t>Long Jumps</w:t>
      </w:r>
      <w:bookmarkEnd w:id="765"/>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766" w:name="_Toc481936459"/>
      <w:r w:rsidRPr="00EC76D5">
        <w:t>Mathematical Functions</w:t>
      </w:r>
      <w:bookmarkEnd w:id="766"/>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767" w:name="_Toc481936460"/>
      <w:r w:rsidRPr="00EC76D5">
        <w:t xml:space="preserve">Standard </w:t>
      </w:r>
      <w:proofErr w:type="spellStart"/>
      <w:r w:rsidRPr="00EC76D5">
        <w:t>Input/Output</w:t>
      </w:r>
      <w:bookmarkEnd w:id="767"/>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768" w:name="_Toc481936461"/>
      <w:r w:rsidRPr="00EC76D5">
        <w:t>Printing</w:t>
      </w:r>
      <w:bookmarkEnd w:id="768"/>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769" w:name="_Toc481936462"/>
      <w:r w:rsidRPr="00EC76D5">
        <w:t>Scanning</w:t>
      </w:r>
      <w:bookmarkEnd w:id="769"/>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770" w:name="_Toc481936463"/>
      <w:r w:rsidRPr="00EC76D5">
        <w:t>F</w:t>
      </w:r>
      <w:r w:rsidR="00AF06D6" w:rsidRPr="00EC76D5">
        <w:t xml:space="preserve">ile </w:t>
      </w:r>
      <w:r w:rsidRPr="00EC76D5">
        <w:t>H</w:t>
      </w:r>
      <w:r w:rsidR="00AF06D6" w:rsidRPr="00EC76D5">
        <w:t>andling</w:t>
      </w:r>
      <w:bookmarkEnd w:id="770"/>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771" w:name="_Toc481936464"/>
      <w:r w:rsidRPr="00EC76D5">
        <w:t>The Standard Library</w:t>
      </w:r>
      <w:bookmarkEnd w:id="771"/>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772" w:name="_Toc481936465"/>
      <w:r w:rsidRPr="00EC76D5">
        <w:t>T</w:t>
      </w:r>
      <w:r w:rsidR="00D62A8B" w:rsidRPr="00EC76D5">
        <w:t>ime</w:t>
      </w:r>
      <w:bookmarkEnd w:id="772"/>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773" w:name="_Ref418406175"/>
      <w:bookmarkStart w:id="774" w:name="_Toc481936466"/>
      <w:proofErr w:type="spellStart"/>
      <w:r w:rsidRPr="00EC76D5">
        <w:lastRenderedPageBreak/>
        <w:t>Main</w:t>
      </w:r>
      <w:r w:rsidR="001B32C0" w:rsidRPr="00EC76D5">
        <w:t>.java</w:t>
      </w:r>
      <w:bookmarkEnd w:id="773"/>
      <w:bookmarkEnd w:id="774"/>
      <w:proofErr w:type="spellEnd"/>
    </w:p>
    <w:p w14:paraId="5A67EAB2" w14:textId="77777777" w:rsidR="007D596B" w:rsidRPr="00EC76D5" w:rsidRDefault="007D596B" w:rsidP="006A31DF">
      <w:pPr>
        <w:pStyle w:val="Rubrik1"/>
      </w:pPr>
      <w:bookmarkStart w:id="775" w:name="_Ref417644950"/>
      <w:bookmarkStart w:id="776" w:name="_Toc481936467"/>
      <w:r w:rsidRPr="00EC76D5">
        <w:lastRenderedPageBreak/>
        <w:t>The C Grammar</w:t>
      </w:r>
      <w:bookmarkEnd w:id="775"/>
      <w:bookmarkEnd w:id="776"/>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777" w:name="_Toc481936468"/>
      <w:r w:rsidRPr="00EC76D5">
        <w:t>The Preprocessor Grammar</w:t>
      </w:r>
      <w:bookmarkEnd w:id="777"/>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778" w:name="_Toc481936469"/>
      <w:r w:rsidRPr="00EC76D5">
        <w:t xml:space="preserve">The </w:t>
      </w:r>
      <w:r w:rsidR="001C7B67" w:rsidRPr="00EC76D5">
        <w:t>Language</w:t>
      </w:r>
      <w:r w:rsidRPr="00EC76D5">
        <w:t xml:space="preserve"> Grammar</w:t>
      </w:r>
      <w:bookmarkEnd w:id="778"/>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779" w:name="_Toc481936470"/>
      <w:r w:rsidRPr="00EC76D5">
        <w:lastRenderedPageBreak/>
        <w:t>A</w:t>
      </w:r>
      <w:r w:rsidR="00281D34" w:rsidRPr="00EC76D5">
        <w:t xml:space="preserve"> Crash Course in C</w:t>
      </w:r>
      <w:bookmarkEnd w:id="779"/>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5"/>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780" w:name="_Toc320485572"/>
      <w:bookmarkStart w:id="781" w:name="_Toc323656681"/>
      <w:bookmarkStart w:id="782" w:name="_Toc324085419"/>
      <w:bookmarkStart w:id="783" w:name="_Toc383781071"/>
      <w:bookmarkStart w:id="784" w:name="_Toc481936471"/>
      <w:r w:rsidRPr="00EC76D5">
        <w:t>The Compiler and the Linker</w:t>
      </w:r>
      <w:bookmarkEnd w:id="780"/>
      <w:bookmarkEnd w:id="781"/>
      <w:bookmarkEnd w:id="782"/>
      <w:bookmarkEnd w:id="783"/>
      <w:bookmarkEnd w:id="784"/>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2A1286" w:rsidRPr="003F7CF1" w:rsidRDefault="002A128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2A1286" w:rsidRPr="003F7CF1" w:rsidRDefault="002A1286"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2A1286" w:rsidRPr="003F7CF1" w:rsidRDefault="002A1286"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2A1286" w:rsidRPr="003F7CF1" w:rsidRDefault="002A128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2A1286" w:rsidRPr="003F7CF1" w:rsidRDefault="002A1286"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2A1286" w:rsidRPr="003F7CF1" w:rsidRDefault="002A1286"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2A1286" w:rsidRPr="003F7CF1" w:rsidRDefault="002A128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2A1286" w:rsidRPr="003F7CF1" w:rsidRDefault="002A1286"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2A1286" w:rsidRPr="003F7CF1" w:rsidRDefault="002A128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2A1286" w:rsidRPr="003F7CF1" w:rsidRDefault="002A1286"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2A1286" w:rsidRPr="003F7CF1" w:rsidRDefault="002A1286"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2A1286" w:rsidRPr="003F7CF1" w:rsidRDefault="002A1286"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2A1286" w:rsidRPr="003F7CF1" w:rsidRDefault="002A128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2A1286" w:rsidRPr="003F7CF1" w:rsidRDefault="002A1286"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2A1286" w:rsidRPr="003F7CF1" w:rsidRDefault="002A1286"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2A1286" w:rsidRPr="003F7CF1" w:rsidRDefault="002A1286"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2A1286" w:rsidRPr="003F7CF1" w:rsidRDefault="002A1286"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2A1286" w:rsidRPr="003F7CF1" w:rsidRDefault="002A128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785" w:name="_Toc320485573"/>
      <w:bookmarkStart w:id="786" w:name="_Toc323656682"/>
      <w:bookmarkStart w:id="787" w:name="_Toc324085420"/>
      <w:bookmarkStart w:id="788" w:name="_Toc383781072"/>
      <w:bookmarkStart w:id="789" w:name="_Toc481936472"/>
      <w:r w:rsidRPr="00EC76D5">
        <w:t>The Hello-World Program</w:t>
      </w:r>
      <w:bookmarkEnd w:id="785"/>
      <w:bookmarkEnd w:id="786"/>
      <w:bookmarkEnd w:id="787"/>
      <w:bookmarkEnd w:id="788"/>
      <w:bookmarkEnd w:id="789"/>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6"/>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790" w:name="_Toc320485574"/>
      <w:bookmarkStart w:id="791" w:name="_Toc323656683"/>
      <w:bookmarkStart w:id="792" w:name="_Toc324085421"/>
      <w:bookmarkStart w:id="793" w:name="_Toc383781073"/>
      <w:bookmarkStart w:id="794" w:name="_Toc481936473"/>
      <w:r w:rsidRPr="00EC76D5">
        <w:t>Comments</w:t>
      </w:r>
      <w:bookmarkEnd w:id="790"/>
      <w:bookmarkEnd w:id="791"/>
      <w:bookmarkEnd w:id="792"/>
      <w:bookmarkEnd w:id="793"/>
      <w:bookmarkEnd w:id="794"/>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7"/>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795"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796" w:author="Stefan Björnander" w:date="2012-05-06T23:23:00Z">
          <w:pPr>
            <w:pStyle w:val="Rubrik2"/>
          </w:pPr>
        </w:pPrChange>
      </w:pPr>
      <w:bookmarkStart w:id="797" w:name="_Toc323656684"/>
      <w:bookmarkStart w:id="798" w:name="_Toc324085422"/>
      <w:bookmarkStart w:id="799" w:name="_Toc383781074"/>
      <w:bookmarkStart w:id="800" w:name="_Toc481936474"/>
      <w:r w:rsidRPr="00EC76D5">
        <w:t>Types and Variables</w:t>
      </w:r>
      <w:bookmarkEnd w:id="795"/>
      <w:bookmarkEnd w:id="797"/>
      <w:bookmarkEnd w:id="798"/>
      <w:bookmarkEnd w:id="799"/>
      <w:bookmarkEnd w:id="800"/>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1" w:name="_Toc320485576"/>
      <w:bookmarkStart w:id="802" w:name="_Toc323656685"/>
      <w:bookmarkStart w:id="803" w:name="_Toc324085423"/>
      <w:bookmarkStart w:id="804" w:name="_Toc383781075"/>
      <w:bookmarkStart w:id="805" w:name="_Ref383781525"/>
      <w:bookmarkStart w:id="806" w:name="_Toc481936475"/>
      <w:r w:rsidRPr="00EC76D5">
        <w:t>Simple Types</w:t>
      </w:r>
      <w:bookmarkEnd w:id="801"/>
      <w:bookmarkEnd w:id="802"/>
      <w:bookmarkEnd w:id="803"/>
      <w:bookmarkEnd w:id="804"/>
      <w:bookmarkEnd w:id="805"/>
      <w:bookmarkEnd w:id="806"/>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8"/>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7" w:name="_Toc320485577"/>
      <w:bookmarkStart w:id="808" w:name="_Toc323656686"/>
      <w:bookmarkStart w:id="809" w:name="_Toc324085424"/>
      <w:bookmarkStart w:id="810" w:name="_Toc383781076"/>
      <w:bookmarkStart w:id="811" w:name="_Toc481936476"/>
      <w:r w:rsidRPr="00EC76D5">
        <w:t>Variables</w:t>
      </w:r>
      <w:bookmarkEnd w:id="807"/>
      <w:bookmarkEnd w:id="808"/>
      <w:bookmarkEnd w:id="809"/>
      <w:bookmarkEnd w:id="810"/>
      <w:bookmarkEnd w:id="811"/>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9"/>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2A1286" w:rsidRPr="003F7CF1" w:rsidRDefault="002A128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2A1286" w:rsidRPr="003F7CF1" w:rsidRDefault="002A1286"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2A1286" w:rsidRPr="003F7CF1" w:rsidRDefault="002A1286"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2A1286" w:rsidRPr="003F7CF1" w:rsidRDefault="002A1286"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2A1286" w:rsidRPr="003F7CF1" w:rsidRDefault="002A1286"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2A1286" w:rsidRPr="003F7CF1" w:rsidRDefault="002A128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2A1286" w:rsidRPr="003F7CF1" w:rsidRDefault="002A128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2A1286" w:rsidRPr="003F7CF1" w:rsidRDefault="002A128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2A1286" w:rsidRPr="003F7CF1" w:rsidRDefault="002A1286"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2A1286" w:rsidRPr="003F7CF1" w:rsidRDefault="002A1286"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2A1286" w:rsidRPr="003F7CF1" w:rsidRDefault="002A1286"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2A1286" w:rsidRPr="003F7CF1" w:rsidRDefault="002A1286"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2A1286" w:rsidRPr="003F7CF1" w:rsidRDefault="002A1286"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2A1286" w:rsidRPr="003F7CF1" w:rsidRDefault="002A1286"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2A1286" w:rsidRPr="003F7CF1" w:rsidRDefault="002A1286"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2A1286" w:rsidRPr="003F7CF1" w:rsidRDefault="002A128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20"/>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2" w:name="_Toc320485578"/>
      <w:bookmarkStart w:id="813" w:name="_Toc323656687"/>
      <w:bookmarkStart w:id="814" w:name="_Toc324085425"/>
      <w:bookmarkStart w:id="815" w:name="_Toc383781077"/>
      <w:bookmarkStart w:id="816" w:name="_Toc481936477"/>
      <w:bookmarkStart w:id="817" w:name="_Toc320485579"/>
      <w:r w:rsidRPr="00EC76D5">
        <w:t>Constants</w:t>
      </w:r>
      <w:bookmarkEnd w:id="812"/>
      <w:bookmarkEnd w:id="813"/>
      <w:bookmarkEnd w:id="814"/>
      <w:bookmarkEnd w:id="815"/>
      <w:bookmarkEnd w:id="816"/>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8" w:name="_Toc323656688"/>
      <w:bookmarkStart w:id="819" w:name="_Toc324085426"/>
      <w:bookmarkStart w:id="820" w:name="_Toc383781078"/>
      <w:bookmarkStart w:id="821" w:name="_Toc481936478"/>
      <w:r w:rsidRPr="00EC76D5">
        <w:t>Output</w:t>
      </w:r>
      <w:bookmarkEnd w:id="817"/>
      <w:bookmarkEnd w:id="818"/>
      <w:bookmarkEnd w:id="819"/>
      <w:bookmarkEnd w:id="820"/>
      <w:bookmarkEnd w:id="821"/>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21"/>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22" w:name="_Toc320485580"/>
      <w:bookmarkStart w:id="823" w:name="_Toc323656689"/>
      <w:bookmarkStart w:id="824" w:name="_Toc324085427"/>
      <w:bookmarkStart w:id="825" w:name="_Toc383781079"/>
      <w:bookmarkStart w:id="826" w:name="_Toc481936479"/>
      <w:r w:rsidRPr="00EC76D5">
        <w:t>Input</w:t>
      </w:r>
      <w:bookmarkEnd w:id="822"/>
      <w:bookmarkEnd w:id="823"/>
      <w:bookmarkEnd w:id="824"/>
      <w:bookmarkEnd w:id="825"/>
      <w:bookmarkEnd w:id="826"/>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2"/>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827"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3"/>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828"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29" w:name="_Toc323656690"/>
      <w:bookmarkStart w:id="830" w:name="_Toc324085428"/>
      <w:bookmarkStart w:id="831" w:name="_Toc383781080"/>
      <w:bookmarkStart w:id="832" w:name="_Toc481936480"/>
      <w:r w:rsidRPr="00EC76D5">
        <w:t>Enumerations</w:t>
      </w:r>
      <w:bookmarkEnd w:id="827"/>
      <w:bookmarkEnd w:id="829"/>
      <w:bookmarkEnd w:id="830"/>
      <w:bookmarkEnd w:id="831"/>
      <w:bookmarkEnd w:id="832"/>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4"/>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33" w:name="_Toc320485582"/>
      <w:bookmarkStart w:id="834" w:name="_Toc323656691"/>
      <w:bookmarkStart w:id="835" w:name="_Toc324085429"/>
      <w:bookmarkStart w:id="836" w:name="_Toc383781081"/>
      <w:bookmarkStart w:id="837" w:name="_Toc481936481"/>
      <w:r w:rsidRPr="00EC76D5">
        <w:t>Arrays</w:t>
      </w:r>
      <w:bookmarkEnd w:id="833"/>
      <w:bookmarkEnd w:id="834"/>
      <w:bookmarkEnd w:id="835"/>
      <w:bookmarkEnd w:id="836"/>
      <w:bookmarkEnd w:id="837"/>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2A1286" w:rsidRPr="003F7CF1" w:rsidRDefault="002A128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2A1286" w:rsidRPr="003F7CF1" w:rsidRDefault="002A1286"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2A1286" w:rsidRPr="003F7CF1" w:rsidRDefault="002A1286"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2A1286" w:rsidRPr="003F7CF1" w:rsidRDefault="002A128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2A1286" w:rsidRPr="003F7CF1" w:rsidRDefault="002A128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2A1286" w:rsidRPr="003F7CF1" w:rsidRDefault="002A128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2A1286" w:rsidRPr="003F7CF1" w:rsidRDefault="002A128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2A1286" w:rsidRPr="003F7CF1" w:rsidRDefault="002A1286"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2A1286" w:rsidRPr="003F7CF1" w:rsidRDefault="002A128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2A1286" w:rsidRPr="003F7CF1" w:rsidRDefault="002A1286"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2A1286" w:rsidRPr="003F7CF1" w:rsidRDefault="002A1286"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2A1286" w:rsidRPr="003F7CF1" w:rsidRDefault="002A1286"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2A1286" w:rsidRPr="003F7CF1" w:rsidRDefault="002A128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2A1286" w:rsidRPr="003F7CF1" w:rsidRDefault="002A128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2A1286" w:rsidRPr="003F7CF1" w:rsidRDefault="002A128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2A1286" w:rsidRPr="003F7CF1" w:rsidRDefault="002A128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2A1286" w:rsidRPr="003F7CF1" w:rsidRDefault="002A128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2A1286" w:rsidRPr="003F7CF1" w:rsidRDefault="002A128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2A1286" w:rsidRPr="003F7CF1" w:rsidRDefault="002A128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2A1286" w:rsidRPr="003F7CF1" w:rsidRDefault="002A128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2A1286" w:rsidRPr="003F7CF1" w:rsidRDefault="002A128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2A1286" w:rsidRPr="003F7CF1" w:rsidRDefault="002A128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2A1286" w:rsidRPr="003F7CF1" w:rsidRDefault="002A128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2A1286" w:rsidRPr="003F7CF1" w:rsidRDefault="002A128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2A1286" w:rsidRPr="003F7CF1" w:rsidRDefault="002A128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2A1286" w:rsidRPr="003F7CF1" w:rsidRDefault="002A1286"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2A1286" w:rsidRPr="003F7CF1" w:rsidRDefault="002A128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2A1286" w:rsidRPr="003F7CF1" w:rsidRDefault="002A128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2A1286" w:rsidRPr="003F7CF1" w:rsidRDefault="002A128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2A1286" w:rsidRPr="003F7CF1" w:rsidRDefault="002A1286"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2A1286" w:rsidRPr="003F7CF1" w:rsidRDefault="002A1286"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2A1286" w:rsidRPr="003F7CF1" w:rsidRDefault="002A1286"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2A1286" w:rsidRPr="003F7CF1" w:rsidRDefault="002A1286"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2A1286" w:rsidRPr="003F7CF1" w:rsidRDefault="002A1286"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2A1286" w:rsidRPr="003F7CF1" w:rsidRDefault="002A1286"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2A1286" w:rsidRPr="003F7CF1" w:rsidRDefault="002A1286"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2A1286" w:rsidRPr="003F7CF1" w:rsidRDefault="002A1286"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2A1286" w:rsidRPr="003F7CF1" w:rsidRDefault="002A1286"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2A1286" w:rsidRPr="003F7CF1" w:rsidRDefault="002A1286"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2A1286" w:rsidRPr="003F7CF1" w:rsidRDefault="002A1286"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2A1286" w:rsidRPr="003F7CF1" w:rsidRDefault="002A1286"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2A1286" w:rsidRPr="003F7CF1" w:rsidRDefault="002A1286"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2A1286" w:rsidRPr="003F7CF1" w:rsidRDefault="002A1286"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2A1286" w:rsidRPr="003F7CF1" w:rsidRDefault="002A1286"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2A1286" w:rsidRPr="003F7CF1" w:rsidRDefault="002A1286"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2A1286" w:rsidRPr="003F7CF1" w:rsidRDefault="002A1286"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2A1286" w:rsidRPr="003F7CF1" w:rsidRDefault="002A1286"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2A1286" w:rsidRPr="003F7CF1" w:rsidRDefault="002A1286"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2A1286" w:rsidRPr="003F7CF1" w:rsidRDefault="002A1286"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2A1286" w:rsidRPr="003F7CF1" w:rsidRDefault="002A1286"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2A1286" w:rsidRPr="003F7CF1" w:rsidRDefault="002A1286"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2A1286" w:rsidRPr="003F7CF1" w:rsidRDefault="002A1286"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2A1286" w:rsidRPr="003F7CF1" w:rsidRDefault="002A1286"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2A1286" w:rsidRPr="003F7CF1" w:rsidRDefault="002A1286"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2A1286" w:rsidRPr="003F7CF1" w:rsidRDefault="002A1286"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2A1286" w:rsidRPr="003F7CF1" w:rsidRDefault="002A1286"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2A1286" w:rsidRPr="003F7CF1" w:rsidRDefault="002A1286"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2A1286" w:rsidRPr="003F7CF1" w:rsidRDefault="002A128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2A1286" w:rsidRPr="003F7CF1" w:rsidRDefault="002A1286"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2A1286" w:rsidRPr="003F7CF1" w:rsidRDefault="002A1286"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2A1286" w:rsidRPr="003F7CF1" w:rsidRDefault="002A1286"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2A1286" w:rsidRPr="003F7CF1" w:rsidRDefault="002A1286"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2A1286" w:rsidRPr="003F7CF1" w:rsidRDefault="002A1286"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2A1286" w:rsidRPr="003F7CF1" w:rsidRDefault="002A1286"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2A1286" w:rsidRPr="003F7CF1" w:rsidRDefault="002A1286"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2A1286" w:rsidRPr="003F7CF1" w:rsidRDefault="002A1286"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2A1286" w:rsidRPr="003F7CF1" w:rsidRDefault="002A1286"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2A1286" w:rsidRPr="003F7CF1" w:rsidRDefault="002A1286"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38" w:name="_Toc320485583"/>
      <w:bookmarkStart w:id="839" w:name="_Toc323656692"/>
      <w:bookmarkStart w:id="840" w:name="_Toc324085430"/>
      <w:bookmarkStart w:id="841" w:name="_Toc383781082"/>
      <w:bookmarkStart w:id="842" w:name="_Toc481936482"/>
      <w:r w:rsidRPr="00EC76D5">
        <w:t>Characters and Strings</w:t>
      </w:r>
      <w:bookmarkEnd w:id="838"/>
      <w:bookmarkEnd w:id="839"/>
      <w:bookmarkEnd w:id="840"/>
      <w:bookmarkEnd w:id="841"/>
      <w:bookmarkEnd w:id="842"/>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2A1286" w:rsidRPr="003F7CF1" w:rsidRDefault="002A128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2A1286" w:rsidRPr="003F7CF1" w:rsidRDefault="002A128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2A1286" w:rsidRPr="003F7CF1" w:rsidRDefault="002A1286"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2A1286" w:rsidRPr="003F7CF1" w:rsidRDefault="002A1286"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2A1286" w:rsidRPr="003F7CF1" w:rsidRDefault="002A1286"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2A1286" w:rsidRPr="003F7CF1" w:rsidRDefault="002A1286"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2A1286" w:rsidRPr="003F7CF1" w:rsidRDefault="002A1286"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2A1286" w:rsidRPr="003F7CF1" w:rsidRDefault="002A1286"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43" w:name="_Toc323656693"/>
      <w:bookmarkStart w:id="844" w:name="_Toc324085431"/>
      <w:bookmarkStart w:id="845" w:name="_Toc383781083"/>
      <w:bookmarkStart w:id="846" w:name="_Toc481936483"/>
      <w:r w:rsidRPr="00EC76D5">
        <w:t>The ASCII Table</w:t>
      </w:r>
      <w:bookmarkEnd w:id="843"/>
      <w:bookmarkEnd w:id="844"/>
      <w:bookmarkEnd w:id="845"/>
      <w:bookmarkEnd w:id="846"/>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47" w:name="_Toc320485584"/>
      <w:bookmarkStart w:id="848" w:name="_Toc323656694"/>
      <w:bookmarkStart w:id="849" w:name="_Toc324085432"/>
      <w:bookmarkStart w:id="850" w:name="_Ref383780778"/>
      <w:bookmarkStart w:id="851" w:name="_Toc383781084"/>
      <w:bookmarkStart w:id="852" w:name="_Toc481936484"/>
      <w:r w:rsidRPr="00EC76D5">
        <w:t>Pointers</w:t>
      </w:r>
      <w:bookmarkEnd w:id="847"/>
      <w:bookmarkEnd w:id="848"/>
      <w:bookmarkEnd w:id="849"/>
      <w:bookmarkEnd w:id="850"/>
      <w:bookmarkEnd w:id="851"/>
      <w:bookmarkEnd w:id="852"/>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2A1286" w:rsidRPr="003F7CF1" w:rsidRDefault="002A128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2A1286" w:rsidRPr="003F7CF1" w:rsidRDefault="002A128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2A1286" w:rsidRPr="003F7CF1" w:rsidRDefault="002A128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2A1286" w:rsidRPr="003F7CF1" w:rsidRDefault="002A128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2A1286" w:rsidRPr="003F7CF1" w:rsidRDefault="002A1286"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2A1286" w:rsidRPr="003F7CF1" w:rsidRDefault="002A1286"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2A1286" w:rsidRPr="003F7CF1" w:rsidRDefault="002A1286"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2A1286" w:rsidRPr="003F7CF1" w:rsidRDefault="002A1286"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2A1286" w:rsidRPr="003F7CF1" w:rsidRDefault="002A1286"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2A1286" w:rsidRPr="003F7CF1" w:rsidRDefault="002A1286"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2A1286" w:rsidRPr="003F7CF1" w:rsidRDefault="002A1286"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2A1286" w:rsidRPr="003F7CF1" w:rsidRDefault="002A1286"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2A1286" w:rsidRPr="003F7CF1" w:rsidRDefault="002A1286"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2A1286" w:rsidRPr="003F7CF1" w:rsidRDefault="002A1286"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2A1286" w:rsidRPr="003F7CF1" w:rsidRDefault="002A1286"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2A1286" w:rsidRPr="003F7CF1" w:rsidRDefault="002A1286"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2A1286" w:rsidRPr="003F7CF1" w:rsidRDefault="002A1286"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2A1286" w:rsidRPr="003F7CF1" w:rsidRDefault="002A128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2A1286" w:rsidRPr="003F7CF1" w:rsidRDefault="002A128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2A1286" w:rsidRPr="003F7CF1" w:rsidRDefault="002A128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2A1286" w:rsidRPr="003F7CF1" w:rsidRDefault="002A1286"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2A1286" w:rsidRPr="003F7CF1" w:rsidRDefault="002A1286"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2A1286" w:rsidRPr="003F7CF1" w:rsidRDefault="002A1286"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2A1286" w:rsidRPr="003F7CF1" w:rsidRDefault="002A1286"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5"/>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6"/>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53" w:name="_Toc320485585"/>
      <w:bookmarkStart w:id="854" w:name="_Toc323656695"/>
      <w:bookmarkStart w:id="855" w:name="_Toc324085433"/>
      <w:bookmarkStart w:id="856" w:name="_Toc383781085"/>
      <w:bookmarkStart w:id="857" w:name="_Toc481936485"/>
      <w:r w:rsidRPr="00EC76D5">
        <w:t>Pointers and Dynamic Memory</w:t>
      </w:r>
      <w:bookmarkEnd w:id="853"/>
      <w:bookmarkEnd w:id="854"/>
      <w:bookmarkEnd w:id="855"/>
      <w:bookmarkEnd w:id="856"/>
      <w:bookmarkEnd w:id="857"/>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2A1286" w:rsidRPr="003F7CF1" w:rsidRDefault="002A128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2A1286" w:rsidRPr="003F7CF1" w:rsidRDefault="002A128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2A1286" w:rsidRPr="003F7CF1" w:rsidRDefault="002A1286"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2A1286" w:rsidRPr="003F7CF1" w:rsidRDefault="002A1286"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2A1286" w:rsidRPr="003F7CF1" w:rsidRDefault="002A1286"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2A1286" w:rsidRPr="003F7CF1" w:rsidRDefault="002A128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2A1286" w:rsidRPr="003F7CF1" w:rsidRDefault="002A128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2A1286" w:rsidRPr="003F7CF1" w:rsidRDefault="002A1286"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2A1286" w:rsidRPr="003F7CF1" w:rsidRDefault="002A1286"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2A1286" w:rsidRPr="003F7CF1" w:rsidRDefault="002A128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2A1286" w:rsidRPr="003F7CF1" w:rsidRDefault="002A128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2A1286" w:rsidRPr="003F7CF1" w:rsidRDefault="002A128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2A1286" w:rsidRPr="003F7CF1" w:rsidRDefault="002A1286"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2A1286" w:rsidRPr="003F7CF1" w:rsidRDefault="002A1286"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2A1286" w:rsidRPr="003F7CF1" w:rsidRDefault="002A1286"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2A1286" w:rsidRPr="003F7CF1" w:rsidRDefault="002A1286"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2A1286" w:rsidRPr="003F7CF1" w:rsidRDefault="002A1286"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2A1286" w:rsidRPr="003F7CF1" w:rsidRDefault="002A1286"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2A1286" w:rsidRPr="003F7CF1" w:rsidRDefault="002A1286"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2A1286" w:rsidRPr="003F7CF1" w:rsidRDefault="002A1286"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2A1286" w:rsidRPr="003F7CF1" w:rsidRDefault="002A128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2A1286" w:rsidRPr="003F7CF1" w:rsidRDefault="002A128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2A1286" w:rsidRPr="003F7CF1" w:rsidRDefault="002A1286"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2A1286" w:rsidRPr="003F7CF1" w:rsidRDefault="002A128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2A1286" w:rsidRPr="003F7CF1" w:rsidRDefault="002A128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2A1286" w:rsidRPr="003F7CF1" w:rsidRDefault="002A1286"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2A1286" w:rsidRPr="003F7CF1" w:rsidRDefault="002A1286"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2A1286" w:rsidRPr="003F7CF1" w:rsidRDefault="002A1286"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2A1286" w:rsidRPr="003F7CF1" w:rsidRDefault="002A1286"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2A1286" w:rsidRPr="003F7CF1" w:rsidRDefault="002A1286"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2A1286" w:rsidRPr="003F7CF1" w:rsidRDefault="002A1286"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2A1286" w:rsidRPr="003F7CF1" w:rsidRDefault="002A128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2A1286" w:rsidRPr="003F7CF1" w:rsidRDefault="002A1286"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2A1286" w:rsidRPr="003F7CF1" w:rsidRDefault="002A1286"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2A1286" w:rsidRPr="003F7CF1" w:rsidRDefault="002A1286"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2A1286" w:rsidRPr="003F7CF1" w:rsidRDefault="002A1286"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2A1286" w:rsidRPr="003F7CF1" w:rsidRDefault="002A128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2A1286" w:rsidRPr="003F7CF1" w:rsidRDefault="002A1286"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2A1286" w:rsidRPr="003F7CF1" w:rsidRDefault="002A1286"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2A1286" w:rsidRPr="003F7CF1" w:rsidRDefault="002A128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2A1286" w:rsidRPr="003F7CF1" w:rsidRDefault="002A1286"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2A1286" w:rsidRPr="003F7CF1" w:rsidRDefault="002A1286"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2A1286" w:rsidRPr="003F7CF1" w:rsidRDefault="002A1286"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2A1286" w:rsidRPr="003F7CF1" w:rsidRDefault="002A1286"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2A1286" w:rsidRPr="003F7CF1" w:rsidRDefault="002A128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2A1286" w:rsidRPr="003F7CF1" w:rsidRDefault="002A128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2A1286" w:rsidRPr="003F7CF1" w:rsidRDefault="002A128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2A1286" w:rsidRPr="003F7CF1" w:rsidRDefault="002A128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2A1286" w:rsidRPr="003F7CF1" w:rsidRDefault="002A128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2A1286" w:rsidRPr="003F7CF1" w:rsidRDefault="002A128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2A1286" w:rsidRPr="003F7CF1" w:rsidRDefault="002A128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2A1286" w:rsidRPr="003F7CF1" w:rsidRDefault="002A128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2A1286" w:rsidRPr="003F7CF1" w:rsidRDefault="002A128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2A1286" w:rsidRPr="003F7CF1" w:rsidRDefault="002A128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2A1286" w:rsidRPr="003F7CF1" w:rsidRDefault="002A1286"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2A1286" w:rsidRPr="003F7CF1" w:rsidRDefault="002A1286"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2A1286" w:rsidRPr="003F7CF1" w:rsidRDefault="002A1286"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2A1286" w:rsidRPr="003F7CF1" w:rsidRDefault="002A1286"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2A1286" w:rsidRPr="003F7CF1" w:rsidRDefault="002A1286"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2A1286" w:rsidRPr="003F7CF1" w:rsidRDefault="002A1286"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2A1286" w:rsidRPr="003F7CF1" w:rsidRDefault="002A1286"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2A1286" w:rsidRPr="003F7CF1" w:rsidRDefault="002A1286"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2A1286" w:rsidRPr="003F7CF1" w:rsidRDefault="002A1286"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2A1286" w:rsidRPr="003F7CF1" w:rsidRDefault="002A1286"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2A1286" w:rsidRPr="003F7CF1" w:rsidRDefault="002A1286"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2A1286" w:rsidRPr="003F7CF1" w:rsidRDefault="002A1286"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2A1286" w:rsidRPr="003F7CF1" w:rsidRDefault="002A1286"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2A1286" w:rsidRPr="003F7CF1" w:rsidRDefault="002A1286"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58" w:name="_Toc320485586"/>
      <w:bookmarkStart w:id="859" w:name="_Toc323656696"/>
      <w:bookmarkStart w:id="860" w:name="_Toc324085434"/>
      <w:bookmarkStart w:id="861" w:name="_Toc383781086"/>
      <w:bookmarkStart w:id="862" w:name="_Toc481936486"/>
      <w:r w:rsidRPr="00EC76D5">
        <w:t>Defining our own types</w:t>
      </w:r>
      <w:bookmarkEnd w:id="858"/>
      <w:bookmarkEnd w:id="859"/>
      <w:bookmarkEnd w:id="860"/>
      <w:bookmarkEnd w:id="861"/>
      <w:bookmarkEnd w:id="862"/>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63" w:name="_Toc320485587"/>
      <w:bookmarkStart w:id="864" w:name="_Toc323656697"/>
      <w:bookmarkStart w:id="865" w:name="_Toc324085435"/>
      <w:bookmarkStart w:id="866" w:name="_Toc383781087"/>
      <w:bookmarkStart w:id="867" w:name="_Toc481936487"/>
      <w:r w:rsidRPr="00EC76D5">
        <w:t>The Type Size</w:t>
      </w:r>
      <w:bookmarkEnd w:id="863"/>
      <w:bookmarkEnd w:id="864"/>
      <w:bookmarkEnd w:id="865"/>
      <w:bookmarkEnd w:id="866"/>
      <w:bookmarkEnd w:id="867"/>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7"/>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868"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869" w:name="_Toc320485588"/>
      <w:bookmarkStart w:id="870" w:name="_Toc323656698"/>
      <w:bookmarkStart w:id="871" w:name="_Toc324085436"/>
      <w:bookmarkStart w:id="872" w:name="_Toc383781088"/>
      <w:bookmarkStart w:id="873" w:name="_Toc481936488"/>
      <w:r w:rsidRPr="00EC76D5">
        <w:t>Expressions and Operators</w:t>
      </w:r>
      <w:bookmarkEnd w:id="869"/>
      <w:bookmarkEnd w:id="870"/>
      <w:bookmarkEnd w:id="871"/>
      <w:bookmarkEnd w:id="872"/>
      <w:bookmarkEnd w:id="873"/>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2A1286" w:rsidRPr="003F7CF1" w:rsidRDefault="002A128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04716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2A1286" w:rsidRPr="003F7CF1" w:rsidRDefault="002A1286"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2A1286" w:rsidRPr="003F7CF1" w:rsidRDefault="002A128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2A1286" w:rsidRPr="003F7CF1" w:rsidRDefault="002A128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2A1286" w:rsidRPr="003F7CF1" w:rsidRDefault="002A128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047160"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2A1286" w:rsidRPr="003F7CF1" w:rsidRDefault="002A1286"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2A1286" w:rsidRPr="003F7CF1" w:rsidRDefault="002A1286"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2A1286" w:rsidRPr="003F7CF1" w:rsidRDefault="002A1286"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74" w:name="_Toc320485589"/>
      <w:bookmarkStart w:id="875" w:name="_Toc323656699"/>
      <w:bookmarkStart w:id="876" w:name="_Toc324085437"/>
      <w:bookmarkStart w:id="877" w:name="_Toc383781089"/>
      <w:bookmarkStart w:id="878" w:name="_Toc481936489"/>
      <w:r w:rsidRPr="00EC76D5">
        <w:t>Arithmetic Operators</w:t>
      </w:r>
      <w:bookmarkEnd w:id="874"/>
      <w:bookmarkEnd w:id="875"/>
      <w:bookmarkEnd w:id="876"/>
      <w:bookmarkEnd w:id="877"/>
      <w:bookmarkEnd w:id="878"/>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879" w:name="_Toc320485590"/>
      <w:bookmarkStart w:id="880" w:name="_Toc323656700"/>
      <w:bookmarkStart w:id="881" w:name="_Toc324085438"/>
      <w:bookmarkStart w:id="882" w:name="_Toc383781090"/>
      <w:bookmarkStart w:id="883" w:name="_Toc481936490"/>
      <w:r w:rsidRPr="00EC76D5">
        <w:rPr>
          <w:rStyle w:val="Italic"/>
          <w:i w:val="0"/>
        </w:rPr>
        <w:t>Pointer Arithmetic</w:t>
      </w:r>
      <w:bookmarkEnd w:id="879"/>
      <w:bookmarkEnd w:id="880"/>
      <w:bookmarkEnd w:id="881"/>
      <w:bookmarkEnd w:id="882"/>
      <w:bookmarkEnd w:id="883"/>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2A1286" w:rsidRPr="003F7CF1" w:rsidRDefault="002A1286"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2A1286" w:rsidRPr="003F7CF1" w:rsidRDefault="002A1286"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2A1286" w:rsidRPr="003F7CF1" w:rsidRDefault="002A1286"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2A1286" w:rsidRPr="003F7CF1" w:rsidRDefault="002A1286"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2A1286" w:rsidRPr="003F7CF1" w:rsidRDefault="002A1286"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2A1286" w:rsidRPr="003F7CF1" w:rsidRDefault="002A1286"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2A1286" w:rsidRPr="003F7CF1" w:rsidRDefault="002A128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2A1286" w:rsidRPr="003F7CF1" w:rsidRDefault="002A1286"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2A1286" w:rsidRPr="003F7CF1" w:rsidRDefault="002A1286"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2A1286" w:rsidRPr="003F7CF1" w:rsidRDefault="002A1286"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2A1286" w:rsidRPr="003F7CF1" w:rsidRDefault="002A1286"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2A1286" w:rsidRPr="003F7CF1" w:rsidRDefault="002A1286"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2A1286" w:rsidRPr="003F7CF1" w:rsidRDefault="002A1286"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2A1286" w:rsidRPr="003F7CF1" w:rsidRDefault="002A1286"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2A1286" w:rsidRPr="003F7CF1" w:rsidRDefault="002A1286"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2A1286" w:rsidRPr="003F7CF1" w:rsidRDefault="002A1286"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2A1286" w:rsidRPr="003F7CF1" w:rsidRDefault="002A1286"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2A1286" w:rsidRPr="003F7CF1" w:rsidRDefault="002A1286"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2A1286" w:rsidRPr="003F7CF1" w:rsidRDefault="002A1286"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84" w:name="_Toc320485591"/>
      <w:bookmarkStart w:id="885" w:name="_Toc323656701"/>
      <w:bookmarkStart w:id="886" w:name="_Toc324085439"/>
      <w:bookmarkStart w:id="887" w:name="_Toc383781091"/>
      <w:bookmarkStart w:id="888" w:name="_Toc481936491"/>
      <w:r w:rsidRPr="00EC76D5">
        <w:t>Increment and decrement</w:t>
      </w:r>
      <w:bookmarkEnd w:id="884"/>
      <w:bookmarkEnd w:id="885"/>
      <w:bookmarkEnd w:id="886"/>
      <w:bookmarkEnd w:id="887"/>
      <w:bookmarkEnd w:id="888"/>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8"/>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89" w:name="_Toc320485592"/>
      <w:bookmarkStart w:id="890" w:name="_Toc323656702"/>
      <w:bookmarkStart w:id="891" w:name="_Toc324085440"/>
      <w:bookmarkStart w:id="892" w:name="_Toc383781092"/>
      <w:bookmarkStart w:id="893" w:name="_Toc481936492"/>
      <w:r w:rsidRPr="00EC76D5">
        <w:t>Relational Operators</w:t>
      </w:r>
      <w:bookmarkEnd w:id="889"/>
      <w:bookmarkEnd w:id="890"/>
      <w:bookmarkEnd w:id="891"/>
      <w:bookmarkEnd w:id="892"/>
      <w:bookmarkEnd w:id="893"/>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9"/>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94" w:name="_Toc320485593"/>
      <w:bookmarkStart w:id="895" w:name="_Toc323656703"/>
      <w:bookmarkStart w:id="896" w:name="_Toc324085441"/>
      <w:bookmarkStart w:id="897" w:name="_Toc383781093"/>
      <w:bookmarkStart w:id="898" w:name="_Toc481936493"/>
      <w:r w:rsidRPr="00EC76D5">
        <w:t>Logical Operators</w:t>
      </w:r>
      <w:bookmarkEnd w:id="894"/>
      <w:bookmarkEnd w:id="895"/>
      <w:bookmarkEnd w:id="896"/>
      <w:bookmarkEnd w:id="897"/>
      <w:bookmarkEnd w:id="898"/>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99" w:name="_Toc320485594"/>
      <w:bookmarkStart w:id="900" w:name="_Toc323656704"/>
      <w:bookmarkStart w:id="901" w:name="_Toc324085442"/>
      <w:bookmarkStart w:id="902" w:name="_Toc383781094"/>
      <w:bookmarkStart w:id="903" w:name="_Toc481936494"/>
      <w:r w:rsidRPr="00EC76D5">
        <w:t>Bitwise Operators</w:t>
      </w:r>
      <w:bookmarkEnd w:id="899"/>
      <w:bookmarkEnd w:id="900"/>
      <w:bookmarkEnd w:id="901"/>
      <w:bookmarkEnd w:id="902"/>
      <w:bookmarkEnd w:id="903"/>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04715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04715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904" w:name="_Toc320485595"/>
      <w:bookmarkStart w:id="905" w:name="_Toc323656705"/>
      <w:bookmarkStart w:id="906" w:name="_Toc324085443"/>
      <w:bookmarkStart w:id="907" w:name="_Toc383781095"/>
      <w:bookmarkStart w:id="908" w:name="_Toc481936495"/>
      <w:r w:rsidRPr="00EC76D5">
        <w:lastRenderedPageBreak/>
        <w:t>Assignment</w:t>
      </w:r>
      <w:bookmarkEnd w:id="904"/>
      <w:bookmarkEnd w:id="905"/>
      <w:bookmarkEnd w:id="906"/>
      <w:bookmarkEnd w:id="907"/>
      <w:bookmarkEnd w:id="908"/>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909" w:name="_Toc320485596"/>
      <w:bookmarkStart w:id="910" w:name="_Toc323656706"/>
      <w:bookmarkStart w:id="911" w:name="_Toc324085444"/>
      <w:bookmarkStart w:id="912" w:name="_Toc383781096"/>
      <w:bookmarkStart w:id="913" w:name="_Toc481936496"/>
      <w:r w:rsidRPr="00EC76D5">
        <w:t>The Condition Operator</w:t>
      </w:r>
      <w:bookmarkEnd w:id="909"/>
      <w:bookmarkEnd w:id="910"/>
      <w:bookmarkEnd w:id="911"/>
      <w:bookmarkEnd w:id="912"/>
      <w:bookmarkEnd w:id="913"/>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914" w:name="_Toc320485597"/>
      <w:bookmarkStart w:id="915" w:name="_Toc323656707"/>
      <w:bookmarkStart w:id="916" w:name="_Toc324085445"/>
      <w:bookmarkStart w:id="917" w:name="_Toc383781097"/>
      <w:bookmarkStart w:id="918" w:name="_Toc481936497"/>
      <w:r w:rsidRPr="00EC76D5">
        <w:t>Precedence and Associatively</w:t>
      </w:r>
      <w:bookmarkEnd w:id="914"/>
      <w:bookmarkEnd w:id="915"/>
      <w:bookmarkEnd w:id="916"/>
      <w:bookmarkEnd w:id="917"/>
      <w:bookmarkEnd w:id="918"/>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919" w:name="_Toc320485598"/>
      <w:bookmarkStart w:id="920" w:name="_Toc323656708"/>
      <w:bookmarkStart w:id="921" w:name="_Toc324085446"/>
      <w:bookmarkStart w:id="922" w:name="_Toc383781098"/>
      <w:bookmarkStart w:id="923" w:name="_Toc481936498"/>
      <w:r w:rsidRPr="00EC76D5">
        <w:t>Statements</w:t>
      </w:r>
      <w:bookmarkEnd w:id="919"/>
      <w:bookmarkEnd w:id="920"/>
      <w:bookmarkEnd w:id="921"/>
      <w:bookmarkEnd w:id="922"/>
      <w:bookmarkEnd w:id="923"/>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924" w:name="_Toc320485599"/>
      <w:bookmarkStart w:id="925" w:name="_Toc323656709"/>
      <w:bookmarkStart w:id="926" w:name="_Toc324085447"/>
      <w:bookmarkStart w:id="927" w:name="_Toc383781099"/>
      <w:bookmarkStart w:id="928" w:name="_Toc481936499"/>
      <w:r w:rsidRPr="00EC76D5">
        <w:t>Selection statements</w:t>
      </w:r>
      <w:bookmarkEnd w:id="924"/>
      <w:bookmarkEnd w:id="925"/>
      <w:bookmarkEnd w:id="926"/>
      <w:bookmarkEnd w:id="927"/>
      <w:bookmarkEnd w:id="928"/>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30"/>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929" w:name="_Toc320485600"/>
      <w:bookmarkStart w:id="930" w:name="_Toc323656710"/>
      <w:bookmarkStart w:id="931" w:name="_Toc324085448"/>
      <w:bookmarkStart w:id="932" w:name="_Toc383781100"/>
      <w:bookmarkStart w:id="933" w:name="_Toc481936500"/>
      <w:r w:rsidRPr="00EC76D5">
        <w:t>Iteration statements</w:t>
      </w:r>
      <w:bookmarkEnd w:id="929"/>
      <w:bookmarkEnd w:id="930"/>
      <w:bookmarkEnd w:id="931"/>
      <w:bookmarkEnd w:id="932"/>
      <w:bookmarkEnd w:id="933"/>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934" w:name="_Toc320485601"/>
      <w:bookmarkStart w:id="935" w:name="_Toc323656711"/>
      <w:bookmarkStart w:id="936" w:name="_Toc324085449"/>
      <w:bookmarkStart w:id="937" w:name="_Toc383781101"/>
      <w:bookmarkStart w:id="938" w:name="_Toc481936501"/>
      <w:r w:rsidRPr="00EC76D5">
        <w:t>Jump statements</w:t>
      </w:r>
      <w:bookmarkEnd w:id="934"/>
      <w:bookmarkEnd w:id="935"/>
      <w:bookmarkEnd w:id="936"/>
      <w:bookmarkEnd w:id="937"/>
      <w:bookmarkEnd w:id="938"/>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939" w:name="_Toc320485602"/>
      <w:bookmarkStart w:id="940" w:name="_Toc323656712"/>
      <w:bookmarkStart w:id="941" w:name="_Toc324085450"/>
      <w:bookmarkStart w:id="942" w:name="_Toc383781102"/>
      <w:bookmarkStart w:id="943" w:name="_Toc481936502"/>
      <w:r w:rsidRPr="00EC76D5">
        <w:t>Expression statements</w:t>
      </w:r>
      <w:bookmarkEnd w:id="939"/>
      <w:bookmarkEnd w:id="940"/>
      <w:bookmarkEnd w:id="941"/>
      <w:bookmarkEnd w:id="942"/>
      <w:bookmarkEnd w:id="943"/>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944" w:name="_Toc323656713"/>
      <w:bookmarkStart w:id="945" w:name="_Toc324085451"/>
      <w:bookmarkStart w:id="946" w:name="_Toc383781103"/>
      <w:bookmarkStart w:id="947" w:name="_Toc481936503"/>
      <w:r w:rsidRPr="00EC76D5">
        <w:t>Volatile</w:t>
      </w:r>
      <w:bookmarkEnd w:id="944"/>
      <w:bookmarkEnd w:id="945"/>
      <w:bookmarkEnd w:id="946"/>
      <w:bookmarkEnd w:id="947"/>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948"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949" w:author="Stefan Björnander" w:date="2012-05-06T21:16:00Z">
          <w:pPr>
            <w:pStyle w:val="CommandLine"/>
          </w:pPr>
        </w:pPrChange>
      </w:pPr>
    </w:p>
    <w:p w14:paraId="0D44E5CA" w14:textId="77777777" w:rsidR="00E80032" w:rsidRPr="00EC76D5" w:rsidRDefault="00E80032">
      <w:pPr>
        <w:pStyle w:val="Code"/>
        <w:pPrChange w:id="950" w:author="Stefan Björnander" w:date="2012-05-06T21:16:00Z">
          <w:pPr>
            <w:pStyle w:val="CommandLine"/>
          </w:pPr>
        </w:pPrChange>
      </w:pPr>
      <w:r w:rsidRPr="00EC76D5">
        <w:rPr>
          <w:rFonts w:eastAsia="Times New Roman"/>
          <w:noProof w:val="0"/>
          <w:color w:val="000000" w:themeColor="text1"/>
          <w:rPrChange w:id="951"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952"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953"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954" w:name="_Toc320485603"/>
      <w:bookmarkStart w:id="955" w:name="_Toc323656714"/>
      <w:bookmarkStart w:id="956" w:name="_Toc324085452"/>
      <w:bookmarkStart w:id="957" w:name="_Toc383781104"/>
      <w:bookmarkStart w:id="958" w:name="_Toc481936504"/>
      <w:r w:rsidRPr="00EC76D5">
        <w:lastRenderedPageBreak/>
        <w:t>Functions</w:t>
      </w:r>
      <w:bookmarkEnd w:id="954"/>
      <w:bookmarkEnd w:id="955"/>
      <w:bookmarkEnd w:id="956"/>
      <w:bookmarkEnd w:id="957"/>
      <w:bookmarkEnd w:id="958"/>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2A1286" w:rsidRPr="003F7CF1" w:rsidRDefault="002A128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2A1286" w:rsidRPr="003F7CF1" w:rsidRDefault="002A1286"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2A1286" w:rsidRPr="003F7CF1" w:rsidRDefault="002A128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2A1286" w:rsidRPr="003F7CF1" w:rsidRDefault="002A128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2A1286" w:rsidRPr="003F7CF1" w:rsidRDefault="002A1286"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2A1286" w:rsidRPr="003F7CF1" w:rsidRDefault="002A128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2A1286" w:rsidRPr="003F7CF1" w:rsidRDefault="002A1286"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2A1286" w:rsidRPr="003F7CF1" w:rsidRDefault="002A1286"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2A1286" w:rsidRPr="003F7CF1" w:rsidRDefault="002A1286"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2A1286" w:rsidRPr="003F7CF1" w:rsidRDefault="002A1286"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2A1286" w:rsidRPr="003F7CF1" w:rsidRDefault="002A1286"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2A1286" w:rsidRPr="003F7CF1" w:rsidRDefault="002A1286"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31"/>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959" w:name="_Toc320485604"/>
      <w:bookmarkStart w:id="960" w:name="_Toc323656715"/>
      <w:bookmarkStart w:id="961" w:name="_Toc324085453"/>
      <w:bookmarkStart w:id="962" w:name="_Toc383781105"/>
      <w:bookmarkStart w:id="963" w:name="_Toc481936505"/>
      <w:r w:rsidRPr="00EC76D5">
        <w:t>Void Functions</w:t>
      </w:r>
      <w:bookmarkEnd w:id="959"/>
      <w:bookmarkEnd w:id="960"/>
      <w:bookmarkEnd w:id="961"/>
      <w:bookmarkEnd w:id="962"/>
      <w:bookmarkEnd w:id="963"/>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964" w:name="_Toc320485605"/>
      <w:bookmarkStart w:id="965" w:name="_Toc323656716"/>
      <w:bookmarkStart w:id="966" w:name="_Toc324085454"/>
      <w:bookmarkStart w:id="967" w:name="_Toc383781106"/>
      <w:bookmarkStart w:id="968" w:name="_Toc481936506"/>
      <w:r w:rsidRPr="00EC76D5">
        <w:t>Local and global variables</w:t>
      </w:r>
      <w:bookmarkEnd w:id="964"/>
      <w:bookmarkEnd w:id="965"/>
      <w:bookmarkEnd w:id="966"/>
      <w:bookmarkEnd w:id="967"/>
      <w:bookmarkEnd w:id="968"/>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2"/>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969" w:name="_Toc323656717"/>
      <w:bookmarkStart w:id="970" w:name="_Toc324085455"/>
      <w:bookmarkStart w:id="971" w:name="_Toc383781107"/>
      <w:bookmarkStart w:id="972" w:name="_Toc481936507"/>
      <w:r w:rsidRPr="00EC76D5">
        <w:t>Inner Blocks with Local Variables</w:t>
      </w:r>
      <w:bookmarkEnd w:id="969"/>
      <w:bookmarkEnd w:id="970"/>
      <w:bookmarkEnd w:id="971"/>
      <w:bookmarkEnd w:id="972"/>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3"/>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973"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974"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975" w:author="Stefan Björnander" w:date="2012-05-06T21:51:00Z">
            <w:rPr>
              <w:color w:val="0000FF"/>
            </w:rPr>
          </w:rPrChange>
        </w:rPr>
        <w:t>struct</w:t>
      </w:r>
      <w:r w:rsidRPr="00EC76D5">
        <w:t xml:space="preserve"> IntPair Block(</w:t>
      </w:r>
      <w:r w:rsidRPr="00EC76D5">
        <w:rPr>
          <w:color w:val="000000" w:themeColor="text1"/>
          <w:rPrChange w:id="976"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977" w:name="_Toc320485606"/>
      <w:bookmarkStart w:id="978" w:name="_Toc323656718"/>
      <w:bookmarkStart w:id="979" w:name="_Toc324085456"/>
      <w:bookmarkStart w:id="980" w:name="_Toc383781108"/>
      <w:bookmarkStart w:id="981" w:name="_Toc481936508"/>
      <w:r w:rsidRPr="00EC76D5">
        <w:t>Call-by-Value and Call-by-Reference</w:t>
      </w:r>
      <w:bookmarkEnd w:id="977"/>
      <w:bookmarkEnd w:id="978"/>
      <w:bookmarkEnd w:id="979"/>
      <w:bookmarkEnd w:id="980"/>
      <w:bookmarkEnd w:id="981"/>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2A1286" w:rsidRPr="003F7CF1" w:rsidRDefault="002A128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2A1286" w:rsidRPr="003F7CF1" w:rsidRDefault="002A128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2A1286" w:rsidRPr="003F7CF1" w:rsidRDefault="002A1286"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2A1286" w:rsidRPr="003F7CF1" w:rsidRDefault="002A128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2A1286" w:rsidRPr="003F7CF1" w:rsidRDefault="002A128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2A1286" w:rsidRPr="003F7CF1" w:rsidRDefault="002A128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2A1286" w:rsidRPr="003F7CF1" w:rsidRDefault="002A1286"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2A1286" w:rsidRPr="003F7CF1" w:rsidRDefault="002A128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2A1286" w:rsidRPr="003F7CF1" w:rsidRDefault="002A128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2A1286" w:rsidRPr="003F7CF1" w:rsidRDefault="002A128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2A1286" w:rsidRPr="003F7CF1" w:rsidRDefault="002A128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2A1286" w:rsidRPr="003F7CF1" w:rsidRDefault="002A128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2A1286" w:rsidRPr="003F7CF1" w:rsidRDefault="002A128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2A1286" w:rsidRPr="003F7CF1" w:rsidRDefault="002A128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2A1286" w:rsidRPr="003F7CF1" w:rsidRDefault="002A128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2A1286" w:rsidRPr="003F7CF1" w:rsidRDefault="002A128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2A1286" w:rsidRPr="003F7CF1" w:rsidRDefault="002A128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2A1286" w:rsidRPr="003F7CF1" w:rsidRDefault="002A128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2A1286" w:rsidRPr="003F7CF1" w:rsidRDefault="002A128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2A1286" w:rsidRPr="003F7CF1" w:rsidRDefault="002A128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2A1286" w:rsidRPr="003F7CF1" w:rsidRDefault="002A128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2A1286" w:rsidRPr="003F7CF1" w:rsidRDefault="002A128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2A1286" w:rsidRPr="003F7CF1" w:rsidRDefault="002A128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2A1286" w:rsidRPr="003F7CF1" w:rsidRDefault="002A128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2A1286" w:rsidRPr="003F7CF1" w:rsidRDefault="002A128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2A1286" w:rsidRPr="003F7CF1" w:rsidRDefault="002A128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2A1286" w:rsidRPr="003F7CF1" w:rsidRDefault="002A128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2A1286" w:rsidRPr="003F7CF1" w:rsidRDefault="002A1286"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2A1286" w:rsidRPr="003F7CF1" w:rsidRDefault="002A1286"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2A1286" w:rsidRPr="003F7CF1" w:rsidRDefault="002A1286"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2A1286" w:rsidRPr="003F7CF1" w:rsidRDefault="002A1286"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2A1286" w:rsidRPr="003F7CF1" w:rsidRDefault="002A1286"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2A1286" w:rsidRPr="003F7CF1" w:rsidRDefault="002A1286"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2A1286" w:rsidRPr="003F7CF1" w:rsidRDefault="002A1286"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2A1286" w:rsidRPr="003F7CF1" w:rsidRDefault="002A1286"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2A1286" w:rsidRPr="003F7CF1" w:rsidRDefault="002A1286"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2A1286" w:rsidRPr="003F7CF1" w:rsidRDefault="002A1286"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2A1286" w:rsidRPr="003F7CF1" w:rsidRDefault="002A1286"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2A1286" w:rsidRPr="003F7CF1" w:rsidRDefault="002A1286"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2A1286" w:rsidRPr="003F7CF1" w:rsidRDefault="002A1286"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2A1286" w:rsidRPr="003F7CF1" w:rsidRDefault="002A1286"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2A1286" w:rsidRPr="003F7CF1" w:rsidRDefault="002A1286"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2A1286" w:rsidRPr="003F7CF1" w:rsidRDefault="002A1286"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2A1286" w:rsidRPr="003F7CF1" w:rsidRDefault="002A1286"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2A1286" w:rsidRPr="003F7CF1" w:rsidRDefault="002A1286"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2A1286" w:rsidRPr="003F7CF1" w:rsidRDefault="002A1286"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2A1286" w:rsidRPr="003F7CF1" w:rsidRDefault="002A1286"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2A1286" w:rsidRPr="003F7CF1" w:rsidRDefault="002A1286"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2A1286" w:rsidRPr="003F7CF1" w:rsidRDefault="002A1286"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2A1286" w:rsidRPr="003F7CF1" w:rsidRDefault="002A1286"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2A1286" w:rsidRPr="003F7CF1" w:rsidRDefault="002A1286"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2A1286" w:rsidRPr="003F7CF1" w:rsidRDefault="002A1286"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2A1286" w:rsidRPr="003F7CF1" w:rsidRDefault="002A1286"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2A1286" w:rsidRPr="003F7CF1" w:rsidRDefault="002A128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2A1286" w:rsidRPr="003F7CF1" w:rsidRDefault="002A128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2A1286" w:rsidRPr="003F7CF1" w:rsidRDefault="002A128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2A1286" w:rsidRPr="003F7CF1" w:rsidRDefault="002A128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2A1286" w:rsidRPr="003F7CF1" w:rsidRDefault="002A128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2A1286" w:rsidRPr="003F7CF1" w:rsidRDefault="002A128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2A1286" w:rsidRPr="003F7CF1" w:rsidRDefault="002A128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2A1286" w:rsidRPr="003F7CF1" w:rsidRDefault="002A128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2A1286" w:rsidRPr="003F7CF1" w:rsidRDefault="002A128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2A1286" w:rsidRPr="003F7CF1" w:rsidRDefault="002A128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2A1286" w:rsidRPr="003F7CF1" w:rsidRDefault="002A128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2A1286" w:rsidRPr="003F7CF1" w:rsidRDefault="002A128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2A1286" w:rsidRPr="003F7CF1" w:rsidRDefault="002A128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2A1286" w:rsidRPr="003F7CF1" w:rsidRDefault="002A128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2A1286" w:rsidRPr="003F7CF1" w:rsidRDefault="002A128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2A1286" w:rsidRPr="003F7CF1" w:rsidRDefault="002A128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2A1286" w:rsidRPr="003F7CF1" w:rsidRDefault="002A128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2A1286" w:rsidRPr="003F7CF1" w:rsidRDefault="002A128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2A1286" w:rsidRPr="003F7CF1" w:rsidRDefault="002A128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2A1286" w:rsidRPr="003F7CF1" w:rsidRDefault="002A128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2A1286" w:rsidRPr="003F7CF1" w:rsidRDefault="002A128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2A1286" w:rsidRPr="003F7CF1" w:rsidRDefault="002A1286"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2A1286" w:rsidRPr="003F7CF1" w:rsidRDefault="002A128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2A1286" w:rsidRPr="003F7CF1" w:rsidRDefault="002A128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2A1286" w:rsidRPr="003F7CF1" w:rsidRDefault="002A128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2A1286" w:rsidRPr="003F7CF1" w:rsidRDefault="002A128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2A1286" w:rsidRPr="003F7CF1" w:rsidRDefault="002A128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2A1286" w:rsidRPr="003F7CF1" w:rsidRDefault="002A1286"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2A1286" w:rsidRPr="003F7CF1" w:rsidRDefault="002A1286"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2A1286" w:rsidRPr="003F7CF1" w:rsidRDefault="002A1286"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2A1286" w:rsidRPr="003F7CF1" w:rsidRDefault="002A1286"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2A1286" w:rsidRPr="003F7CF1" w:rsidRDefault="002A1286"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2A1286" w:rsidRPr="003F7CF1" w:rsidRDefault="002A1286"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2A1286" w:rsidRPr="003F7CF1" w:rsidRDefault="002A1286"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2A1286" w:rsidRPr="003F7CF1" w:rsidRDefault="002A1286"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2A1286" w:rsidRPr="003F7CF1" w:rsidRDefault="002A1286"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2A1286" w:rsidRPr="003F7CF1" w:rsidRDefault="002A1286"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2A1286" w:rsidRPr="003F7CF1" w:rsidRDefault="002A1286"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2A1286" w:rsidRPr="003F7CF1" w:rsidRDefault="002A1286"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2A1286" w:rsidRPr="003F7CF1" w:rsidRDefault="002A1286"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2A1286" w:rsidRPr="003F7CF1" w:rsidRDefault="002A1286"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2A1286" w:rsidRPr="003F7CF1" w:rsidRDefault="002A1286"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2A1286" w:rsidRPr="003F7CF1" w:rsidRDefault="002A1286"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2A1286" w:rsidRPr="003F7CF1" w:rsidRDefault="002A1286"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2A1286" w:rsidRPr="003F7CF1" w:rsidRDefault="002A1286"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2A1286" w:rsidRPr="003F7CF1" w:rsidRDefault="002A1286"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2A1286" w:rsidRPr="003F7CF1" w:rsidRDefault="002A1286"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2A1286" w:rsidRPr="003F7CF1" w:rsidRDefault="002A1286"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2A1286" w:rsidRPr="003F7CF1" w:rsidRDefault="002A1286"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2A1286" w:rsidRPr="003F7CF1" w:rsidRDefault="002A1286"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2A1286" w:rsidRPr="003F7CF1" w:rsidRDefault="002A1286"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2A1286" w:rsidRPr="003F7CF1" w:rsidRDefault="002A1286"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2A1286" w:rsidRPr="003F7CF1" w:rsidRDefault="002A1286"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2A1286" w:rsidRPr="003F7CF1" w:rsidRDefault="002A1286"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2A1286" w:rsidRPr="003F7CF1" w:rsidRDefault="002A1286"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2A1286" w:rsidRPr="003F7CF1" w:rsidRDefault="002A1286"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2A1286" w:rsidRPr="003F7CF1" w:rsidRDefault="002A1286"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2A1286" w:rsidRPr="003F7CF1" w:rsidRDefault="002A1286"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982" w:name="_Toc320485607"/>
      <w:bookmarkStart w:id="983" w:name="_Toc323656719"/>
      <w:bookmarkStart w:id="984" w:name="_Toc324085457"/>
      <w:bookmarkStart w:id="985" w:name="_Toc383781109"/>
      <w:bookmarkStart w:id="986" w:name="_Toc481936509"/>
      <w:r w:rsidRPr="00EC76D5">
        <w:t>Static, Extern, and Register Variables</w:t>
      </w:r>
      <w:bookmarkEnd w:id="982"/>
      <w:bookmarkEnd w:id="983"/>
      <w:bookmarkEnd w:id="984"/>
      <w:bookmarkEnd w:id="985"/>
      <w:bookmarkEnd w:id="986"/>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4"/>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987" w:name="_Toc320485608"/>
      <w:bookmarkStart w:id="988" w:name="_Toc323656720"/>
      <w:bookmarkStart w:id="989" w:name="_Toc324085458"/>
      <w:bookmarkStart w:id="990" w:name="_Toc383781110"/>
      <w:bookmarkStart w:id="991" w:name="_Toc481936510"/>
      <w:r w:rsidRPr="00EC76D5">
        <w:lastRenderedPageBreak/>
        <w:t>Recursion</w:t>
      </w:r>
      <w:bookmarkEnd w:id="987"/>
      <w:bookmarkEnd w:id="988"/>
      <w:bookmarkEnd w:id="989"/>
      <w:bookmarkEnd w:id="990"/>
      <w:bookmarkEnd w:id="991"/>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04715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992" w:name="_Toc320485609"/>
      <w:bookmarkStart w:id="993" w:name="_Toc323656721"/>
      <w:bookmarkStart w:id="994" w:name="_Toc324085459"/>
      <w:bookmarkStart w:id="995" w:name="_Toc383781111"/>
      <w:bookmarkStart w:id="996" w:name="_Toc481936511"/>
      <w:r>
        <w:t>Definition</w:t>
      </w:r>
      <w:r w:rsidR="00E80032" w:rsidRPr="00EC76D5">
        <w:t xml:space="preserve"> and Declaration</w:t>
      </w:r>
      <w:bookmarkEnd w:id="992"/>
      <w:bookmarkEnd w:id="993"/>
      <w:bookmarkEnd w:id="994"/>
      <w:bookmarkEnd w:id="995"/>
      <w:bookmarkEnd w:id="996"/>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047158"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04715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997" w:name="_Toc320485610"/>
      <w:bookmarkStart w:id="998" w:name="_Toc323656722"/>
      <w:bookmarkStart w:id="999" w:name="_Toc324085460"/>
      <w:bookmarkStart w:id="1000" w:name="_Toc383781112"/>
      <w:bookmarkStart w:id="1001" w:name="_Toc481936512"/>
      <w:r w:rsidRPr="00EC76D5">
        <w:t>Higher-Order Functions</w:t>
      </w:r>
      <w:bookmarkEnd w:id="997"/>
      <w:bookmarkEnd w:id="998"/>
      <w:bookmarkEnd w:id="999"/>
      <w:bookmarkEnd w:id="1000"/>
      <w:bookmarkEnd w:id="1001"/>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1002" w:name="_Toc320485611"/>
      <w:bookmarkStart w:id="1003" w:name="_Toc323656723"/>
      <w:bookmarkStart w:id="1004" w:name="_Toc324085461"/>
      <w:bookmarkStart w:id="1005" w:name="_Toc383781113"/>
      <w:bookmarkStart w:id="1006" w:name="_Ref383865210"/>
      <w:bookmarkStart w:id="1007" w:name="_Toc481936513"/>
      <w:r w:rsidRPr="00EC76D5">
        <w:lastRenderedPageBreak/>
        <w:t>Structures and Linked Lists</w:t>
      </w:r>
      <w:bookmarkEnd w:id="1002"/>
      <w:bookmarkEnd w:id="1003"/>
      <w:bookmarkEnd w:id="1004"/>
      <w:bookmarkEnd w:id="1005"/>
      <w:bookmarkEnd w:id="1006"/>
      <w:bookmarkEnd w:id="1007"/>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2A1286" w:rsidRPr="003F7CF1" w:rsidRDefault="002A128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2A1286" w:rsidRPr="003F7CF1" w:rsidRDefault="002A128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2A1286" w:rsidRPr="003F7CF1" w:rsidRDefault="002A128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2A1286" w:rsidRPr="003F7CF1" w:rsidRDefault="002A128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2A1286" w:rsidRPr="003F7CF1" w:rsidRDefault="002A128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2A1286" w:rsidRPr="003F7CF1" w:rsidRDefault="002A128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2A1286" w:rsidRPr="003F7CF1" w:rsidRDefault="002A128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2A1286" w:rsidRPr="003F7CF1" w:rsidRDefault="002A128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2A1286" w:rsidRPr="003F7CF1" w:rsidRDefault="002A128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2A1286" w:rsidRPr="003F7CF1" w:rsidRDefault="002A128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2A1286" w:rsidRPr="003F7CF1" w:rsidRDefault="002A128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2A1286" w:rsidRPr="003F7CF1" w:rsidRDefault="002A128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2A1286" w:rsidRPr="003F7CF1" w:rsidRDefault="002A128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2A1286" w:rsidRPr="003F7CF1" w:rsidRDefault="002A1286"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2A1286" w:rsidRPr="003F7CF1" w:rsidRDefault="002A1286"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2A1286" w:rsidRPr="003F7CF1" w:rsidRDefault="002A1286"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2A1286" w:rsidRPr="003F7CF1" w:rsidRDefault="002A1286"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2A1286" w:rsidRPr="003F7CF1" w:rsidRDefault="002A1286"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2A1286" w:rsidRPr="003F7CF1" w:rsidRDefault="002A1286"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2A1286" w:rsidRPr="003F7CF1" w:rsidRDefault="002A1286"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2A1286" w:rsidRPr="003F7CF1" w:rsidRDefault="002A1286"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2A1286" w:rsidRPr="003F7CF1" w:rsidRDefault="002A1286"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2A1286" w:rsidRPr="003F7CF1" w:rsidRDefault="002A1286"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2A1286" w:rsidRPr="003F7CF1" w:rsidRDefault="002A1286"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2A1286" w:rsidRPr="003F7CF1" w:rsidRDefault="002A1286"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2A1286" w:rsidRPr="003F7CF1" w:rsidRDefault="002A1286"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1008" w:name="_Toc320485612"/>
      <w:bookmarkStart w:id="1009" w:name="_Toc323656724"/>
      <w:bookmarkStart w:id="1010" w:name="_Toc324085462"/>
      <w:bookmarkStart w:id="1011" w:name="_Toc383781114"/>
      <w:bookmarkStart w:id="1012" w:name="_Toc481936514"/>
      <w:r w:rsidRPr="00EC76D5">
        <w:t>Stacks and Linked Lists</w:t>
      </w:r>
      <w:bookmarkEnd w:id="1008"/>
      <w:bookmarkEnd w:id="1009"/>
      <w:bookmarkEnd w:id="1010"/>
      <w:bookmarkEnd w:id="1011"/>
      <w:bookmarkEnd w:id="1012"/>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2A1286" w:rsidRPr="003F7CF1" w:rsidRDefault="002A128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2A1286" w:rsidRPr="003F7CF1" w:rsidRDefault="002A128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2A1286" w:rsidRPr="003F7CF1" w:rsidRDefault="002A128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2A1286" w:rsidRPr="003F7CF1" w:rsidRDefault="002A1286" w:rsidP="00E80032">
                              <w:pPr>
                                <w:pStyle w:val="SourceCodeBoxText"/>
                                <w:rPr>
                                  <w:sz w:val="19"/>
                                  <w:szCs w:val="19"/>
                                  <w:lang w:val="en-US"/>
                                </w:rPr>
                              </w:pPr>
                              <w:r w:rsidRPr="003F7CF1">
                                <w:rPr>
                                  <w:sz w:val="19"/>
                                  <w:szCs w:val="19"/>
                                  <w:lang w:val="en-US"/>
                                </w:rPr>
                                <w:t>push 1</w:t>
                              </w:r>
                            </w:p>
                            <w:p w14:paraId="3C159322" w14:textId="77777777" w:rsidR="002A1286" w:rsidRPr="003F7CF1" w:rsidRDefault="002A1286" w:rsidP="00E80032">
                              <w:pPr>
                                <w:pStyle w:val="SourceCodeBoxText"/>
                                <w:rPr>
                                  <w:sz w:val="19"/>
                                  <w:szCs w:val="19"/>
                                  <w:lang w:val="en-US"/>
                                </w:rPr>
                              </w:pPr>
                              <w:r w:rsidRPr="003F7CF1">
                                <w:rPr>
                                  <w:sz w:val="19"/>
                                  <w:szCs w:val="19"/>
                                  <w:lang w:val="en-US"/>
                                </w:rPr>
                                <w:t>push 2</w:t>
                              </w:r>
                            </w:p>
                            <w:p w14:paraId="22BA48C9" w14:textId="77777777" w:rsidR="002A1286" w:rsidRPr="003F7CF1" w:rsidRDefault="002A1286" w:rsidP="00E80032">
                              <w:pPr>
                                <w:pStyle w:val="SourceCodeBoxText"/>
                                <w:rPr>
                                  <w:sz w:val="19"/>
                                  <w:szCs w:val="19"/>
                                  <w:lang w:val="en-US"/>
                                </w:rPr>
                              </w:pPr>
                              <w:r w:rsidRPr="003F7CF1">
                                <w:rPr>
                                  <w:sz w:val="19"/>
                                  <w:szCs w:val="19"/>
                                  <w:lang w:val="en-US"/>
                                </w:rPr>
                                <w:t>push 3</w:t>
                              </w:r>
                            </w:p>
                            <w:p w14:paraId="5F86FACB" w14:textId="77777777" w:rsidR="002A1286" w:rsidRPr="003F7CF1" w:rsidRDefault="002A1286"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2A1286" w:rsidRPr="003F7CF1" w:rsidRDefault="002A1286"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2A1286" w:rsidRPr="003F7CF1" w:rsidRDefault="002A1286"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2A1286" w:rsidRPr="003F7CF1" w:rsidRDefault="002A1286"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2A1286" w:rsidRPr="003F7CF1" w:rsidRDefault="002A1286" w:rsidP="00E80032">
                        <w:pPr>
                          <w:pStyle w:val="SourceCodeBoxText"/>
                          <w:rPr>
                            <w:sz w:val="19"/>
                            <w:szCs w:val="19"/>
                            <w:lang w:val="en-US"/>
                          </w:rPr>
                        </w:pPr>
                        <w:r w:rsidRPr="003F7CF1">
                          <w:rPr>
                            <w:sz w:val="19"/>
                            <w:szCs w:val="19"/>
                            <w:lang w:val="en-US"/>
                          </w:rPr>
                          <w:t>push 1</w:t>
                        </w:r>
                      </w:p>
                      <w:p w14:paraId="3C159322" w14:textId="77777777" w:rsidR="002A1286" w:rsidRPr="003F7CF1" w:rsidRDefault="002A1286" w:rsidP="00E80032">
                        <w:pPr>
                          <w:pStyle w:val="SourceCodeBoxText"/>
                          <w:rPr>
                            <w:sz w:val="19"/>
                            <w:szCs w:val="19"/>
                            <w:lang w:val="en-US"/>
                          </w:rPr>
                        </w:pPr>
                        <w:r w:rsidRPr="003F7CF1">
                          <w:rPr>
                            <w:sz w:val="19"/>
                            <w:szCs w:val="19"/>
                            <w:lang w:val="en-US"/>
                          </w:rPr>
                          <w:t>push 2</w:t>
                        </w:r>
                      </w:p>
                      <w:p w14:paraId="22BA48C9" w14:textId="77777777" w:rsidR="002A1286" w:rsidRPr="003F7CF1" w:rsidRDefault="002A1286" w:rsidP="00E80032">
                        <w:pPr>
                          <w:pStyle w:val="SourceCodeBoxText"/>
                          <w:rPr>
                            <w:sz w:val="19"/>
                            <w:szCs w:val="19"/>
                            <w:lang w:val="en-US"/>
                          </w:rPr>
                        </w:pPr>
                        <w:r w:rsidRPr="003F7CF1">
                          <w:rPr>
                            <w:sz w:val="19"/>
                            <w:szCs w:val="19"/>
                            <w:lang w:val="en-US"/>
                          </w:rPr>
                          <w:t>push 3</w:t>
                        </w:r>
                      </w:p>
                      <w:p w14:paraId="5F86FACB" w14:textId="77777777" w:rsidR="002A1286" w:rsidRPr="003F7CF1" w:rsidRDefault="002A1286"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2A1286" w:rsidRPr="003F7CF1" w:rsidRDefault="002A128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2A1286" w:rsidRPr="003F7CF1" w:rsidRDefault="002A128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2A1286" w:rsidRPr="003F7CF1" w:rsidRDefault="002A128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2A1286" w:rsidRPr="003F7CF1" w:rsidRDefault="002A128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2A1286" w:rsidRPr="003F7CF1" w:rsidRDefault="002A128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2A1286" w:rsidRPr="003F7CF1" w:rsidRDefault="002A128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2A1286" w:rsidRPr="003F7CF1" w:rsidRDefault="002A128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2A1286" w:rsidRPr="003F7CF1" w:rsidRDefault="002A128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2A1286" w:rsidRPr="003F7CF1" w:rsidRDefault="002A128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2A1286" w:rsidRPr="003F7CF1" w:rsidRDefault="002A128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2A1286" w:rsidRPr="003F7CF1" w:rsidRDefault="002A128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2A1286" w:rsidRPr="003F7CF1" w:rsidRDefault="002A128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2A1286" w:rsidRPr="003F7CF1" w:rsidRDefault="002A128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2A1286" w:rsidRPr="003F7CF1" w:rsidRDefault="002A128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2A1286" w:rsidRPr="003F7CF1" w:rsidRDefault="002A1286"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2A1286" w:rsidRPr="003F7CF1" w:rsidRDefault="002A128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2A1286" w:rsidRPr="003F7CF1" w:rsidRDefault="002A1286"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2A1286" w:rsidRPr="003F7CF1" w:rsidRDefault="002A128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2A1286" w:rsidRPr="003F7CF1" w:rsidRDefault="002A1286"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2A1286" w:rsidRPr="003F7CF1" w:rsidRDefault="002A1286"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2A1286" w:rsidRPr="003F7CF1" w:rsidRDefault="002A1286"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2A1286" w:rsidRPr="003F7CF1" w:rsidRDefault="002A1286"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2A1286" w:rsidRPr="003F7CF1" w:rsidRDefault="002A1286"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2A1286" w:rsidRPr="003F7CF1" w:rsidRDefault="002A1286"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2A1286" w:rsidRPr="003F7CF1" w:rsidRDefault="002A1286"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2A1286" w:rsidRPr="003F7CF1" w:rsidRDefault="002A1286"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2A1286" w:rsidRPr="003F7CF1" w:rsidRDefault="002A1286"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2A1286" w:rsidRPr="003F7CF1" w:rsidRDefault="002A1286"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2A1286" w:rsidRPr="003F7CF1" w:rsidRDefault="002A1286"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2A1286" w:rsidRPr="003F7CF1" w:rsidRDefault="002A1286"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2A1286" w:rsidRPr="003F7CF1" w:rsidRDefault="002A1286"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2A1286" w:rsidRPr="003F7CF1" w:rsidRDefault="002A1286"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2A1286" w:rsidRPr="003F7CF1" w:rsidRDefault="002A1286"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2A1286" w:rsidRPr="003F7CF1" w:rsidRDefault="002A1286"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2A1286" w:rsidRPr="003F7CF1" w:rsidRDefault="002A1286"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2A1286" w:rsidRPr="003F7CF1" w:rsidRDefault="002A1286"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2A1286" w:rsidRPr="003F7CF1" w:rsidRDefault="002A1286"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2A1286" w:rsidRPr="003F7CF1" w:rsidRDefault="002A1286"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2A1286" w:rsidRPr="003F7CF1" w:rsidRDefault="002A128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2A1286" w:rsidRPr="003F7CF1" w:rsidRDefault="002A1286"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2A1286" w:rsidRPr="003F7CF1" w:rsidRDefault="002A1286" w:rsidP="00E80032">
                              <w:pPr>
                                <w:pStyle w:val="SourceCodeBoxText"/>
                                <w:rPr>
                                  <w:sz w:val="19"/>
                                  <w:szCs w:val="19"/>
                                  <w:lang w:val="en-US"/>
                                </w:rPr>
                              </w:pPr>
                              <w:r w:rsidRPr="003F7CF1">
                                <w:rPr>
                                  <w:sz w:val="19"/>
                                  <w:szCs w:val="19"/>
                                  <w:lang w:val="en-US"/>
                                </w:rPr>
                                <w:t>3</w:t>
                              </w:r>
                            </w:p>
                            <w:p w14:paraId="40F6D3AC" w14:textId="77777777" w:rsidR="002A1286" w:rsidRPr="003F7CF1" w:rsidRDefault="002A1286"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2A1286" w:rsidRPr="003F7CF1" w:rsidRDefault="002A128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2A1286" w:rsidRPr="003F7CF1" w:rsidRDefault="002A128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2A1286" w:rsidRPr="003F7CF1" w:rsidRDefault="002A128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2A1286" w:rsidRPr="003F7CF1" w:rsidRDefault="002A128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2A1286" w:rsidRPr="003F7CF1" w:rsidRDefault="002A128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2A1286" w:rsidRPr="003F7CF1" w:rsidRDefault="002A128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2A1286" w:rsidRPr="003F7CF1" w:rsidRDefault="002A128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2A1286" w:rsidRPr="003F7CF1" w:rsidRDefault="002A128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2A1286" w:rsidRPr="003F7CF1" w:rsidRDefault="002A128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2A1286" w:rsidRPr="003F7CF1" w:rsidRDefault="002A128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2A1286" w:rsidRPr="003F7CF1" w:rsidRDefault="002A1286"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2A1286" w:rsidRPr="003F7CF1" w:rsidRDefault="002A128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2A1286" w:rsidRPr="003F7CF1" w:rsidRDefault="002A1286"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2A1286" w:rsidRPr="003F7CF1" w:rsidRDefault="002A1286" w:rsidP="00E80032">
                        <w:pPr>
                          <w:pStyle w:val="SourceCodeBoxText"/>
                          <w:rPr>
                            <w:sz w:val="19"/>
                            <w:szCs w:val="19"/>
                            <w:lang w:val="en-US"/>
                          </w:rPr>
                        </w:pPr>
                        <w:r w:rsidRPr="003F7CF1">
                          <w:rPr>
                            <w:sz w:val="19"/>
                            <w:szCs w:val="19"/>
                            <w:lang w:val="en-US"/>
                          </w:rPr>
                          <w:t>3</w:t>
                        </w:r>
                      </w:p>
                      <w:p w14:paraId="40F6D3AC" w14:textId="77777777" w:rsidR="002A1286" w:rsidRPr="003F7CF1" w:rsidRDefault="002A1286"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2A1286" w:rsidRPr="003F7CF1" w:rsidRDefault="002A1286"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2A1286" w:rsidRPr="003F7CF1" w:rsidRDefault="002A1286"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2A1286" w:rsidRPr="003F7CF1" w:rsidRDefault="002A1286"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2A1286" w:rsidRPr="003F7CF1" w:rsidRDefault="002A1286"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2A1286" w:rsidRPr="003F7CF1" w:rsidRDefault="002A1286"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2A1286" w:rsidRPr="003F7CF1" w:rsidRDefault="002A1286"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2A1286" w:rsidRPr="003F7CF1" w:rsidRDefault="002A1286"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2A1286" w:rsidRPr="003F7CF1" w:rsidRDefault="002A1286"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2A1286" w:rsidRPr="003F7CF1" w:rsidRDefault="002A1286"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2A1286" w:rsidRPr="003F7CF1" w:rsidRDefault="002A1286"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2A1286" w:rsidRPr="003F7CF1" w:rsidRDefault="002A1286"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2A1286" w:rsidRPr="003F7CF1" w:rsidRDefault="002A1286"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2A1286" w:rsidRPr="003F7CF1" w:rsidRDefault="002A1286"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1013" w:name="_Toc320485613"/>
      <w:bookmarkStart w:id="1014" w:name="_Toc323656725"/>
      <w:bookmarkStart w:id="1015" w:name="_Toc324085463"/>
      <w:bookmarkStart w:id="1016" w:name="_Toc383781115"/>
      <w:bookmarkStart w:id="1017" w:name="_Toc481936515"/>
      <w:r w:rsidRPr="00EC76D5">
        <w:t>Unions</w:t>
      </w:r>
      <w:bookmarkEnd w:id="1013"/>
      <w:bookmarkEnd w:id="1014"/>
      <w:bookmarkEnd w:id="1015"/>
      <w:bookmarkEnd w:id="1016"/>
      <w:bookmarkEnd w:id="1017"/>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1018" w:name="_Toc320485614"/>
      <w:bookmarkStart w:id="1019" w:name="_Toc323656726"/>
      <w:bookmarkStart w:id="1020" w:name="_Toc324085464"/>
      <w:bookmarkStart w:id="1021" w:name="_Toc383781116"/>
      <w:bookmarkStart w:id="1022" w:name="_Toc481936516"/>
      <w:r w:rsidRPr="00EC76D5">
        <w:t>Bitfields</w:t>
      </w:r>
      <w:bookmarkEnd w:id="1018"/>
      <w:bookmarkEnd w:id="1019"/>
      <w:bookmarkEnd w:id="1020"/>
      <w:bookmarkEnd w:id="1021"/>
      <w:bookmarkEnd w:id="1022"/>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1023"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1024" w:name="_Toc320485616"/>
      <w:bookmarkStart w:id="1025" w:name="_Toc323656727"/>
      <w:bookmarkStart w:id="1026" w:name="_Toc324085465"/>
      <w:bookmarkStart w:id="1027" w:name="_Toc383781117"/>
      <w:bookmarkStart w:id="1028" w:name="_Toc481936517"/>
      <w:r w:rsidRPr="00EC76D5">
        <w:t>Structures with function pointers</w:t>
      </w:r>
      <w:bookmarkEnd w:id="1024"/>
      <w:bookmarkEnd w:id="1025"/>
      <w:bookmarkEnd w:id="1026"/>
      <w:bookmarkEnd w:id="1027"/>
      <w:bookmarkEnd w:id="1028"/>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5"/>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1029" w:name="_Toc320485619"/>
      <w:bookmarkStart w:id="1030" w:name="_Toc323656728"/>
      <w:bookmarkStart w:id="1031" w:name="_Toc324085466"/>
      <w:bookmarkStart w:id="1032" w:name="_Toc383781118"/>
      <w:bookmarkStart w:id="1033" w:name="_Ref383781494"/>
      <w:bookmarkStart w:id="1034" w:name="_Ref383865235"/>
      <w:bookmarkStart w:id="1035" w:name="_Ref383865434"/>
      <w:bookmarkStart w:id="1036" w:name="_Ref383866090"/>
      <w:bookmarkStart w:id="1037" w:name="_Toc481936518"/>
      <w:r w:rsidRPr="00EC76D5">
        <w:t>The Preprocessor</w:t>
      </w:r>
      <w:bookmarkEnd w:id="1029"/>
      <w:bookmarkEnd w:id="1030"/>
      <w:bookmarkEnd w:id="1031"/>
      <w:bookmarkEnd w:id="1032"/>
      <w:bookmarkEnd w:id="1033"/>
      <w:bookmarkEnd w:id="1034"/>
      <w:bookmarkEnd w:id="1035"/>
      <w:bookmarkEnd w:id="1036"/>
      <w:bookmarkEnd w:id="1037"/>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1038" w:name="_Toc320485618"/>
      <w:bookmarkStart w:id="1039" w:name="_Toc323656729"/>
      <w:bookmarkStart w:id="1040" w:name="_Toc324085467"/>
      <w:bookmarkStart w:id="1041" w:name="_Toc383781119"/>
      <w:bookmarkStart w:id="1042" w:name="_Toc481936519"/>
      <w:bookmarkStart w:id="1043" w:name="_Toc320485621"/>
      <w:r w:rsidRPr="00EC76D5">
        <w:t>The Standard Library</w:t>
      </w:r>
      <w:bookmarkEnd w:id="1038"/>
      <w:bookmarkEnd w:id="1039"/>
      <w:bookmarkEnd w:id="1040"/>
      <w:bookmarkEnd w:id="1041"/>
      <w:bookmarkEnd w:id="1042"/>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1044" w:name="_Toc323656730"/>
      <w:bookmarkStart w:id="1045" w:name="_Toc324085468"/>
      <w:bookmarkStart w:id="1046" w:name="_Toc383781120"/>
      <w:bookmarkStart w:id="1047" w:name="_Toc481936520"/>
      <w:r w:rsidRPr="00EC76D5">
        <w:t>File Management</w:t>
      </w:r>
      <w:bookmarkEnd w:id="1044"/>
      <w:bookmarkEnd w:id="1045"/>
      <w:bookmarkEnd w:id="1046"/>
      <w:bookmarkEnd w:id="1047"/>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1048" w:name="_Toc323656731"/>
      <w:bookmarkStart w:id="1049" w:name="_Toc324085469"/>
      <w:bookmarkStart w:id="1050" w:name="_Toc383781121"/>
      <w:bookmarkStart w:id="1051" w:name="_Toc481936521"/>
      <w:r w:rsidRPr="00EC76D5">
        <w:t>Program Parameters</w:t>
      </w:r>
      <w:bookmarkEnd w:id="1048"/>
      <w:bookmarkEnd w:id="1049"/>
      <w:bookmarkEnd w:id="1050"/>
      <w:bookmarkEnd w:id="1051"/>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1052"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1053" w:name="_Toc323656732"/>
      <w:bookmarkStart w:id="1054" w:name="_Toc324085470"/>
      <w:bookmarkStart w:id="1055" w:name="_Toc383781122"/>
      <w:bookmarkStart w:id="1056" w:name="_Toc481936522"/>
      <w:r w:rsidRPr="00EC76D5">
        <w:t>Environment Functions</w:t>
      </w:r>
      <w:bookmarkEnd w:id="1053"/>
      <w:bookmarkEnd w:id="1054"/>
      <w:bookmarkEnd w:id="1055"/>
      <w:bookmarkEnd w:id="1056"/>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1057"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1058"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1059" w:author="Stefan Björnander" w:date="2012-05-06T21:51:00Z">
            <w:rPr>
              <w:color w:val="0000FF"/>
            </w:rPr>
          </w:rPrChange>
        </w:rPr>
        <w:t>void</w:t>
      </w:r>
      <w:r w:rsidRPr="00EC76D5">
        <w:t xml:space="preserve"> ExitFunction(</w:t>
      </w:r>
      <w:r w:rsidRPr="00EC76D5">
        <w:rPr>
          <w:color w:val="000000" w:themeColor="text1"/>
          <w:rPrChange w:id="1060"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1061"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1062"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1063" w:name="_Toc323656733"/>
      <w:bookmarkStart w:id="1064" w:name="_Toc324085471"/>
      <w:bookmarkStart w:id="1065" w:name="_Toc383781123"/>
      <w:bookmarkStart w:id="1066" w:name="_Ref383865473"/>
      <w:bookmarkStart w:id="1067" w:name="_Ref383865556"/>
      <w:bookmarkStart w:id="1068" w:name="_Toc481936523"/>
      <w:r w:rsidRPr="00EC76D5">
        <w:t>Searching and Sorting</w:t>
      </w:r>
      <w:bookmarkEnd w:id="1063"/>
      <w:bookmarkEnd w:id="1064"/>
      <w:bookmarkEnd w:id="1065"/>
      <w:bookmarkEnd w:id="1066"/>
      <w:bookmarkEnd w:id="1067"/>
      <w:bookmarkEnd w:id="1068"/>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1069"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1070" w:author="Stefan Björnander" w:date="2012-05-06T21:51:00Z">
            <w:rPr>
              <w:color w:val="0000FF"/>
            </w:rPr>
          </w:rPrChange>
        </w:rPr>
        <w:t>int</w:t>
      </w:r>
      <w:r w:rsidRPr="00EC76D5">
        <w:t xml:space="preserve"> CompareIntegers(</w:t>
      </w:r>
      <w:r w:rsidRPr="00EC76D5">
        <w:rPr>
          <w:color w:val="000000" w:themeColor="text1"/>
          <w:rPrChange w:id="1071" w:author="Stefan Björnander" w:date="2012-05-06T21:51:00Z">
            <w:rPr>
              <w:color w:val="0000FF"/>
            </w:rPr>
          </w:rPrChange>
        </w:rPr>
        <w:t>const</w:t>
      </w:r>
      <w:r w:rsidRPr="00EC76D5">
        <w:t xml:space="preserve"> </w:t>
      </w:r>
      <w:r w:rsidRPr="00EC76D5">
        <w:rPr>
          <w:color w:val="000000" w:themeColor="text1"/>
          <w:rPrChange w:id="1072" w:author="Stefan Björnander" w:date="2012-05-06T21:51:00Z">
            <w:rPr>
              <w:color w:val="0000FF"/>
            </w:rPr>
          </w:rPrChange>
        </w:rPr>
        <w:t>int</w:t>
      </w:r>
      <w:r w:rsidRPr="00EC76D5">
        <w:t xml:space="preserve">* intPtr1, </w:t>
      </w:r>
      <w:r w:rsidRPr="00EC76D5">
        <w:rPr>
          <w:color w:val="000000" w:themeColor="text1"/>
          <w:rPrChange w:id="1073" w:author="Stefan Björnander" w:date="2012-05-06T21:51:00Z">
            <w:rPr>
              <w:color w:val="0000FF"/>
            </w:rPr>
          </w:rPrChange>
        </w:rPr>
        <w:t>const</w:t>
      </w:r>
      <w:r w:rsidRPr="00EC76D5">
        <w:t xml:space="preserve"> </w:t>
      </w:r>
      <w:r w:rsidRPr="00EC76D5">
        <w:rPr>
          <w:color w:val="000000" w:themeColor="text1"/>
          <w:rPrChange w:id="1074"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1075"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1076"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1077"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1078"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1079"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1080"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1081"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1082"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1083" w:name="_Toc323656734"/>
      <w:bookmarkStart w:id="1084" w:name="_Toc324085472"/>
      <w:bookmarkStart w:id="1085" w:name="_Toc383781124"/>
      <w:bookmarkStart w:id="1086" w:name="_Toc481936524"/>
      <w:r w:rsidRPr="00EC76D5">
        <w:t xml:space="preserve">Functions with </w:t>
      </w:r>
      <w:bookmarkStart w:id="1087" w:name="_Toc320485620"/>
      <w:r w:rsidRPr="00EC76D5">
        <w:t>Variable Number of Parameters</w:t>
      </w:r>
      <w:bookmarkEnd w:id="1083"/>
      <w:bookmarkEnd w:id="1084"/>
      <w:bookmarkEnd w:id="1085"/>
      <w:bookmarkEnd w:id="1086"/>
      <w:bookmarkEnd w:id="1087"/>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1088" w:name="_Toc323656735"/>
      <w:bookmarkStart w:id="1089" w:name="_Toc324085473"/>
      <w:bookmarkStart w:id="1090" w:name="_Toc383781125"/>
      <w:bookmarkStart w:id="1091" w:name="_Toc481936525"/>
      <w:r w:rsidRPr="00EC76D5">
        <w:t>String Management</w:t>
      </w:r>
      <w:bookmarkEnd w:id="1088"/>
      <w:bookmarkEnd w:id="1089"/>
      <w:bookmarkEnd w:id="1090"/>
      <w:bookmarkEnd w:id="1091"/>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1092" w:author="Stefan Björnander" w:date="2012-05-06T21:51:00Z">
            <w:rPr>
              <w:color w:val="0000FF"/>
            </w:rPr>
          </w:rPrChange>
        </w:rPr>
        <w:t>int</w:t>
      </w:r>
      <w:r w:rsidRPr="00EC76D5">
        <w:t xml:space="preserve"> FirstIndexOf(char s[], </w:t>
      </w:r>
      <w:r w:rsidRPr="00EC76D5">
        <w:rPr>
          <w:color w:val="000000" w:themeColor="text1"/>
          <w:rPrChange w:id="1093"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1094" w:author="Stefan Björnander" w:date="2012-05-06T21:51:00Z">
            <w:rPr>
              <w:color w:val="0000FF"/>
            </w:rPr>
          </w:rPrChange>
        </w:rPr>
        <w:t>int</w:t>
      </w:r>
      <w:r w:rsidRPr="00EC76D5">
        <w:t xml:space="preserve"> LastIndexOf(</w:t>
      </w:r>
      <w:r w:rsidRPr="00EC76D5">
        <w:rPr>
          <w:color w:val="000000" w:themeColor="text1"/>
          <w:rPrChange w:id="1095" w:author="Stefan Björnander" w:date="2012-05-06T21:51:00Z">
            <w:rPr>
              <w:color w:val="0000FF"/>
            </w:rPr>
          </w:rPrChange>
        </w:rPr>
        <w:t>char</w:t>
      </w:r>
      <w:r w:rsidRPr="00EC76D5">
        <w:t xml:space="preserve"> s[], </w:t>
      </w:r>
      <w:r w:rsidRPr="00EC76D5">
        <w:rPr>
          <w:color w:val="000000" w:themeColor="text1"/>
          <w:rPrChange w:id="1096"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1097" w:author="Stefan Björnander" w:date="2012-05-06T21:51:00Z">
            <w:rPr>
              <w:color w:val="A31515"/>
            </w:rPr>
          </w:rPrChange>
        </w:rPr>
        <w:t>"Hello"</w:t>
      </w:r>
      <w:r w:rsidRPr="00EC76D5">
        <w:t xml:space="preserve">, s2[] = </w:t>
      </w:r>
      <w:r w:rsidRPr="00EC76D5">
        <w:rPr>
          <w:color w:val="000000" w:themeColor="text1"/>
          <w:rPrChange w:id="1098"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1099"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1100"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1101"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1102" w:author="Stefan Björnander" w:date="2012-05-06T21:51:00Z">
            <w:rPr>
              <w:color w:val="0000FF"/>
            </w:rPr>
          </w:rPrChange>
        </w:rPr>
        <w:t>if</w:t>
      </w:r>
      <w:r w:rsidRPr="00EC76D5">
        <w:t xml:space="preserve"> (sscanf(s2, </w:t>
      </w:r>
      <w:r w:rsidRPr="00EC76D5">
        <w:rPr>
          <w:color w:val="000000" w:themeColor="text1"/>
          <w:rPrChange w:id="1103"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1104"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1105" w:name="_Toc323656736"/>
      <w:bookmarkStart w:id="1106" w:name="_Toc324085474"/>
      <w:bookmarkStart w:id="1107" w:name="_Toc383781126"/>
      <w:bookmarkStart w:id="1108" w:name="_Toc481936526"/>
      <w:r w:rsidRPr="00EC76D5">
        <w:t>Memory Management</w:t>
      </w:r>
      <w:bookmarkEnd w:id="1105"/>
      <w:bookmarkEnd w:id="1106"/>
      <w:bookmarkEnd w:id="1107"/>
      <w:bookmarkEnd w:id="1108"/>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1109"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1110"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1111" w:name="_Toc323656737"/>
      <w:bookmarkStart w:id="1112" w:name="_Toc324085475"/>
      <w:bookmarkStart w:id="1113" w:name="_Toc383781127"/>
      <w:bookmarkStart w:id="1114" w:name="_Toc481936527"/>
      <w:r w:rsidRPr="00EC76D5">
        <w:t>Mathematical Functions</w:t>
      </w:r>
      <w:bookmarkEnd w:id="1111"/>
      <w:bookmarkEnd w:id="1112"/>
      <w:bookmarkEnd w:id="1113"/>
      <w:bookmarkEnd w:id="1114"/>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1115" w:name="_Toc320485615"/>
      <w:bookmarkStart w:id="1116" w:name="_Toc323656738"/>
      <w:bookmarkStart w:id="1117" w:name="_Toc324085476"/>
      <w:bookmarkStart w:id="1118" w:name="_Toc383781128"/>
      <w:bookmarkStart w:id="1119" w:name="_Toc481936528"/>
      <w:r w:rsidRPr="00EC76D5">
        <w:t>Long Jumps</w:t>
      </w:r>
      <w:bookmarkEnd w:id="1115"/>
      <w:bookmarkEnd w:id="1116"/>
      <w:bookmarkEnd w:id="1117"/>
      <w:bookmarkEnd w:id="1118"/>
      <w:bookmarkEnd w:id="1119"/>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6"/>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1120" w:name="_Toc323656739"/>
      <w:bookmarkStart w:id="1121" w:name="_Toc324085477"/>
      <w:bookmarkStart w:id="1122" w:name="_Toc383781129"/>
      <w:bookmarkStart w:id="1123" w:name="_Toc481936529"/>
      <w:r w:rsidRPr="00EC76D5">
        <w:t>Time</w:t>
      </w:r>
      <w:bookmarkEnd w:id="1120"/>
      <w:bookmarkEnd w:id="1121"/>
      <w:bookmarkEnd w:id="1122"/>
      <w:bookmarkEnd w:id="1123"/>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1124"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1125" w:author="Stefan Björnander" w:date="2012-05-06T21:51:00Z">
            <w:rPr>
              <w:color w:val="A31515"/>
            </w:rPr>
          </w:rPrChange>
        </w:rPr>
        <w:t>"Feb"</w:t>
      </w:r>
      <w:r w:rsidRPr="00EC76D5">
        <w:t xml:space="preserve">, </w:t>
      </w:r>
      <w:r w:rsidRPr="00EC76D5">
        <w:rPr>
          <w:color w:val="000000" w:themeColor="text1"/>
          <w:rPrChange w:id="1126" w:author="Stefan Björnander" w:date="2012-05-06T21:51:00Z">
            <w:rPr>
              <w:color w:val="A31515"/>
            </w:rPr>
          </w:rPrChange>
        </w:rPr>
        <w:t>"Mar"</w:t>
      </w:r>
      <w:r w:rsidRPr="00EC76D5">
        <w:t xml:space="preserve">, </w:t>
      </w:r>
      <w:r w:rsidRPr="00EC76D5">
        <w:rPr>
          <w:color w:val="000000" w:themeColor="text1"/>
          <w:rPrChange w:id="1127"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1128" w:author="Stefan Björnander" w:date="2012-05-06T21:51:00Z">
            <w:rPr>
              <w:color w:val="A31515"/>
            </w:rPr>
          </w:rPrChange>
        </w:rPr>
        <w:t>"Jun"</w:t>
      </w:r>
      <w:r w:rsidRPr="00EC76D5">
        <w:t xml:space="preserve">, </w:t>
      </w:r>
      <w:r w:rsidRPr="00EC76D5">
        <w:rPr>
          <w:color w:val="000000" w:themeColor="text1"/>
          <w:rPrChange w:id="1129" w:author="Stefan Björnander" w:date="2012-05-06T21:51:00Z">
            <w:rPr>
              <w:color w:val="A31515"/>
            </w:rPr>
          </w:rPrChange>
        </w:rPr>
        <w:t>"Jul"</w:t>
      </w:r>
      <w:r w:rsidRPr="00EC76D5">
        <w:t xml:space="preserve">, </w:t>
      </w:r>
      <w:r w:rsidRPr="00EC76D5">
        <w:rPr>
          <w:color w:val="000000" w:themeColor="text1"/>
          <w:rPrChange w:id="1130"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1131" w:author="Stefan Björnander" w:date="2012-05-06T21:51:00Z">
            <w:rPr>
              <w:color w:val="A31515"/>
            </w:rPr>
          </w:rPrChange>
        </w:rPr>
        <w:t>"Oct"</w:t>
      </w:r>
      <w:r w:rsidRPr="00EC76D5">
        <w:t xml:space="preserve">, </w:t>
      </w:r>
      <w:r w:rsidRPr="00EC76D5">
        <w:rPr>
          <w:color w:val="000000" w:themeColor="text1"/>
          <w:rPrChange w:id="1132" w:author="Stefan Björnander" w:date="2012-05-06T21:51:00Z">
            <w:rPr>
              <w:color w:val="A31515"/>
            </w:rPr>
          </w:rPrChange>
        </w:rPr>
        <w:t>"Nov"</w:t>
      </w:r>
      <w:r w:rsidRPr="00EC76D5">
        <w:t>,</w:t>
      </w:r>
      <w:r w:rsidRPr="00EC76D5">
        <w:rPr>
          <w:color w:val="000000" w:themeColor="text1"/>
          <w:rPrChange w:id="1133"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1134" w:author="Stefan Björnander" w:date="2012-05-06T21:51:00Z">
            <w:rPr>
              <w:color w:val="A31515"/>
            </w:rPr>
          </w:rPrChange>
        </w:rPr>
        <w:t>"Mon"</w:t>
      </w:r>
      <w:r w:rsidRPr="00EC76D5">
        <w:t xml:space="preserve">, </w:t>
      </w:r>
      <w:r w:rsidRPr="00EC76D5">
        <w:rPr>
          <w:color w:val="000000" w:themeColor="text1"/>
          <w:rPrChange w:id="1135" w:author="Stefan Björnander" w:date="2012-05-06T21:51:00Z">
            <w:rPr>
              <w:color w:val="A31515"/>
            </w:rPr>
          </w:rPrChange>
        </w:rPr>
        <w:t>"Tue"</w:t>
      </w:r>
      <w:r w:rsidRPr="00EC76D5">
        <w:t xml:space="preserve">, </w:t>
      </w:r>
      <w:r w:rsidRPr="00EC76D5">
        <w:rPr>
          <w:color w:val="000000" w:themeColor="text1"/>
          <w:rPrChange w:id="1136"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1137" w:author="Stefan Björnander" w:date="2012-05-06T21:51:00Z">
            <w:rPr>
              <w:color w:val="A31515"/>
            </w:rPr>
          </w:rPrChange>
        </w:rPr>
        <w:t>"Fri"</w:t>
      </w:r>
      <w:r w:rsidRPr="00EC76D5">
        <w:t xml:space="preserve">, </w:t>
      </w:r>
      <w:r w:rsidRPr="00EC76D5">
        <w:rPr>
          <w:color w:val="000000" w:themeColor="text1"/>
          <w:rPrChange w:id="1138"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1139"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1140"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1141"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1142" w:name="_Toc323656740"/>
      <w:bookmarkStart w:id="1143" w:name="_Toc324085478"/>
      <w:bookmarkStart w:id="1144" w:name="_Toc383781130"/>
      <w:bookmarkStart w:id="1145" w:name="_Toc481936530"/>
      <w:r w:rsidRPr="00EC76D5">
        <w:t>Random Numbers</w:t>
      </w:r>
      <w:bookmarkEnd w:id="1142"/>
      <w:bookmarkEnd w:id="1143"/>
      <w:bookmarkEnd w:id="1144"/>
      <w:bookmarkEnd w:id="1145"/>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1146"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1147"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1148"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1149" w:name="_Toc323656741"/>
      <w:bookmarkStart w:id="1150" w:name="_Toc324085479"/>
      <w:bookmarkStart w:id="1151" w:name="_Toc383781131"/>
      <w:bookmarkStart w:id="1152" w:name="_Toc481936531"/>
      <w:r w:rsidRPr="00EC76D5">
        <w:t>Limits of Integral and Floating Types</w:t>
      </w:r>
      <w:bookmarkEnd w:id="1149"/>
      <w:bookmarkEnd w:id="1150"/>
      <w:bookmarkEnd w:id="1151"/>
      <w:bookmarkEnd w:id="1152"/>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1153" w:name="_Toc323656742"/>
      <w:bookmarkStart w:id="1154" w:name="_Toc324085480"/>
      <w:bookmarkStart w:id="1155" w:name="_Toc383781132"/>
      <w:bookmarkStart w:id="1156" w:name="_Toc481936532"/>
      <w:r w:rsidRPr="00EC76D5">
        <w:t>Character Functions</w:t>
      </w:r>
      <w:bookmarkEnd w:id="1153"/>
      <w:bookmarkEnd w:id="1154"/>
      <w:bookmarkEnd w:id="1155"/>
      <w:bookmarkEnd w:id="1156"/>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1157"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1158"/>
            <w:commentRangeStart w:id="1159"/>
            <w:proofErr w:type="spellStart"/>
            <w:r w:rsidRPr="00EC76D5">
              <w:rPr>
                <w:b/>
                <w:sz w:val="21"/>
                <w:szCs w:val="21"/>
              </w:rPr>
              <w:t>Isalnum</w:t>
            </w:r>
            <w:commentRangeEnd w:id="1158"/>
            <w:proofErr w:type="spellEnd"/>
            <w:r w:rsidR="00166455" w:rsidRPr="00EC76D5">
              <w:rPr>
                <w:rStyle w:val="Kommentarsreferens"/>
                <w:rFonts w:eastAsia="Times New Roman" w:cs="Times New Roman"/>
              </w:rPr>
              <w:commentReference w:id="1158"/>
            </w:r>
            <w:commentRangeEnd w:id="1159"/>
            <w:r w:rsidR="00166455" w:rsidRPr="00EC76D5">
              <w:rPr>
                <w:rStyle w:val="Kommentarsreferens"/>
                <w:rFonts w:eastAsia="Times New Roman" w:cs="Times New Roman"/>
              </w:rPr>
              <w:commentReference w:id="1159"/>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1160" w:name="_Toc323656743"/>
      <w:bookmarkStart w:id="1161" w:name="_Toc324085481"/>
      <w:bookmarkStart w:id="1162" w:name="_Toc383781133"/>
      <w:bookmarkStart w:id="1163" w:name="_Toc481936533"/>
      <w:r w:rsidRPr="00EC76D5">
        <w:t>Further Reading</w:t>
      </w:r>
      <w:bookmarkEnd w:id="1043"/>
      <w:bookmarkEnd w:id="1160"/>
      <w:bookmarkEnd w:id="1161"/>
      <w:bookmarkEnd w:id="1162"/>
      <w:bookmarkEnd w:id="1163"/>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1164" w:name="_Toc481936534"/>
      <w:r w:rsidRPr="00EC76D5">
        <w:lastRenderedPageBreak/>
        <w:t>A Crash Course in Java</w:t>
      </w:r>
      <w:bookmarkEnd w:id="1164"/>
    </w:p>
    <w:p w14:paraId="6ED6B355" w14:textId="77777777" w:rsidR="00F03D06" w:rsidRPr="00EC76D5" w:rsidRDefault="00F03D06" w:rsidP="00F03D06">
      <w:pPr>
        <w:pStyle w:val="Rubrik1"/>
        <w:numPr>
          <w:ilvl w:val="0"/>
          <w:numId w:val="0"/>
        </w:numPr>
        <w:ind w:left="720" w:hanging="720"/>
      </w:pPr>
      <w:bookmarkStart w:id="1165" w:name="_Toc481936535"/>
      <w:r w:rsidRPr="00EC76D5">
        <w:lastRenderedPageBreak/>
        <w:t>Foreword</w:t>
      </w:r>
      <w:bookmarkEnd w:id="1165"/>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2A1286" w:rsidRDefault="002A1286" w:rsidP="005F7461">
                              <w:pPr>
                                <w:spacing w:before="60" w:after="0"/>
                                <w:jc w:val="center"/>
                                <w:rPr>
                                  <w:lang w:val="sv-SE"/>
                                </w:rPr>
                              </w:pPr>
                              <w:r>
                                <w:rPr>
                                  <w:lang w:val="sv-SE"/>
                                </w:rPr>
                                <w:t>Preprocessor</w:t>
                              </w:r>
                            </w:p>
                            <w:p w14:paraId="04F32221" w14:textId="77777777" w:rsidR="002A1286" w:rsidRPr="00C7380D" w:rsidRDefault="002A1286"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2A1286" w:rsidRPr="008541FD" w:rsidRDefault="002A1286" w:rsidP="005F7461">
                              <w:pPr>
                                <w:spacing w:before="60" w:after="0"/>
                                <w:jc w:val="center"/>
                              </w:pPr>
                              <w:r w:rsidRPr="008541FD">
                                <w:t>Source</w:t>
                              </w:r>
                              <w:r>
                                <w:t xml:space="preserve"> </w:t>
                              </w:r>
                              <w:r w:rsidRPr="008541FD">
                                <w:t>Code</w:t>
                              </w:r>
                            </w:p>
                            <w:p w14:paraId="4FCEAC5C" w14:textId="77777777" w:rsidR="002A1286" w:rsidRDefault="002A1286"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2A1286" w:rsidRDefault="002A1286"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2A1286" w:rsidRDefault="002A1286" w:rsidP="005F7461">
                              <w:pPr>
                                <w:pStyle w:val="Normalwebb"/>
                                <w:spacing w:before="60" w:line="256" w:lineRule="auto"/>
                                <w:jc w:val="center"/>
                              </w:pPr>
                              <w:r>
                                <w:rPr>
                                  <w:rFonts w:eastAsia="Calibri"/>
                                  <w:sz w:val="22"/>
                                  <w:szCs w:val="22"/>
                                  <w:lang w:val="en-US"/>
                                </w:rPr>
                                <w:t>Processed Code</w:t>
                              </w:r>
                            </w:p>
                            <w:p w14:paraId="14142DBC" w14:textId="77777777" w:rsidR="002A1286" w:rsidRDefault="002A1286"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2A1286" w:rsidRDefault="002A1286"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2A1286" w:rsidRDefault="002A1286" w:rsidP="005F7461">
                              <w:pPr>
                                <w:pStyle w:val="Normalwebb"/>
                                <w:spacing w:before="60" w:line="254" w:lineRule="auto"/>
                                <w:jc w:val="center"/>
                              </w:pPr>
                              <w:r>
                                <w:rPr>
                                  <w:rFonts w:eastAsia="Calibri"/>
                                  <w:sz w:val="22"/>
                                  <w:szCs w:val="22"/>
                                  <w:lang w:val="en-US"/>
                                </w:rPr>
                                <w:t>Syntax Tree</w:t>
                              </w:r>
                            </w:p>
                            <w:p w14:paraId="070DB26E" w14:textId="77777777" w:rsidR="002A1286" w:rsidRDefault="002A128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2A1286" w:rsidRDefault="002A1286"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2A1286" w:rsidRDefault="002A1286" w:rsidP="005F7461">
                              <w:pPr>
                                <w:pStyle w:val="Normalwebb"/>
                                <w:spacing w:before="60" w:line="252" w:lineRule="auto"/>
                                <w:jc w:val="center"/>
                              </w:pPr>
                              <w:r>
                                <w:rPr>
                                  <w:rFonts w:eastAsia="Calibri"/>
                                  <w:sz w:val="22"/>
                                  <w:szCs w:val="22"/>
                                  <w:lang w:val="en-US"/>
                                </w:rPr>
                                <w:t>Optimized Syntax Tree</w:t>
                              </w:r>
                            </w:p>
                            <w:p w14:paraId="3315953C" w14:textId="77777777" w:rsidR="002A1286" w:rsidRDefault="002A128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2A1286" w:rsidRDefault="002A1286"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2A1286" w:rsidRDefault="002A1286" w:rsidP="005F7461">
                              <w:pPr>
                                <w:pStyle w:val="Normalwebb"/>
                                <w:spacing w:before="60" w:line="252" w:lineRule="auto"/>
                                <w:jc w:val="center"/>
                              </w:pPr>
                              <w:r>
                                <w:rPr>
                                  <w:rFonts w:eastAsia="Calibri"/>
                                  <w:sz w:val="22"/>
                                  <w:szCs w:val="22"/>
                                  <w:lang w:val="en-US"/>
                                </w:rPr>
                                <w:t>Middle Code List</w:t>
                              </w:r>
                            </w:p>
                            <w:p w14:paraId="321C1BE9" w14:textId="77777777" w:rsidR="002A1286" w:rsidRDefault="002A128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2A1286" w:rsidRDefault="002A1286" w:rsidP="005F7461">
                              <w:pPr>
                                <w:pStyle w:val="Normalwebb"/>
                                <w:spacing w:before="60" w:line="252" w:lineRule="auto"/>
                                <w:jc w:val="center"/>
                              </w:pPr>
                              <w:r>
                                <w:rPr>
                                  <w:rFonts w:eastAsia="Calibri"/>
                                  <w:sz w:val="22"/>
                                  <w:szCs w:val="22"/>
                                  <w:lang w:val="en-US"/>
                                </w:rPr>
                                <w:t>Optimized Middle Code List</w:t>
                              </w:r>
                            </w:p>
                            <w:p w14:paraId="4CF9CB98" w14:textId="77777777" w:rsidR="002A1286" w:rsidRDefault="002A128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2A1286" w:rsidRDefault="002A1286"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2A1286" w:rsidRDefault="002A1286"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2A1286" w:rsidRDefault="002A1286" w:rsidP="005F7461">
                        <w:pPr>
                          <w:spacing w:before="60" w:after="0"/>
                          <w:jc w:val="center"/>
                          <w:rPr>
                            <w:lang w:val="sv-SE"/>
                          </w:rPr>
                        </w:pPr>
                        <w:r>
                          <w:rPr>
                            <w:lang w:val="sv-SE"/>
                          </w:rPr>
                          <w:t>Preprocessor</w:t>
                        </w:r>
                      </w:p>
                      <w:p w14:paraId="04F32221" w14:textId="77777777" w:rsidR="002A1286" w:rsidRPr="00C7380D" w:rsidRDefault="002A1286"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2A1286" w:rsidRPr="008541FD" w:rsidRDefault="002A1286" w:rsidP="005F7461">
                        <w:pPr>
                          <w:spacing w:before="60" w:after="0"/>
                          <w:jc w:val="center"/>
                        </w:pPr>
                        <w:r w:rsidRPr="008541FD">
                          <w:t>Source</w:t>
                        </w:r>
                        <w:r>
                          <w:t xml:space="preserve"> </w:t>
                        </w:r>
                        <w:r w:rsidRPr="008541FD">
                          <w:t>Code</w:t>
                        </w:r>
                      </w:p>
                      <w:p w14:paraId="4FCEAC5C" w14:textId="77777777" w:rsidR="002A1286" w:rsidRDefault="002A1286"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2A1286" w:rsidRDefault="002A1286"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2A1286" w:rsidRDefault="002A1286" w:rsidP="005F7461">
                        <w:pPr>
                          <w:pStyle w:val="Normalwebb"/>
                          <w:spacing w:before="60" w:line="256" w:lineRule="auto"/>
                          <w:jc w:val="center"/>
                        </w:pPr>
                        <w:r>
                          <w:rPr>
                            <w:rFonts w:eastAsia="Calibri"/>
                            <w:sz w:val="22"/>
                            <w:szCs w:val="22"/>
                            <w:lang w:val="en-US"/>
                          </w:rPr>
                          <w:t>Processed Code</w:t>
                        </w:r>
                      </w:p>
                      <w:p w14:paraId="14142DBC" w14:textId="77777777" w:rsidR="002A1286" w:rsidRDefault="002A1286"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2A1286" w:rsidRDefault="002A1286"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2A1286" w:rsidRDefault="002A1286" w:rsidP="005F7461">
                        <w:pPr>
                          <w:pStyle w:val="Normalwebb"/>
                          <w:spacing w:before="60" w:line="254" w:lineRule="auto"/>
                          <w:jc w:val="center"/>
                        </w:pPr>
                        <w:r>
                          <w:rPr>
                            <w:rFonts w:eastAsia="Calibri"/>
                            <w:sz w:val="22"/>
                            <w:szCs w:val="22"/>
                            <w:lang w:val="en-US"/>
                          </w:rPr>
                          <w:t>Syntax Tree</w:t>
                        </w:r>
                      </w:p>
                      <w:p w14:paraId="070DB26E" w14:textId="77777777" w:rsidR="002A1286" w:rsidRDefault="002A1286"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2A1286" w:rsidRDefault="002A1286"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2A1286" w:rsidRDefault="002A1286" w:rsidP="005F7461">
                        <w:pPr>
                          <w:pStyle w:val="Normalwebb"/>
                          <w:spacing w:before="60" w:line="252" w:lineRule="auto"/>
                          <w:jc w:val="center"/>
                        </w:pPr>
                        <w:r>
                          <w:rPr>
                            <w:rFonts w:eastAsia="Calibri"/>
                            <w:sz w:val="22"/>
                            <w:szCs w:val="22"/>
                            <w:lang w:val="en-US"/>
                          </w:rPr>
                          <w:t>Optimized Syntax Tree</w:t>
                        </w:r>
                      </w:p>
                      <w:p w14:paraId="3315953C" w14:textId="77777777" w:rsidR="002A1286" w:rsidRDefault="002A1286"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2A1286" w:rsidRDefault="002A1286"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2A1286" w:rsidRDefault="002A1286" w:rsidP="005F7461">
                        <w:pPr>
                          <w:pStyle w:val="Normalwebb"/>
                          <w:spacing w:before="60" w:line="252" w:lineRule="auto"/>
                          <w:jc w:val="center"/>
                        </w:pPr>
                        <w:r>
                          <w:rPr>
                            <w:rFonts w:eastAsia="Calibri"/>
                            <w:sz w:val="22"/>
                            <w:szCs w:val="22"/>
                            <w:lang w:val="en-US"/>
                          </w:rPr>
                          <w:t>Middle Code List</w:t>
                        </w:r>
                      </w:p>
                      <w:p w14:paraId="321C1BE9" w14:textId="77777777" w:rsidR="002A1286" w:rsidRDefault="002A1286"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2A1286" w:rsidRDefault="002A1286" w:rsidP="005F7461">
                        <w:pPr>
                          <w:pStyle w:val="Normalwebb"/>
                          <w:spacing w:before="60" w:line="252" w:lineRule="auto"/>
                          <w:jc w:val="center"/>
                        </w:pPr>
                        <w:r>
                          <w:rPr>
                            <w:rFonts w:eastAsia="Calibri"/>
                            <w:sz w:val="22"/>
                            <w:szCs w:val="22"/>
                            <w:lang w:val="en-US"/>
                          </w:rPr>
                          <w:t>Optimized Middle Code List</w:t>
                        </w:r>
                      </w:p>
                      <w:p w14:paraId="4CF9CB98" w14:textId="77777777" w:rsidR="002A1286" w:rsidRDefault="002A1286"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2A1286" w:rsidRDefault="002A1286"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2A1286" w:rsidRDefault="002A1286"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2A1286" w:rsidRDefault="002A1286" w:rsidP="006F14D0">
                              <w:pPr>
                                <w:spacing w:before="60" w:after="0"/>
                                <w:jc w:val="center"/>
                                <w:rPr>
                                  <w:lang w:val="sv-SE"/>
                                </w:rPr>
                              </w:pPr>
                              <w:r>
                                <w:rPr>
                                  <w:lang w:val="sv-SE"/>
                                </w:rPr>
                                <w:t>Preprocessor</w:t>
                              </w:r>
                            </w:p>
                            <w:p w14:paraId="2CD90E0F" w14:textId="77777777" w:rsidR="002A1286" w:rsidRPr="00C7380D" w:rsidRDefault="002A1286"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2A1286" w:rsidRPr="008541FD" w:rsidRDefault="002A1286" w:rsidP="006F14D0">
                              <w:pPr>
                                <w:spacing w:before="60" w:after="0"/>
                                <w:jc w:val="center"/>
                              </w:pPr>
                              <w:r w:rsidRPr="008541FD">
                                <w:t>Source</w:t>
                              </w:r>
                              <w:r>
                                <w:t xml:space="preserve"> </w:t>
                              </w:r>
                              <w:r w:rsidRPr="008541FD">
                                <w:t>Code</w:t>
                              </w:r>
                            </w:p>
                            <w:p w14:paraId="1314F231" w14:textId="77777777" w:rsidR="002A1286" w:rsidRDefault="002A1286"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2A1286" w:rsidRDefault="002A1286"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2A1286" w:rsidRDefault="002A1286" w:rsidP="006F14D0">
                              <w:pPr>
                                <w:pStyle w:val="Normalwebb"/>
                                <w:spacing w:before="60" w:line="256" w:lineRule="auto"/>
                                <w:jc w:val="center"/>
                              </w:pPr>
                              <w:r>
                                <w:rPr>
                                  <w:rFonts w:eastAsia="Calibri"/>
                                  <w:sz w:val="22"/>
                                  <w:szCs w:val="22"/>
                                  <w:lang w:val="en-US"/>
                                </w:rPr>
                                <w:t>Processed Code</w:t>
                              </w:r>
                            </w:p>
                            <w:p w14:paraId="705B7689" w14:textId="77777777" w:rsidR="002A1286" w:rsidRDefault="002A1286"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2A1286" w:rsidRDefault="002A1286"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2A1286" w:rsidRDefault="002A1286" w:rsidP="006F14D0">
                              <w:pPr>
                                <w:pStyle w:val="Normalwebb"/>
                                <w:spacing w:before="60" w:line="254" w:lineRule="auto"/>
                                <w:jc w:val="center"/>
                              </w:pPr>
                              <w:r>
                                <w:rPr>
                                  <w:rFonts w:eastAsia="Calibri"/>
                                  <w:sz w:val="22"/>
                                  <w:szCs w:val="22"/>
                                  <w:lang w:val="en-US"/>
                                </w:rPr>
                                <w:t>Syntax Tree</w:t>
                              </w:r>
                            </w:p>
                            <w:p w14:paraId="20988EE2" w14:textId="77777777" w:rsidR="002A1286" w:rsidRDefault="002A128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2A1286" w:rsidRDefault="002A1286"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2A1286" w:rsidRDefault="002A1286" w:rsidP="006F14D0">
                              <w:pPr>
                                <w:pStyle w:val="Normalwebb"/>
                                <w:spacing w:before="60" w:line="252" w:lineRule="auto"/>
                                <w:jc w:val="center"/>
                              </w:pPr>
                              <w:r>
                                <w:rPr>
                                  <w:rFonts w:eastAsia="Calibri"/>
                                  <w:sz w:val="22"/>
                                  <w:szCs w:val="22"/>
                                  <w:lang w:val="en-US"/>
                                </w:rPr>
                                <w:t>Optimized Syntax Tree</w:t>
                              </w:r>
                            </w:p>
                            <w:p w14:paraId="35223DB0" w14:textId="77777777" w:rsidR="002A1286" w:rsidRDefault="002A128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2A1286" w:rsidRDefault="002A1286"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2A1286" w:rsidRDefault="002A1286" w:rsidP="006F14D0">
                              <w:pPr>
                                <w:pStyle w:val="Normalwebb"/>
                                <w:spacing w:before="60" w:line="252" w:lineRule="auto"/>
                                <w:jc w:val="center"/>
                              </w:pPr>
                              <w:r>
                                <w:rPr>
                                  <w:rFonts w:eastAsia="Calibri"/>
                                  <w:sz w:val="22"/>
                                  <w:szCs w:val="22"/>
                                  <w:lang w:val="en-US"/>
                                </w:rPr>
                                <w:t>Middle Code List</w:t>
                              </w:r>
                            </w:p>
                            <w:p w14:paraId="5410A942" w14:textId="77777777" w:rsidR="002A1286" w:rsidRDefault="002A128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2A1286" w:rsidRDefault="002A1286" w:rsidP="006F14D0">
                              <w:pPr>
                                <w:pStyle w:val="Normalwebb"/>
                                <w:spacing w:before="60" w:line="252" w:lineRule="auto"/>
                                <w:jc w:val="center"/>
                              </w:pPr>
                              <w:r>
                                <w:rPr>
                                  <w:rFonts w:eastAsia="Calibri"/>
                                  <w:sz w:val="22"/>
                                  <w:szCs w:val="22"/>
                                  <w:lang w:val="en-US"/>
                                </w:rPr>
                                <w:t>Optimized Middle Code List</w:t>
                              </w:r>
                            </w:p>
                            <w:p w14:paraId="36F7A1DE" w14:textId="77777777" w:rsidR="002A1286" w:rsidRDefault="002A128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2A1286" w:rsidRDefault="002A1286"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2A1286" w:rsidRDefault="002A1286"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2A1286" w:rsidRDefault="002A1286" w:rsidP="006F14D0">
                        <w:pPr>
                          <w:spacing w:before="60" w:after="0"/>
                          <w:jc w:val="center"/>
                          <w:rPr>
                            <w:lang w:val="sv-SE"/>
                          </w:rPr>
                        </w:pPr>
                        <w:r>
                          <w:rPr>
                            <w:lang w:val="sv-SE"/>
                          </w:rPr>
                          <w:t>Preprocessor</w:t>
                        </w:r>
                      </w:p>
                      <w:p w14:paraId="2CD90E0F" w14:textId="77777777" w:rsidR="002A1286" w:rsidRPr="00C7380D" w:rsidRDefault="002A1286"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2A1286" w:rsidRPr="008541FD" w:rsidRDefault="002A1286" w:rsidP="006F14D0">
                        <w:pPr>
                          <w:spacing w:before="60" w:after="0"/>
                          <w:jc w:val="center"/>
                        </w:pPr>
                        <w:r w:rsidRPr="008541FD">
                          <w:t>Source</w:t>
                        </w:r>
                        <w:r>
                          <w:t xml:space="preserve"> </w:t>
                        </w:r>
                        <w:r w:rsidRPr="008541FD">
                          <w:t>Code</w:t>
                        </w:r>
                      </w:p>
                      <w:p w14:paraId="1314F231" w14:textId="77777777" w:rsidR="002A1286" w:rsidRDefault="002A1286"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2A1286" w:rsidRDefault="002A1286"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2A1286" w:rsidRDefault="002A1286" w:rsidP="006F14D0">
                        <w:pPr>
                          <w:pStyle w:val="Normalwebb"/>
                          <w:spacing w:before="60" w:line="256" w:lineRule="auto"/>
                          <w:jc w:val="center"/>
                        </w:pPr>
                        <w:r>
                          <w:rPr>
                            <w:rFonts w:eastAsia="Calibri"/>
                            <w:sz w:val="22"/>
                            <w:szCs w:val="22"/>
                            <w:lang w:val="en-US"/>
                          </w:rPr>
                          <w:t>Processed Code</w:t>
                        </w:r>
                      </w:p>
                      <w:p w14:paraId="705B7689" w14:textId="77777777" w:rsidR="002A1286" w:rsidRDefault="002A1286"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2A1286" w:rsidRDefault="002A1286"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2A1286" w:rsidRDefault="002A1286" w:rsidP="006F14D0">
                        <w:pPr>
                          <w:pStyle w:val="Normalwebb"/>
                          <w:spacing w:before="60" w:line="254" w:lineRule="auto"/>
                          <w:jc w:val="center"/>
                        </w:pPr>
                        <w:r>
                          <w:rPr>
                            <w:rFonts w:eastAsia="Calibri"/>
                            <w:sz w:val="22"/>
                            <w:szCs w:val="22"/>
                            <w:lang w:val="en-US"/>
                          </w:rPr>
                          <w:t>Syntax Tree</w:t>
                        </w:r>
                      </w:p>
                      <w:p w14:paraId="20988EE2" w14:textId="77777777" w:rsidR="002A1286" w:rsidRDefault="002A1286"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2A1286" w:rsidRDefault="002A1286"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2A1286" w:rsidRDefault="002A1286" w:rsidP="006F14D0">
                        <w:pPr>
                          <w:pStyle w:val="Normalwebb"/>
                          <w:spacing w:before="60" w:line="252" w:lineRule="auto"/>
                          <w:jc w:val="center"/>
                        </w:pPr>
                        <w:r>
                          <w:rPr>
                            <w:rFonts w:eastAsia="Calibri"/>
                            <w:sz w:val="22"/>
                            <w:szCs w:val="22"/>
                            <w:lang w:val="en-US"/>
                          </w:rPr>
                          <w:t>Optimized Syntax Tree</w:t>
                        </w:r>
                      </w:p>
                      <w:p w14:paraId="35223DB0" w14:textId="77777777" w:rsidR="002A1286" w:rsidRDefault="002A1286"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2A1286" w:rsidRDefault="002A1286"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2A1286" w:rsidRDefault="002A1286" w:rsidP="006F14D0">
                        <w:pPr>
                          <w:pStyle w:val="Normalwebb"/>
                          <w:spacing w:before="60" w:line="252" w:lineRule="auto"/>
                          <w:jc w:val="center"/>
                        </w:pPr>
                        <w:r>
                          <w:rPr>
                            <w:rFonts w:eastAsia="Calibri"/>
                            <w:sz w:val="22"/>
                            <w:szCs w:val="22"/>
                            <w:lang w:val="en-US"/>
                          </w:rPr>
                          <w:t>Middle Code List</w:t>
                        </w:r>
                      </w:p>
                      <w:p w14:paraId="5410A942" w14:textId="77777777" w:rsidR="002A1286" w:rsidRDefault="002A1286"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2A1286" w:rsidRDefault="002A1286" w:rsidP="006F14D0">
                        <w:pPr>
                          <w:pStyle w:val="Normalwebb"/>
                          <w:spacing w:before="60" w:line="252" w:lineRule="auto"/>
                          <w:jc w:val="center"/>
                        </w:pPr>
                        <w:r>
                          <w:rPr>
                            <w:rFonts w:eastAsia="Calibri"/>
                            <w:sz w:val="22"/>
                            <w:szCs w:val="22"/>
                            <w:lang w:val="en-US"/>
                          </w:rPr>
                          <w:t>Optimized Middle Code List</w:t>
                        </w:r>
                      </w:p>
                      <w:p w14:paraId="36F7A1DE" w14:textId="77777777" w:rsidR="002A1286" w:rsidRDefault="002A1286"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2A1286" w:rsidRDefault="002A1286"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2A1286" w:rsidRDefault="002A1286"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58" w:author="Stefan Bjornander" w:date="2015-05-23T17:42:00Z" w:initials="SB">
    <w:p w14:paraId="7086E310" w14:textId="77777777" w:rsidR="002A1286" w:rsidRDefault="002A1286">
      <w:pPr>
        <w:pStyle w:val="Kommentarer"/>
      </w:pPr>
      <w:r>
        <w:rPr>
          <w:rStyle w:val="Kommentarsreferens"/>
        </w:rPr>
        <w:annotationRef/>
      </w:r>
    </w:p>
    <w:p w14:paraId="01C1DAD9" w14:textId="77777777" w:rsidR="002A1286" w:rsidRDefault="002A1286">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1159" w:author="Stefan Bjornander" w:date="2015-05-23T17:42:00Z" w:initials="SB">
    <w:p w14:paraId="04F55807" w14:textId="77777777" w:rsidR="002A1286" w:rsidRDefault="002A1286">
      <w:pPr>
        <w:pStyle w:val="Kommentarer"/>
      </w:pPr>
      <w:r>
        <w:rPr>
          <w:rStyle w:val="Kommentarsreferens"/>
        </w:rPr>
        <w:annotationRef/>
      </w:r>
    </w:p>
    <w:p w14:paraId="533EC9EE" w14:textId="77777777" w:rsidR="002A1286" w:rsidRDefault="002A1286">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2A1286" w:rsidRDefault="002A1286" w:rsidP="006C7309">
      <w:pPr>
        <w:spacing w:line="240" w:lineRule="auto"/>
      </w:pPr>
      <w:r>
        <w:separator/>
      </w:r>
    </w:p>
  </w:endnote>
  <w:endnote w:type="continuationSeparator" w:id="0">
    <w:p w14:paraId="0DD18C9D" w14:textId="77777777" w:rsidR="002A1286" w:rsidRDefault="002A1286"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2A1286" w:rsidRDefault="002A1286" w:rsidP="006C7309">
      <w:pPr>
        <w:spacing w:line="240" w:lineRule="auto"/>
      </w:pPr>
      <w:r>
        <w:separator/>
      </w:r>
    </w:p>
  </w:footnote>
  <w:footnote w:type="continuationSeparator" w:id="0">
    <w:p w14:paraId="0BA3DA21" w14:textId="77777777" w:rsidR="002A1286" w:rsidRDefault="002A1286" w:rsidP="006C7309">
      <w:pPr>
        <w:spacing w:line="240" w:lineRule="auto"/>
      </w:pPr>
      <w:r>
        <w:continuationSeparator/>
      </w:r>
    </w:p>
  </w:footnote>
  <w:footnote w:id="1">
    <w:p w14:paraId="073943A1" w14:textId="0E9731C3" w:rsidR="002A1286" w:rsidRPr="00304E17" w:rsidRDefault="002A1286">
      <w:pPr>
        <w:pStyle w:val="Fotnotstext"/>
      </w:pPr>
      <w:r>
        <w:rPr>
          <w:rStyle w:val="Fotnotsreferens"/>
        </w:rPr>
        <w:footnoteRef/>
      </w:r>
      <w:r>
        <w:t xml:space="preserve"> Then name </w:t>
      </w:r>
      <w:proofErr w:type="spellStart"/>
      <w:r w:rsidRPr="00304E17">
        <w:t>Yacc</w:t>
      </w:r>
      <w:proofErr w:type="spellEnd"/>
      <w:r w:rsidRPr="00304E17">
        <w:t xml:space="preserve">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787D622A" w14:textId="77777777" w:rsidR="002A1286" w:rsidRDefault="002A1286" w:rsidP="00516DD1">
      <w:pPr>
        <w:pStyle w:val="Fotnotstext"/>
      </w:pPr>
      <w:ins w:id="66" w:author="Stefan Bjornander" w:date="2015-04-26T09:28:00Z">
        <w:r>
          <w:rPr>
            <w:rStyle w:val="Fotnotsreferens"/>
          </w:rPr>
          <w:footnoteRef/>
        </w:r>
        <w:r>
          <w:t xml:space="preserve"> In other </w:t>
        </w:r>
      </w:ins>
      <w:ins w:id="67" w:author="Stefan Bjornander" w:date="2015-04-26T09:29:00Z">
        <w:r>
          <w:t>languages</w:t>
        </w:r>
      </w:ins>
      <w:ins w:id="68" w:author="Stefan Bjornander" w:date="2015-04-26T09:41:00Z">
        <w:r>
          <w:t>,</w:t>
        </w:r>
      </w:ins>
      <w:ins w:id="69" w:author="Stefan Bjornander" w:date="2015-04-26T09:28:00Z">
        <w:r>
          <w:t xml:space="preserve"> </w:t>
        </w:r>
      </w:ins>
      <w:ins w:id="70" w:author="Stefan Bjornander" w:date="2015-04-26T09:41:00Z">
        <w:r>
          <w:t xml:space="preserve">which syntax includes </w:t>
        </w:r>
      </w:ins>
      <w:ins w:id="71" w:author="Stefan Bjornander" w:date="2015-04-26T09:28:00Z">
        <w:r>
          <w:t xml:space="preserve">the keyword </w:t>
        </w:r>
        <w:r>
          <w:rPr>
            <w:rStyle w:val="CodeInText"/>
            <w:rPrChange w:id="72" w:author="Stefan Bjornander" w:date="2015-04-26T09:29:00Z">
              <w:rPr>
                <w:rStyle w:val="CodeInText"/>
                <w:i w:val="0"/>
              </w:rPr>
            </w:rPrChange>
          </w:rPr>
          <w:t>then</w:t>
        </w:r>
        <w:r>
          <w:t xml:space="preserve">, it is </w:t>
        </w:r>
      </w:ins>
      <w:ins w:id="73" w:author="Stefan Bjornander" w:date="2015-04-26T09:29:00Z">
        <w:r>
          <w:t xml:space="preserve">called </w:t>
        </w:r>
      </w:ins>
      <w:ins w:id="74" w:author="Stefan Bjornander" w:date="2015-04-26T09:28:00Z">
        <w:r>
          <w:t xml:space="preserve">as the </w:t>
        </w:r>
        <w:r>
          <w:rPr>
            <w:rStyle w:val="CodeInText"/>
            <w:rPrChange w:id="75" w:author="Stefan Bjornander" w:date="2015-04-26T09:29:00Z">
              <w:rPr>
                <w:rStyle w:val="CodeInText"/>
                <w:i w:val="0"/>
              </w:rPr>
            </w:rPrChange>
          </w:rPr>
          <w:t>if-then-els</w:t>
        </w:r>
      </w:ins>
      <w:ins w:id="76" w:author="Stefan Bjornander" w:date="2015-04-26T09:29:00Z">
        <w:r>
          <w:rPr>
            <w:rStyle w:val="CodeInText"/>
            <w:rPrChange w:id="77" w:author="Stefan Bjornander" w:date="2015-04-26T09:29:00Z">
              <w:rPr>
                <w:rStyle w:val="CodeInText"/>
                <w:i w:val="0"/>
              </w:rPr>
            </w:rPrChange>
          </w:rPr>
          <w:t>e</w:t>
        </w:r>
        <w:r>
          <w:t xml:space="preserve"> problem.</w:t>
        </w:r>
      </w:ins>
    </w:p>
  </w:footnote>
  <w:footnote w:id="3">
    <w:p w14:paraId="1F73F94F" w14:textId="77777777" w:rsidR="002A1286" w:rsidRPr="007E20F3" w:rsidRDefault="002A1286"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2A1286" w:rsidRPr="002D6FCA" w:rsidRDefault="002A1286">
      <w:pPr>
        <w:pStyle w:val="Fotnotstext"/>
        <w:rPr>
          <w:lang w:val="sv-SE"/>
        </w:rPr>
      </w:pPr>
      <w:r>
        <w:rPr>
          <w:rStyle w:val="Fotnotsreferens"/>
        </w:rPr>
        <w:footnoteRef/>
      </w:r>
      <w:r>
        <w:t xml:space="preserve"> </w:t>
      </w:r>
      <w:r w:rsidRPr="00BD4B2D">
        <w:t xml:space="preserve">As we all know, </w:t>
      </w:r>
      <w:proofErr w:type="spellStart"/>
      <w:r w:rsidRPr="00BD4B2D">
        <w:t>goto</w:t>
      </w:r>
      <w:proofErr w:type="spellEnd"/>
      <w:r w:rsidRPr="00BD4B2D">
        <w:t xml:space="preserve"> has no place in well-structured programs. </w:t>
      </w:r>
      <w:r w:rsidRPr="00CC64B1">
        <w:t xml:space="preserve">Labels and </w:t>
      </w:r>
      <w:proofErr w:type="spellStart"/>
      <w:r w:rsidRPr="00CC64B1">
        <w:t>goto</w:t>
      </w:r>
      <w:proofErr w:type="spellEnd"/>
      <w:r w:rsidRPr="00CC64B1">
        <w:t xml:space="preserve"> are included in </w:t>
      </w:r>
      <w:r>
        <w:t xml:space="preserve">C </w:t>
      </w:r>
      <w:r w:rsidRPr="00CC64B1">
        <w:t xml:space="preserve">of historical reasons only. </w:t>
      </w:r>
      <w:r w:rsidRPr="00E01F3C">
        <w:t>Mo</w:t>
      </w:r>
      <w:r>
        <w:t xml:space="preserve">re recent </w:t>
      </w:r>
      <w:r w:rsidRPr="00E01F3C">
        <w:t xml:space="preserve">languages have omitted </w:t>
      </w:r>
      <w:proofErr w:type="spellStart"/>
      <w:r w:rsidRPr="00E01F3C">
        <w:t>goto</w:t>
      </w:r>
      <w:proofErr w:type="spellEnd"/>
      <w:r w:rsidRPr="00E01F3C">
        <w:t>.</w:t>
      </w:r>
    </w:p>
  </w:footnote>
  <w:footnote w:id="5">
    <w:p w14:paraId="236CBC7A" w14:textId="77777777" w:rsidR="002A1286" w:rsidRPr="00214B10" w:rsidRDefault="002A1286" w:rsidP="00E40B78">
      <w:pPr>
        <w:pStyle w:val="Fotnotstext"/>
      </w:pPr>
      <w:ins w:id="188" w:author="Stefan Bjornander" w:date="2015-04-26T09:28:00Z">
        <w:r>
          <w:rPr>
            <w:rStyle w:val="Fotnotsreferens"/>
          </w:rPr>
          <w:footnoteRef/>
        </w:r>
        <w:r>
          <w:t xml:space="preserve"> In other </w:t>
        </w:r>
      </w:ins>
      <w:ins w:id="189" w:author="Stefan Bjornander" w:date="2015-04-26T09:29:00Z">
        <w:r>
          <w:t>languages</w:t>
        </w:r>
      </w:ins>
      <w:ins w:id="190" w:author="Stefan Bjornander" w:date="2015-04-26T09:41:00Z">
        <w:r>
          <w:t>,</w:t>
        </w:r>
      </w:ins>
      <w:ins w:id="191" w:author="Stefan Bjornander" w:date="2015-04-26T09:28:00Z">
        <w:r>
          <w:t xml:space="preserve"> </w:t>
        </w:r>
      </w:ins>
      <w:ins w:id="192" w:author="Stefan Bjornander" w:date="2015-04-26T09:41:00Z">
        <w:r>
          <w:t xml:space="preserve">which syntax includes </w:t>
        </w:r>
      </w:ins>
      <w:ins w:id="193" w:author="Stefan Bjornander" w:date="2015-04-26T09:28:00Z">
        <w:r>
          <w:t xml:space="preserve">the keyword </w:t>
        </w:r>
        <w:r w:rsidRPr="00D65900">
          <w:rPr>
            <w:rStyle w:val="CodeInText"/>
            <w:rPrChange w:id="194" w:author="Stefan Bjornander" w:date="2015-04-26T09:29:00Z">
              <w:rPr/>
            </w:rPrChange>
          </w:rPr>
          <w:t>then</w:t>
        </w:r>
        <w:r>
          <w:t xml:space="preserve">, it is </w:t>
        </w:r>
      </w:ins>
      <w:ins w:id="195" w:author="Stefan Bjornander" w:date="2015-04-26T09:29:00Z">
        <w:r>
          <w:t xml:space="preserve">called </w:t>
        </w:r>
      </w:ins>
      <w:ins w:id="196" w:author="Stefan Bjornander" w:date="2015-04-26T09:28:00Z">
        <w:r>
          <w:t xml:space="preserve">as the </w:t>
        </w:r>
        <w:r w:rsidRPr="00D65900">
          <w:rPr>
            <w:rStyle w:val="CodeInText"/>
            <w:rPrChange w:id="197" w:author="Stefan Bjornander" w:date="2015-04-26T09:29:00Z">
              <w:rPr/>
            </w:rPrChange>
          </w:rPr>
          <w:t>if-then-els</w:t>
        </w:r>
      </w:ins>
      <w:ins w:id="198" w:author="Stefan Bjornander" w:date="2015-04-26T09:29:00Z">
        <w:r w:rsidRPr="00D65900">
          <w:rPr>
            <w:rStyle w:val="CodeInText"/>
            <w:rPrChange w:id="199" w:author="Stefan Bjornander" w:date="2015-04-26T09:29:00Z">
              <w:rPr/>
            </w:rPrChange>
          </w:rPr>
          <w:t>e</w:t>
        </w:r>
        <w:r>
          <w:t xml:space="preserve"> problem.</w:t>
        </w:r>
      </w:ins>
    </w:p>
  </w:footnote>
  <w:footnote w:id="6">
    <w:p w14:paraId="1D8765FF" w14:textId="77777777" w:rsidR="002A1286" w:rsidRPr="007E20F3" w:rsidRDefault="002A1286"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7">
    <w:p w14:paraId="6E609AA9" w14:textId="170C83A3" w:rsidR="002A1286" w:rsidRPr="00E01F3C" w:rsidRDefault="002A1286" w:rsidP="00E40B78">
      <w:pPr>
        <w:pStyle w:val="Fotnotstext"/>
      </w:pPr>
      <w:r>
        <w:rPr>
          <w:rStyle w:val="Fotnotsreferens"/>
        </w:rPr>
        <w:footnoteRef/>
      </w:r>
      <w:r>
        <w:t xml:space="preserve"> </w:t>
      </w:r>
      <w:r w:rsidRPr="00BD4B2D">
        <w:t xml:space="preserve">As we all know, </w:t>
      </w:r>
      <w:proofErr w:type="spellStart"/>
      <w:r w:rsidRPr="00BD4B2D">
        <w:t>goto</w:t>
      </w:r>
      <w:proofErr w:type="spellEnd"/>
      <w:r w:rsidRPr="00BD4B2D">
        <w:t xml:space="preserve"> has no place in well-</w:t>
      </w:r>
      <w:proofErr w:type="spellStart"/>
      <w:r w:rsidRPr="00BD4B2D">
        <w:t>structurated</w:t>
      </w:r>
      <w:proofErr w:type="spellEnd"/>
      <w:r w:rsidRPr="00BD4B2D">
        <w:t xml:space="preserve"> programs. </w:t>
      </w:r>
      <w:r w:rsidRPr="00CC64B1">
        <w:t xml:space="preserve">Labels and </w:t>
      </w:r>
      <w:proofErr w:type="spellStart"/>
      <w:r w:rsidRPr="00CC64B1">
        <w:t>goto</w:t>
      </w:r>
      <w:proofErr w:type="spellEnd"/>
      <w:r w:rsidRPr="00CC64B1">
        <w:t xml:space="preserve"> are included in the language of historical reasons only. </w:t>
      </w:r>
      <w:r w:rsidRPr="00E01F3C">
        <w:t>Mo</w:t>
      </w:r>
      <w:r>
        <w:t xml:space="preserve">re recent </w:t>
      </w:r>
      <w:r w:rsidRPr="00E01F3C">
        <w:t xml:space="preserve">languages, such as Java, have omitted </w:t>
      </w:r>
      <w:proofErr w:type="spellStart"/>
      <w:r w:rsidRPr="00E01F3C">
        <w:t>goto</w:t>
      </w:r>
      <w:proofErr w:type="spellEnd"/>
      <w:r w:rsidRPr="00E01F3C">
        <w:t>.</w:t>
      </w:r>
    </w:p>
  </w:footnote>
  <w:footnote w:id="8">
    <w:p w14:paraId="0B1A39FD" w14:textId="77777777" w:rsidR="002A1286" w:rsidRDefault="002A1286"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proofErr w:type="spellStart"/>
      <w:r w:rsidRPr="002F2A65">
        <w:rPr>
          <w:rStyle w:val="CodeInText"/>
        </w:rPr>
        <w:t>printf</w:t>
      </w:r>
      <w:proofErr w:type="spellEnd"/>
      <w:r>
        <w:t xml:space="preserve"> call below only the format string </w:t>
      </w:r>
      <w:r w:rsidRPr="004D01FF">
        <w:rPr>
          <w:rStyle w:val="CodeInText"/>
        </w:rPr>
        <w:t>"int: %</w:t>
      </w:r>
      <w:proofErr w:type="spellStart"/>
      <w:r w:rsidRPr="004D01FF">
        <w:rPr>
          <w:rStyle w:val="CodeInText"/>
        </w:rPr>
        <w:t>i</w:t>
      </w:r>
      <w:proofErr w:type="spellEnd"/>
      <w:r w:rsidRPr="004D01FF">
        <w:rPr>
          <w:rStyle w:val="CodeInText"/>
        </w:rPr>
        <w:t>,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2A1286" w:rsidRPr="006646C9" w:rsidRDefault="002A1286" w:rsidP="00E40B78">
      <w:pPr>
        <w:pStyle w:val="Code"/>
      </w:pPr>
      <w:r>
        <w:t>printf("int: %i, double %f", 123, 23.45);</w:t>
      </w:r>
    </w:p>
  </w:footnote>
  <w:footnote w:id="9">
    <w:p w14:paraId="185C09F4" w14:textId="77777777" w:rsidR="002A1286" w:rsidRPr="00D93CD3" w:rsidRDefault="002A1286"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10">
    <w:p w14:paraId="09303B25" w14:textId="77777777" w:rsidR="002A1286" w:rsidRDefault="002A1286"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11">
    <w:p w14:paraId="75356EFC" w14:textId="4C325F93" w:rsidR="002A1286" w:rsidRPr="008A39BB" w:rsidRDefault="002A1286">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proofErr w:type="spellStart"/>
      <w:r w:rsidRPr="00CB43D5">
        <w:rPr>
          <w:rStyle w:val="CodeInText"/>
        </w:rPr>
        <w:t>targetTargetCode</w:t>
      </w:r>
      <w:proofErr w:type="spellEnd"/>
      <w:r>
        <w:t>.</w:t>
      </w:r>
    </w:p>
  </w:footnote>
  <w:footnote w:id="12">
    <w:p w14:paraId="10319273" w14:textId="77777777" w:rsidR="002A1286" w:rsidRPr="00DB458B" w:rsidRDefault="002A1286" w:rsidP="004F7C99">
      <w:r>
        <w:rPr>
          <w:rStyle w:val="Fotnotsreferens"/>
        </w:rPr>
        <w:footnoteRef/>
      </w:r>
      <w:r>
        <w:t xml:space="preserve"> Actually, a function’s start address and </w:t>
      </w:r>
      <w:proofErr w:type="spellStart"/>
      <w:r>
        <w:t>its</w:t>
      </w:r>
      <w:proofErr w:type="spellEnd"/>
      <w:r>
        <w:t xml:space="preserve"> the entry point differs in one case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proofErr w:type="spellStart"/>
      <w:r w:rsidRPr="00076367">
        <w:rPr>
          <w:rStyle w:val="CodeInText"/>
        </w:rPr>
        <w:t>argc</w:t>
      </w:r>
      <w:proofErr w:type="spellEnd"/>
      <w:r>
        <w:t xml:space="preserve"> and </w:t>
      </w:r>
      <w:proofErr w:type="spellStart"/>
      <w:r w:rsidRPr="00076367">
        <w:rPr>
          <w:rStyle w:val="CodeInText"/>
        </w:rPr>
        <w:t>argv</w:t>
      </w:r>
      <w:proofErr w:type="spellEnd"/>
      <w:r>
        <w:t>, which shall not be executed in a recursive call.</w:t>
      </w:r>
    </w:p>
  </w:footnote>
  <w:footnote w:id="13">
    <w:p w14:paraId="58CBFD86" w14:textId="142C982A" w:rsidR="002A1286" w:rsidRDefault="002A1286"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w:t>
      </w:r>
      <w:proofErr w:type="spellStart"/>
      <w:r>
        <w:t>its</w:t>
      </w:r>
      <w:proofErr w:type="spellEnd"/>
      <w:r>
        <w:t xml:space="preserve"> the entry point differs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w:t>
      </w:r>
    </w:p>
    <w:p w14:paraId="24C9DCEA" w14:textId="77777777" w:rsidR="002A1286" w:rsidRPr="00DB458B" w:rsidRDefault="002A1286">
      <w:pPr>
        <w:pStyle w:val="Fotnotstext"/>
      </w:pPr>
    </w:p>
  </w:footnote>
  <w:footnote w:id="14">
    <w:p w14:paraId="6F2CD1AD" w14:textId="01D73667" w:rsidR="002A1286" w:rsidRPr="00615CDB" w:rsidRDefault="002A1286">
      <w:pPr>
        <w:pStyle w:val="Fotnotstext"/>
      </w:pPr>
      <w:r>
        <w:rPr>
          <w:rStyle w:val="Fotnotsreferens"/>
        </w:rPr>
        <w:footnoteRef/>
      </w:r>
      <w:r>
        <w:t xml:space="preserve"> We could add code that modifies the code in a way similar to </w:t>
      </w:r>
      <w:proofErr w:type="spellStart"/>
      <w:r w:rsidRPr="00615CDB">
        <w:rPr>
          <w:rStyle w:val="CodeInText"/>
        </w:rPr>
        <w:t>generateJumpInfo</w:t>
      </w:r>
      <w:proofErr w:type="spellEnd"/>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5">
    <w:p w14:paraId="2574BD6E" w14:textId="77777777" w:rsidR="002A1286" w:rsidRPr="00725EAE" w:rsidRDefault="002A1286"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w:t>
      </w:r>
      <w:proofErr w:type="spellStart"/>
      <w:r>
        <w:t>jokely</w:t>
      </w:r>
      <w:proofErr w:type="spellEnd"/>
      <w:r>
        <w:t xml:space="preserve"> been said to be an acronym for the </w:t>
      </w:r>
      <w:r w:rsidRPr="00725EAE">
        <w:rPr>
          <w:rStyle w:val="Italics"/>
        </w:rPr>
        <w:t>Before C Programming Language</w:t>
      </w:r>
      <w:r>
        <w:t>.</w:t>
      </w:r>
    </w:p>
  </w:footnote>
  <w:footnote w:id="16">
    <w:p w14:paraId="0A93E7E0" w14:textId="77777777" w:rsidR="002A1286" w:rsidRPr="00B4576D" w:rsidRDefault="002A1286"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7">
    <w:p w14:paraId="673337B7" w14:textId="77777777" w:rsidR="002A1286" w:rsidRPr="00080A22" w:rsidRDefault="002A1286"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8">
    <w:p w14:paraId="32ED624A" w14:textId="4172F58C" w:rsidR="002A1286" w:rsidRDefault="002A1286"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2A1286" w:rsidRDefault="002A1286" w:rsidP="00E80032">
      <w:pPr>
        <w:pStyle w:val="Code"/>
      </w:pPr>
      <w:r>
        <w:t>#define BOOL int</w:t>
      </w:r>
    </w:p>
    <w:p w14:paraId="5A8A6026" w14:textId="77777777" w:rsidR="002A1286" w:rsidRDefault="002A1286" w:rsidP="00E80032">
      <w:pPr>
        <w:pStyle w:val="Code"/>
      </w:pPr>
      <w:r>
        <w:t>#define TRUE 1</w:t>
      </w:r>
    </w:p>
    <w:p w14:paraId="09976B6C" w14:textId="77777777" w:rsidR="002A1286" w:rsidRPr="00BF232B" w:rsidRDefault="002A1286" w:rsidP="00E80032">
      <w:pPr>
        <w:pStyle w:val="Code"/>
      </w:pPr>
      <w:r>
        <w:t>#define FALSE 0</w:t>
      </w:r>
    </w:p>
  </w:footnote>
  <w:footnote w:id="19">
    <w:p w14:paraId="1100CB01" w14:textId="77777777" w:rsidR="002A1286" w:rsidRDefault="002A1286"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20">
    <w:p w14:paraId="6678A4C0" w14:textId="77777777" w:rsidR="002A1286" w:rsidRDefault="002A1286" w:rsidP="00E80032">
      <w:r>
        <w:rPr>
          <w:rStyle w:val="Fotnotsreferens"/>
        </w:rPr>
        <w:footnoteRef/>
      </w:r>
      <w:r>
        <w:t xml:space="preserve"> Depending of the compiler and its warning level settings.</w:t>
      </w:r>
    </w:p>
  </w:footnote>
  <w:footnote w:id="21">
    <w:p w14:paraId="3D554D37" w14:textId="77777777" w:rsidR="002A1286" w:rsidRPr="004679D4" w:rsidRDefault="002A1286"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proofErr w:type="spellStart"/>
      <w:r w:rsidRPr="00EF01A1">
        <w:rPr>
          <w:rStyle w:val="CodeInText0"/>
        </w:rPr>
        <w:t>printf</w:t>
      </w:r>
      <w:proofErr w:type="spellEnd"/>
      <w:r>
        <w:t xml:space="preserve"> (or any other function).</w:t>
      </w:r>
    </w:p>
  </w:footnote>
  <w:footnote w:id="22">
    <w:p w14:paraId="0C800D4D" w14:textId="77777777" w:rsidR="002A1286" w:rsidRPr="00C03AB7" w:rsidRDefault="002A1286"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proofErr w:type="spellStart"/>
      <w:r w:rsidRPr="00A15112">
        <w:rPr>
          <w:rStyle w:val="CodeInText0"/>
        </w:rPr>
        <w:t>scanf</w:t>
      </w:r>
      <w:proofErr w:type="spellEnd"/>
      <w:r>
        <w:t xml:space="preserve">, no conversation from float to double occur. That is why </w:t>
      </w:r>
      <w:r w:rsidRPr="00EF01A1">
        <w:rPr>
          <w:rStyle w:val="KeyWord"/>
        </w:rPr>
        <w:t>f</w:t>
      </w:r>
      <w:r>
        <w:t xml:space="preserve"> represents float and </w:t>
      </w:r>
      <w:proofErr w:type="spellStart"/>
      <w:r w:rsidRPr="00EF01A1">
        <w:rPr>
          <w:rStyle w:val="KeyWord"/>
        </w:rPr>
        <w:t>lf</w:t>
      </w:r>
      <w:proofErr w:type="spellEnd"/>
      <w:r>
        <w:t xml:space="preserve"> represents double. That </w:t>
      </w:r>
      <w:proofErr w:type="spellStart"/>
      <w:r w:rsidRPr="00EF01A1">
        <w:rPr>
          <w:rStyle w:val="KeyWord"/>
        </w:rPr>
        <w:t>lf</w:t>
      </w:r>
      <w:proofErr w:type="spellEnd"/>
      <w:r>
        <w:t xml:space="preserve"> (long float) represents double in </w:t>
      </w:r>
      <w:proofErr w:type="spellStart"/>
      <w:r w:rsidRPr="003A154C">
        <w:rPr>
          <w:rStyle w:val="CodeInText0"/>
        </w:rPr>
        <w:t>scanf</w:t>
      </w:r>
      <w:proofErr w:type="spellEnd"/>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proofErr w:type="spellStart"/>
      <w:r w:rsidRPr="003A154C">
        <w:rPr>
          <w:rStyle w:val="CodeInText0"/>
        </w:rPr>
        <w:t>printf</w:t>
      </w:r>
      <w:proofErr w:type="spellEnd"/>
      <w:r>
        <w:t xml:space="preserve"> and </w:t>
      </w:r>
      <w:proofErr w:type="spellStart"/>
      <w:r w:rsidRPr="003A154C">
        <w:rPr>
          <w:rStyle w:val="CodeInText0"/>
        </w:rPr>
        <w:t>scanf</w:t>
      </w:r>
      <w:proofErr w:type="spellEnd"/>
      <w:r>
        <w:t>.</w:t>
      </w:r>
    </w:p>
  </w:footnote>
  <w:footnote w:id="23">
    <w:p w14:paraId="278B000B" w14:textId="77777777" w:rsidR="002A1286" w:rsidRPr="000C5114" w:rsidRDefault="002A1286"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4">
    <w:p w14:paraId="1A8D5AE6" w14:textId="77777777" w:rsidR="002A1286" w:rsidRPr="002343ED" w:rsidRDefault="002A1286"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5">
    <w:p w14:paraId="3BE4E62C" w14:textId="77777777" w:rsidR="002A1286" w:rsidRDefault="002A1286" w:rsidP="00E80032">
      <w:r>
        <w:rPr>
          <w:rStyle w:val="Fotnotsreferens"/>
        </w:rPr>
        <w:footnoteRef/>
      </w:r>
      <w:r>
        <w:t xml:space="preserve"> However, we have no knowledge about the actual address; it may be 10,000 or anything else.</w:t>
      </w:r>
    </w:p>
  </w:footnote>
  <w:footnote w:id="26">
    <w:p w14:paraId="575EFDCD" w14:textId="77777777" w:rsidR="002A1286" w:rsidRPr="009B0162" w:rsidRDefault="002A1286" w:rsidP="00E80032">
      <w:r>
        <w:rPr>
          <w:rStyle w:val="Fotnotsreferens"/>
        </w:rPr>
        <w:footnoteRef/>
      </w:r>
      <w:r w:rsidRPr="009B0162">
        <w:t xml:space="preserve"> In C++, the ampersand is also used</w:t>
      </w:r>
      <w:r>
        <w:t xml:space="preserve"> to define references variables, which are not included in C.</w:t>
      </w:r>
    </w:p>
  </w:footnote>
  <w:footnote w:id="27">
    <w:p w14:paraId="723B76D0" w14:textId="77777777" w:rsidR="002A1286" w:rsidRDefault="002A1286"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8">
    <w:p w14:paraId="6E4A057E" w14:textId="77777777" w:rsidR="002A1286" w:rsidRDefault="002A1286"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9">
    <w:p w14:paraId="28C19D66" w14:textId="77777777" w:rsidR="002A1286" w:rsidRPr="00E554CC" w:rsidRDefault="002A1286"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30">
    <w:p w14:paraId="26C017D1" w14:textId="77777777" w:rsidR="002A1286" w:rsidRPr="00391B01" w:rsidRDefault="002A1286"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31">
    <w:p w14:paraId="325E6486" w14:textId="77777777" w:rsidR="002A1286" w:rsidRDefault="002A1286"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2">
    <w:p w14:paraId="6A4339FA" w14:textId="77777777" w:rsidR="002A1286" w:rsidRDefault="002A1286"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3">
    <w:p w14:paraId="301408BC" w14:textId="77777777" w:rsidR="002A1286" w:rsidRDefault="002A1286" w:rsidP="00E80032">
      <w:r>
        <w:rPr>
          <w:rStyle w:val="Fotnotsreferens"/>
        </w:rPr>
        <w:footnoteRef/>
      </w:r>
      <w:r>
        <w:t xml:space="preserve"> There is no rational explanation, just accept it.</w:t>
      </w:r>
    </w:p>
  </w:footnote>
  <w:footnote w:id="34">
    <w:p w14:paraId="0B9FD0C4" w14:textId="77777777" w:rsidR="002A1286" w:rsidRDefault="002A1286"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5">
    <w:p w14:paraId="0D18B916" w14:textId="77777777" w:rsidR="002A1286" w:rsidRPr="00EF01A1" w:rsidRDefault="002A1286"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6">
    <w:p w14:paraId="08813838" w14:textId="77777777" w:rsidR="002A1286" w:rsidRPr="008655EC" w:rsidRDefault="002A1286" w:rsidP="00E80032">
      <w:pPr>
        <w:rPr>
          <w:lang w:val="en-GB" w:eastAsia="sv-SE"/>
        </w:rPr>
      </w:pPr>
      <w:r>
        <w:rPr>
          <w:rStyle w:val="Fotnotsreferens"/>
        </w:rPr>
        <w:footnoteRef/>
      </w:r>
      <w:r>
        <w:t xml:space="preserve"> </w:t>
      </w:r>
      <w:r>
        <w:rPr>
          <w:lang w:val="en-GB" w:eastAsia="sv-SE"/>
        </w:rPr>
        <w:t xml:space="preserve">This construction performs the same </w:t>
      </w:r>
      <w:proofErr w:type="spellStart"/>
      <w:r>
        <w:rPr>
          <w:lang w:val="en-GB" w:eastAsia="sv-SE"/>
        </w:rPr>
        <w:t>tas</w:t>
      </w:r>
      <w:proofErr w:type="spellEnd"/>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proofErr w:type="spellStart"/>
      <w:r>
        <w:rPr>
          <w:lang w:val="en-GB" w:eastAsia="sv-SE"/>
        </w:rPr>
        <w:t>oes</w:t>
      </w:r>
      <w:proofErr w:type="spellEnd"/>
      <w:r>
        <w:rPr>
          <w:lang w:val="en-GB" w:eastAsia="sv-SE"/>
        </w:rPr>
        <w:t xml:space="preserve">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lvlOverride w:ilvl="0"/>
    <w:lvlOverride w:ilvl="1"/>
    <w:lvlOverride w:ilvl="2"/>
    <w:lvlOverride w:ilvl="3"/>
    <w:lvlOverride w:ilvl="4"/>
    <w:lvlOverride w:ilvl="5"/>
    <w:lvlOverride w:ilvl="6"/>
    <w:lvlOverride w:ilvl="7"/>
    <w:lvlOverride w:ilvl="8"/>
  </w:num>
  <w:num w:numId="144">
    <w:abstractNumId w:val="65"/>
    <w:lvlOverride w:ilvl="0"/>
    <w:lvlOverride w:ilvl="1"/>
    <w:lvlOverride w:ilvl="2"/>
    <w:lvlOverride w:ilvl="3"/>
    <w:lvlOverride w:ilvl="4"/>
    <w:lvlOverride w:ilvl="5"/>
    <w:lvlOverride w:ilvl="6"/>
    <w:lvlOverride w:ilvl="7"/>
    <w:lvlOverride w:ilvl="8"/>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lvlOverride w:ilvl="0"/>
    <w:lvlOverride w:ilvl="1"/>
    <w:lvlOverride w:ilvl="2"/>
    <w:lvlOverride w:ilvl="3"/>
    <w:lvlOverride w:ilvl="4"/>
    <w:lvlOverride w:ilvl="5"/>
    <w:lvlOverride w:ilvl="6"/>
    <w:lvlOverride w:ilvl="7"/>
    <w:lvlOverride w:ilvl="8"/>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8C1"/>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A2"/>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51E3"/>
    <w:rsid w:val="002552E9"/>
    <w:rsid w:val="002554E1"/>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521"/>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092"/>
    <w:rsid w:val="002972A6"/>
    <w:rsid w:val="002977AF"/>
    <w:rsid w:val="0029798C"/>
    <w:rsid w:val="002A003F"/>
    <w:rsid w:val="002A01C7"/>
    <w:rsid w:val="002A0376"/>
    <w:rsid w:val="002A08C1"/>
    <w:rsid w:val="002A0975"/>
    <w:rsid w:val="002A09BA"/>
    <w:rsid w:val="002A0C79"/>
    <w:rsid w:val="002A0E98"/>
    <w:rsid w:val="002A1286"/>
    <w:rsid w:val="002A163E"/>
    <w:rsid w:val="002A1780"/>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EB4"/>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E31"/>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88D"/>
    <w:rsid w:val="00387F6E"/>
    <w:rsid w:val="003900EB"/>
    <w:rsid w:val="003901CA"/>
    <w:rsid w:val="003903B8"/>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3E36"/>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79"/>
    <w:rsid w:val="008F34D8"/>
    <w:rsid w:val="008F36BB"/>
    <w:rsid w:val="008F371F"/>
    <w:rsid w:val="008F3B1F"/>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CC4"/>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50"/>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00B"/>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8E9"/>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180"/>
    <w:rsid w:val="00BF559D"/>
    <w:rsid w:val="00BF56ED"/>
    <w:rsid w:val="00BF5BE9"/>
    <w:rsid w:val="00BF5F11"/>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7"/>
    <w:rsid w:val="00C36E8E"/>
    <w:rsid w:val="00C37108"/>
    <w:rsid w:val="00C3772C"/>
    <w:rsid w:val="00C37847"/>
    <w:rsid w:val="00C37913"/>
    <w:rsid w:val="00C37931"/>
    <w:rsid w:val="00C37A71"/>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5B6A"/>
    <w:rsid w:val="00CA6030"/>
    <w:rsid w:val="00CA61BD"/>
    <w:rsid w:val="00CA623C"/>
    <w:rsid w:val="00CA623F"/>
    <w:rsid w:val="00CA64D3"/>
    <w:rsid w:val="00CA73F6"/>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192"/>
    <w:rsid w:val="00E26497"/>
    <w:rsid w:val="00E2655A"/>
    <w:rsid w:val="00E27008"/>
    <w:rsid w:val="00E2709A"/>
    <w:rsid w:val="00E27350"/>
    <w:rsid w:val="00E2750C"/>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185"/>
    <w:rsid w:val="00FC12CC"/>
    <w:rsid w:val="00FC197D"/>
    <w:rsid w:val="00FC1A84"/>
    <w:rsid w:val="00FC1B0D"/>
    <w:rsid w:val="00FC219C"/>
    <w:rsid w:val="00FC2365"/>
    <w:rsid w:val="00FC2F8C"/>
    <w:rsid w:val="00FC3600"/>
    <w:rsid w:val="00FC387A"/>
    <w:rsid w:val="00FC3F9F"/>
    <w:rsid w:val="00FC4FC7"/>
    <w:rsid w:val="00FC4FFE"/>
    <w:rsid w:val="00FC52D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585</Pages>
  <Words>181098</Words>
  <Characters>959823</Characters>
  <Application>Microsoft Office Word</Application>
  <DocSecurity>0</DocSecurity>
  <Lines>7998</Lines>
  <Paragraphs>227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3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3</cp:revision>
  <cp:lastPrinted>2017-05-07T13:41:00Z</cp:lastPrinted>
  <dcterms:created xsi:type="dcterms:W3CDTF">2020-08-27T10:06:00Z</dcterms:created>
  <dcterms:modified xsi:type="dcterms:W3CDTF">2020-08-27T13:20:00Z</dcterms:modified>
</cp:coreProperties>
</file>